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E0CA2" w14:textId="77777777" w:rsidR="009014D6" w:rsidRDefault="00334FC1">
      <w:pPr>
        <w:pStyle w:val="FirstParagraph"/>
      </w:pPr>
      <w:r>
        <w:rPr>
          <w:b/>
          <w:bCs/>
        </w:rPr>
        <w:t>PL/SQL Control Structures, Exception Handling, and Advanced Constructs</w:t>
      </w:r>
    </w:p>
    <w:bookmarkStart w:id="0" w:name="Xc2ae154c6bf3261c8f06ecd9e01731162338816"/>
    <w:p w14:paraId="23DDA5E6" w14:textId="6AD5D1E4" w:rsidR="00A575BB" w:rsidRDefault="006B0585" w:rsidP="00A575BB">
      <w:r>
        <w:fldChar w:fldCharType="begin"/>
      </w:r>
      <w:r>
        <w:instrText xml:space="preserve"> HYPERLINK "https://mindmup-export.s3.us-east-1.amazonaws.com/map.png/out/43b84be0577f11f09cacc553efb4aed4.map.png?X-Amz-Algorithm=AWS4-HMAC-SHA256&amp;X-Amz-Content-Sha256=UNSIGNED-PAYLOAD&amp;X-Amz-Credential=ASIASNCK5ADR7MNCFSRZ%2F20250702%2Fus-east-1%2Fs3%2Faws4_request&amp;X-Amz-Date=20250702T200055Z&amp;X-Amz-Expires=93600&amp;X-Amz-Security-Token=IQoJb3JpZ2luX2VjEPr%2F%2F%2F%2F%2F%2F%2F%2F%2F%2FwEaCXVzLWVhc3QtMSJHMEUCIB%2BDqCbVQDafvEjWInLAKSB8Aul6%2BjeE6lhZsQez50qqAiEAvfvT3q5PcRYtjPYDEApABOzlPeroKIyU3NVYIMvdD4gq%2FQII8%2F%2F%2F%2F%2F%2F%2F%2F%2F%2F%2FARAAGgwxNjU1MTMzMzA5MTUiDK0DrOmYeLx7AxKTnyrRAr6OGCCSuozlI5dWDGEMyCCg7re6b8KFdyeULpt1V6LHfVbrZ8p76oklo7ua%2BkvCHGeKhvD2cnLMxUaSugkkyDxEeZXeo%2FINt56qvwsZBX9WfEQkCnYM%2FEICMPrM5teKbH%2F%2Fa4Lf5Ed5ALiHHhGJkWAQc2%2BgIXWBizWZ8kTLnxeq5XQKbV%2B1u8OiGCzjzfUdfUvpFYK%2FHFVH5g1SzY0MSlIUJNCVnXvITPLjiXRU6hA6kTZ0vXUOodBB8fPcLFGoLyxhzUryi7VjMNzO3P2d0CVHGfhOGpZkFBXCM2qlBZaTuCQX4QPUSHL0chOnLPSyJtOrcYqJryXmkI8e4QSaC%2BECouC9R%2B9vBqHKi1Tac6C4C0JpxsCneGrPE6zyntb0bo1MvkFrOZOIjLX3OE%2Bek2WrpQYetdu41F2XKMNsqS0u66tuUCjBOyM%2BdxF90yrTE8gwouKVwwY6ngFt%2FKPdC1UPHH6Mkla0RuHLNiwPhQgrLgZ0E4nHenwMwMav4S0zrEEJ8SG5CFhLb7G4Gi3m94WnWxCqU7HQMe17HLidSYz9mBvYPiZCVPhHlMWy2qAEfZ6uzN09wNlTonkIPARUFYjheOWt92ltL9GlNg2xPd0727RXD%2Bd3YaiPcGxKPHrTFDpkGfi2PGz%2B%2BKakUDcBK47kBUysM5zwsg%3D%3D&amp;X-Amz-Signature=19bc5756607b659cc2d4bf62a684d9fdada8c11d6684e5f00e3d5dc6db4af842&amp;X-Amz-SignedHeaders=host&amp;x-amz-checksum-mode=ENABLED&amp;x-id=GetObject" </w:instrText>
      </w:r>
      <w:r>
        <w:fldChar w:fldCharType="separate"/>
      </w:r>
      <w:r w:rsidRPr="006B0585">
        <w:rPr>
          <w:rStyle w:val="Hyperlink"/>
        </w:rPr>
        <w:t>CLICK HERE -</w:t>
      </w:r>
      <w:r>
        <w:fldChar w:fldCharType="end"/>
      </w:r>
      <w:r>
        <w:t xml:space="preserve"> </w:t>
      </w:r>
    </w:p>
    <w:p w14:paraId="050F28EA" w14:textId="175A2EA3" w:rsidR="00A575BB" w:rsidRDefault="001009CA" w:rsidP="00A575BB">
      <w:hyperlink r:id="rId5" w:history="1">
        <w:r w:rsidR="000F5620" w:rsidRPr="00561066">
          <w:rPr>
            <w:rStyle w:val="Hyperlink"/>
          </w:rPr>
          <w:t>https://app.mindmup.com/map/_free/2025/07/2905bb70577f11f095aa11fc6b2b74ae</w:t>
        </w:r>
      </w:hyperlink>
    </w:p>
    <w:p w14:paraId="09CAD6B1" w14:textId="6EEA2935" w:rsidR="000F5620" w:rsidRDefault="001009CA" w:rsidP="00A575BB">
      <w:hyperlink r:id="rId6" w:anchor="GUID-8060F01F-B53B-48D4-9239-7EA8461C2170" w:history="1">
        <w:r w:rsidR="001F538F" w:rsidRPr="005B7307">
          <w:rPr>
            <w:rStyle w:val="Hyperlink"/>
          </w:rPr>
          <w:t>https://docs.oracle.com/en/database/oracle/oracle-database/19/lnpls/plsql-collections-and-records.html#GUID-8060F01F-B53B-48D4-9239-7EA8461C2170</w:t>
        </w:r>
      </w:hyperlink>
    </w:p>
    <w:p w14:paraId="043BAA3A" w14:textId="77777777" w:rsidR="001F538F" w:rsidRDefault="001F538F" w:rsidP="00A575BB"/>
    <w:p w14:paraId="3F1D3531" w14:textId="77777777" w:rsidR="00A575BB" w:rsidRDefault="00A575BB" w:rsidP="00A575BB">
      <w:pPr>
        <w:pStyle w:val="Heading3"/>
      </w:pPr>
      <w:r>
        <w:rPr>
          <w:rStyle w:val="Strong"/>
          <w:b w:val="0"/>
          <w:bCs w:val="0"/>
        </w:rPr>
        <w:t>PL/SQL Topics – Summary Table</w:t>
      </w:r>
    </w:p>
    <w:tbl>
      <w:tblPr>
        <w:tblW w:w="0" w:type="auto"/>
        <w:tblCellSpacing w:w="15" w:type="dxa"/>
        <w:tblInd w:w="-99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1"/>
        <w:gridCol w:w="2957"/>
        <w:gridCol w:w="4065"/>
        <w:gridCol w:w="1950"/>
      </w:tblGrid>
      <w:tr w:rsidR="00A575BB" w14:paraId="256CB0FF" w14:textId="77777777" w:rsidTr="00A575BB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E8E62AE" w14:textId="77777777" w:rsidR="00A575BB" w:rsidRDefault="00A575BB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Topic</w:t>
            </w:r>
          </w:p>
        </w:tc>
        <w:tc>
          <w:tcPr>
            <w:tcW w:w="0" w:type="auto"/>
            <w:vAlign w:val="center"/>
            <w:hideMark/>
          </w:tcPr>
          <w:p w14:paraId="176C8ACD" w14:textId="77777777" w:rsidR="00A575BB" w:rsidRDefault="00A575BB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Definition</w:t>
            </w:r>
          </w:p>
        </w:tc>
        <w:tc>
          <w:tcPr>
            <w:tcW w:w="0" w:type="auto"/>
            <w:vAlign w:val="center"/>
            <w:hideMark/>
          </w:tcPr>
          <w:p w14:paraId="3A1588EE" w14:textId="77777777" w:rsidR="00A575BB" w:rsidRDefault="00A575BB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Syntax Example</w:t>
            </w:r>
          </w:p>
        </w:tc>
        <w:tc>
          <w:tcPr>
            <w:tcW w:w="0" w:type="auto"/>
            <w:vAlign w:val="center"/>
            <w:hideMark/>
          </w:tcPr>
          <w:p w14:paraId="6732DD9D" w14:textId="77777777" w:rsidR="00A575BB" w:rsidRDefault="00A575BB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Real Use Case Scenarios</w:t>
            </w:r>
          </w:p>
        </w:tc>
      </w:tr>
      <w:tr w:rsidR="00A575BB" w14:paraId="03EB6D5E" w14:textId="77777777" w:rsidTr="00A575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5CEDBC3" w14:textId="77777777" w:rsidR="00A575BB" w:rsidRDefault="00A575BB">
            <w:r>
              <w:rPr>
                <w:rStyle w:val="Strong"/>
              </w:rPr>
              <w:t>Scalar &amp; Anchored Variables</w:t>
            </w:r>
          </w:p>
        </w:tc>
        <w:tc>
          <w:tcPr>
            <w:tcW w:w="0" w:type="auto"/>
            <w:vAlign w:val="center"/>
            <w:hideMark/>
          </w:tcPr>
          <w:p w14:paraId="7BD1995C" w14:textId="77777777" w:rsidR="00A575BB" w:rsidRDefault="00A575BB">
            <w:r>
              <w:t>Single-value storage; anchored types use column datatype.</w:t>
            </w:r>
          </w:p>
        </w:tc>
        <w:tc>
          <w:tcPr>
            <w:tcW w:w="0" w:type="auto"/>
            <w:vAlign w:val="center"/>
            <w:hideMark/>
          </w:tcPr>
          <w:p w14:paraId="32F5503D" w14:textId="77777777" w:rsidR="00A575BB" w:rsidRDefault="00A575BB">
            <w:r>
              <w:rPr>
                <w:rStyle w:val="HTMLCode"/>
                <w:rFonts w:eastAsiaTheme="minorHAnsi"/>
              </w:rPr>
              <w:t>v_salary employees.salary%TYPE;</w:t>
            </w:r>
          </w:p>
        </w:tc>
        <w:tc>
          <w:tcPr>
            <w:tcW w:w="0" w:type="auto"/>
            <w:vAlign w:val="center"/>
            <w:hideMark/>
          </w:tcPr>
          <w:p w14:paraId="08140AB5" w14:textId="77777777" w:rsidR="00A575BB" w:rsidRDefault="00A575BB">
            <w:r>
              <w:t>1. Store current timestamp</w:t>
            </w:r>
            <w:r>
              <w:br/>
              <w:t>2. Capture employee salary</w:t>
            </w:r>
            <w:r>
              <w:br/>
              <w:t>3. Hold department code</w:t>
            </w:r>
            <w:r>
              <w:br/>
              <w:t>4. Use %TYPE for safe insertions</w:t>
            </w:r>
            <w:r>
              <w:br/>
              <w:t>5. Store derived calculation (bonus)</w:t>
            </w:r>
          </w:p>
        </w:tc>
      </w:tr>
      <w:tr w:rsidR="00A575BB" w14:paraId="5F975F73" w14:textId="77777777" w:rsidTr="00A575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CF57AE" w14:textId="77777777" w:rsidR="00A575BB" w:rsidRDefault="00A575BB">
            <w:r>
              <w:rPr>
                <w:rStyle w:val="Strong"/>
              </w:rPr>
              <w:t>Associative Array</w:t>
            </w:r>
          </w:p>
        </w:tc>
        <w:tc>
          <w:tcPr>
            <w:tcW w:w="0" w:type="auto"/>
            <w:vAlign w:val="center"/>
            <w:hideMark/>
          </w:tcPr>
          <w:p w14:paraId="2263B8AE" w14:textId="77777777" w:rsidR="00A575BB" w:rsidRDefault="00A575BB">
            <w:r>
              <w:t>In-memory key-value collection (INDEX BY).</w:t>
            </w:r>
          </w:p>
        </w:tc>
        <w:tc>
          <w:tcPr>
            <w:tcW w:w="0" w:type="auto"/>
            <w:vAlign w:val="center"/>
            <w:hideMark/>
          </w:tcPr>
          <w:p w14:paraId="66B0B876" w14:textId="77777777" w:rsidR="00A575BB" w:rsidRDefault="00A575BB">
            <w:r>
              <w:rPr>
                <w:rStyle w:val="HTMLCode"/>
                <w:rFonts w:eastAsiaTheme="minorHAnsi"/>
              </w:rPr>
              <w:t>TYPE map IS TABLE OF VARCHAR2(100) INDEX BY PLS_INTEGER;</w:t>
            </w:r>
          </w:p>
        </w:tc>
        <w:tc>
          <w:tcPr>
            <w:tcW w:w="0" w:type="auto"/>
            <w:vAlign w:val="center"/>
            <w:hideMark/>
          </w:tcPr>
          <w:p w14:paraId="24A16B20" w14:textId="77777777" w:rsidR="00A575BB" w:rsidRDefault="00A575BB">
            <w:r>
              <w:t>1. Store department heads</w:t>
            </w:r>
            <w:r>
              <w:br/>
              <w:t>2. Map subject-code to name</w:t>
            </w:r>
            <w:r>
              <w:br/>
              <w:t>3. Count login attempts</w:t>
            </w:r>
            <w:r>
              <w:br/>
              <w:t>4. Track temp ticket assignments</w:t>
            </w:r>
            <w:r>
              <w:br/>
              <w:t>5. Daily sales mapped to day no</w:t>
            </w:r>
          </w:p>
        </w:tc>
      </w:tr>
      <w:tr w:rsidR="00A575BB" w14:paraId="2C75DF78" w14:textId="77777777" w:rsidTr="00A575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359ACA" w14:textId="77777777" w:rsidR="00A575BB" w:rsidRDefault="00A575BB">
            <w:r>
              <w:rPr>
                <w:rStyle w:val="Strong"/>
              </w:rPr>
              <w:t>Nested Table</w:t>
            </w:r>
          </w:p>
        </w:tc>
        <w:tc>
          <w:tcPr>
            <w:tcW w:w="0" w:type="auto"/>
            <w:vAlign w:val="center"/>
            <w:hideMark/>
          </w:tcPr>
          <w:p w14:paraId="1C801353" w14:textId="77777777" w:rsidR="00A575BB" w:rsidRDefault="00A575BB">
            <w:r>
              <w:t>Variable-size, index-based collection (can be stored in tables).</w:t>
            </w:r>
          </w:p>
        </w:tc>
        <w:tc>
          <w:tcPr>
            <w:tcW w:w="0" w:type="auto"/>
            <w:vAlign w:val="center"/>
            <w:hideMark/>
          </w:tcPr>
          <w:p w14:paraId="787205C1" w14:textId="77777777" w:rsidR="00A575BB" w:rsidRDefault="00A575BB">
            <w:r>
              <w:rPr>
                <w:rStyle w:val="HTMLCode"/>
                <w:rFonts w:eastAsiaTheme="minorHAnsi"/>
              </w:rPr>
              <w:t>TYPE t_marks IS TABLE OF NUMBER;</w:t>
            </w:r>
          </w:p>
        </w:tc>
        <w:tc>
          <w:tcPr>
            <w:tcW w:w="0" w:type="auto"/>
            <w:vAlign w:val="center"/>
            <w:hideMark/>
          </w:tcPr>
          <w:p w14:paraId="4953BC91" w14:textId="77777777" w:rsidR="00A575BB" w:rsidRDefault="00A575BB">
            <w:r>
              <w:t>1. Collect survey answers</w:t>
            </w:r>
            <w:r>
              <w:br/>
              <w:t>2. Store dynamic list of orders</w:t>
            </w:r>
            <w:r>
              <w:br/>
              <w:t>3. Return result sets from function</w:t>
            </w:r>
            <w:r>
              <w:br/>
              <w:t xml:space="preserve">4. Log payment </w:t>
            </w:r>
            <w:r>
              <w:lastRenderedPageBreak/>
              <w:t>batches</w:t>
            </w:r>
            <w:r>
              <w:br/>
              <w:t>5. Save inventory SKU IDs</w:t>
            </w:r>
          </w:p>
        </w:tc>
      </w:tr>
      <w:tr w:rsidR="00A575BB" w14:paraId="3F7E1685" w14:textId="77777777" w:rsidTr="00A575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0ABB70" w14:textId="77777777" w:rsidR="00A575BB" w:rsidRDefault="00A575BB">
            <w:r>
              <w:rPr>
                <w:rStyle w:val="Strong"/>
              </w:rPr>
              <w:lastRenderedPageBreak/>
              <w:t>VARRAY</w:t>
            </w:r>
          </w:p>
        </w:tc>
        <w:tc>
          <w:tcPr>
            <w:tcW w:w="0" w:type="auto"/>
            <w:vAlign w:val="center"/>
            <w:hideMark/>
          </w:tcPr>
          <w:p w14:paraId="53C57E0B" w14:textId="77777777" w:rsidR="00A575BB" w:rsidRDefault="00A575BB">
            <w:r>
              <w:t>Fixed-size, ordered collection.</w:t>
            </w:r>
          </w:p>
        </w:tc>
        <w:tc>
          <w:tcPr>
            <w:tcW w:w="0" w:type="auto"/>
            <w:vAlign w:val="center"/>
            <w:hideMark/>
          </w:tcPr>
          <w:p w14:paraId="5A815B57" w14:textId="77777777" w:rsidR="00A575BB" w:rsidRDefault="00A575BB">
            <w:r>
              <w:rPr>
                <w:rStyle w:val="HTMLCode"/>
                <w:rFonts w:eastAsiaTheme="minorHAnsi"/>
              </w:rPr>
              <w:t>TYPE name_list IS VARRAY(5) OF VARCHAR2(50);</w:t>
            </w:r>
          </w:p>
        </w:tc>
        <w:tc>
          <w:tcPr>
            <w:tcW w:w="0" w:type="auto"/>
            <w:vAlign w:val="center"/>
            <w:hideMark/>
          </w:tcPr>
          <w:p w14:paraId="2F99EF4D" w14:textId="77777777" w:rsidR="00A575BB" w:rsidRDefault="00A575BB">
            <w:r>
              <w:t>1. Store top 5 scorers</w:t>
            </w:r>
            <w:r>
              <w:br/>
              <w:t>2. Daily metrics</w:t>
            </w:r>
            <w:r>
              <w:br/>
              <w:t>3. Recent logins</w:t>
            </w:r>
            <w:r>
              <w:br/>
              <w:t>4. Fixed-set product highlights</w:t>
            </w:r>
            <w:r>
              <w:br/>
              <w:t>5. Last 3 manager actions</w:t>
            </w:r>
          </w:p>
        </w:tc>
      </w:tr>
      <w:tr w:rsidR="00A575BB" w14:paraId="02AACEE5" w14:textId="77777777" w:rsidTr="00A575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332B2F9" w14:textId="77777777" w:rsidR="00A575BB" w:rsidRDefault="00A575BB">
            <w:r>
              <w:rPr>
                <w:rStyle w:val="Strong"/>
              </w:rPr>
              <w:t>RECORD</w:t>
            </w:r>
          </w:p>
        </w:tc>
        <w:tc>
          <w:tcPr>
            <w:tcW w:w="0" w:type="auto"/>
            <w:vAlign w:val="center"/>
            <w:hideMark/>
          </w:tcPr>
          <w:p w14:paraId="2B08DF50" w14:textId="77777777" w:rsidR="00A575BB" w:rsidRDefault="00A575BB">
            <w:r>
              <w:t>Composite type with multiple fields.</w:t>
            </w:r>
          </w:p>
        </w:tc>
        <w:tc>
          <w:tcPr>
            <w:tcW w:w="0" w:type="auto"/>
            <w:vAlign w:val="center"/>
            <w:hideMark/>
          </w:tcPr>
          <w:p w14:paraId="0E6BC646" w14:textId="77777777" w:rsidR="00A575BB" w:rsidRDefault="00A575BB">
            <w:r>
              <w:rPr>
                <w:rStyle w:val="HTMLCode"/>
                <w:rFonts w:eastAsiaTheme="minorHAnsi"/>
              </w:rPr>
              <w:t>TYPE emp_rec IS RECORD (name VARCHAR2(50), sal NUMBER);</w:t>
            </w:r>
          </w:p>
        </w:tc>
        <w:tc>
          <w:tcPr>
            <w:tcW w:w="0" w:type="auto"/>
            <w:vAlign w:val="center"/>
            <w:hideMark/>
          </w:tcPr>
          <w:p w14:paraId="57A22679" w14:textId="77777777" w:rsidR="00A575BB" w:rsidRDefault="00A575BB">
            <w:r>
              <w:t>1. Employee profile snapshot</w:t>
            </w:r>
            <w:r>
              <w:br/>
              <w:t>2. Ticket + status grouped</w:t>
            </w:r>
            <w:r>
              <w:br/>
              <w:t>3. Product + price + category</w:t>
            </w:r>
            <w:r>
              <w:br/>
              <w:t>4. Result summary</w:t>
            </w:r>
            <w:r>
              <w:br/>
              <w:t>5. Transfer form input</w:t>
            </w:r>
          </w:p>
        </w:tc>
      </w:tr>
      <w:tr w:rsidR="00A575BB" w14:paraId="2FED58F0" w14:textId="77777777" w:rsidTr="00A575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DCFDFFC" w14:textId="77777777" w:rsidR="00A575BB" w:rsidRDefault="00A575BB">
            <w:r>
              <w:rPr>
                <w:rStyle w:val="Strong"/>
              </w:rPr>
              <w:t>OBJECT Type</w:t>
            </w:r>
          </w:p>
        </w:tc>
        <w:tc>
          <w:tcPr>
            <w:tcW w:w="0" w:type="auto"/>
            <w:vAlign w:val="center"/>
            <w:hideMark/>
          </w:tcPr>
          <w:p w14:paraId="5AD0BA9D" w14:textId="77777777" w:rsidR="00A575BB" w:rsidRDefault="00A575BB">
            <w:r>
              <w:t>User-defined datatype with structure.</w:t>
            </w:r>
          </w:p>
        </w:tc>
        <w:tc>
          <w:tcPr>
            <w:tcW w:w="0" w:type="auto"/>
            <w:vAlign w:val="center"/>
            <w:hideMark/>
          </w:tcPr>
          <w:p w14:paraId="1493F161" w14:textId="77777777" w:rsidR="00A575BB" w:rsidRDefault="00A575BB">
            <w:r>
              <w:rPr>
                <w:rStyle w:val="HTMLCode"/>
                <w:rFonts w:eastAsiaTheme="minorHAnsi"/>
              </w:rPr>
              <w:t>CREATE TYPE emp_obj AS OBJECT (...);</w:t>
            </w:r>
          </w:p>
        </w:tc>
        <w:tc>
          <w:tcPr>
            <w:tcW w:w="0" w:type="auto"/>
            <w:vAlign w:val="center"/>
            <w:hideMark/>
          </w:tcPr>
          <w:p w14:paraId="0A9FCFA3" w14:textId="77777777" w:rsidR="00A575BB" w:rsidRDefault="00A575BB">
            <w:r>
              <w:t>1. Invoice object</w:t>
            </w:r>
            <w:r>
              <w:br/>
              <w:t>2. Student object</w:t>
            </w:r>
            <w:r>
              <w:br/>
              <w:t>3. Product object</w:t>
            </w:r>
            <w:r>
              <w:br/>
              <w:t>4. Report record</w:t>
            </w:r>
            <w:r>
              <w:br/>
              <w:t>5. Feedback type</w:t>
            </w:r>
          </w:p>
        </w:tc>
      </w:tr>
      <w:tr w:rsidR="00A575BB" w14:paraId="24CCB752" w14:textId="77777777" w:rsidTr="00A575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79B5EC" w14:textId="77777777" w:rsidR="00A575BB" w:rsidRDefault="00A575BB">
            <w:r>
              <w:rPr>
                <w:rStyle w:val="Strong"/>
              </w:rPr>
              <w:t>Views</w:t>
            </w:r>
          </w:p>
        </w:tc>
        <w:tc>
          <w:tcPr>
            <w:tcW w:w="0" w:type="auto"/>
            <w:vAlign w:val="center"/>
            <w:hideMark/>
          </w:tcPr>
          <w:p w14:paraId="3B44E432" w14:textId="77777777" w:rsidR="00A575BB" w:rsidRDefault="00A575BB">
            <w:r>
              <w:t>Saved SQL query as a virtual table.</w:t>
            </w:r>
          </w:p>
        </w:tc>
        <w:tc>
          <w:tcPr>
            <w:tcW w:w="0" w:type="auto"/>
            <w:vAlign w:val="center"/>
            <w:hideMark/>
          </w:tcPr>
          <w:p w14:paraId="5CF31440" w14:textId="77777777" w:rsidR="00A575BB" w:rsidRDefault="00A575BB">
            <w:r>
              <w:rPr>
                <w:rStyle w:val="HTMLCode"/>
                <w:rFonts w:eastAsiaTheme="minorHAnsi"/>
              </w:rPr>
              <w:t>CREATE VIEW dept_stats AS SELECT ...;</w:t>
            </w:r>
          </w:p>
        </w:tc>
        <w:tc>
          <w:tcPr>
            <w:tcW w:w="0" w:type="auto"/>
            <w:vAlign w:val="center"/>
            <w:hideMark/>
          </w:tcPr>
          <w:p w14:paraId="745CBD07" w14:textId="77777777" w:rsidR="00A575BB" w:rsidRDefault="00A575BB">
            <w:r>
              <w:t>1. Student GPA report</w:t>
            </w:r>
            <w:r>
              <w:br/>
              <w:t>2. Monthly revenue</w:t>
            </w:r>
            <w:r>
              <w:br/>
              <w:t>3. Open tickets list</w:t>
            </w:r>
            <w:r>
              <w:br/>
              <w:t>4. High-severity logs</w:t>
            </w:r>
            <w:r>
              <w:br/>
              <w:t>5. Employee role-mapping</w:t>
            </w:r>
          </w:p>
        </w:tc>
      </w:tr>
      <w:tr w:rsidR="00A575BB" w14:paraId="3B8DF7DE" w14:textId="77777777" w:rsidTr="00A575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CA18F57" w14:textId="77777777" w:rsidR="00A575BB" w:rsidRDefault="00A575BB">
            <w:r>
              <w:rPr>
                <w:rStyle w:val="Strong"/>
              </w:rPr>
              <w:t>Inline Views</w:t>
            </w:r>
          </w:p>
        </w:tc>
        <w:tc>
          <w:tcPr>
            <w:tcW w:w="0" w:type="auto"/>
            <w:vAlign w:val="center"/>
            <w:hideMark/>
          </w:tcPr>
          <w:p w14:paraId="3D04F28B" w14:textId="77777777" w:rsidR="00A575BB" w:rsidRDefault="00A575BB">
            <w:r>
              <w:t>Query inside FROM clause.</w:t>
            </w:r>
          </w:p>
        </w:tc>
        <w:tc>
          <w:tcPr>
            <w:tcW w:w="0" w:type="auto"/>
            <w:vAlign w:val="center"/>
            <w:hideMark/>
          </w:tcPr>
          <w:p w14:paraId="01D99498" w14:textId="77777777" w:rsidR="00A575BB" w:rsidRDefault="00A575BB">
            <w:r>
              <w:rPr>
                <w:rStyle w:val="HTMLCode"/>
                <w:rFonts w:eastAsiaTheme="minorHAnsi"/>
              </w:rPr>
              <w:t>SELECT * FROM (SELECT ... ORDER BY ...) WHERE ROWNUM = 1;</w:t>
            </w:r>
          </w:p>
        </w:tc>
        <w:tc>
          <w:tcPr>
            <w:tcW w:w="0" w:type="auto"/>
            <w:vAlign w:val="center"/>
            <w:hideMark/>
          </w:tcPr>
          <w:p w14:paraId="13263362" w14:textId="77777777" w:rsidR="00A575BB" w:rsidRDefault="00A575BB">
            <w:r>
              <w:t>1. Latest transaction</w:t>
            </w:r>
            <w:r>
              <w:br/>
            </w:r>
            <w:r>
              <w:lastRenderedPageBreak/>
              <w:t>2. Top performer</w:t>
            </w:r>
            <w:r>
              <w:br/>
              <w:t>3. Expiring contract</w:t>
            </w:r>
            <w:r>
              <w:br/>
              <w:t>4. Most expensive product</w:t>
            </w:r>
            <w:r>
              <w:br/>
              <w:t>5. Peak login hour</w:t>
            </w:r>
          </w:p>
        </w:tc>
      </w:tr>
      <w:tr w:rsidR="00A575BB" w14:paraId="619EB696" w14:textId="77777777" w:rsidTr="00A575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6AD225" w14:textId="77777777" w:rsidR="00A575BB" w:rsidRDefault="00A575BB">
            <w:r>
              <w:rPr>
                <w:rStyle w:val="Strong"/>
              </w:rPr>
              <w:lastRenderedPageBreak/>
              <w:t>IF-ELSE / CASE</w:t>
            </w:r>
          </w:p>
        </w:tc>
        <w:tc>
          <w:tcPr>
            <w:tcW w:w="0" w:type="auto"/>
            <w:vAlign w:val="center"/>
            <w:hideMark/>
          </w:tcPr>
          <w:p w14:paraId="2D0CAEC2" w14:textId="77777777" w:rsidR="00A575BB" w:rsidRDefault="00A575BB">
            <w:r>
              <w:t>Branching control flow.</w:t>
            </w:r>
          </w:p>
        </w:tc>
        <w:tc>
          <w:tcPr>
            <w:tcW w:w="0" w:type="auto"/>
            <w:vAlign w:val="center"/>
            <w:hideMark/>
          </w:tcPr>
          <w:p w14:paraId="5A990FBB" w14:textId="77777777" w:rsidR="00A575BB" w:rsidRDefault="00A575BB">
            <w:r>
              <w:rPr>
                <w:rStyle w:val="HTMLCode"/>
                <w:rFonts w:eastAsiaTheme="minorHAnsi"/>
              </w:rPr>
              <w:t>IF v_sal &gt; 5000 THEN ... ELSE ... END IF;</w:t>
            </w:r>
          </w:p>
        </w:tc>
        <w:tc>
          <w:tcPr>
            <w:tcW w:w="0" w:type="auto"/>
            <w:vAlign w:val="center"/>
            <w:hideMark/>
          </w:tcPr>
          <w:p w14:paraId="3CFD6F2C" w14:textId="77777777" w:rsidR="00A575BB" w:rsidRDefault="00A575BB">
            <w:r>
              <w:t>1. Salary grading</w:t>
            </w:r>
            <w:r>
              <w:br/>
              <w:t>2. Mark classification</w:t>
            </w:r>
            <w:r>
              <w:br/>
              <w:t>3. Access role validation</w:t>
            </w:r>
            <w:r>
              <w:br/>
              <w:t>4. Discount logic</w:t>
            </w:r>
            <w:r>
              <w:br/>
              <w:t>5. Language selector</w:t>
            </w:r>
          </w:p>
        </w:tc>
      </w:tr>
      <w:tr w:rsidR="00A575BB" w14:paraId="74677831" w14:textId="77777777" w:rsidTr="00A575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CF7CE6" w14:textId="77777777" w:rsidR="00A575BB" w:rsidRDefault="00A575BB">
            <w:r>
              <w:rPr>
                <w:rStyle w:val="Strong"/>
              </w:rPr>
              <w:t>FOR / WHILE Loops</w:t>
            </w:r>
          </w:p>
        </w:tc>
        <w:tc>
          <w:tcPr>
            <w:tcW w:w="0" w:type="auto"/>
            <w:vAlign w:val="center"/>
            <w:hideMark/>
          </w:tcPr>
          <w:p w14:paraId="52F74651" w14:textId="77777777" w:rsidR="00A575BB" w:rsidRDefault="00A575BB">
            <w:r>
              <w:t>Repeat operations for known/unknown counts.</w:t>
            </w:r>
          </w:p>
        </w:tc>
        <w:tc>
          <w:tcPr>
            <w:tcW w:w="0" w:type="auto"/>
            <w:vAlign w:val="center"/>
            <w:hideMark/>
          </w:tcPr>
          <w:p w14:paraId="73516531" w14:textId="77777777" w:rsidR="00A575BB" w:rsidRDefault="00A575BB">
            <w:r>
              <w:rPr>
                <w:rStyle w:val="HTMLCode"/>
                <w:rFonts w:eastAsiaTheme="minorHAnsi"/>
              </w:rPr>
              <w:t>FOR i IN 1..5 LOOP ... END LOOP;</w:t>
            </w:r>
          </w:p>
        </w:tc>
        <w:tc>
          <w:tcPr>
            <w:tcW w:w="0" w:type="auto"/>
            <w:vAlign w:val="center"/>
            <w:hideMark/>
          </w:tcPr>
          <w:p w14:paraId="14A40BDA" w14:textId="77777777" w:rsidR="00A575BB" w:rsidRDefault="00A575BB">
            <w:r>
              <w:t>1. Loop through marks</w:t>
            </w:r>
            <w:r>
              <w:br/>
              <w:t>2. Update rows</w:t>
            </w:r>
            <w:r>
              <w:br/>
              <w:t>3. Allocate stock</w:t>
            </w:r>
            <w:r>
              <w:br/>
              <w:t>4. Retry login</w:t>
            </w:r>
            <w:r>
              <w:br/>
              <w:t>5. Print invoice lines</w:t>
            </w:r>
          </w:p>
        </w:tc>
      </w:tr>
      <w:tr w:rsidR="00A575BB" w14:paraId="7E28821E" w14:textId="77777777" w:rsidTr="00A575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7AF360" w14:textId="77777777" w:rsidR="00A575BB" w:rsidRDefault="00A575BB">
            <w:r>
              <w:rPr>
                <w:rStyle w:val="Strong"/>
              </w:rPr>
              <w:t>Exception Handling</w:t>
            </w:r>
          </w:p>
        </w:tc>
        <w:tc>
          <w:tcPr>
            <w:tcW w:w="0" w:type="auto"/>
            <w:vAlign w:val="center"/>
            <w:hideMark/>
          </w:tcPr>
          <w:p w14:paraId="47D78237" w14:textId="77777777" w:rsidR="00A575BB" w:rsidRDefault="00A575BB">
            <w:r>
              <w:t>Manage runtime errors; PRAGMA for mapping.</w:t>
            </w:r>
          </w:p>
        </w:tc>
        <w:tc>
          <w:tcPr>
            <w:tcW w:w="0" w:type="auto"/>
            <w:vAlign w:val="center"/>
            <w:hideMark/>
          </w:tcPr>
          <w:p w14:paraId="31AB57BD" w14:textId="77777777" w:rsidR="00A575BB" w:rsidRDefault="00A575BB">
            <w:r>
              <w:rPr>
                <w:rStyle w:val="HTMLCode"/>
                <w:rFonts w:eastAsiaTheme="minorHAnsi"/>
              </w:rPr>
              <w:t>WHEN NO_DATA_FOUND THEN ...</w:t>
            </w:r>
            <w:r>
              <w:br/>
            </w:r>
            <w:r>
              <w:rPr>
                <w:rStyle w:val="HTMLCode"/>
                <w:rFonts w:eastAsiaTheme="minorHAnsi"/>
              </w:rPr>
              <w:t>PRAGMA EXCEPTION_INIT(e_custom, -20001);</w:t>
            </w:r>
          </w:p>
        </w:tc>
        <w:tc>
          <w:tcPr>
            <w:tcW w:w="0" w:type="auto"/>
            <w:vAlign w:val="center"/>
            <w:hideMark/>
          </w:tcPr>
          <w:p w14:paraId="1551CCBF" w14:textId="77777777" w:rsidR="00A575BB" w:rsidRDefault="00A575BB">
            <w:r>
              <w:t>1. Missing student</w:t>
            </w:r>
            <w:r>
              <w:br/>
              <w:t>2. Duplicate entry</w:t>
            </w:r>
            <w:r>
              <w:br/>
              <w:t>3. Salary &lt; 0</w:t>
            </w:r>
            <w:r>
              <w:br/>
              <w:t>4. Account locked</w:t>
            </w:r>
            <w:r>
              <w:br/>
              <w:t>5. Insufficient stock</w:t>
            </w:r>
          </w:p>
        </w:tc>
      </w:tr>
      <w:tr w:rsidR="00A575BB" w14:paraId="71A9A898" w14:textId="77777777" w:rsidTr="00A575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314A4B8" w14:textId="77777777" w:rsidR="00A575BB" w:rsidRDefault="00A575BB">
            <w:r>
              <w:rPr>
                <w:rStyle w:val="Strong"/>
              </w:rPr>
              <w:t>Implicit Cursor</w:t>
            </w:r>
          </w:p>
        </w:tc>
        <w:tc>
          <w:tcPr>
            <w:tcW w:w="0" w:type="auto"/>
            <w:vAlign w:val="center"/>
            <w:hideMark/>
          </w:tcPr>
          <w:p w14:paraId="7A000F5E" w14:textId="77777777" w:rsidR="00A575BB" w:rsidRDefault="00A575BB">
            <w:r>
              <w:t>Auto-managed cursor for single DML.</w:t>
            </w:r>
          </w:p>
        </w:tc>
        <w:tc>
          <w:tcPr>
            <w:tcW w:w="0" w:type="auto"/>
            <w:vAlign w:val="center"/>
            <w:hideMark/>
          </w:tcPr>
          <w:p w14:paraId="6F5A71F8" w14:textId="77777777" w:rsidR="00A575BB" w:rsidRDefault="00A575BB">
            <w:r>
              <w:rPr>
                <w:rStyle w:val="HTMLCode"/>
                <w:rFonts w:eastAsiaTheme="minorHAnsi"/>
              </w:rPr>
              <w:t>SELECT col INTO var FROM ...;</w:t>
            </w:r>
          </w:p>
        </w:tc>
        <w:tc>
          <w:tcPr>
            <w:tcW w:w="0" w:type="auto"/>
            <w:vAlign w:val="center"/>
            <w:hideMark/>
          </w:tcPr>
          <w:p w14:paraId="7BD33BCA" w14:textId="77777777" w:rsidR="00A575BB" w:rsidRDefault="00A575BB">
            <w:r>
              <w:t>1. Single-row fetch</w:t>
            </w:r>
            <w:r>
              <w:br/>
              <w:t>2. Basic validation</w:t>
            </w:r>
            <w:r>
              <w:br/>
              <w:t>3. Count records</w:t>
            </w:r>
            <w:r>
              <w:br/>
              <w:t>4. Fetch config</w:t>
            </w:r>
            <w:r>
              <w:br/>
              <w:t>5. Check login attempt</w:t>
            </w:r>
          </w:p>
        </w:tc>
      </w:tr>
      <w:tr w:rsidR="00A575BB" w14:paraId="560DA269" w14:textId="77777777" w:rsidTr="00A575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B5C4EF" w14:textId="77777777" w:rsidR="00A575BB" w:rsidRDefault="00A575BB">
            <w:r>
              <w:rPr>
                <w:rStyle w:val="Strong"/>
              </w:rPr>
              <w:t>Explicit Cursor</w:t>
            </w:r>
          </w:p>
        </w:tc>
        <w:tc>
          <w:tcPr>
            <w:tcW w:w="0" w:type="auto"/>
            <w:vAlign w:val="center"/>
            <w:hideMark/>
          </w:tcPr>
          <w:p w14:paraId="1C50C617" w14:textId="77777777" w:rsidR="00A575BB" w:rsidRDefault="00A575BB">
            <w:r>
              <w:t>Manually defined and controlled.</w:t>
            </w:r>
          </w:p>
        </w:tc>
        <w:tc>
          <w:tcPr>
            <w:tcW w:w="0" w:type="auto"/>
            <w:vAlign w:val="center"/>
            <w:hideMark/>
          </w:tcPr>
          <w:p w14:paraId="61CC1BD9" w14:textId="77777777" w:rsidR="00A575BB" w:rsidRDefault="00A575BB">
            <w:r>
              <w:rPr>
                <w:rStyle w:val="HTMLCode"/>
                <w:rFonts w:eastAsiaTheme="minorHAnsi"/>
              </w:rPr>
              <w:t>CURSOR cur IS SELECT ...;</w:t>
            </w:r>
          </w:p>
        </w:tc>
        <w:tc>
          <w:tcPr>
            <w:tcW w:w="0" w:type="auto"/>
            <w:vAlign w:val="center"/>
            <w:hideMark/>
          </w:tcPr>
          <w:p w14:paraId="6E553636" w14:textId="77777777" w:rsidR="00A575BB" w:rsidRDefault="00A575BB">
            <w:r>
              <w:t>1. Bulk display</w:t>
            </w:r>
            <w:r>
              <w:br/>
              <w:t>2. Line item loop</w:t>
            </w:r>
            <w:r>
              <w:br/>
              <w:t>3. Salary update</w:t>
            </w:r>
            <w:r>
              <w:br/>
            </w:r>
            <w:r>
              <w:lastRenderedPageBreak/>
              <w:t>4. Notification list</w:t>
            </w:r>
            <w:r>
              <w:br/>
              <w:t>5. Migration of legacy data</w:t>
            </w:r>
          </w:p>
        </w:tc>
      </w:tr>
      <w:tr w:rsidR="00A575BB" w14:paraId="40D9CFA7" w14:textId="77777777" w:rsidTr="00A575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1C8C74" w14:textId="77777777" w:rsidR="00A575BB" w:rsidRDefault="00A575BB">
            <w:r>
              <w:rPr>
                <w:rStyle w:val="Strong"/>
              </w:rPr>
              <w:lastRenderedPageBreak/>
              <w:t>Parameterized Cursor</w:t>
            </w:r>
          </w:p>
        </w:tc>
        <w:tc>
          <w:tcPr>
            <w:tcW w:w="0" w:type="auto"/>
            <w:vAlign w:val="center"/>
            <w:hideMark/>
          </w:tcPr>
          <w:p w14:paraId="36453713" w14:textId="77777777" w:rsidR="00A575BB" w:rsidRDefault="00A575BB">
            <w:r>
              <w:t>Cursor with WHERE clause input.</w:t>
            </w:r>
          </w:p>
        </w:tc>
        <w:tc>
          <w:tcPr>
            <w:tcW w:w="0" w:type="auto"/>
            <w:vAlign w:val="center"/>
            <w:hideMark/>
          </w:tcPr>
          <w:p w14:paraId="185EB430" w14:textId="77777777" w:rsidR="00A575BB" w:rsidRDefault="00A575BB">
            <w:r>
              <w:rPr>
                <w:rStyle w:val="HTMLCode"/>
                <w:rFonts w:eastAsiaTheme="minorHAnsi"/>
              </w:rPr>
              <w:t>CURSOR c(p_dept VARCHAR2) IS SELECT ...;</w:t>
            </w:r>
          </w:p>
        </w:tc>
        <w:tc>
          <w:tcPr>
            <w:tcW w:w="0" w:type="auto"/>
            <w:vAlign w:val="center"/>
            <w:hideMark/>
          </w:tcPr>
          <w:p w14:paraId="04335894" w14:textId="77777777" w:rsidR="00A575BB" w:rsidRDefault="00A575BB">
            <w:r>
              <w:t>1. Students in one dept</w:t>
            </w:r>
            <w:r>
              <w:br/>
              <w:t>2. Tickets for one user</w:t>
            </w:r>
            <w:r>
              <w:br/>
              <w:t>3. Filtered sales</w:t>
            </w:r>
            <w:r>
              <w:br/>
              <w:t>4. Orders by status</w:t>
            </w:r>
            <w:r>
              <w:br/>
              <w:t>5. Tasks per team</w:t>
            </w:r>
          </w:p>
        </w:tc>
      </w:tr>
    </w:tbl>
    <w:p w14:paraId="6EDF15FC" w14:textId="77777777" w:rsidR="00A575BB" w:rsidRDefault="00A575BB" w:rsidP="00A575BB"/>
    <w:p w14:paraId="4270E163" w14:textId="370F0FB5" w:rsidR="009014D6" w:rsidRDefault="00334FC1" w:rsidP="00A575BB">
      <w:r>
        <w:t>Case Study 1: IT Helpdesk Ticketing System (Comprehensive Real-World Example)</w:t>
      </w:r>
    </w:p>
    <w:p w14:paraId="57DA6EFD" w14:textId="2E75EA79" w:rsidR="004A0E4E" w:rsidRDefault="004A0E4E" w:rsidP="00A575BB"/>
    <w:p w14:paraId="4CC4894C" w14:textId="77777777" w:rsidR="004A0E4E" w:rsidRDefault="004A0E4E" w:rsidP="004A0E4E">
      <w:pPr>
        <w:pStyle w:val="Heading3"/>
      </w:pPr>
      <w:r>
        <w:rPr>
          <w:rStyle w:val="Strong"/>
          <w:b w:val="0"/>
          <w:bCs w:val="0"/>
        </w:rPr>
        <w:t>Project Context Recap: IT Helpdesk Ticketing System</w:t>
      </w:r>
    </w:p>
    <w:p w14:paraId="2AD3FD34" w14:textId="77777777" w:rsidR="004A0E4E" w:rsidRDefault="004A0E4E" w:rsidP="004A0E4E">
      <w:pPr>
        <w:pStyle w:val="NormalWeb"/>
      </w:pPr>
      <w:r>
        <w:t>This system is designed to manage technical support requests in an organization. Each ticket logs:</w:t>
      </w:r>
    </w:p>
    <w:p w14:paraId="21A59081" w14:textId="77777777" w:rsidR="004A0E4E" w:rsidRDefault="004A0E4E" w:rsidP="004A0E4E">
      <w:pPr>
        <w:pStyle w:val="NormalWeb"/>
        <w:numPr>
          <w:ilvl w:val="0"/>
          <w:numId w:val="4"/>
        </w:numPr>
      </w:pPr>
      <w:r>
        <w:t>The issue reported</w:t>
      </w:r>
    </w:p>
    <w:p w14:paraId="67A56BD1" w14:textId="77777777" w:rsidR="004A0E4E" w:rsidRDefault="004A0E4E" w:rsidP="004A0E4E">
      <w:pPr>
        <w:pStyle w:val="NormalWeb"/>
        <w:numPr>
          <w:ilvl w:val="0"/>
          <w:numId w:val="4"/>
        </w:numPr>
      </w:pPr>
      <w:r>
        <w:t>Its severity</w:t>
      </w:r>
    </w:p>
    <w:p w14:paraId="502631A7" w14:textId="77777777" w:rsidR="004A0E4E" w:rsidRDefault="004A0E4E" w:rsidP="004A0E4E">
      <w:pPr>
        <w:pStyle w:val="NormalWeb"/>
        <w:numPr>
          <w:ilvl w:val="0"/>
          <w:numId w:val="4"/>
        </w:numPr>
      </w:pPr>
      <w:r>
        <w:t>The assigned engineer</w:t>
      </w:r>
    </w:p>
    <w:p w14:paraId="644BAFC1" w14:textId="77777777" w:rsidR="004A0E4E" w:rsidRDefault="004A0E4E" w:rsidP="004A0E4E">
      <w:pPr>
        <w:pStyle w:val="NormalWeb"/>
        <w:numPr>
          <w:ilvl w:val="0"/>
          <w:numId w:val="4"/>
        </w:numPr>
      </w:pPr>
      <w:r>
        <w:t>Its current status</w:t>
      </w:r>
    </w:p>
    <w:p w14:paraId="46A26205" w14:textId="77777777" w:rsidR="004A0E4E" w:rsidRDefault="004A0E4E" w:rsidP="004A0E4E">
      <w:pPr>
        <w:pStyle w:val="NormalWeb"/>
      </w:pPr>
      <w:r>
        <w:t xml:space="preserve">We aim to </w:t>
      </w:r>
      <w:r>
        <w:rPr>
          <w:rStyle w:val="Strong"/>
        </w:rPr>
        <w:t>simulate real-time ticket data processing</w:t>
      </w:r>
      <w:r>
        <w:t xml:space="preserve"> using PL/SQL constructs that are also applied in </w:t>
      </w:r>
      <w:r>
        <w:rPr>
          <w:rStyle w:val="Strong"/>
        </w:rPr>
        <w:t>production-grade ITSM platforms</w:t>
      </w:r>
      <w:r>
        <w:t xml:space="preserve"> like ServiceNow, Freshdesk, or BMC Remedy.</w:t>
      </w:r>
    </w:p>
    <w:p w14:paraId="7CB0E49E" w14:textId="77777777" w:rsidR="004A0E4E" w:rsidRDefault="004A0E4E" w:rsidP="00A575BB"/>
    <w:p w14:paraId="7F8366A8" w14:textId="77777777" w:rsidR="009014D6" w:rsidRDefault="00334FC1">
      <w:pPr>
        <w:pStyle w:val="Heading2"/>
      </w:pPr>
      <w:bookmarkStart w:id="1" w:name="objective"/>
      <w:r>
        <w:t>Objective:</w:t>
      </w:r>
    </w:p>
    <w:p w14:paraId="6F06371C" w14:textId="77777777" w:rsidR="009014D6" w:rsidRDefault="00334FC1">
      <w:pPr>
        <w:pStyle w:val="FirstParagraph"/>
      </w:pPr>
      <w:r>
        <w:t>Automate IT ticket logging, categorization, engineer assignment, and status tracking using PL/SQL constructs.</w:t>
      </w:r>
    </w:p>
    <w:p w14:paraId="5C7D2595" w14:textId="77777777" w:rsidR="009014D6" w:rsidRDefault="00334FC1">
      <w:pPr>
        <w:pStyle w:val="Heading2"/>
      </w:pPr>
      <w:bookmarkStart w:id="2" w:name="components-used"/>
      <w:bookmarkEnd w:id="1"/>
      <w:r>
        <w:t>Components Used:</w:t>
      </w:r>
    </w:p>
    <w:p w14:paraId="48179B12" w14:textId="4292C1FD" w:rsidR="009014D6" w:rsidRDefault="00334FC1">
      <w:pPr>
        <w:pStyle w:val="Compact"/>
        <w:numPr>
          <w:ilvl w:val="0"/>
          <w:numId w:val="2"/>
        </w:numPr>
      </w:pPr>
      <w:r>
        <w:t xml:space="preserve"> Scalar &amp; Anchored Variables</w:t>
      </w:r>
    </w:p>
    <w:p w14:paraId="4CA4E87D" w14:textId="1328D7D6" w:rsidR="009014D6" w:rsidRDefault="00334FC1">
      <w:pPr>
        <w:pStyle w:val="Compact"/>
        <w:numPr>
          <w:ilvl w:val="0"/>
          <w:numId w:val="2"/>
        </w:numPr>
      </w:pPr>
      <w:r>
        <w:t xml:space="preserve"> Collections: Associative Array, Nested Table, VARRAY</w:t>
      </w:r>
    </w:p>
    <w:p w14:paraId="6D77F347" w14:textId="20ECE6D0" w:rsidR="009014D6" w:rsidRDefault="00334FC1">
      <w:pPr>
        <w:pStyle w:val="Compact"/>
        <w:numPr>
          <w:ilvl w:val="0"/>
          <w:numId w:val="2"/>
        </w:numPr>
      </w:pPr>
      <w:r>
        <w:t xml:space="preserve"> Object Types &amp; Records</w:t>
      </w:r>
    </w:p>
    <w:p w14:paraId="2DBCCBE7" w14:textId="3B5F8AA3" w:rsidR="009014D6" w:rsidRDefault="00334FC1">
      <w:pPr>
        <w:pStyle w:val="Compact"/>
        <w:numPr>
          <w:ilvl w:val="0"/>
          <w:numId w:val="2"/>
        </w:numPr>
      </w:pPr>
      <w:r>
        <w:t xml:space="preserve"> Views &amp; Inline Views</w:t>
      </w:r>
    </w:p>
    <w:p w14:paraId="3EE71FFB" w14:textId="5B565738" w:rsidR="009014D6" w:rsidRDefault="00334FC1">
      <w:pPr>
        <w:pStyle w:val="Compact"/>
        <w:numPr>
          <w:ilvl w:val="0"/>
          <w:numId w:val="2"/>
        </w:numPr>
      </w:pPr>
      <w:r>
        <w:lastRenderedPageBreak/>
        <w:t xml:space="preserve"> Control Structures (IF, CASE, Loops)</w:t>
      </w:r>
    </w:p>
    <w:p w14:paraId="43C2A977" w14:textId="1A5CEE8A" w:rsidR="009014D6" w:rsidRDefault="00334FC1">
      <w:pPr>
        <w:pStyle w:val="Compact"/>
        <w:numPr>
          <w:ilvl w:val="0"/>
          <w:numId w:val="2"/>
        </w:numPr>
      </w:pPr>
      <w:r>
        <w:t xml:space="preserve"> Exception Handling: PRAGMA, Predefined, User-defined</w:t>
      </w:r>
    </w:p>
    <w:p w14:paraId="1DEC066F" w14:textId="7A37ECE3" w:rsidR="009014D6" w:rsidRDefault="00334FC1">
      <w:pPr>
        <w:pStyle w:val="Compact"/>
        <w:numPr>
          <w:ilvl w:val="0"/>
          <w:numId w:val="2"/>
        </w:numPr>
      </w:pPr>
      <w:r>
        <w:t xml:space="preserve"> Cursors: Implicit, Explicit, Parameterized</w:t>
      </w:r>
    </w:p>
    <w:p w14:paraId="02BF9FC1" w14:textId="77777777" w:rsidR="009014D6" w:rsidRDefault="001009CA">
      <w:r>
        <w:pict w14:anchorId="26943B14">
          <v:rect id="_x0000_i1027" style="width:0;height:1.5pt" o:hralign="center" o:hrstd="t" o:hr="t"/>
        </w:pict>
      </w:r>
    </w:p>
    <w:p w14:paraId="0C6050E9" w14:textId="77777777" w:rsidR="009014D6" w:rsidRDefault="00334FC1">
      <w:pPr>
        <w:pStyle w:val="Heading2"/>
      </w:pPr>
      <w:bookmarkStart w:id="3" w:name="step-1-create-supporting-tables"/>
      <w:bookmarkEnd w:id="2"/>
      <w:r>
        <w:t>Step 1: Create Supporting Tables</w:t>
      </w:r>
    </w:p>
    <w:p w14:paraId="660CAB0C" w14:textId="77777777" w:rsidR="009014D6" w:rsidRDefault="00334FC1">
      <w:pPr>
        <w:pStyle w:val="SourceCode"/>
      </w:pPr>
      <w:r>
        <w:rPr>
          <w:rStyle w:val="VerbatimChar"/>
        </w:rPr>
        <w:t>CREATE TABLE engineers (</w:t>
      </w:r>
      <w:r>
        <w:br/>
      </w:r>
      <w:r>
        <w:rPr>
          <w:rStyle w:val="VerbatimChar"/>
        </w:rPr>
        <w:t xml:space="preserve">  engineer_id NUMBER PRIMARY KEY,</w:t>
      </w:r>
      <w:r>
        <w:br/>
      </w:r>
      <w:r>
        <w:rPr>
          <w:rStyle w:val="VerbatimChar"/>
        </w:rPr>
        <w:t xml:space="preserve">  engineer_name VARCHAR2(100),</w:t>
      </w:r>
      <w:r>
        <w:br/>
      </w:r>
      <w:r>
        <w:rPr>
          <w:rStyle w:val="VerbatimChar"/>
        </w:rPr>
        <w:t xml:space="preserve">  department VARCHAR2(50)</w:t>
      </w:r>
      <w:r>
        <w:br/>
      </w:r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CREATE TABLE tickets (</w:t>
      </w:r>
      <w:r>
        <w:br/>
      </w:r>
      <w:r>
        <w:rPr>
          <w:rStyle w:val="VerbatimChar"/>
        </w:rPr>
        <w:t xml:space="preserve">  ticket_id NUMBER PRIMARY KEY,</w:t>
      </w:r>
      <w:r>
        <w:br/>
      </w:r>
      <w:r>
        <w:rPr>
          <w:rStyle w:val="VerbatimChar"/>
        </w:rPr>
        <w:t xml:space="preserve">  issue_desc VARCHAR2(200),</w:t>
      </w:r>
      <w:r>
        <w:br/>
      </w:r>
      <w:r>
        <w:rPr>
          <w:rStyle w:val="VerbatimChar"/>
        </w:rPr>
        <w:t xml:space="preserve">  severity CHAR(1),</w:t>
      </w:r>
      <w:r>
        <w:br/>
      </w:r>
      <w:r>
        <w:rPr>
          <w:rStyle w:val="VerbatimChar"/>
        </w:rPr>
        <w:t xml:space="preserve">  assigned_to NUMBER,</w:t>
      </w:r>
      <w:r>
        <w:br/>
      </w:r>
      <w:r>
        <w:rPr>
          <w:rStyle w:val="VerbatimChar"/>
        </w:rPr>
        <w:t xml:space="preserve">  created_on DATE,</w:t>
      </w:r>
      <w:r>
        <w:br/>
      </w:r>
      <w:r>
        <w:rPr>
          <w:rStyle w:val="VerbatimChar"/>
        </w:rPr>
        <w:t xml:space="preserve">  status VARCHAR2(20)</w:t>
      </w:r>
      <w:r>
        <w:br/>
      </w:r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CREATE SEQUENCE ticket_seq START WITH 1001 INCREMENT BY 1;</w:t>
      </w:r>
    </w:p>
    <w:p w14:paraId="0F0AE93C" w14:textId="17E955CE" w:rsidR="009014D6" w:rsidRDefault="001009CA">
      <w:r>
        <w:pict w14:anchorId="1FAB31C7">
          <v:rect id="_x0000_i1028" style="width:0;height:1.5pt" o:hralign="center" o:hrstd="t" o:hr="t"/>
        </w:pict>
      </w:r>
    </w:p>
    <w:p w14:paraId="30A24CFC" w14:textId="77777777" w:rsidR="009014D6" w:rsidRDefault="00334FC1">
      <w:pPr>
        <w:pStyle w:val="Heading2"/>
      </w:pPr>
      <w:bookmarkStart w:id="4" w:name="X2ce0b871e7ecc26f2a885b1eff2a1bf25f15283"/>
      <w:bookmarkEnd w:id="3"/>
      <w:r>
        <w:t>Step 2: Insert Data Using Scalar &amp; Anchored Types</w:t>
      </w:r>
    </w:p>
    <w:p w14:paraId="5D701D23" w14:textId="77777777" w:rsidR="009014D6" w:rsidRDefault="00334FC1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v_id NUMBER := ticket_seq.NEXTVAL;</w:t>
      </w:r>
      <w:r>
        <w:br/>
      </w:r>
      <w:r>
        <w:rPr>
          <w:rStyle w:val="VerbatimChar"/>
        </w:rPr>
        <w:t xml:space="preserve">  v_desc tickets.issue_desc%TYPE := 'System Crash';</w:t>
      </w:r>
      <w:r>
        <w:br/>
      </w:r>
      <w:r>
        <w:rPr>
          <w:rStyle w:val="VerbatimChar"/>
        </w:rPr>
        <w:t xml:space="preserve">  v_status VARCHAR2(20) := 'OPEN'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INSERT INTO tickets VALUES (v_id, v_desc, 'H', 101, SYSDATE, v_status);</w:t>
      </w:r>
      <w:r>
        <w:br/>
      </w:r>
      <w:r>
        <w:rPr>
          <w:rStyle w:val="VerbatimChar"/>
        </w:rPr>
        <w:t xml:space="preserve">  DBMS_OUTPUT.PUT_LINE('Ticket created with ID ' || v_id);</w:t>
      </w:r>
      <w:r>
        <w:br/>
      </w:r>
      <w:r>
        <w:rPr>
          <w:rStyle w:val="VerbatimChar"/>
        </w:rPr>
        <w:t>END;</w:t>
      </w:r>
    </w:p>
    <w:p w14:paraId="311AAD65" w14:textId="77777777" w:rsidR="009014D6" w:rsidRDefault="001009CA">
      <w:r>
        <w:pict w14:anchorId="05A16C06">
          <v:rect id="_x0000_i1029" style="width:0;height:1.5pt" o:hralign="center" o:hrstd="t" o:hr="t"/>
        </w:pict>
      </w:r>
    </w:p>
    <w:p w14:paraId="677AC1D2" w14:textId="48C40409" w:rsidR="009014D6" w:rsidRDefault="00334FC1">
      <w:pPr>
        <w:pStyle w:val="Heading2"/>
      </w:pPr>
      <w:bookmarkStart w:id="5" w:name="step-3-object-type-varray-and-case"/>
      <w:bookmarkStart w:id="6" w:name="_Hlk202436738"/>
      <w:bookmarkEnd w:id="4"/>
      <w:r>
        <w:t>Step 3: Object Type, VARRAY, and CASE</w:t>
      </w:r>
    </w:p>
    <w:p w14:paraId="560C822E" w14:textId="77777777" w:rsidR="004B0E77" w:rsidRDefault="004B0E77" w:rsidP="004B0E77">
      <w:pPr>
        <w:pStyle w:val="SourceCode"/>
      </w:pPr>
      <w:proofErr w:type="spellStart"/>
      <w:r>
        <w:t>ticket_obj</w:t>
      </w:r>
      <w:proofErr w:type="spellEnd"/>
      <w:r>
        <w:tab/>
        <w:t>Defined a class-like datatype</w:t>
      </w:r>
    </w:p>
    <w:p w14:paraId="38EB0BA8" w14:textId="77777777" w:rsidR="004B0E77" w:rsidRDefault="004B0E77" w:rsidP="004B0E77">
      <w:pPr>
        <w:pStyle w:val="SourceCode"/>
      </w:pPr>
      <w:r>
        <w:t>ticket_list</w:t>
      </w:r>
      <w:r>
        <w:tab/>
        <w:t>Created a fixed-size array of ticket_obj</w:t>
      </w:r>
    </w:p>
    <w:p w14:paraId="2C2B09EB" w14:textId="77777777" w:rsidR="004B0E77" w:rsidRDefault="004B0E77" w:rsidP="004B0E77">
      <w:pPr>
        <w:pStyle w:val="SourceCode"/>
      </w:pPr>
      <w:r>
        <w:t>ticket_obj(...)</w:t>
      </w:r>
      <w:r>
        <w:tab/>
        <w:t>Instantiated individual objects</w:t>
      </w:r>
    </w:p>
    <w:p w14:paraId="0A2846B4" w14:textId="77777777" w:rsidR="004B0E77" w:rsidRDefault="004B0E77" w:rsidP="004B0E77">
      <w:pPr>
        <w:pStyle w:val="SourceCode"/>
      </w:pPr>
      <w:r>
        <w:t>ticket_list(...)</w:t>
      </w:r>
      <w:r>
        <w:tab/>
        <w:t>Used constructor to store those objects in array form</w:t>
      </w:r>
    </w:p>
    <w:p w14:paraId="462D220F" w14:textId="13555DEC" w:rsidR="004B0E77" w:rsidRDefault="004B0E77" w:rsidP="004B0E77">
      <w:pPr>
        <w:pStyle w:val="SourceCode"/>
      </w:pPr>
      <w:r>
        <w:t>v_list</w:t>
      </w:r>
      <w:r>
        <w:tab/>
        <w:t>Is now a fully ready-to-loop list of in-memory tickets</w:t>
      </w:r>
    </w:p>
    <w:bookmarkEnd w:id="6"/>
    <w:p w14:paraId="4D00D8DC" w14:textId="348C5D9E" w:rsidR="004B0E77" w:rsidRDefault="004B0E77" w:rsidP="004B0E77">
      <w:pPr>
        <w:pStyle w:val="SourceCode"/>
      </w:pPr>
    </w:p>
    <w:p w14:paraId="36E8ECAF" w14:textId="77777777" w:rsidR="004B0E77" w:rsidRDefault="004B0E77" w:rsidP="004B0E77">
      <w:pPr>
        <w:pStyle w:val="NormalWeb"/>
      </w:pPr>
      <w:r>
        <w:t xml:space="preserve">In </w:t>
      </w:r>
      <w:r>
        <w:rPr>
          <w:rStyle w:val="Strong"/>
        </w:rPr>
        <w:t>Java</w:t>
      </w:r>
      <w:r>
        <w:t xml:space="preserve">, to create and populate a </w:t>
      </w:r>
      <w:r>
        <w:rPr>
          <w:rStyle w:val="HTMLCode"/>
        </w:rPr>
        <w:t>List&lt;Ticket&gt;</w:t>
      </w:r>
      <w:r>
        <w:t xml:space="preserve"> with new </w:t>
      </w:r>
      <w:r>
        <w:rPr>
          <w:rStyle w:val="HTMLCode"/>
        </w:rPr>
        <w:t>Ticket(...)</w:t>
      </w:r>
      <w:r>
        <w:t xml:space="preserve"> objects, you would do the following:</w:t>
      </w:r>
    </w:p>
    <w:p w14:paraId="20CCB4BE" w14:textId="77777777" w:rsidR="004B0E77" w:rsidRDefault="001009CA" w:rsidP="004B0E77">
      <w:r>
        <w:pict w14:anchorId="28D00B02">
          <v:rect id="_x0000_i1030" style="width:0;height:1.5pt" o:hralign="center" o:hrstd="t" o:hr="t" fillcolor="#a0a0a0" stroked="f"/>
        </w:pict>
      </w:r>
    </w:p>
    <w:p w14:paraId="683E9538" w14:textId="77777777" w:rsidR="004B0E77" w:rsidRDefault="004B0E77" w:rsidP="004B0E77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Strong"/>
          <w:b w:val="0"/>
          <w:bCs w:val="0"/>
        </w:rPr>
        <w:t>Step-by-Step Syntax</w:t>
      </w:r>
    </w:p>
    <w:p w14:paraId="43EF6806" w14:textId="77777777" w:rsidR="004B0E77" w:rsidRDefault="004B0E77" w:rsidP="004B0E77">
      <w:pPr>
        <w:pStyle w:val="NormalWeb"/>
        <w:numPr>
          <w:ilvl w:val="0"/>
          <w:numId w:val="20"/>
        </w:numPr>
      </w:pPr>
      <w:r>
        <w:rPr>
          <w:rStyle w:val="Strong"/>
        </w:rPr>
        <w:t xml:space="preserve">Create the </w:t>
      </w:r>
      <w:r>
        <w:rPr>
          <w:rStyle w:val="HTMLCode"/>
          <w:b/>
          <w:bCs/>
        </w:rPr>
        <w:t>Ticket</w:t>
      </w:r>
      <w:r>
        <w:rPr>
          <w:rStyle w:val="Strong"/>
        </w:rPr>
        <w:t xml:space="preserve"> class</w:t>
      </w:r>
      <w:r>
        <w:t xml:space="preserve"> (with constructor):</w:t>
      </w:r>
    </w:p>
    <w:p w14:paraId="5276907C" w14:textId="77777777" w:rsidR="004B0E77" w:rsidRDefault="004B0E77" w:rsidP="004B0E77">
      <w:pPr>
        <w:pStyle w:val="HTMLPreformatted"/>
      </w:pPr>
      <w:r>
        <w:t>java</w:t>
      </w:r>
    </w:p>
    <w:p w14:paraId="2991CAE0" w14:textId="77777777" w:rsidR="004B0E77" w:rsidRDefault="004B0E77" w:rsidP="004B0E77">
      <w:pPr>
        <w:pStyle w:val="HTMLPreformatted"/>
      </w:pPr>
      <w:r>
        <w:t>CopyEdit</w:t>
      </w:r>
    </w:p>
    <w:p w14:paraId="5920C771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ljs-keyword"/>
        </w:rPr>
        <w:t>public</w:t>
      </w:r>
      <w:r>
        <w:rPr>
          <w:rStyle w:val="HTMLCode"/>
        </w:rPr>
        <w:t xml:space="preserve"> </w:t>
      </w:r>
      <w:r>
        <w:rPr>
          <w:rStyle w:val="hljs-keyword"/>
        </w:rPr>
        <w:t>class</w:t>
      </w:r>
      <w:r>
        <w:rPr>
          <w:rStyle w:val="HTMLCode"/>
        </w:rPr>
        <w:t xml:space="preserve"> </w:t>
      </w:r>
      <w:r>
        <w:rPr>
          <w:rStyle w:val="hljs-title"/>
        </w:rPr>
        <w:t>Ticket</w:t>
      </w:r>
      <w:r>
        <w:rPr>
          <w:rStyle w:val="HTMLCode"/>
        </w:rPr>
        <w:t xml:space="preserve"> {</w:t>
      </w:r>
    </w:p>
    <w:p w14:paraId="5990329C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type"/>
        </w:rPr>
        <w:t>int</w:t>
      </w:r>
      <w:r>
        <w:rPr>
          <w:rStyle w:val="HTMLCode"/>
        </w:rPr>
        <w:t xml:space="preserve"> id;</w:t>
      </w:r>
    </w:p>
    <w:p w14:paraId="0BF26E7B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TMLCode"/>
        </w:rPr>
        <w:t xml:space="preserve">    String description;</w:t>
      </w:r>
    </w:p>
    <w:p w14:paraId="6E85160F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TMLCode"/>
        </w:rPr>
        <w:t xml:space="preserve">    String severity;</w:t>
      </w:r>
    </w:p>
    <w:p w14:paraId="02AC3231" w14:textId="77777777" w:rsidR="004B0E77" w:rsidRDefault="004B0E77" w:rsidP="004B0E77">
      <w:pPr>
        <w:pStyle w:val="HTMLPreformatted"/>
        <w:rPr>
          <w:rStyle w:val="HTMLCode"/>
        </w:rPr>
      </w:pPr>
    </w:p>
    <w:p w14:paraId="230E3547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keyword"/>
        </w:rPr>
        <w:t>public</w:t>
      </w:r>
      <w:r>
        <w:rPr>
          <w:rStyle w:val="HTMLCode"/>
        </w:rPr>
        <w:t xml:space="preserve"> </w:t>
      </w:r>
      <w:r>
        <w:rPr>
          <w:rStyle w:val="hljs-title"/>
        </w:rPr>
        <w:t>Ticket</w:t>
      </w:r>
      <w:r>
        <w:rPr>
          <w:rStyle w:val="hljs-params"/>
        </w:rPr>
        <w:t>(</w:t>
      </w:r>
      <w:r>
        <w:rPr>
          <w:rStyle w:val="hljs-type"/>
        </w:rPr>
        <w:t>int</w:t>
      </w:r>
      <w:r>
        <w:rPr>
          <w:rStyle w:val="HTMLCode"/>
        </w:rPr>
        <w:t xml:space="preserve"> id, String description, String severity) {</w:t>
      </w:r>
    </w:p>
    <w:p w14:paraId="731EB677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TMLCode"/>
        </w:rPr>
        <w:t xml:space="preserve">        </w:t>
      </w:r>
      <w:r>
        <w:rPr>
          <w:rStyle w:val="hljs-builtin"/>
        </w:rPr>
        <w:t>this</w:t>
      </w:r>
      <w:r>
        <w:rPr>
          <w:rStyle w:val="HTMLCode"/>
        </w:rPr>
        <w:t>.id = id;</w:t>
      </w:r>
    </w:p>
    <w:p w14:paraId="7C4AE39F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TMLCode"/>
        </w:rPr>
        <w:t xml:space="preserve">        </w:t>
      </w:r>
      <w:r>
        <w:rPr>
          <w:rStyle w:val="hljs-builtin"/>
        </w:rPr>
        <w:t>this</w:t>
      </w:r>
      <w:r>
        <w:rPr>
          <w:rStyle w:val="HTMLCode"/>
        </w:rPr>
        <w:t>.description = description;</w:t>
      </w:r>
    </w:p>
    <w:p w14:paraId="600B3648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TMLCode"/>
        </w:rPr>
        <w:t xml:space="preserve">        </w:t>
      </w:r>
      <w:r>
        <w:rPr>
          <w:rStyle w:val="hljs-builtin"/>
        </w:rPr>
        <w:t>this</w:t>
      </w:r>
      <w:r>
        <w:rPr>
          <w:rStyle w:val="HTMLCode"/>
        </w:rPr>
        <w:t>.severity = severity;</w:t>
      </w:r>
    </w:p>
    <w:p w14:paraId="292E5B2C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TMLCode"/>
        </w:rPr>
        <w:t xml:space="preserve">    }</w:t>
      </w:r>
    </w:p>
    <w:p w14:paraId="726C79DA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TMLCode"/>
        </w:rPr>
        <w:t>}</w:t>
      </w:r>
    </w:p>
    <w:p w14:paraId="468B9C5A" w14:textId="77777777" w:rsidR="004B0E77" w:rsidRDefault="001009CA" w:rsidP="004B0E77">
      <w:r>
        <w:pict w14:anchorId="50430A24">
          <v:rect id="_x0000_i1031" style="width:0;height:1.5pt" o:hralign="center" o:hrstd="t" o:hr="t" fillcolor="#a0a0a0" stroked="f"/>
        </w:pict>
      </w:r>
    </w:p>
    <w:p w14:paraId="74FA01C8" w14:textId="77777777" w:rsidR="004B0E77" w:rsidRDefault="004B0E77" w:rsidP="004B0E77">
      <w:pPr>
        <w:pStyle w:val="NormalWeb"/>
        <w:numPr>
          <w:ilvl w:val="0"/>
          <w:numId w:val="21"/>
        </w:numPr>
      </w:pPr>
      <w:r>
        <w:rPr>
          <w:rStyle w:val="Strong"/>
        </w:rPr>
        <w:t>Declare and Populate the List</w:t>
      </w:r>
      <w:r>
        <w:t>:</w:t>
      </w:r>
    </w:p>
    <w:p w14:paraId="362354BC" w14:textId="77777777" w:rsidR="004B0E77" w:rsidRDefault="004B0E77" w:rsidP="004B0E77">
      <w:pPr>
        <w:pStyle w:val="HTMLPreformatted"/>
      </w:pPr>
      <w:r>
        <w:t>java</w:t>
      </w:r>
    </w:p>
    <w:p w14:paraId="04768C8A" w14:textId="77777777" w:rsidR="004B0E77" w:rsidRDefault="004B0E77" w:rsidP="004B0E77">
      <w:pPr>
        <w:pStyle w:val="HTMLPreformatted"/>
      </w:pPr>
      <w:r>
        <w:t>CopyEdit</w:t>
      </w:r>
    </w:p>
    <w:p w14:paraId="52FA2E3F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ljs-keyword"/>
        </w:rPr>
        <w:t>import</w:t>
      </w:r>
      <w:r>
        <w:rPr>
          <w:rStyle w:val="HTMLCode"/>
        </w:rPr>
        <w:t xml:space="preserve"> java.util.*;</w:t>
      </w:r>
    </w:p>
    <w:p w14:paraId="62CD15DB" w14:textId="77777777" w:rsidR="004B0E77" w:rsidRDefault="004B0E77" w:rsidP="004B0E77">
      <w:pPr>
        <w:pStyle w:val="HTMLPreformatted"/>
        <w:rPr>
          <w:rStyle w:val="HTMLCode"/>
        </w:rPr>
      </w:pPr>
    </w:p>
    <w:p w14:paraId="70CC4CC5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ljs-keyword"/>
        </w:rPr>
        <w:t>public</w:t>
      </w:r>
      <w:r>
        <w:rPr>
          <w:rStyle w:val="HTMLCode"/>
        </w:rPr>
        <w:t xml:space="preserve"> </w:t>
      </w:r>
      <w:r>
        <w:rPr>
          <w:rStyle w:val="hljs-keyword"/>
        </w:rPr>
        <w:t>class</w:t>
      </w:r>
      <w:r>
        <w:rPr>
          <w:rStyle w:val="HTMLCode"/>
        </w:rPr>
        <w:t xml:space="preserve"> </w:t>
      </w:r>
      <w:r>
        <w:rPr>
          <w:rStyle w:val="hljs-title"/>
        </w:rPr>
        <w:t>TicketSystem</w:t>
      </w:r>
      <w:r>
        <w:rPr>
          <w:rStyle w:val="HTMLCode"/>
        </w:rPr>
        <w:t xml:space="preserve"> {</w:t>
      </w:r>
    </w:p>
    <w:p w14:paraId="68AA1614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keyword"/>
        </w:rPr>
        <w:t>public</w:t>
      </w:r>
      <w:r>
        <w:rPr>
          <w:rStyle w:val="HTMLCode"/>
        </w:rPr>
        <w:t xml:space="preserve"> </w:t>
      </w:r>
      <w:r>
        <w:rPr>
          <w:rStyle w:val="hljs-keyword"/>
        </w:rPr>
        <w:t>static</w:t>
      </w:r>
      <w:r>
        <w:rPr>
          <w:rStyle w:val="HTMLCode"/>
        </w:rPr>
        <w:t xml:space="preserve"> </w:t>
      </w:r>
      <w:r>
        <w:rPr>
          <w:rStyle w:val="hljs-keyword"/>
        </w:rPr>
        <w:t>void</w:t>
      </w:r>
      <w:r>
        <w:rPr>
          <w:rStyle w:val="HTMLCode"/>
        </w:rPr>
        <w:t xml:space="preserve"> </w:t>
      </w:r>
      <w:r>
        <w:rPr>
          <w:rStyle w:val="hljs-title"/>
        </w:rPr>
        <w:t>main</w:t>
      </w:r>
      <w:r>
        <w:rPr>
          <w:rStyle w:val="hljs-params"/>
        </w:rPr>
        <w:t>(String[] args)</w:t>
      </w:r>
      <w:r>
        <w:rPr>
          <w:rStyle w:val="HTMLCode"/>
        </w:rPr>
        <w:t xml:space="preserve"> {</w:t>
      </w:r>
    </w:p>
    <w:p w14:paraId="601DE87D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TMLCode"/>
        </w:rPr>
        <w:t xml:space="preserve">        List&lt;Ticket&gt; ticketList = </w:t>
      </w:r>
      <w:r>
        <w:rPr>
          <w:rStyle w:val="hljs-keyword"/>
        </w:rPr>
        <w:t>new</w:t>
      </w:r>
      <w:r>
        <w:rPr>
          <w:rStyle w:val="HTMLCode"/>
        </w:rPr>
        <w:t xml:space="preserve"> </w:t>
      </w:r>
      <w:r>
        <w:rPr>
          <w:rStyle w:val="hljs-title"/>
        </w:rPr>
        <w:t>ArrayList</w:t>
      </w:r>
      <w:r>
        <w:rPr>
          <w:rStyle w:val="HTMLCode"/>
        </w:rPr>
        <w:t>&lt;&gt;();</w:t>
      </w:r>
    </w:p>
    <w:p w14:paraId="766CDA79" w14:textId="77777777" w:rsidR="004B0E77" w:rsidRDefault="004B0E77" w:rsidP="004B0E77">
      <w:pPr>
        <w:pStyle w:val="HTMLPreformatted"/>
        <w:rPr>
          <w:rStyle w:val="HTMLCode"/>
        </w:rPr>
      </w:pPr>
    </w:p>
    <w:p w14:paraId="490656B5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TMLCode"/>
        </w:rPr>
        <w:t xml:space="preserve">        ticketList.add(</w:t>
      </w:r>
      <w:r>
        <w:rPr>
          <w:rStyle w:val="hljs-keyword"/>
        </w:rPr>
        <w:t>new</w:t>
      </w:r>
      <w:r>
        <w:rPr>
          <w:rStyle w:val="HTMLCode"/>
        </w:rPr>
        <w:t xml:space="preserve"> </w:t>
      </w:r>
      <w:r>
        <w:rPr>
          <w:rStyle w:val="hljs-title"/>
        </w:rPr>
        <w:t>Ticket</w:t>
      </w:r>
      <w:r>
        <w:rPr>
          <w:rStyle w:val="HTMLCode"/>
        </w:rPr>
        <w:t>(</w:t>
      </w:r>
      <w:r>
        <w:rPr>
          <w:rStyle w:val="hljs-number"/>
          <w:rFonts w:eastAsiaTheme="majorEastAsia"/>
        </w:rPr>
        <w:t>1011</w:t>
      </w:r>
      <w:r>
        <w:rPr>
          <w:rStyle w:val="HTMLCode"/>
        </w:rPr>
        <w:t xml:space="preserve">, </w:t>
      </w:r>
      <w:r>
        <w:rPr>
          <w:rStyle w:val="hljs-string"/>
          <w:rFonts w:eastAsiaTheme="majorEastAsia"/>
        </w:rPr>
        <w:t>"VPN Fail"</w:t>
      </w:r>
      <w:r>
        <w:rPr>
          <w:rStyle w:val="HTMLCode"/>
        </w:rPr>
        <w:t xml:space="preserve">, </w:t>
      </w:r>
      <w:r>
        <w:rPr>
          <w:rStyle w:val="hljs-string"/>
          <w:rFonts w:eastAsiaTheme="majorEastAsia"/>
        </w:rPr>
        <w:t>"M"</w:t>
      </w:r>
      <w:r>
        <w:rPr>
          <w:rStyle w:val="HTMLCode"/>
        </w:rPr>
        <w:t>));</w:t>
      </w:r>
    </w:p>
    <w:p w14:paraId="1339363F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TMLCode"/>
        </w:rPr>
        <w:t xml:space="preserve">        ticketList.add(</w:t>
      </w:r>
      <w:r>
        <w:rPr>
          <w:rStyle w:val="hljs-keyword"/>
        </w:rPr>
        <w:t>new</w:t>
      </w:r>
      <w:r>
        <w:rPr>
          <w:rStyle w:val="HTMLCode"/>
        </w:rPr>
        <w:t xml:space="preserve"> </w:t>
      </w:r>
      <w:r>
        <w:rPr>
          <w:rStyle w:val="hljs-title"/>
        </w:rPr>
        <w:t>Ticket</w:t>
      </w:r>
      <w:r>
        <w:rPr>
          <w:rStyle w:val="HTMLCode"/>
        </w:rPr>
        <w:t>(</w:t>
      </w:r>
      <w:r>
        <w:rPr>
          <w:rStyle w:val="hljs-number"/>
          <w:rFonts w:eastAsiaTheme="majorEastAsia"/>
        </w:rPr>
        <w:t>1012</w:t>
      </w:r>
      <w:r>
        <w:rPr>
          <w:rStyle w:val="HTMLCode"/>
        </w:rPr>
        <w:t xml:space="preserve">, </w:t>
      </w:r>
      <w:r>
        <w:rPr>
          <w:rStyle w:val="hljs-string"/>
          <w:rFonts w:eastAsiaTheme="majorEastAsia"/>
        </w:rPr>
        <w:t>"Email Down"</w:t>
      </w:r>
      <w:r>
        <w:rPr>
          <w:rStyle w:val="HTMLCode"/>
        </w:rPr>
        <w:t xml:space="preserve">, </w:t>
      </w:r>
      <w:r>
        <w:rPr>
          <w:rStyle w:val="hljs-string"/>
          <w:rFonts w:eastAsiaTheme="majorEastAsia"/>
        </w:rPr>
        <w:t>"H"</w:t>
      </w:r>
      <w:r>
        <w:rPr>
          <w:rStyle w:val="HTMLCode"/>
        </w:rPr>
        <w:t>));</w:t>
      </w:r>
    </w:p>
    <w:p w14:paraId="14E2D639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TMLCode"/>
        </w:rPr>
        <w:t xml:space="preserve">        ticketList.add(</w:t>
      </w:r>
      <w:r>
        <w:rPr>
          <w:rStyle w:val="hljs-keyword"/>
        </w:rPr>
        <w:t>new</w:t>
      </w:r>
      <w:r>
        <w:rPr>
          <w:rStyle w:val="HTMLCode"/>
        </w:rPr>
        <w:t xml:space="preserve"> </w:t>
      </w:r>
      <w:r>
        <w:rPr>
          <w:rStyle w:val="hljs-title"/>
        </w:rPr>
        <w:t>Ticket</w:t>
      </w:r>
      <w:r>
        <w:rPr>
          <w:rStyle w:val="HTMLCode"/>
        </w:rPr>
        <w:t>(</w:t>
      </w:r>
      <w:r>
        <w:rPr>
          <w:rStyle w:val="hljs-number"/>
          <w:rFonts w:eastAsiaTheme="majorEastAsia"/>
        </w:rPr>
        <w:t>1013</w:t>
      </w:r>
      <w:r>
        <w:rPr>
          <w:rStyle w:val="HTMLCode"/>
        </w:rPr>
        <w:t xml:space="preserve">, </w:t>
      </w:r>
      <w:r>
        <w:rPr>
          <w:rStyle w:val="hljs-string"/>
          <w:rFonts w:eastAsiaTheme="majorEastAsia"/>
        </w:rPr>
        <w:t>"Laptop Crash"</w:t>
      </w:r>
      <w:r>
        <w:rPr>
          <w:rStyle w:val="HTMLCode"/>
        </w:rPr>
        <w:t xml:space="preserve">, </w:t>
      </w:r>
      <w:r>
        <w:rPr>
          <w:rStyle w:val="hljs-string"/>
          <w:rFonts w:eastAsiaTheme="majorEastAsia"/>
        </w:rPr>
        <w:t>"H"</w:t>
      </w:r>
      <w:r>
        <w:rPr>
          <w:rStyle w:val="HTMLCode"/>
        </w:rPr>
        <w:t>));</w:t>
      </w:r>
    </w:p>
    <w:p w14:paraId="5D40F92F" w14:textId="77777777" w:rsidR="004B0E77" w:rsidRDefault="004B0E77" w:rsidP="004B0E77">
      <w:pPr>
        <w:pStyle w:val="HTMLPreformatted"/>
        <w:rPr>
          <w:rStyle w:val="HTMLCode"/>
        </w:rPr>
      </w:pPr>
    </w:p>
    <w:p w14:paraId="20A46DEC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TMLCode"/>
        </w:rPr>
        <w:t xml:space="preserve">        </w:t>
      </w:r>
      <w:r>
        <w:rPr>
          <w:rStyle w:val="hljs-comment"/>
          <w:rFonts w:eastAsiaTheme="majorEastAsia"/>
        </w:rPr>
        <w:t>// Print details</w:t>
      </w:r>
    </w:p>
    <w:p w14:paraId="5F19B526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TMLCode"/>
        </w:rPr>
        <w:t xml:space="preserve">        </w:t>
      </w:r>
      <w:r>
        <w:rPr>
          <w:rStyle w:val="hljs-keyword"/>
        </w:rPr>
        <w:t>for</w:t>
      </w:r>
      <w:r>
        <w:rPr>
          <w:rStyle w:val="HTMLCode"/>
        </w:rPr>
        <w:t xml:space="preserve"> (Ticket t : ticketList) {</w:t>
      </w:r>
    </w:p>
    <w:p w14:paraId="78475868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TMLCode"/>
        </w:rPr>
        <w:t xml:space="preserve">            System.out.println(</w:t>
      </w:r>
      <w:r>
        <w:rPr>
          <w:rStyle w:val="hljs-string"/>
          <w:rFonts w:eastAsiaTheme="majorEastAsia"/>
        </w:rPr>
        <w:t>"Ticket ID: "</w:t>
      </w:r>
      <w:r>
        <w:rPr>
          <w:rStyle w:val="HTMLCode"/>
        </w:rPr>
        <w:t xml:space="preserve"> + t.id + </w:t>
      </w:r>
      <w:r>
        <w:rPr>
          <w:rStyle w:val="hljs-string"/>
          <w:rFonts w:eastAsiaTheme="majorEastAsia"/>
        </w:rPr>
        <w:t>", Desc: "</w:t>
      </w:r>
      <w:r>
        <w:rPr>
          <w:rStyle w:val="HTMLCode"/>
        </w:rPr>
        <w:t xml:space="preserve"> + t.description + </w:t>
      </w:r>
      <w:r>
        <w:rPr>
          <w:rStyle w:val="hljs-string"/>
          <w:rFonts w:eastAsiaTheme="majorEastAsia"/>
        </w:rPr>
        <w:t>", Severity: "</w:t>
      </w:r>
      <w:r>
        <w:rPr>
          <w:rStyle w:val="HTMLCode"/>
        </w:rPr>
        <w:t xml:space="preserve"> + t.severity);</w:t>
      </w:r>
    </w:p>
    <w:p w14:paraId="6417734F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TMLCode"/>
        </w:rPr>
        <w:t xml:space="preserve">        }</w:t>
      </w:r>
    </w:p>
    <w:p w14:paraId="72AF7C55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TMLCode"/>
        </w:rPr>
        <w:t xml:space="preserve">    }</w:t>
      </w:r>
    </w:p>
    <w:p w14:paraId="5141B287" w14:textId="77777777" w:rsidR="004B0E77" w:rsidRDefault="004B0E77" w:rsidP="004B0E77">
      <w:pPr>
        <w:pStyle w:val="HTMLPreformatted"/>
        <w:rPr>
          <w:rStyle w:val="HTMLCode"/>
        </w:rPr>
      </w:pPr>
      <w:r>
        <w:rPr>
          <w:rStyle w:val="HTMLCode"/>
        </w:rPr>
        <w:t>}</w:t>
      </w:r>
    </w:p>
    <w:p w14:paraId="07F04D3E" w14:textId="60432B40" w:rsidR="004B0E77" w:rsidRDefault="004B0E77" w:rsidP="004B0E77">
      <w:pPr>
        <w:pStyle w:val="SourceCode"/>
      </w:pPr>
    </w:p>
    <w:p w14:paraId="0BDF22AD" w14:textId="0A41F3F5" w:rsidR="004B0E77" w:rsidRDefault="004B0E77" w:rsidP="004B0E77">
      <w:pPr>
        <w:pStyle w:val="SourceCode"/>
      </w:pPr>
    </w:p>
    <w:p w14:paraId="1F38BED2" w14:textId="5EFD3655" w:rsidR="004B0E77" w:rsidRDefault="004B0E77" w:rsidP="004B0E77">
      <w:pPr>
        <w:pStyle w:val="SourceCode"/>
      </w:pPr>
    </w:p>
    <w:p w14:paraId="331A55FD" w14:textId="14618F19" w:rsidR="004B0E77" w:rsidRDefault="004B0E77" w:rsidP="004B0E77">
      <w:pPr>
        <w:pStyle w:val="SourceCode"/>
      </w:pPr>
    </w:p>
    <w:p w14:paraId="1AE31D3A" w14:textId="77777777" w:rsidR="004B0E77" w:rsidRDefault="004B0E77" w:rsidP="004B0E77">
      <w:pPr>
        <w:pStyle w:val="Heading2"/>
      </w:pPr>
      <w:r>
        <w:rPr>
          <w:rFonts w:ascii="Segoe UI Emoji" w:hAnsi="Segoe UI Emoji" w:cs="Segoe UI Emoji"/>
        </w:rPr>
        <w:t>✅</w:t>
      </w:r>
      <w:r>
        <w:t xml:space="preserve"> Real-World Analogy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84"/>
        <w:gridCol w:w="2101"/>
        <w:gridCol w:w="4525"/>
      </w:tblGrid>
      <w:tr w:rsidR="004B0E77" w14:paraId="248B325C" w14:textId="77777777" w:rsidTr="00BA09DB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5E4E8C1" w14:textId="77777777" w:rsidR="004B0E77" w:rsidRDefault="004B0E77" w:rsidP="00BA09D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cept</w:t>
            </w:r>
          </w:p>
        </w:tc>
        <w:tc>
          <w:tcPr>
            <w:tcW w:w="0" w:type="auto"/>
            <w:vAlign w:val="center"/>
            <w:hideMark/>
          </w:tcPr>
          <w:p w14:paraId="09C1EDD0" w14:textId="77777777" w:rsidR="004B0E77" w:rsidRDefault="004B0E77" w:rsidP="00BA09D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/SQL</w:t>
            </w:r>
          </w:p>
        </w:tc>
        <w:tc>
          <w:tcPr>
            <w:tcW w:w="0" w:type="auto"/>
            <w:vAlign w:val="center"/>
            <w:hideMark/>
          </w:tcPr>
          <w:p w14:paraId="6FCCF2CA" w14:textId="77777777" w:rsidR="004B0E77" w:rsidRDefault="004B0E77" w:rsidP="00BA09D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Java</w:t>
            </w:r>
          </w:p>
        </w:tc>
      </w:tr>
      <w:tr w:rsidR="004B0E77" w14:paraId="391AA2D0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B17BA62" w14:textId="77777777" w:rsidR="004B0E77" w:rsidRDefault="004B0E77" w:rsidP="00BA09DB">
            <w:r>
              <w:t>Blueprint of Ticket</w:t>
            </w:r>
          </w:p>
        </w:tc>
        <w:tc>
          <w:tcPr>
            <w:tcW w:w="0" w:type="auto"/>
            <w:vAlign w:val="center"/>
            <w:hideMark/>
          </w:tcPr>
          <w:p w14:paraId="2855F59B" w14:textId="77777777" w:rsidR="004B0E77" w:rsidRDefault="004B0E77" w:rsidP="00BA09DB">
            <w:r>
              <w:rPr>
                <w:rStyle w:val="HTMLCode"/>
                <w:rFonts w:eastAsiaTheme="minorHAnsi"/>
              </w:rPr>
              <w:t>OBJECT TYPE</w:t>
            </w:r>
          </w:p>
        </w:tc>
        <w:tc>
          <w:tcPr>
            <w:tcW w:w="0" w:type="auto"/>
            <w:vAlign w:val="center"/>
            <w:hideMark/>
          </w:tcPr>
          <w:p w14:paraId="04BBF109" w14:textId="77777777" w:rsidR="004B0E77" w:rsidRDefault="004B0E77" w:rsidP="00BA09DB">
            <w:r>
              <w:rPr>
                <w:rStyle w:val="HTMLCode"/>
                <w:rFonts w:eastAsiaTheme="minorHAnsi"/>
              </w:rPr>
              <w:t>class Ticket</w:t>
            </w:r>
          </w:p>
        </w:tc>
      </w:tr>
      <w:tr w:rsidR="004B0E77" w14:paraId="144D7848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E4D669" w14:textId="77777777" w:rsidR="004B0E77" w:rsidRDefault="004B0E77" w:rsidP="00BA09DB">
            <w:r>
              <w:t>Create 1 ticket</w:t>
            </w:r>
          </w:p>
        </w:tc>
        <w:tc>
          <w:tcPr>
            <w:tcW w:w="0" w:type="auto"/>
            <w:vAlign w:val="center"/>
            <w:hideMark/>
          </w:tcPr>
          <w:p w14:paraId="5F02539B" w14:textId="77777777" w:rsidR="004B0E77" w:rsidRDefault="004B0E77" w:rsidP="00BA09DB">
            <w:r>
              <w:rPr>
                <w:rStyle w:val="HTMLCode"/>
                <w:rFonts w:eastAsiaTheme="minorHAnsi"/>
              </w:rPr>
              <w:t>ticket_obj(...)</w:t>
            </w:r>
          </w:p>
        </w:tc>
        <w:tc>
          <w:tcPr>
            <w:tcW w:w="0" w:type="auto"/>
            <w:vAlign w:val="center"/>
            <w:hideMark/>
          </w:tcPr>
          <w:p w14:paraId="774E5CDD" w14:textId="77777777" w:rsidR="004B0E77" w:rsidRDefault="004B0E77" w:rsidP="00BA09DB">
            <w:r>
              <w:rPr>
                <w:rStyle w:val="HTMLCode"/>
                <w:rFonts w:eastAsiaTheme="minorHAnsi"/>
              </w:rPr>
              <w:t>new Ticket(...)</w:t>
            </w:r>
          </w:p>
        </w:tc>
      </w:tr>
      <w:tr w:rsidR="004B0E77" w14:paraId="61D3FAD2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0C2E81" w14:textId="77777777" w:rsidR="004B0E77" w:rsidRDefault="004B0E77" w:rsidP="00BA09DB">
            <w:r>
              <w:t>Create list of 3 tickets</w:t>
            </w:r>
          </w:p>
        </w:tc>
        <w:tc>
          <w:tcPr>
            <w:tcW w:w="0" w:type="auto"/>
            <w:vAlign w:val="center"/>
            <w:hideMark/>
          </w:tcPr>
          <w:p w14:paraId="1D610E97" w14:textId="77777777" w:rsidR="004B0E77" w:rsidRDefault="004B0E77" w:rsidP="00BA09DB">
            <w:r>
              <w:rPr>
                <w:rStyle w:val="HTMLCode"/>
                <w:rFonts w:eastAsiaTheme="minorHAnsi"/>
              </w:rPr>
              <w:t>ticket_list(...)</w:t>
            </w:r>
          </w:p>
        </w:tc>
        <w:tc>
          <w:tcPr>
            <w:tcW w:w="0" w:type="auto"/>
            <w:vAlign w:val="center"/>
            <w:hideMark/>
          </w:tcPr>
          <w:p w14:paraId="2F7976EC" w14:textId="77777777" w:rsidR="004B0E77" w:rsidRDefault="004B0E77" w:rsidP="00BA09DB">
            <w:r>
              <w:rPr>
                <w:rStyle w:val="HTMLCode"/>
                <w:rFonts w:eastAsiaTheme="minorHAnsi"/>
              </w:rPr>
              <w:t>List&lt;Ticket&gt;</w:t>
            </w:r>
            <w:r>
              <w:t xml:space="preserve"> with </w:t>
            </w:r>
            <w:r>
              <w:rPr>
                <w:rStyle w:val="HTMLCode"/>
                <w:rFonts w:eastAsiaTheme="minorHAnsi"/>
              </w:rPr>
              <w:t>new Ticket(...)</w:t>
            </w:r>
            <w:r>
              <w:t xml:space="preserve"> added</w:t>
            </w:r>
          </w:p>
        </w:tc>
      </w:tr>
      <w:tr w:rsidR="004B0E77" w14:paraId="58BBB9FA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4A483F" w14:textId="77777777" w:rsidR="004B0E77" w:rsidRDefault="004B0E77" w:rsidP="00BA09DB">
            <w:r>
              <w:t>Loop through tickets</w:t>
            </w:r>
          </w:p>
        </w:tc>
        <w:tc>
          <w:tcPr>
            <w:tcW w:w="0" w:type="auto"/>
            <w:vAlign w:val="center"/>
            <w:hideMark/>
          </w:tcPr>
          <w:p w14:paraId="68C25953" w14:textId="77777777" w:rsidR="004B0E77" w:rsidRDefault="004B0E77" w:rsidP="00BA09DB">
            <w:r>
              <w:rPr>
                <w:rStyle w:val="HTMLCode"/>
                <w:rFonts w:eastAsiaTheme="minorHAnsi"/>
              </w:rPr>
              <w:t>FOR i IN 1..COUNT</w:t>
            </w:r>
          </w:p>
        </w:tc>
        <w:tc>
          <w:tcPr>
            <w:tcW w:w="0" w:type="auto"/>
            <w:vAlign w:val="center"/>
            <w:hideMark/>
          </w:tcPr>
          <w:p w14:paraId="02E9A716" w14:textId="77777777" w:rsidR="004B0E77" w:rsidRDefault="004B0E77" w:rsidP="00BA09DB">
            <w:r>
              <w:rPr>
                <w:rStyle w:val="HTMLCode"/>
                <w:rFonts w:eastAsiaTheme="minorHAnsi"/>
              </w:rPr>
              <w:t>for (Ticket t : list)</w:t>
            </w:r>
          </w:p>
        </w:tc>
      </w:tr>
    </w:tbl>
    <w:p w14:paraId="7DBB70CB" w14:textId="34DA9480" w:rsidR="004B0E77" w:rsidRDefault="004B0E77" w:rsidP="004B0E77">
      <w:pPr>
        <w:pStyle w:val="SourceCode"/>
      </w:pPr>
    </w:p>
    <w:p w14:paraId="407FB377" w14:textId="6EF26394" w:rsidR="004B0E77" w:rsidRDefault="004B0E77" w:rsidP="004B0E77">
      <w:pPr>
        <w:pStyle w:val="SourceCode"/>
      </w:pPr>
      <w:r>
        <w:t>______________________________________________________________________________</w:t>
      </w:r>
    </w:p>
    <w:p w14:paraId="03BDD41F" w14:textId="247F6B20" w:rsidR="004B0E77" w:rsidRDefault="004B0E77" w:rsidP="004B0E77">
      <w:pPr>
        <w:pStyle w:val="SourceCode"/>
      </w:pPr>
    </w:p>
    <w:p w14:paraId="7121779B" w14:textId="1ED63919" w:rsidR="004B0E77" w:rsidRDefault="004B0E77" w:rsidP="004B0E77">
      <w:pPr>
        <w:pStyle w:val="SourceCode"/>
      </w:pPr>
      <w:r>
        <w:t xml:space="preserve">Question : so here the varray is fixed and we are passing the data through object constructor then    why we have used </w:t>
      </w:r>
    </w:p>
    <w:p w14:paraId="516096D8" w14:textId="6F642D0E" w:rsidR="004B0E77" w:rsidRDefault="004B0E77" w:rsidP="004B0E77">
      <w:pPr>
        <w:pStyle w:val="SourceCode"/>
      </w:pPr>
      <w:r>
        <w:t>ticket_list(ticket-obj ) v_list ticket_list := ticket_list( ticket_obj(1011, 'VPN Fail', 'M'), ticket_obj(1012, 'Email Down', 'H') ); can you tell me the flow execution of creating object and then creating a fixed varray and then saving the data using object constructor</w:t>
      </w:r>
    </w:p>
    <w:p w14:paraId="0187CA05" w14:textId="77777777" w:rsidR="004B0E77" w:rsidRDefault="004B0E77" w:rsidP="004B0E77">
      <w:pPr>
        <w:pStyle w:val="SourceCode"/>
      </w:pPr>
      <w:r>
        <w:t>DECLARE</w:t>
      </w:r>
    </w:p>
    <w:p w14:paraId="515DC45C" w14:textId="77777777" w:rsidR="004B0E77" w:rsidRDefault="004B0E77" w:rsidP="004B0E77">
      <w:pPr>
        <w:pStyle w:val="SourceCode"/>
      </w:pPr>
      <w:r>
        <w:t xml:space="preserve">  v_list ticket_list := ticket_list(</w:t>
      </w:r>
    </w:p>
    <w:p w14:paraId="1542CD26" w14:textId="77777777" w:rsidR="004B0E77" w:rsidRDefault="004B0E77" w:rsidP="004B0E77">
      <w:pPr>
        <w:pStyle w:val="SourceCode"/>
      </w:pPr>
      <w:r>
        <w:t xml:space="preserve">    ticket_obj(1011, 'VPN Fail', 'M'),</w:t>
      </w:r>
    </w:p>
    <w:p w14:paraId="3EC4F3EF" w14:textId="77777777" w:rsidR="004B0E77" w:rsidRDefault="004B0E77" w:rsidP="004B0E77">
      <w:pPr>
        <w:pStyle w:val="SourceCode"/>
      </w:pPr>
      <w:r>
        <w:t xml:space="preserve">    ticket_obj(1012, 'Email Down', 'H')</w:t>
      </w:r>
    </w:p>
    <w:p w14:paraId="24CEFC74" w14:textId="77777777" w:rsidR="004B0E77" w:rsidRDefault="004B0E77" w:rsidP="004B0E77">
      <w:pPr>
        <w:pStyle w:val="SourceCode"/>
      </w:pPr>
      <w:r>
        <w:t xml:space="preserve">  );</w:t>
      </w:r>
    </w:p>
    <w:p w14:paraId="33B7C5CF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🧠</w:t>
      </w:r>
      <w:r>
        <w:t xml:space="preserve"> First, Recap: What’s Happening?</w:t>
      </w:r>
    </w:p>
    <w:p w14:paraId="2C2C5D9B" w14:textId="77777777" w:rsidR="004B0E77" w:rsidRDefault="004B0E77" w:rsidP="004B0E77">
      <w:pPr>
        <w:pStyle w:val="SourceCode"/>
      </w:pPr>
      <w:r>
        <w:t>You're combining:</w:t>
      </w:r>
    </w:p>
    <w:p w14:paraId="3D0FE11F" w14:textId="77777777" w:rsidR="004B0E77" w:rsidRDefault="004B0E77" w:rsidP="004B0E77">
      <w:pPr>
        <w:pStyle w:val="SourceCode"/>
      </w:pPr>
    </w:p>
    <w:p w14:paraId="253C25A0" w14:textId="77777777" w:rsidR="004B0E77" w:rsidRDefault="004B0E77" w:rsidP="004B0E77">
      <w:pPr>
        <w:pStyle w:val="SourceCode"/>
      </w:pPr>
      <w:r>
        <w:t>An object (ticket_obj) = a custom blueprint for ticket records</w:t>
      </w:r>
    </w:p>
    <w:p w14:paraId="0F7C29EB" w14:textId="77777777" w:rsidR="004B0E77" w:rsidRDefault="004B0E77" w:rsidP="004B0E77">
      <w:pPr>
        <w:pStyle w:val="SourceCode"/>
      </w:pPr>
    </w:p>
    <w:p w14:paraId="2960D817" w14:textId="77777777" w:rsidR="004B0E77" w:rsidRDefault="004B0E77" w:rsidP="004B0E77">
      <w:pPr>
        <w:pStyle w:val="SourceCode"/>
      </w:pPr>
      <w:r>
        <w:t>A VARRAY (ticket_list) = a fixed-size list of those ticket objects</w:t>
      </w:r>
    </w:p>
    <w:p w14:paraId="034EBB48" w14:textId="77777777" w:rsidR="004B0E77" w:rsidRDefault="004B0E77" w:rsidP="004B0E77">
      <w:pPr>
        <w:pStyle w:val="SourceCode"/>
      </w:pPr>
    </w:p>
    <w:p w14:paraId="7E737339" w14:textId="77777777" w:rsidR="004B0E77" w:rsidRDefault="004B0E77" w:rsidP="004B0E77">
      <w:pPr>
        <w:pStyle w:val="SourceCode"/>
      </w:pPr>
      <w:r>
        <w:lastRenderedPageBreak/>
        <w:t>An object constructor call = manually initializing objects to populate the list</w:t>
      </w:r>
    </w:p>
    <w:p w14:paraId="2E184926" w14:textId="77777777" w:rsidR="004B0E77" w:rsidRDefault="004B0E77" w:rsidP="004B0E77">
      <w:pPr>
        <w:pStyle w:val="SourceCode"/>
      </w:pPr>
    </w:p>
    <w:p w14:paraId="74BAEF86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✅</w:t>
      </w:r>
      <w:r>
        <w:t xml:space="preserve"> Execution Flow – Step by Step</w:t>
      </w:r>
    </w:p>
    <w:p w14:paraId="4283D4C7" w14:textId="77777777" w:rsidR="004B0E77" w:rsidRDefault="004B0E77" w:rsidP="004B0E77">
      <w:pPr>
        <w:pStyle w:val="SourceCode"/>
      </w:pPr>
      <w:r>
        <w:t>Step</w:t>
      </w:r>
      <w:r>
        <w:tab/>
        <w:t>What Happens</w:t>
      </w:r>
      <w:r>
        <w:tab/>
        <w:t>Behind the Scenes</w:t>
      </w:r>
    </w:p>
    <w:p w14:paraId="56869BC0" w14:textId="77777777" w:rsidR="004B0E77" w:rsidRDefault="004B0E77" w:rsidP="004B0E77">
      <w:pPr>
        <w:pStyle w:val="SourceCode"/>
      </w:pPr>
      <w:r>
        <w:t>1. Define ticket_obj type</w:t>
      </w:r>
      <w:r>
        <w:tab/>
        <w:t>CREATE OR REPLACE TYPE ticket_obj AS OBJECT (...)</w:t>
      </w:r>
      <w:r>
        <w:tab/>
        <w:t>Oracle creates a user-defined datatype (like a Java class).</w:t>
      </w:r>
    </w:p>
    <w:p w14:paraId="0511FD34" w14:textId="77777777" w:rsidR="004B0E77" w:rsidRDefault="004B0E77" w:rsidP="004B0E77">
      <w:pPr>
        <w:pStyle w:val="SourceCode"/>
      </w:pPr>
      <w:r>
        <w:t>2. Define ticket_list type</w:t>
      </w:r>
      <w:r>
        <w:tab/>
        <w:t>CREATE OR REPLACE TYPE ticket_list IS VARRAY(5) OF ticket_obj;</w:t>
      </w:r>
      <w:r>
        <w:tab/>
        <w:t>Oracle sets up a collection type (array of ticket_objs, max 5 elements).</w:t>
      </w:r>
    </w:p>
    <w:p w14:paraId="1E2B6F50" w14:textId="77777777" w:rsidR="004B0E77" w:rsidRDefault="004B0E77" w:rsidP="004B0E77">
      <w:pPr>
        <w:pStyle w:val="SourceCode"/>
      </w:pPr>
      <w:r>
        <w:t>3. Declare variable v_list</w:t>
      </w:r>
      <w:r>
        <w:tab/>
        <w:t>v_list ticket_list := ...</w:t>
      </w:r>
      <w:r>
        <w:tab/>
        <w:t>You declare a variable of type ticket_list. It's still empty at this point.</w:t>
      </w:r>
    </w:p>
    <w:p w14:paraId="035A051E" w14:textId="77777777" w:rsidR="004B0E77" w:rsidRDefault="004B0E77" w:rsidP="004B0E77">
      <w:pPr>
        <w:pStyle w:val="SourceCode"/>
      </w:pPr>
      <w:r>
        <w:t>4. Use object constructors</w:t>
      </w:r>
      <w:r>
        <w:tab/>
        <w:t>ticket_obj(1011, 'VPN Fail', 'M')</w:t>
      </w:r>
      <w:r>
        <w:tab/>
        <w:t>Each call creates an in-memory object instance with those values.</w:t>
      </w:r>
    </w:p>
    <w:p w14:paraId="2F82F417" w14:textId="77777777" w:rsidR="004B0E77" w:rsidRDefault="004B0E77" w:rsidP="004B0E77">
      <w:pPr>
        <w:pStyle w:val="SourceCode"/>
      </w:pPr>
      <w:r>
        <w:t>5. Pass values to VARRAY constructor</w:t>
      </w:r>
      <w:r>
        <w:tab/>
        <w:t>ticket_list(...ticket_obj...)</w:t>
      </w:r>
      <w:r>
        <w:tab/>
        <w:t>The ticket_list constructor accepts 1–5 objects and stores them in memory.</w:t>
      </w:r>
    </w:p>
    <w:p w14:paraId="4DDAE5EE" w14:textId="77777777" w:rsidR="004B0E77" w:rsidRDefault="004B0E77" w:rsidP="004B0E77">
      <w:pPr>
        <w:pStyle w:val="SourceCode"/>
      </w:pPr>
      <w:r>
        <w:t>6. Final v_list result</w:t>
      </w:r>
      <w:r>
        <w:tab/>
        <w:t>v_list now holds a ready-to-use list of ticket objects</w:t>
      </w:r>
      <w:r>
        <w:tab/>
        <w:t>Each element has .id, .desc, and .severity accessible like a class property.</w:t>
      </w:r>
    </w:p>
    <w:p w14:paraId="61B3B18D" w14:textId="77777777" w:rsidR="004B0E77" w:rsidRDefault="004B0E77" w:rsidP="004B0E77">
      <w:pPr>
        <w:pStyle w:val="SourceCode"/>
      </w:pPr>
    </w:p>
    <w:p w14:paraId="45AF631C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🔁</w:t>
      </w:r>
      <w:r>
        <w:t xml:space="preserve"> What Does Oracle Do Internally?</w:t>
      </w:r>
    </w:p>
    <w:p w14:paraId="747A10CB" w14:textId="77777777" w:rsidR="004B0E77" w:rsidRDefault="004B0E77" w:rsidP="004B0E77">
      <w:pPr>
        <w:pStyle w:val="SourceCode"/>
      </w:pPr>
      <w:r>
        <w:t>Memory Allocation</w:t>
      </w:r>
    </w:p>
    <w:p w14:paraId="09E343F8" w14:textId="77777777" w:rsidR="004B0E77" w:rsidRDefault="004B0E77" w:rsidP="004B0E77">
      <w:pPr>
        <w:pStyle w:val="SourceCode"/>
      </w:pPr>
      <w:r>
        <w:t>Oracle allocates memory to hold a ticket_list of up to 5 objects.</w:t>
      </w:r>
    </w:p>
    <w:p w14:paraId="6EB33D42" w14:textId="77777777" w:rsidR="004B0E77" w:rsidRDefault="004B0E77" w:rsidP="004B0E77">
      <w:pPr>
        <w:pStyle w:val="SourceCode"/>
      </w:pPr>
    </w:p>
    <w:p w14:paraId="6D4207B5" w14:textId="77777777" w:rsidR="004B0E77" w:rsidRDefault="004B0E77" w:rsidP="004B0E77">
      <w:pPr>
        <w:pStyle w:val="SourceCode"/>
      </w:pPr>
      <w:r>
        <w:t>Constructor Call</w:t>
      </w:r>
    </w:p>
    <w:p w14:paraId="192E98FA" w14:textId="77777777" w:rsidR="004B0E77" w:rsidRDefault="004B0E77" w:rsidP="004B0E77">
      <w:pPr>
        <w:pStyle w:val="SourceCode"/>
      </w:pPr>
      <w:r>
        <w:t>Each ticket_obj(...) triggers the object’s constructor — this fills in the .id, .desc, .severity fields.</w:t>
      </w:r>
    </w:p>
    <w:p w14:paraId="2BAF69CA" w14:textId="77777777" w:rsidR="004B0E77" w:rsidRDefault="004B0E77" w:rsidP="004B0E77">
      <w:pPr>
        <w:pStyle w:val="SourceCode"/>
      </w:pPr>
    </w:p>
    <w:p w14:paraId="037A425A" w14:textId="77777777" w:rsidR="004B0E77" w:rsidRDefault="004B0E77" w:rsidP="004B0E77">
      <w:pPr>
        <w:pStyle w:val="SourceCode"/>
      </w:pPr>
      <w:r>
        <w:t>Fills the VARRAY</w:t>
      </w:r>
    </w:p>
    <w:p w14:paraId="0450339E" w14:textId="77777777" w:rsidR="004B0E77" w:rsidRDefault="004B0E77" w:rsidP="004B0E77">
      <w:pPr>
        <w:pStyle w:val="SourceCode"/>
      </w:pPr>
      <w:r>
        <w:t>Oracle populates the VARRAY in order, storing the object instances at indices 1 and 2.</w:t>
      </w:r>
    </w:p>
    <w:p w14:paraId="13D8DB5D" w14:textId="77777777" w:rsidR="004B0E77" w:rsidRDefault="004B0E77" w:rsidP="004B0E77">
      <w:pPr>
        <w:pStyle w:val="SourceCode"/>
      </w:pPr>
    </w:p>
    <w:p w14:paraId="016443A6" w14:textId="77777777" w:rsidR="004B0E77" w:rsidRDefault="004B0E77" w:rsidP="004B0E77">
      <w:pPr>
        <w:pStyle w:val="SourceCode"/>
      </w:pPr>
      <w:r>
        <w:t>Loop Execution (if used)</w:t>
      </w:r>
    </w:p>
    <w:p w14:paraId="7E83E801" w14:textId="77777777" w:rsidR="004B0E77" w:rsidRDefault="004B0E77" w:rsidP="004B0E77">
      <w:pPr>
        <w:pStyle w:val="SourceCode"/>
      </w:pPr>
      <w:r>
        <w:t>In the loop that follows, Oracle uses .COUNT to find how many elements and allows indexed access.</w:t>
      </w:r>
    </w:p>
    <w:p w14:paraId="2568711E" w14:textId="77777777" w:rsidR="004B0E77" w:rsidRDefault="004B0E77" w:rsidP="004B0E77">
      <w:pPr>
        <w:pStyle w:val="SourceCode"/>
      </w:pPr>
    </w:p>
    <w:p w14:paraId="32C84991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🧩</w:t>
      </w:r>
      <w:r>
        <w:t xml:space="preserve"> Think of it Like This (Analogy)</w:t>
      </w:r>
    </w:p>
    <w:p w14:paraId="48BB05F5" w14:textId="77777777" w:rsidR="004B0E77" w:rsidRDefault="004B0E77" w:rsidP="004B0E77">
      <w:pPr>
        <w:pStyle w:val="SourceCode"/>
      </w:pPr>
      <w:r>
        <w:t>plsql</w:t>
      </w:r>
    </w:p>
    <w:p w14:paraId="49E07061" w14:textId="77777777" w:rsidR="004B0E77" w:rsidRDefault="004B0E77" w:rsidP="004B0E77">
      <w:pPr>
        <w:pStyle w:val="SourceCode"/>
      </w:pPr>
      <w:r>
        <w:t>Copy</w:t>
      </w:r>
    </w:p>
    <w:p w14:paraId="4244140D" w14:textId="77777777" w:rsidR="004B0E77" w:rsidRDefault="004B0E77" w:rsidP="004B0E77">
      <w:pPr>
        <w:pStyle w:val="SourceCode"/>
      </w:pPr>
      <w:r>
        <w:t>Edit</w:t>
      </w:r>
    </w:p>
    <w:p w14:paraId="48C21642" w14:textId="77777777" w:rsidR="004B0E77" w:rsidRDefault="004B0E77" w:rsidP="004B0E77">
      <w:pPr>
        <w:pStyle w:val="SourceCode"/>
      </w:pPr>
      <w:r>
        <w:t>-- CLASS + ARRAY in one line:</w:t>
      </w:r>
    </w:p>
    <w:p w14:paraId="58DCAC28" w14:textId="77777777" w:rsidR="004B0E77" w:rsidRDefault="004B0E77" w:rsidP="004B0E77">
      <w:pPr>
        <w:pStyle w:val="SourceCode"/>
      </w:pPr>
      <w:r>
        <w:t>ticket_list(</w:t>
      </w:r>
    </w:p>
    <w:p w14:paraId="24C54DA1" w14:textId="77777777" w:rsidR="004B0E77" w:rsidRDefault="004B0E77" w:rsidP="004B0E77">
      <w:pPr>
        <w:pStyle w:val="SourceCode"/>
      </w:pPr>
      <w:r>
        <w:t xml:space="preserve">  ticket_obj(1011, 'VPN Fail', 'M'),</w:t>
      </w:r>
    </w:p>
    <w:p w14:paraId="403FDDD3" w14:textId="77777777" w:rsidR="004B0E77" w:rsidRDefault="004B0E77" w:rsidP="004B0E77">
      <w:pPr>
        <w:pStyle w:val="SourceCode"/>
      </w:pPr>
      <w:r>
        <w:t xml:space="preserve">  ticket_obj(1012, 'Email Down', 'H')</w:t>
      </w:r>
    </w:p>
    <w:p w14:paraId="6D2DB44D" w14:textId="77777777" w:rsidR="004B0E77" w:rsidRDefault="004B0E77" w:rsidP="004B0E77">
      <w:pPr>
        <w:pStyle w:val="SourceCode"/>
      </w:pPr>
      <w:r>
        <w:t>)</w:t>
      </w:r>
    </w:p>
    <w:p w14:paraId="0D6AE736" w14:textId="77777777" w:rsidR="004B0E77" w:rsidRDefault="004B0E77" w:rsidP="004B0E77">
      <w:pPr>
        <w:pStyle w:val="SourceCode"/>
      </w:pPr>
      <w:r>
        <w:t>Is like writing in Python:</w:t>
      </w:r>
    </w:p>
    <w:p w14:paraId="5934B232" w14:textId="77777777" w:rsidR="004B0E77" w:rsidRDefault="004B0E77" w:rsidP="004B0E77">
      <w:pPr>
        <w:pStyle w:val="SourceCode"/>
      </w:pPr>
    </w:p>
    <w:p w14:paraId="55A50F1D" w14:textId="77777777" w:rsidR="004B0E77" w:rsidRDefault="004B0E77" w:rsidP="004B0E77">
      <w:pPr>
        <w:pStyle w:val="SourceCode"/>
      </w:pPr>
      <w:r>
        <w:t>python</w:t>
      </w:r>
    </w:p>
    <w:p w14:paraId="3841BB67" w14:textId="77777777" w:rsidR="004B0E77" w:rsidRDefault="004B0E77" w:rsidP="004B0E77">
      <w:pPr>
        <w:pStyle w:val="SourceCode"/>
      </w:pPr>
      <w:r>
        <w:t>Copy</w:t>
      </w:r>
    </w:p>
    <w:p w14:paraId="4CBF3F86" w14:textId="77777777" w:rsidR="004B0E77" w:rsidRDefault="004B0E77" w:rsidP="004B0E77">
      <w:pPr>
        <w:pStyle w:val="SourceCode"/>
      </w:pPr>
      <w:r>
        <w:t>Edit</w:t>
      </w:r>
    </w:p>
    <w:p w14:paraId="5FF4E11A" w14:textId="77777777" w:rsidR="004B0E77" w:rsidRDefault="004B0E77" w:rsidP="004B0E77">
      <w:pPr>
        <w:pStyle w:val="SourceCode"/>
      </w:pPr>
      <w:r>
        <w:t>[</w:t>
      </w:r>
    </w:p>
    <w:p w14:paraId="506C9216" w14:textId="77777777" w:rsidR="004B0E77" w:rsidRDefault="004B0E77" w:rsidP="004B0E77">
      <w:pPr>
        <w:pStyle w:val="SourceCode"/>
      </w:pPr>
      <w:r>
        <w:t xml:space="preserve">  Ticket(1011, 'VPN Fail', 'M'),</w:t>
      </w:r>
    </w:p>
    <w:p w14:paraId="702D488E" w14:textId="77777777" w:rsidR="004B0E77" w:rsidRDefault="004B0E77" w:rsidP="004B0E77">
      <w:pPr>
        <w:pStyle w:val="SourceCode"/>
      </w:pPr>
      <w:r>
        <w:t xml:space="preserve">  Ticket(1012, 'Email Down', 'H')</w:t>
      </w:r>
    </w:p>
    <w:p w14:paraId="14456560" w14:textId="77777777" w:rsidR="004B0E77" w:rsidRDefault="004B0E77" w:rsidP="004B0E77">
      <w:pPr>
        <w:pStyle w:val="SourceCode"/>
      </w:pPr>
      <w:r>
        <w:t>]</w:t>
      </w:r>
    </w:p>
    <w:p w14:paraId="454EDC08" w14:textId="77777777" w:rsidR="004B0E77" w:rsidRDefault="004B0E77" w:rsidP="004B0E77">
      <w:pPr>
        <w:pStyle w:val="SourceCode"/>
      </w:pPr>
      <w:r>
        <w:t>Or in Java:</w:t>
      </w:r>
    </w:p>
    <w:p w14:paraId="7D5BF5AB" w14:textId="77777777" w:rsidR="004B0E77" w:rsidRDefault="004B0E77" w:rsidP="004B0E77">
      <w:pPr>
        <w:pStyle w:val="SourceCode"/>
      </w:pPr>
    </w:p>
    <w:p w14:paraId="4BECAE5C" w14:textId="77777777" w:rsidR="004B0E77" w:rsidRDefault="004B0E77" w:rsidP="004B0E77">
      <w:pPr>
        <w:pStyle w:val="SourceCode"/>
      </w:pPr>
      <w:r>
        <w:t>java</w:t>
      </w:r>
    </w:p>
    <w:p w14:paraId="51E9E865" w14:textId="77777777" w:rsidR="004B0E77" w:rsidRDefault="004B0E77" w:rsidP="004B0E77">
      <w:pPr>
        <w:pStyle w:val="SourceCode"/>
      </w:pPr>
      <w:r>
        <w:t>Copy</w:t>
      </w:r>
    </w:p>
    <w:p w14:paraId="158556E4" w14:textId="77777777" w:rsidR="004B0E77" w:rsidRDefault="004B0E77" w:rsidP="004B0E77">
      <w:pPr>
        <w:pStyle w:val="SourceCode"/>
      </w:pPr>
      <w:r>
        <w:t>Edit</w:t>
      </w:r>
    </w:p>
    <w:p w14:paraId="37632765" w14:textId="77777777" w:rsidR="004B0E77" w:rsidRDefault="004B0E77" w:rsidP="004B0E77">
      <w:pPr>
        <w:pStyle w:val="SourceCode"/>
      </w:pPr>
      <w:r>
        <w:t>new Ticket[] {</w:t>
      </w:r>
    </w:p>
    <w:p w14:paraId="71EB1ADD" w14:textId="77777777" w:rsidR="004B0E77" w:rsidRDefault="004B0E77" w:rsidP="004B0E77">
      <w:pPr>
        <w:pStyle w:val="SourceCode"/>
      </w:pPr>
      <w:r>
        <w:t xml:space="preserve">  new Ticket(1011, "VPN Fail", "M"),</w:t>
      </w:r>
    </w:p>
    <w:p w14:paraId="637293EF" w14:textId="77777777" w:rsidR="004B0E77" w:rsidRDefault="004B0E77" w:rsidP="004B0E77">
      <w:pPr>
        <w:pStyle w:val="SourceCode"/>
      </w:pPr>
      <w:r>
        <w:lastRenderedPageBreak/>
        <w:t xml:space="preserve">  new Ticket(1012, "Email Down", "H")</w:t>
      </w:r>
    </w:p>
    <w:p w14:paraId="3DA21735" w14:textId="77777777" w:rsidR="004B0E77" w:rsidRDefault="004B0E77" w:rsidP="004B0E77">
      <w:pPr>
        <w:pStyle w:val="SourceCode"/>
      </w:pPr>
      <w:r>
        <w:t>};</w:t>
      </w:r>
    </w:p>
    <w:p w14:paraId="0E612EDD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✅</w:t>
      </w:r>
      <w:r>
        <w:t xml:space="preserve"> Summary</w:t>
      </w:r>
    </w:p>
    <w:p w14:paraId="414F8942" w14:textId="77777777" w:rsidR="004B0E77" w:rsidRDefault="004B0E77" w:rsidP="004B0E77">
      <w:pPr>
        <w:pStyle w:val="SourceCode"/>
      </w:pPr>
      <w:r>
        <w:t>Concept</w:t>
      </w:r>
      <w:r>
        <w:tab/>
        <w:t>What You Did</w:t>
      </w:r>
    </w:p>
    <w:p w14:paraId="235192ED" w14:textId="77777777" w:rsidR="004B0E77" w:rsidRDefault="004B0E77" w:rsidP="004B0E77">
      <w:pPr>
        <w:pStyle w:val="SourceCode"/>
      </w:pPr>
      <w:r>
        <w:t>ticket_obj</w:t>
      </w:r>
      <w:r>
        <w:tab/>
        <w:t>Defined a class-like datatype</w:t>
      </w:r>
    </w:p>
    <w:p w14:paraId="0B7E61CC" w14:textId="77777777" w:rsidR="004B0E77" w:rsidRDefault="004B0E77" w:rsidP="004B0E77">
      <w:pPr>
        <w:pStyle w:val="SourceCode"/>
      </w:pPr>
      <w:r>
        <w:t>ticket_list</w:t>
      </w:r>
      <w:r>
        <w:tab/>
        <w:t>Created a fixed-size array of ticket_obj</w:t>
      </w:r>
    </w:p>
    <w:p w14:paraId="0A7A7E78" w14:textId="77777777" w:rsidR="004B0E77" w:rsidRDefault="004B0E77" w:rsidP="004B0E77">
      <w:pPr>
        <w:pStyle w:val="SourceCode"/>
      </w:pPr>
      <w:r>
        <w:t>ticket_obj(...)</w:t>
      </w:r>
      <w:r>
        <w:tab/>
        <w:t>Instantiated individual objects</w:t>
      </w:r>
    </w:p>
    <w:p w14:paraId="18526D48" w14:textId="77777777" w:rsidR="004B0E77" w:rsidRDefault="004B0E77" w:rsidP="004B0E77">
      <w:pPr>
        <w:pStyle w:val="SourceCode"/>
      </w:pPr>
      <w:r>
        <w:t>ticket_list(...)</w:t>
      </w:r>
      <w:r>
        <w:tab/>
        <w:t>Used constructor to store those objects in array form</w:t>
      </w:r>
    </w:p>
    <w:p w14:paraId="2D3712AA" w14:textId="77777777" w:rsidR="004B0E77" w:rsidRDefault="004B0E77" w:rsidP="004B0E77">
      <w:pPr>
        <w:pStyle w:val="SourceCode"/>
      </w:pPr>
      <w:r>
        <w:t>v_list</w:t>
      </w:r>
      <w:r>
        <w:tab/>
        <w:t>Is now a fully ready-to-loop list of in-memory tickets</w:t>
      </w:r>
    </w:p>
    <w:p w14:paraId="34D3BD61" w14:textId="77777777" w:rsidR="004B0E77" w:rsidRDefault="004B0E77" w:rsidP="004B0E77">
      <w:pPr>
        <w:pStyle w:val="SourceCode"/>
      </w:pPr>
    </w:p>
    <w:p w14:paraId="3A14FFDD" w14:textId="77777777" w:rsidR="004B0E77" w:rsidRDefault="004B0E77" w:rsidP="004B0E77">
      <w:pPr>
        <w:pStyle w:val="SourceCode"/>
      </w:pPr>
      <w:r>
        <w:t>Would you like a visual diagram of this memory structure or a version that reads from the table and fills the VARRAY using EXTEND? I can prepare both.</w:t>
      </w:r>
    </w:p>
    <w:p w14:paraId="52A8A204" w14:textId="77777777" w:rsidR="004B0E77" w:rsidRDefault="004B0E77" w:rsidP="004B0E77">
      <w:pPr>
        <w:pStyle w:val="SourceCode"/>
      </w:pPr>
    </w:p>
    <w:p w14:paraId="2A5C6067" w14:textId="77777777" w:rsidR="004B0E77" w:rsidRDefault="004B0E77" w:rsidP="004B0E77">
      <w:pPr>
        <w:pStyle w:val="SourceCode"/>
      </w:pPr>
    </w:p>
    <w:p w14:paraId="34EB06F1" w14:textId="77777777" w:rsidR="004B0E77" w:rsidRDefault="004B0E77" w:rsidP="004B0E77">
      <w:pPr>
        <w:pStyle w:val="SourceCode"/>
      </w:pPr>
    </w:p>
    <w:p w14:paraId="377615E1" w14:textId="77777777" w:rsidR="004B0E77" w:rsidRDefault="004B0E77" w:rsidP="004B0E77">
      <w:pPr>
        <w:pStyle w:val="SourceCode"/>
      </w:pPr>
    </w:p>
    <w:p w14:paraId="483239C5" w14:textId="77777777" w:rsidR="004B0E77" w:rsidRDefault="004B0E77" w:rsidP="004B0E77">
      <w:pPr>
        <w:pStyle w:val="SourceCode"/>
      </w:pPr>
    </w:p>
    <w:p w14:paraId="49DF1D06" w14:textId="77777777" w:rsidR="004B0E77" w:rsidRDefault="004B0E77" w:rsidP="004B0E77">
      <w:pPr>
        <w:pStyle w:val="SourceCode"/>
      </w:pPr>
    </w:p>
    <w:p w14:paraId="0F693C95" w14:textId="77777777" w:rsidR="004B0E77" w:rsidRDefault="004B0E77" w:rsidP="004B0E77">
      <w:pPr>
        <w:pStyle w:val="SourceCode"/>
      </w:pPr>
    </w:p>
    <w:p w14:paraId="5345EBF5" w14:textId="77777777" w:rsidR="004B0E77" w:rsidRDefault="004B0E77" w:rsidP="004B0E77">
      <w:pPr>
        <w:pStyle w:val="SourceCode"/>
      </w:pPr>
      <w:r>
        <w:t>You said:</w:t>
      </w:r>
    </w:p>
    <w:p w14:paraId="3C79E8F3" w14:textId="77777777" w:rsidR="004B0E77" w:rsidRDefault="004B0E77" w:rsidP="004B0E77">
      <w:pPr>
        <w:pStyle w:val="SourceCode"/>
      </w:pPr>
      <w:r>
        <w:t>so means we have two constructors here one is of varray and one is of object constructor</w:t>
      </w:r>
    </w:p>
    <w:p w14:paraId="2BEA8F0A" w14:textId="77777777" w:rsidR="004B0E77" w:rsidRDefault="004B0E77" w:rsidP="004B0E77">
      <w:pPr>
        <w:pStyle w:val="SourceCode"/>
      </w:pPr>
    </w:p>
    <w:p w14:paraId="607E4786" w14:textId="77777777" w:rsidR="004B0E77" w:rsidRDefault="004B0E77" w:rsidP="004B0E77">
      <w:pPr>
        <w:pStyle w:val="SourceCode"/>
      </w:pPr>
    </w:p>
    <w:p w14:paraId="678AD82A" w14:textId="77777777" w:rsidR="004B0E77" w:rsidRDefault="004B0E77" w:rsidP="004B0E77">
      <w:pPr>
        <w:pStyle w:val="SourceCode"/>
      </w:pPr>
      <w:r>
        <w:t>ChatGPT said:</w:t>
      </w:r>
    </w:p>
    <w:p w14:paraId="5493A018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✅</w:t>
      </w:r>
      <w:r>
        <w:t xml:space="preserve"> Yes — exactly!</w:t>
      </w:r>
    </w:p>
    <w:p w14:paraId="3E719495" w14:textId="77777777" w:rsidR="004B0E77" w:rsidRDefault="004B0E77" w:rsidP="004B0E77">
      <w:pPr>
        <w:pStyle w:val="SourceCode"/>
      </w:pPr>
      <w:r>
        <w:t>You are spot-on. There are two separate constructors at play in that line:</w:t>
      </w:r>
    </w:p>
    <w:p w14:paraId="265DE622" w14:textId="77777777" w:rsidR="004B0E77" w:rsidRDefault="004B0E77" w:rsidP="004B0E77">
      <w:pPr>
        <w:pStyle w:val="SourceCode"/>
      </w:pPr>
    </w:p>
    <w:p w14:paraId="7B525D32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🔧</w:t>
      </w:r>
      <w:r>
        <w:t xml:space="preserve"> 1. Object Constructor → ticket_obj(...)</w:t>
      </w:r>
    </w:p>
    <w:p w14:paraId="21CE45DF" w14:textId="77777777" w:rsidR="004B0E77" w:rsidRDefault="004B0E77" w:rsidP="004B0E77">
      <w:pPr>
        <w:pStyle w:val="SourceCode"/>
      </w:pPr>
      <w:r>
        <w:t>This constructor creates an individual object instance of type ticket_obj:</w:t>
      </w:r>
    </w:p>
    <w:p w14:paraId="015B357C" w14:textId="77777777" w:rsidR="004B0E77" w:rsidRDefault="004B0E77" w:rsidP="004B0E77">
      <w:pPr>
        <w:pStyle w:val="SourceCode"/>
      </w:pPr>
    </w:p>
    <w:p w14:paraId="231F95BD" w14:textId="77777777" w:rsidR="004B0E77" w:rsidRDefault="004B0E77" w:rsidP="004B0E77">
      <w:pPr>
        <w:pStyle w:val="SourceCode"/>
      </w:pPr>
      <w:r>
        <w:t>plsql</w:t>
      </w:r>
    </w:p>
    <w:p w14:paraId="0DC03647" w14:textId="77777777" w:rsidR="004B0E77" w:rsidRDefault="004B0E77" w:rsidP="004B0E77">
      <w:pPr>
        <w:pStyle w:val="SourceCode"/>
      </w:pPr>
      <w:r>
        <w:t>Copy</w:t>
      </w:r>
    </w:p>
    <w:p w14:paraId="21EEECC4" w14:textId="77777777" w:rsidR="004B0E77" w:rsidRDefault="004B0E77" w:rsidP="004B0E77">
      <w:pPr>
        <w:pStyle w:val="SourceCode"/>
      </w:pPr>
      <w:r>
        <w:t>Edit</w:t>
      </w:r>
    </w:p>
    <w:p w14:paraId="65FDE86A" w14:textId="77777777" w:rsidR="004B0E77" w:rsidRDefault="004B0E77" w:rsidP="004B0E77">
      <w:pPr>
        <w:pStyle w:val="SourceCode"/>
      </w:pPr>
      <w:r>
        <w:t>ticket_obj(1011, 'VPN Fail', 'M')</w:t>
      </w:r>
    </w:p>
    <w:p w14:paraId="58CA1E75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🔹</w:t>
      </w:r>
      <w:r>
        <w:t xml:space="preserve"> Creates: one record/row-like object in memory</w:t>
      </w:r>
    </w:p>
    <w:p w14:paraId="5CFF5EE5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🔹</w:t>
      </w:r>
      <w:r>
        <w:t xml:space="preserve"> Fields set: id, desc, severity</w:t>
      </w:r>
    </w:p>
    <w:p w14:paraId="4BE862B7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🔹</w:t>
      </w:r>
      <w:r>
        <w:t xml:space="preserve"> Use: Acts like a class instance (in OOP)</w:t>
      </w:r>
    </w:p>
    <w:p w14:paraId="2D1FD30F" w14:textId="77777777" w:rsidR="004B0E77" w:rsidRDefault="004B0E77" w:rsidP="004B0E77">
      <w:pPr>
        <w:pStyle w:val="SourceCode"/>
      </w:pPr>
    </w:p>
    <w:p w14:paraId="38F0B25A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➡</w:t>
      </w:r>
      <w:r>
        <w:t>️ Think of it as:</w:t>
      </w:r>
    </w:p>
    <w:p w14:paraId="04F7009D" w14:textId="77777777" w:rsidR="004B0E77" w:rsidRDefault="004B0E77" w:rsidP="004B0E77">
      <w:pPr>
        <w:pStyle w:val="SourceCode"/>
      </w:pPr>
      <w:r>
        <w:t>"Create 1 ticket object with these 3 values."</w:t>
      </w:r>
    </w:p>
    <w:p w14:paraId="12DF3951" w14:textId="77777777" w:rsidR="004B0E77" w:rsidRDefault="004B0E77" w:rsidP="004B0E77">
      <w:pPr>
        <w:pStyle w:val="SourceCode"/>
      </w:pPr>
    </w:p>
    <w:p w14:paraId="18A68755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🔧</w:t>
      </w:r>
      <w:r>
        <w:t xml:space="preserve"> 2. VARRAY Constructor → ticket_list(...)</w:t>
      </w:r>
    </w:p>
    <w:p w14:paraId="47A2967B" w14:textId="77777777" w:rsidR="004B0E77" w:rsidRDefault="004B0E77" w:rsidP="004B0E77">
      <w:pPr>
        <w:pStyle w:val="SourceCode"/>
      </w:pPr>
      <w:r>
        <w:t>This constructor creates a collection (ordered array) of ticket_obj:</w:t>
      </w:r>
    </w:p>
    <w:p w14:paraId="4373B4EA" w14:textId="77777777" w:rsidR="004B0E77" w:rsidRDefault="004B0E77" w:rsidP="004B0E77">
      <w:pPr>
        <w:pStyle w:val="SourceCode"/>
      </w:pPr>
    </w:p>
    <w:p w14:paraId="48F052BE" w14:textId="77777777" w:rsidR="004B0E77" w:rsidRDefault="004B0E77" w:rsidP="004B0E77">
      <w:pPr>
        <w:pStyle w:val="SourceCode"/>
      </w:pPr>
      <w:r>
        <w:t>plsql</w:t>
      </w:r>
    </w:p>
    <w:p w14:paraId="46A325C7" w14:textId="77777777" w:rsidR="004B0E77" w:rsidRDefault="004B0E77" w:rsidP="004B0E77">
      <w:pPr>
        <w:pStyle w:val="SourceCode"/>
      </w:pPr>
      <w:r>
        <w:t>Copy</w:t>
      </w:r>
    </w:p>
    <w:p w14:paraId="7BED2C90" w14:textId="77777777" w:rsidR="004B0E77" w:rsidRDefault="004B0E77" w:rsidP="004B0E77">
      <w:pPr>
        <w:pStyle w:val="SourceCode"/>
      </w:pPr>
      <w:r>
        <w:t>Edit</w:t>
      </w:r>
    </w:p>
    <w:p w14:paraId="54D39862" w14:textId="77777777" w:rsidR="004B0E77" w:rsidRDefault="004B0E77" w:rsidP="004B0E77">
      <w:pPr>
        <w:pStyle w:val="SourceCode"/>
      </w:pPr>
      <w:r>
        <w:t>ticket_list(</w:t>
      </w:r>
    </w:p>
    <w:p w14:paraId="5489BC0B" w14:textId="77777777" w:rsidR="004B0E77" w:rsidRDefault="004B0E77" w:rsidP="004B0E77">
      <w:pPr>
        <w:pStyle w:val="SourceCode"/>
      </w:pPr>
      <w:r>
        <w:t xml:space="preserve">  ticket_obj(1011, 'VPN Fail', 'M'),</w:t>
      </w:r>
    </w:p>
    <w:p w14:paraId="42FFE709" w14:textId="77777777" w:rsidR="004B0E77" w:rsidRDefault="004B0E77" w:rsidP="004B0E77">
      <w:pPr>
        <w:pStyle w:val="SourceCode"/>
      </w:pPr>
      <w:r>
        <w:t xml:space="preserve">  ticket_obj(1012, 'Email Down', 'H')</w:t>
      </w:r>
    </w:p>
    <w:p w14:paraId="6E4F1377" w14:textId="77777777" w:rsidR="004B0E77" w:rsidRDefault="004B0E77" w:rsidP="004B0E77">
      <w:pPr>
        <w:pStyle w:val="SourceCode"/>
      </w:pPr>
      <w:r>
        <w:t>)</w:t>
      </w:r>
    </w:p>
    <w:p w14:paraId="6AAABC35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🔹</w:t>
      </w:r>
      <w:r>
        <w:t xml:space="preserve"> Creates: a VARRAY that can hold up to 5 ticket_obj objects (as defined)</w:t>
      </w:r>
    </w:p>
    <w:p w14:paraId="33032063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lastRenderedPageBreak/>
        <w:t>🔹</w:t>
      </w:r>
      <w:r>
        <w:t xml:space="preserve"> Populates: the array with object instances in order</w:t>
      </w:r>
    </w:p>
    <w:p w14:paraId="19FE355B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🔹</w:t>
      </w:r>
      <w:r>
        <w:t xml:space="preserve"> Use: You can loop through it, access via index, etc.</w:t>
      </w:r>
    </w:p>
    <w:p w14:paraId="4851B129" w14:textId="77777777" w:rsidR="004B0E77" w:rsidRDefault="004B0E77" w:rsidP="004B0E77">
      <w:pPr>
        <w:pStyle w:val="SourceCode"/>
      </w:pPr>
    </w:p>
    <w:p w14:paraId="01064837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➡</w:t>
      </w:r>
      <w:r>
        <w:t>️ Think of it as:</w:t>
      </w:r>
    </w:p>
    <w:p w14:paraId="690D230B" w14:textId="77777777" w:rsidR="004B0E77" w:rsidRDefault="004B0E77" w:rsidP="004B0E77">
      <w:pPr>
        <w:pStyle w:val="SourceCode"/>
      </w:pPr>
      <w:r>
        <w:t>"Create a list of 2 ticket objects and assign them to v_list."</w:t>
      </w:r>
    </w:p>
    <w:p w14:paraId="38065EA0" w14:textId="77777777" w:rsidR="004B0E77" w:rsidRDefault="004B0E77" w:rsidP="004B0E77">
      <w:pPr>
        <w:pStyle w:val="SourceCode"/>
      </w:pPr>
    </w:p>
    <w:p w14:paraId="6768E834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🧠</w:t>
      </w:r>
      <w:r>
        <w:t xml:space="preserve"> Recap in Layers:</w:t>
      </w:r>
    </w:p>
    <w:p w14:paraId="3EA1090E" w14:textId="77777777" w:rsidR="004B0E77" w:rsidRDefault="004B0E77" w:rsidP="004B0E77">
      <w:pPr>
        <w:pStyle w:val="SourceCode"/>
      </w:pPr>
      <w:r>
        <w:t>Layer</w:t>
      </w:r>
      <w:r>
        <w:tab/>
        <w:t>Constructor Used</w:t>
      </w:r>
      <w:r>
        <w:tab/>
        <w:t>Example</w:t>
      </w:r>
      <w:r>
        <w:tab/>
        <w:t>Description</w:t>
      </w:r>
    </w:p>
    <w:p w14:paraId="42E522B8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🧱</w:t>
      </w:r>
      <w:r>
        <w:t xml:space="preserve"> Object Layer</w:t>
      </w:r>
      <w:r>
        <w:tab/>
        <w:t>ticket_obj(...)</w:t>
      </w:r>
      <w:r>
        <w:tab/>
        <w:t>ticket_obj(1011, 'VPN Fail', 'M')</w:t>
      </w:r>
      <w:r>
        <w:tab/>
        <w:t>Creates a single record</w:t>
      </w:r>
    </w:p>
    <w:p w14:paraId="6B71D55E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📦</w:t>
      </w:r>
      <w:r>
        <w:t xml:space="preserve"> Collection Layer</w:t>
      </w:r>
      <w:r>
        <w:tab/>
        <w:t>ticket_list(...)</w:t>
      </w:r>
      <w:r>
        <w:tab/>
        <w:t>ticket_list(ticket_obj(...), ticket_obj(...))</w:t>
      </w:r>
      <w:r>
        <w:tab/>
        <w:t>Creates an array and fills it with objects</w:t>
      </w:r>
    </w:p>
    <w:p w14:paraId="09135FE7" w14:textId="77777777" w:rsidR="004B0E77" w:rsidRDefault="004B0E77" w:rsidP="004B0E77">
      <w:pPr>
        <w:pStyle w:val="SourceCode"/>
      </w:pPr>
    </w:p>
    <w:p w14:paraId="4752D1FF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✅</w:t>
      </w:r>
      <w:r>
        <w:t xml:space="preserve"> Final Result</w:t>
      </w:r>
    </w:p>
    <w:p w14:paraId="4F4EFC80" w14:textId="77777777" w:rsidR="004B0E77" w:rsidRDefault="004B0E77" w:rsidP="004B0E77">
      <w:pPr>
        <w:pStyle w:val="SourceCode"/>
      </w:pPr>
      <w:r>
        <w:t>After this:</w:t>
      </w:r>
    </w:p>
    <w:p w14:paraId="2439A4AD" w14:textId="77777777" w:rsidR="004B0E77" w:rsidRDefault="004B0E77" w:rsidP="004B0E77">
      <w:pPr>
        <w:pStyle w:val="SourceCode"/>
      </w:pPr>
    </w:p>
    <w:p w14:paraId="526F4315" w14:textId="77777777" w:rsidR="004B0E77" w:rsidRDefault="004B0E77" w:rsidP="004B0E77">
      <w:pPr>
        <w:pStyle w:val="SourceCode"/>
      </w:pPr>
      <w:r>
        <w:t>plsql</w:t>
      </w:r>
    </w:p>
    <w:p w14:paraId="116D6C5A" w14:textId="77777777" w:rsidR="004B0E77" w:rsidRDefault="004B0E77" w:rsidP="004B0E77">
      <w:pPr>
        <w:pStyle w:val="SourceCode"/>
      </w:pPr>
      <w:r>
        <w:t>Copy</w:t>
      </w:r>
    </w:p>
    <w:p w14:paraId="2DE26581" w14:textId="77777777" w:rsidR="004B0E77" w:rsidRDefault="004B0E77" w:rsidP="004B0E77">
      <w:pPr>
        <w:pStyle w:val="SourceCode"/>
      </w:pPr>
      <w:r>
        <w:t>Edit</w:t>
      </w:r>
    </w:p>
    <w:p w14:paraId="615CD12A" w14:textId="77777777" w:rsidR="004B0E77" w:rsidRDefault="004B0E77" w:rsidP="004B0E77">
      <w:pPr>
        <w:pStyle w:val="SourceCode"/>
      </w:pPr>
      <w:r>
        <w:t>v_list ticket_list := ticket_list(</w:t>
      </w:r>
    </w:p>
    <w:p w14:paraId="40D12727" w14:textId="77777777" w:rsidR="004B0E77" w:rsidRDefault="004B0E77" w:rsidP="004B0E77">
      <w:pPr>
        <w:pStyle w:val="SourceCode"/>
      </w:pPr>
      <w:r>
        <w:t xml:space="preserve">  ticket_obj(1011, 'VPN Fail', 'M'),</w:t>
      </w:r>
    </w:p>
    <w:p w14:paraId="32D7D66A" w14:textId="77777777" w:rsidR="004B0E77" w:rsidRDefault="004B0E77" w:rsidP="004B0E77">
      <w:pPr>
        <w:pStyle w:val="SourceCode"/>
      </w:pPr>
      <w:r>
        <w:t xml:space="preserve">  ticket_obj(1012, 'Email Down', 'H')</w:t>
      </w:r>
    </w:p>
    <w:p w14:paraId="1D4972C8" w14:textId="77777777" w:rsidR="004B0E77" w:rsidRDefault="004B0E77" w:rsidP="004B0E77">
      <w:pPr>
        <w:pStyle w:val="SourceCode"/>
      </w:pPr>
      <w:r>
        <w:t>);</w:t>
      </w:r>
    </w:p>
    <w:p w14:paraId="25C52711" w14:textId="77777777" w:rsidR="004B0E77" w:rsidRDefault="004B0E77" w:rsidP="004B0E77">
      <w:pPr>
        <w:pStyle w:val="SourceCode"/>
      </w:pPr>
      <w:r>
        <w:t>You have an in-memory array that looks like:</w:t>
      </w:r>
    </w:p>
    <w:p w14:paraId="17788ACC" w14:textId="77777777" w:rsidR="004B0E77" w:rsidRDefault="004B0E77" w:rsidP="004B0E77">
      <w:pPr>
        <w:pStyle w:val="SourceCode"/>
      </w:pPr>
    </w:p>
    <w:p w14:paraId="067182DD" w14:textId="77777777" w:rsidR="004B0E77" w:rsidRDefault="004B0E77" w:rsidP="004B0E77">
      <w:pPr>
        <w:pStyle w:val="SourceCode"/>
      </w:pPr>
      <w:r>
        <w:t>Index</w:t>
      </w:r>
      <w:r>
        <w:tab/>
        <w:t>ID</w:t>
      </w:r>
      <w:r>
        <w:tab/>
        <w:t>Description</w:t>
      </w:r>
      <w:r>
        <w:tab/>
        <w:t>Severity</w:t>
      </w:r>
    </w:p>
    <w:p w14:paraId="4BB60817" w14:textId="77777777" w:rsidR="004B0E77" w:rsidRDefault="004B0E77" w:rsidP="004B0E77">
      <w:pPr>
        <w:pStyle w:val="SourceCode"/>
      </w:pPr>
      <w:r>
        <w:t>1</w:t>
      </w:r>
      <w:r>
        <w:tab/>
        <w:t>1011</w:t>
      </w:r>
      <w:r>
        <w:tab/>
        <w:t>VPN Fail</w:t>
      </w:r>
      <w:r>
        <w:tab/>
        <w:t>M</w:t>
      </w:r>
    </w:p>
    <w:p w14:paraId="21612FDA" w14:textId="77777777" w:rsidR="004B0E77" w:rsidRDefault="004B0E77" w:rsidP="004B0E77">
      <w:pPr>
        <w:pStyle w:val="SourceCode"/>
      </w:pPr>
      <w:r>
        <w:lastRenderedPageBreak/>
        <w:t>2</w:t>
      </w:r>
      <w:r>
        <w:tab/>
        <w:t>1012</w:t>
      </w:r>
      <w:r>
        <w:tab/>
        <w:t>Email Down</w:t>
      </w:r>
      <w:r>
        <w:tab/>
        <w:t>H</w:t>
      </w:r>
    </w:p>
    <w:p w14:paraId="28757B57" w14:textId="77777777" w:rsidR="004B0E77" w:rsidRDefault="004B0E77" w:rsidP="004B0E77">
      <w:pPr>
        <w:pStyle w:val="SourceCode"/>
      </w:pPr>
    </w:p>
    <w:p w14:paraId="3E097479" w14:textId="77777777" w:rsidR="004B0E77" w:rsidRDefault="004B0E77" w:rsidP="004B0E77">
      <w:pPr>
        <w:pStyle w:val="SourceCode"/>
      </w:pPr>
      <w:r>
        <w:t>Would you like:</w:t>
      </w:r>
    </w:p>
    <w:p w14:paraId="0BC624D2" w14:textId="77777777" w:rsidR="004B0E77" w:rsidRDefault="004B0E77" w:rsidP="004B0E77">
      <w:pPr>
        <w:pStyle w:val="SourceCode"/>
      </w:pPr>
    </w:p>
    <w:p w14:paraId="4B7F3E1E" w14:textId="77777777" w:rsidR="004B0E77" w:rsidRDefault="004B0E77" w:rsidP="004B0E77">
      <w:pPr>
        <w:pStyle w:val="SourceCode"/>
      </w:pPr>
      <w:r>
        <w:t>A dry-run with memory visualization?</w:t>
      </w:r>
    </w:p>
    <w:p w14:paraId="6B7ED6B8" w14:textId="77777777" w:rsidR="004B0E77" w:rsidRDefault="004B0E77" w:rsidP="004B0E77">
      <w:pPr>
        <w:pStyle w:val="SourceCode"/>
      </w:pPr>
    </w:p>
    <w:p w14:paraId="7C00382B" w14:textId="77777777" w:rsidR="004B0E77" w:rsidRDefault="004B0E77" w:rsidP="004B0E77">
      <w:pPr>
        <w:pStyle w:val="SourceCode"/>
      </w:pPr>
      <w:r>
        <w:t>Or a version that fills the VARRAY dynamically using a cursor?</w:t>
      </w:r>
    </w:p>
    <w:p w14:paraId="2F77B60B" w14:textId="77777777" w:rsidR="004B0E77" w:rsidRDefault="004B0E77" w:rsidP="004B0E77">
      <w:pPr>
        <w:pStyle w:val="SourceCode"/>
      </w:pPr>
    </w:p>
    <w:p w14:paraId="1E8F978B" w14:textId="77777777" w:rsidR="004B0E77" w:rsidRDefault="004B0E77" w:rsidP="004B0E77">
      <w:pPr>
        <w:pStyle w:val="SourceCode"/>
      </w:pPr>
      <w:r>
        <w:t>Happy to help!</w:t>
      </w:r>
    </w:p>
    <w:p w14:paraId="05B57748" w14:textId="77777777" w:rsidR="004B0E77" w:rsidRDefault="004B0E77" w:rsidP="004B0E77">
      <w:pPr>
        <w:pStyle w:val="SourceCode"/>
      </w:pPr>
    </w:p>
    <w:p w14:paraId="1DADB915" w14:textId="77777777" w:rsidR="004B0E77" w:rsidRDefault="004B0E77" w:rsidP="004B0E77">
      <w:pPr>
        <w:pStyle w:val="SourceCode"/>
      </w:pPr>
    </w:p>
    <w:p w14:paraId="2CA22FC0" w14:textId="77777777" w:rsidR="004B0E77" w:rsidRDefault="004B0E77" w:rsidP="004B0E77">
      <w:pPr>
        <w:pStyle w:val="SourceCode"/>
      </w:pPr>
    </w:p>
    <w:p w14:paraId="650E9969" w14:textId="77777777" w:rsidR="004B0E77" w:rsidRDefault="004B0E77" w:rsidP="004B0E77">
      <w:pPr>
        <w:pStyle w:val="SourceCode"/>
      </w:pPr>
    </w:p>
    <w:p w14:paraId="7C2047FA" w14:textId="77777777" w:rsidR="004B0E77" w:rsidRDefault="004B0E77" w:rsidP="004B0E77">
      <w:pPr>
        <w:pStyle w:val="SourceCode"/>
      </w:pPr>
    </w:p>
    <w:p w14:paraId="7D76452B" w14:textId="77777777" w:rsidR="004B0E77" w:rsidRDefault="004B0E77" w:rsidP="004B0E77">
      <w:pPr>
        <w:pStyle w:val="SourceCode"/>
      </w:pPr>
    </w:p>
    <w:p w14:paraId="3D486C7F" w14:textId="77777777" w:rsidR="004B0E77" w:rsidRDefault="004B0E77" w:rsidP="004B0E77">
      <w:pPr>
        <w:pStyle w:val="SourceCode"/>
      </w:pPr>
    </w:p>
    <w:p w14:paraId="1E7710F1" w14:textId="77777777" w:rsidR="004B0E77" w:rsidRDefault="004B0E77" w:rsidP="004B0E77">
      <w:pPr>
        <w:pStyle w:val="SourceCode"/>
      </w:pPr>
      <w:r>
        <w:t>You said:</w:t>
      </w:r>
    </w:p>
    <w:p w14:paraId="58D1A7FE" w14:textId="77777777" w:rsidR="004B0E77" w:rsidRDefault="004B0E77" w:rsidP="004B0E77">
      <w:pPr>
        <w:pStyle w:val="SourceCode"/>
      </w:pPr>
      <w:r>
        <w:t>so how many layers we have in pl/sql and the constructor as compare to java</w:t>
      </w:r>
    </w:p>
    <w:p w14:paraId="7E26AF2F" w14:textId="77777777" w:rsidR="004B0E77" w:rsidRDefault="004B0E77" w:rsidP="004B0E77">
      <w:pPr>
        <w:pStyle w:val="SourceCode"/>
      </w:pPr>
    </w:p>
    <w:p w14:paraId="2D1B9E34" w14:textId="77777777" w:rsidR="004B0E77" w:rsidRDefault="004B0E77" w:rsidP="004B0E77">
      <w:pPr>
        <w:pStyle w:val="SourceCode"/>
      </w:pPr>
    </w:p>
    <w:p w14:paraId="1790FBBF" w14:textId="77777777" w:rsidR="004B0E77" w:rsidRDefault="004B0E77" w:rsidP="004B0E77">
      <w:pPr>
        <w:pStyle w:val="SourceCode"/>
      </w:pPr>
      <w:r>
        <w:t>ChatGPT said:</w:t>
      </w:r>
    </w:p>
    <w:p w14:paraId="30169379" w14:textId="77777777" w:rsidR="004B0E77" w:rsidRDefault="004B0E77" w:rsidP="004B0E77">
      <w:pPr>
        <w:pStyle w:val="SourceCode"/>
      </w:pPr>
      <w:r>
        <w:t>Great follow-up! Let’s unpack this by comparing PL/SQL and Java in terms of:</w:t>
      </w:r>
    </w:p>
    <w:p w14:paraId="6D244E90" w14:textId="77777777" w:rsidR="004B0E77" w:rsidRDefault="004B0E77" w:rsidP="004B0E77">
      <w:pPr>
        <w:pStyle w:val="SourceCode"/>
      </w:pPr>
    </w:p>
    <w:p w14:paraId="24E6E0B4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✅</w:t>
      </w:r>
      <w:r>
        <w:t xml:space="preserve"> Layers of Code Execution and Constructs in PL/SQL vs Java</w:t>
      </w:r>
    </w:p>
    <w:p w14:paraId="48470C91" w14:textId="77777777" w:rsidR="004B0E77" w:rsidRDefault="004B0E77" w:rsidP="004B0E77">
      <w:pPr>
        <w:pStyle w:val="SourceCode"/>
      </w:pPr>
      <w:r>
        <w:t>Conceptual Layer</w:t>
      </w:r>
      <w:r>
        <w:tab/>
        <w:t>PL/SQL Equivalent</w:t>
      </w:r>
      <w:r>
        <w:tab/>
        <w:t>Java Equivalent</w:t>
      </w:r>
    </w:p>
    <w:p w14:paraId="68B9F2D6" w14:textId="77777777" w:rsidR="004B0E77" w:rsidRDefault="004B0E77" w:rsidP="004B0E77">
      <w:pPr>
        <w:pStyle w:val="SourceCode"/>
      </w:pPr>
      <w:r>
        <w:t>1️</w:t>
      </w:r>
      <w:r>
        <w:rPr>
          <w:rFonts w:ascii="Tahoma" w:hAnsi="Tahoma" w:cs="Tahoma"/>
        </w:rPr>
        <w:t>⃣</w:t>
      </w:r>
      <w:r>
        <w:t xml:space="preserve"> Scalar Values</w:t>
      </w:r>
      <w:r>
        <w:tab/>
        <w:t>Variables (e.g. v_name VARCHAR2(50);)</w:t>
      </w:r>
      <w:r>
        <w:tab/>
        <w:t>Primitive types (e.g. int, double, String)</w:t>
      </w:r>
    </w:p>
    <w:p w14:paraId="40A5E59E" w14:textId="77777777" w:rsidR="004B0E77" w:rsidRDefault="004B0E77" w:rsidP="004B0E77">
      <w:pPr>
        <w:pStyle w:val="SourceCode"/>
      </w:pPr>
      <w:r>
        <w:lastRenderedPageBreak/>
        <w:t>2️</w:t>
      </w:r>
      <w:r>
        <w:rPr>
          <w:rFonts w:ascii="Tahoma" w:hAnsi="Tahoma" w:cs="Tahoma"/>
        </w:rPr>
        <w:t>⃣</w:t>
      </w:r>
      <w:r>
        <w:t xml:space="preserve"> Record/Struct</w:t>
      </w:r>
      <w:r>
        <w:tab/>
        <w:t>RECORD, %ROWTYPE</w:t>
      </w:r>
      <w:r>
        <w:tab/>
        <w:t>Java class or POJO</w:t>
      </w:r>
    </w:p>
    <w:p w14:paraId="3766AB20" w14:textId="77777777" w:rsidR="004B0E77" w:rsidRDefault="004B0E77" w:rsidP="004B0E77">
      <w:pPr>
        <w:pStyle w:val="SourceCode"/>
      </w:pPr>
      <w:r>
        <w:t>3️</w:t>
      </w:r>
      <w:r>
        <w:rPr>
          <w:rFonts w:ascii="Tahoma" w:hAnsi="Tahoma" w:cs="Tahoma"/>
        </w:rPr>
        <w:t>⃣</w:t>
      </w:r>
      <w:r>
        <w:t xml:space="preserve"> Object Type</w:t>
      </w:r>
      <w:r>
        <w:tab/>
        <w:t>OBJECT (e.g. CREATE TYPE ticket_obj AS OBJECT (...))</w:t>
      </w:r>
      <w:r>
        <w:tab/>
        <w:t>Java class (with constructor, fields, etc.)</w:t>
      </w:r>
    </w:p>
    <w:p w14:paraId="78BFC476" w14:textId="77777777" w:rsidR="004B0E77" w:rsidRDefault="004B0E77" w:rsidP="004B0E77">
      <w:pPr>
        <w:pStyle w:val="SourceCode"/>
      </w:pPr>
      <w:r>
        <w:t>4️</w:t>
      </w:r>
      <w:r>
        <w:rPr>
          <w:rFonts w:ascii="Tahoma" w:hAnsi="Tahoma" w:cs="Tahoma"/>
        </w:rPr>
        <w:t>⃣</w:t>
      </w:r>
      <w:r>
        <w:t xml:space="preserve"> Collection</w:t>
      </w:r>
      <w:r>
        <w:tab/>
        <w:t>- VARRAY (fixed-size)</w:t>
      </w:r>
    </w:p>
    <w:p w14:paraId="6FE0DAE6" w14:textId="77777777" w:rsidR="004B0E77" w:rsidRDefault="004B0E77" w:rsidP="004B0E77">
      <w:pPr>
        <w:pStyle w:val="SourceCode"/>
      </w:pPr>
      <w:r>
        <w:t>- Nested Table (dynamic)</w:t>
      </w:r>
    </w:p>
    <w:p w14:paraId="203AA976" w14:textId="77777777" w:rsidR="004B0E77" w:rsidRDefault="004B0E77" w:rsidP="004B0E77">
      <w:pPr>
        <w:pStyle w:val="SourceCode"/>
      </w:pPr>
      <w:r>
        <w:t>- Associative Array (map-like)</w:t>
      </w:r>
      <w:r>
        <w:tab/>
        <w:t>Java Arrays, ArrayList, HashMap, etc.</w:t>
      </w:r>
    </w:p>
    <w:p w14:paraId="0583C9BF" w14:textId="77777777" w:rsidR="004B0E77" w:rsidRDefault="004B0E77" w:rsidP="004B0E77">
      <w:pPr>
        <w:pStyle w:val="SourceCode"/>
      </w:pPr>
      <w:r>
        <w:t>5️</w:t>
      </w:r>
      <w:r>
        <w:rPr>
          <w:rFonts w:ascii="Tahoma" w:hAnsi="Tahoma" w:cs="Tahoma"/>
        </w:rPr>
        <w:t>⃣</w:t>
      </w:r>
      <w:r>
        <w:t xml:space="preserve"> Collection of Objects</w:t>
      </w:r>
      <w:r>
        <w:tab/>
        <w:t>VARRAY of OBJECTS, Nested Table of OBJECTS</w:t>
      </w:r>
      <w:r>
        <w:tab/>
        <w:t>Array or List&lt;MyObject&gt;</w:t>
      </w:r>
    </w:p>
    <w:p w14:paraId="2BDF4881" w14:textId="77777777" w:rsidR="004B0E77" w:rsidRDefault="004B0E77" w:rsidP="004B0E77">
      <w:pPr>
        <w:pStyle w:val="SourceCode"/>
      </w:pPr>
      <w:r>
        <w:t>6️</w:t>
      </w:r>
      <w:r>
        <w:rPr>
          <w:rFonts w:ascii="Tahoma" w:hAnsi="Tahoma" w:cs="Tahoma"/>
        </w:rPr>
        <w:t>⃣</w:t>
      </w:r>
      <w:r>
        <w:t xml:space="preserve"> Control Blocks</w:t>
      </w:r>
      <w:r>
        <w:tab/>
        <w:t>BEGIN...END with IF, CASE, LOOP</w:t>
      </w:r>
      <w:r>
        <w:tab/>
        <w:t>Method bodies ({ ... })</w:t>
      </w:r>
    </w:p>
    <w:p w14:paraId="2FED4578" w14:textId="77777777" w:rsidR="004B0E77" w:rsidRDefault="004B0E77" w:rsidP="004B0E77">
      <w:pPr>
        <w:pStyle w:val="SourceCode"/>
      </w:pPr>
      <w:r>
        <w:t>7️</w:t>
      </w:r>
      <w:r>
        <w:rPr>
          <w:rFonts w:ascii="Tahoma" w:hAnsi="Tahoma" w:cs="Tahoma"/>
        </w:rPr>
        <w:t>⃣</w:t>
      </w:r>
      <w:r>
        <w:t xml:space="preserve"> Procedural Units</w:t>
      </w:r>
      <w:r>
        <w:tab/>
        <w:t>Procedures, Functions</w:t>
      </w:r>
      <w:r>
        <w:tab/>
        <w:t>Methods</w:t>
      </w:r>
    </w:p>
    <w:p w14:paraId="3C8EE6CF" w14:textId="77777777" w:rsidR="004B0E77" w:rsidRDefault="004B0E77" w:rsidP="004B0E77">
      <w:pPr>
        <w:pStyle w:val="SourceCode"/>
      </w:pPr>
      <w:r>
        <w:t>8️</w:t>
      </w:r>
      <w:r>
        <w:rPr>
          <w:rFonts w:ascii="Tahoma" w:hAnsi="Tahoma" w:cs="Tahoma"/>
        </w:rPr>
        <w:t>⃣</w:t>
      </w:r>
      <w:r>
        <w:t xml:space="preserve"> Exception Handling</w:t>
      </w:r>
      <w:r>
        <w:tab/>
        <w:t>EXCEPTION block, PRAGMA, user-defined</w:t>
      </w:r>
      <w:r>
        <w:tab/>
        <w:t>try-catch blocks, custom exceptions</w:t>
      </w:r>
    </w:p>
    <w:p w14:paraId="51396159" w14:textId="77777777" w:rsidR="004B0E77" w:rsidRDefault="004B0E77" w:rsidP="004B0E77">
      <w:pPr>
        <w:pStyle w:val="SourceCode"/>
      </w:pPr>
      <w:r>
        <w:t>9️</w:t>
      </w:r>
      <w:r>
        <w:rPr>
          <w:rFonts w:ascii="Tahoma" w:hAnsi="Tahoma" w:cs="Tahoma"/>
        </w:rPr>
        <w:t>⃣</w:t>
      </w:r>
      <w:r>
        <w:t xml:space="preserve"> Cursors</w:t>
      </w:r>
      <w:r>
        <w:tab/>
        <w:t>Implicit, Explicit, Parameterized</w:t>
      </w:r>
      <w:r>
        <w:tab/>
        <w:t>ResultSet iteration using JDBC</w:t>
      </w:r>
    </w:p>
    <w:p w14:paraId="21587E7B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🔟</w:t>
      </w:r>
      <w:r>
        <w:t xml:space="preserve"> Views &amp; Inline Views</w:t>
      </w:r>
      <w:r>
        <w:tab/>
        <w:t>SQL views and subqueries</w:t>
      </w:r>
      <w:r>
        <w:tab/>
        <w:t>Not native in Java — simulated through DAO/result filters</w:t>
      </w:r>
    </w:p>
    <w:p w14:paraId="5AF904C8" w14:textId="77777777" w:rsidR="004B0E77" w:rsidRDefault="004B0E77" w:rsidP="004B0E77">
      <w:pPr>
        <w:pStyle w:val="SourceCode"/>
      </w:pPr>
    </w:p>
    <w:p w14:paraId="1E394D2B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🎯</w:t>
      </w:r>
      <w:r>
        <w:t xml:space="preserve"> Constructor Comparison: PL/SQL vs Java</w:t>
      </w:r>
    </w:p>
    <w:p w14:paraId="17521C4D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🔹</w:t>
      </w:r>
      <w:r>
        <w:t xml:space="preserve"> PL/SQL Constructors</w:t>
      </w:r>
    </w:p>
    <w:p w14:paraId="441479DC" w14:textId="77777777" w:rsidR="004B0E77" w:rsidRDefault="004B0E77" w:rsidP="004B0E77">
      <w:pPr>
        <w:pStyle w:val="SourceCode"/>
      </w:pPr>
      <w:r>
        <w:t>PL/SQL supports constructor-like behavior only in OBJECT TYPES and VARRAYS.</w:t>
      </w:r>
    </w:p>
    <w:p w14:paraId="6093B620" w14:textId="77777777" w:rsidR="004B0E77" w:rsidRDefault="004B0E77" w:rsidP="004B0E77">
      <w:pPr>
        <w:pStyle w:val="SourceCode"/>
      </w:pPr>
    </w:p>
    <w:p w14:paraId="1DBED539" w14:textId="77777777" w:rsidR="004B0E77" w:rsidRDefault="004B0E77" w:rsidP="004B0E77">
      <w:pPr>
        <w:pStyle w:val="SourceCode"/>
      </w:pPr>
      <w:r>
        <w:t>Constructor Type</w:t>
      </w:r>
      <w:r>
        <w:tab/>
        <w:t>Example</w:t>
      </w:r>
      <w:r>
        <w:tab/>
        <w:t>Purpose</w:t>
      </w:r>
    </w:p>
    <w:p w14:paraId="3D06BF41" w14:textId="77777777" w:rsidR="004B0E77" w:rsidRDefault="004B0E77" w:rsidP="004B0E77">
      <w:pPr>
        <w:pStyle w:val="SourceCode"/>
      </w:pPr>
      <w:r>
        <w:t>Object Type Constructor</w:t>
      </w:r>
      <w:r>
        <w:tab/>
        <w:t>ticket_obj(1011, 'VPN Fail', 'H')</w:t>
      </w:r>
      <w:r>
        <w:tab/>
        <w:t>Create a structured data record</w:t>
      </w:r>
    </w:p>
    <w:p w14:paraId="46E3E865" w14:textId="77777777" w:rsidR="004B0E77" w:rsidRDefault="004B0E77" w:rsidP="004B0E77">
      <w:pPr>
        <w:pStyle w:val="SourceCode"/>
      </w:pPr>
      <w:r>
        <w:t>VARRAY Constructor</w:t>
      </w:r>
      <w:r>
        <w:tab/>
        <w:t>ticket_list(ticket_obj(...), ticket_obj(...))</w:t>
      </w:r>
      <w:r>
        <w:tab/>
        <w:t>Create a fixed-size collection of objects</w:t>
      </w:r>
    </w:p>
    <w:p w14:paraId="305744FB" w14:textId="77777777" w:rsidR="004B0E77" w:rsidRDefault="004B0E77" w:rsidP="004B0E77">
      <w:pPr>
        <w:pStyle w:val="SourceCode"/>
      </w:pPr>
    </w:p>
    <w:p w14:paraId="1EFE264E" w14:textId="77777777" w:rsidR="004B0E77" w:rsidRDefault="004B0E77" w:rsidP="004B0E77">
      <w:pPr>
        <w:pStyle w:val="SourceCode"/>
      </w:pPr>
      <w:r>
        <w:rPr>
          <w:rFonts w:ascii="Segoe UI Emoji" w:hAnsi="Segoe UI Emoji" w:cs="Segoe UI Emoji"/>
        </w:rPr>
        <w:t>⚠</w:t>
      </w:r>
      <w:r>
        <w:t>️ Note: These are declarative constructors, not code-based like in Java. You can't override them.</w:t>
      </w:r>
    </w:p>
    <w:p w14:paraId="17103F00" w14:textId="77777777" w:rsidR="004B0E77" w:rsidRDefault="004B0E77" w:rsidP="004B0E77">
      <w:pPr>
        <w:pStyle w:val="SourceCode"/>
      </w:pPr>
    </w:p>
    <w:p w14:paraId="7A7B219F" w14:textId="77777777" w:rsidR="004B0E77" w:rsidRDefault="004B0E77" w:rsidP="004B0E77">
      <w:pPr>
        <w:pStyle w:val="SourceCode"/>
      </w:pPr>
    </w:p>
    <w:p w14:paraId="60C5C4E6" w14:textId="77777777" w:rsidR="004B0E77" w:rsidRDefault="004B0E77" w:rsidP="004B0E77">
      <w:pPr>
        <w:pStyle w:val="SourceCode"/>
      </w:pPr>
    </w:p>
    <w:p w14:paraId="473D7780" w14:textId="77777777" w:rsidR="004B0E77" w:rsidRDefault="004B0E77" w:rsidP="004B0E77">
      <w:pPr>
        <w:pStyle w:val="SourceCode"/>
      </w:pPr>
    </w:p>
    <w:p w14:paraId="4BF3693B" w14:textId="77777777" w:rsidR="004B0E77" w:rsidRPr="004B0E77" w:rsidRDefault="004B0E77" w:rsidP="004B0E77">
      <w:pPr>
        <w:pStyle w:val="BodyText"/>
      </w:pPr>
    </w:p>
    <w:p w14:paraId="6B6A9617" w14:textId="2B72AD3D" w:rsidR="009014D6" w:rsidRDefault="00334FC1">
      <w:pPr>
        <w:pStyle w:val="SourceCode"/>
        <w:rPr>
          <w:rStyle w:val="VerbatimChar"/>
        </w:rPr>
      </w:pPr>
      <w:bookmarkStart w:id="7" w:name="_Hlk202437033"/>
      <w:r>
        <w:rPr>
          <w:rStyle w:val="VerbatimChar"/>
        </w:rPr>
        <w:t>CREATE OR REPLACE TYPE ticket_obj AS OBJECT (</w:t>
      </w:r>
      <w:r>
        <w:br/>
      </w:r>
      <w:r>
        <w:rPr>
          <w:rStyle w:val="VerbatimChar"/>
        </w:rPr>
        <w:t xml:space="preserve">  id NUMBER,</w:t>
      </w:r>
      <w:r>
        <w:br/>
      </w:r>
      <w:r>
        <w:rPr>
          <w:rStyle w:val="VerbatimChar"/>
        </w:rPr>
        <w:t xml:space="preserve">  desc VARCHAR2(100),</w:t>
      </w:r>
      <w:r>
        <w:br/>
      </w:r>
      <w:r>
        <w:rPr>
          <w:rStyle w:val="VerbatimChar"/>
        </w:rPr>
        <w:t xml:space="preserve">  severity CHAR(1)</w:t>
      </w:r>
      <w:r>
        <w:br/>
      </w:r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CREATE OR REPLACE TYPE ticket_list IS VARRAY(5) OF ticket_obj;</w:t>
      </w:r>
      <w:r>
        <w:br/>
      </w:r>
      <w:r>
        <w:br/>
      </w: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v_list ticket_list := ticket_list(ticket_obj(1011, 'VPN Fail', 'M'), ticket_obj(1012, 'Email Down', 'H'))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FOR i IN 1..v_list.COUNT LOOP</w:t>
      </w:r>
      <w:r>
        <w:br/>
      </w:r>
      <w:r>
        <w:rPr>
          <w:rStyle w:val="VerbatimChar"/>
        </w:rPr>
        <w:t xml:space="preserve">    CASE v_list(i).severity</w:t>
      </w:r>
      <w:r>
        <w:br/>
      </w:r>
      <w:r>
        <w:rPr>
          <w:rStyle w:val="VerbatimChar"/>
        </w:rPr>
        <w:t xml:space="preserve">      WHEN 'H' THEN DBMS_OUTPUT.PUT_LINE('High Severity: ' || v_list(i).desc);</w:t>
      </w:r>
      <w:r>
        <w:br/>
      </w:r>
      <w:r>
        <w:rPr>
          <w:rStyle w:val="VerbatimChar"/>
        </w:rPr>
        <w:t xml:space="preserve">      ELSE DBMS_OUTPUT.PUT_LINE('Other Severity: ' || v_list(i).desc);</w:t>
      </w:r>
      <w:r>
        <w:br/>
      </w:r>
      <w:r>
        <w:rPr>
          <w:rStyle w:val="VerbatimChar"/>
        </w:rPr>
        <w:t xml:space="preserve">    END CASE;</w:t>
      </w:r>
      <w:r>
        <w:br/>
      </w:r>
      <w:r>
        <w:rPr>
          <w:rStyle w:val="VerbatimChar"/>
        </w:rPr>
        <w:t xml:space="preserve">  END LOOP;</w:t>
      </w:r>
      <w:r>
        <w:br/>
      </w:r>
      <w:r>
        <w:rPr>
          <w:rStyle w:val="VerbatimChar"/>
        </w:rPr>
        <w:t>END;</w:t>
      </w:r>
    </w:p>
    <w:bookmarkEnd w:id="7"/>
    <w:p w14:paraId="696CD247" w14:textId="488C01C4" w:rsidR="004A0E4E" w:rsidRDefault="004A0E4E">
      <w:pPr>
        <w:pStyle w:val="SourceCode"/>
        <w:rPr>
          <w:rStyle w:val="VerbatimChar"/>
        </w:rPr>
      </w:pPr>
    </w:p>
    <w:p w14:paraId="3E2C9392" w14:textId="77777777" w:rsidR="004B0E77" w:rsidRDefault="004B0E77">
      <w:pPr>
        <w:pStyle w:val="SourceCode"/>
        <w:rPr>
          <w:rStyle w:val="VerbatimChar"/>
        </w:rPr>
      </w:pPr>
    </w:p>
    <w:p w14:paraId="3CB04CC3" w14:textId="527DB1D3" w:rsidR="004A0E4E" w:rsidRDefault="004A0E4E">
      <w:pPr>
        <w:pStyle w:val="SourceCode"/>
        <w:rPr>
          <w:rStyle w:val="VerbatimChar"/>
        </w:rPr>
      </w:pPr>
    </w:p>
    <w:p w14:paraId="3B1BD574" w14:textId="69A40357" w:rsidR="004A0E4E" w:rsidRDefault="004A0E4E">
      <w:pPr>
        <w:pStyle w:val="SourceCode"/>
        <w:rPr>
          <w:rStyle w:val="VerbatimChar"/>
        </w:rPr>
      </w:pPr>
      <w:r>
        <w:rPr>
          <w:rStyle w:val="VerbatimChar"/>
        </w:rPr>
        <w:t xml:space="preserve">Explanations : </w:t>
      </w:r>
    </w:p>
    <w:p w14:paraId="54211D6F" w14:textId="15731CB2" w:rsidR="004A0E4E" w:rsidRDefault="004A0E4E">
      <w:pPr>
        <w:pStyle w:val="SourceCode"/>
        <w:rPr>
          <w:rStyle w:val="VerbatimChar"/>
        </w:rPr>
      </w:pPr>
    </w:p>
    <w:p w14:paraId="4A1B1D76" w14:textId="77777777" w:rsidR="004A0E4E" w:rsidRDefault="004A0E4E" w:rsidP="004A0E4E">
      <w:pPr>
        <w:pStyle w:val="NormalWeb"/>
      </w:pPr>
      <w:bookmarkStart w:id="8" w:name="_Hlk202439168"/>
      <w:r>
        <w:t>When support teams triage tickets, they often:</w:t>
      </w:r>
    </w:p>
    <w:p w14:paraId="0D46251E" w14:textId="77777777" w:rsidR="004A0E4E" w:rsidRDefault="004A0E4E" w:rsidP="004A0E4E">
      <w:pPr>
        <w:pStyle w:val="NormalWeb"/>
        <w:numPr>
          <w:ilvl w:val="0"/>
          <w:numId w:val="5"/>
        </w:numPr>
      </w:pPr>
      <w:r>
        <w:t>View batches of issues</w:t>
      </w:r>
    </w:p>
    <w:p w14:paraId="570A9CEE" w14:textId="77777777" w:rsidR="004A0E4E" w:rsidRDefault="004A0E4E" w:rsidP="004A0E4E">
      <w:pPr>
        <w:pStyle w:val="NormalWeb"/>
        <w:numPr>
          <w:ilvl w:val="0"/>
          <w:numId w:val="5"/>
        </w:numPr>
      </w:pPr>
      <w:r>
        <w:t xml:space="preserve">Sort or group them by </w:t>
      </w:r>
      <w:r>
        <w:rPr>
          <w:rStyle w:val="Strong"/>
        </w:rPr>
        <w:t>severity</w:t>
      </w:r>
    </w:p>
    <w:p w14:paraId="4D3336AB" w14:textId="77777777" w:rsidR="004A0E4E" w:rsidRDefault="004A0E4E" w:rsidP="004A0E4E">
      <w:pPr>
        <w:pStyle w:val="NormalWeb"/>
        <w:numPr>
          <w:ilvl w:val="0"/>
          <w:numId w:val="5"/>
        </w:numPr>
      </w:pPr>
      <w:r>
        <w:t>Prioritize high-impact problems like system crashes or network failures</w:t>
      </w:r>
    </w:p>
    <w:p w14:paraId="40C520A7" w14:textId="77777777" w:rsidR="004A0E4E" w:rsidRDefault="004A0E4E" w:rsidP="004A0E4E">
      <w:pPr>
        <w:pStyle w:val="NormalWeb"/>
      </w:pPr>
      <w:r>
        <w:t>So in our implementation:</w:t>
      </w:r>
    </w:p>
    <w:p w14:paraId="65827B09" w14:textId="77777777" w:rsidR="004A0E4E" w:rsidRDefault="004A0E4E" w:rsidP="004A0E4E">
      <w:pPr>
        <w:pStyle w:val="NormalWeb"/>
        <w:numPr>
          <w:ilvl w:val="0"/>
          <w:numId w:val="6"/>
        </w:numPr>
      </w:pPr>
      <w:r>
        <w:t xml:space="preserve">We simulate a </w:t>
      </w:r>
      <w:r>
        <w:rPr>
          <w:rStyle w:val="Strong"/>
        </w:rPr>
        <w:t>list of recent tickets</w:t>
      </w:r>
    </w:p>
    <w:p w14:paraId="59B6F657" w14:textId="77777777" w:rsidR="004A0E4E" w:rsidRDefault="004A0E4E" w:rsidP="004A0E4E">
      <w:pPr>
        <w:pStyle w:val="NormalWeb"/>
        <w:numPr>
          <w:ilvl w:val="0"/>
          <w:numId w:val="6"/>
        </w:numPr>
      </w:pPr>
      <w:r>
        <w:t xml:space="preserve">Use </w:t>
      </w:r>
      <w:r>
        <w:rPr>
          <w:rStyle w:val="HTMLCode"/>
        </w:rPr>
        <w:t>CASE</w:t>
      </w:r>
      <w:r>
        <w:t xml:space="preserve"> to handle </w:t>
      </w:r>
      <w:r>
        <w:rPr>
          <w:rStyle w:val="Strong"/>
        </w:rPr>
        <w:t>severity-based logic</w:t>
      </w:r>
    </w:p>
    <w:p w14:paraId="5B153AED" w14:textId="77777777" w:rsidR="004A0E4E" w:rsidRDefault="004A0E4E" w:rsidP="004A0E4E">
      <w:pPr>
        <w:pStyle w:val="NormalWeb"/>
        <w:numPr>
          <w:ilvl w:val="0"/>
          <w:numId w:val="6"/>
        </w:numPr>
      </w:pPr>
      <w:r>
        <w:t xml:space="preserve">Structure data cleanly using </w:t>
      </w:r>
      <w:r>
        <w:rPr>
          <w:rStyle w:val="Strong"/>
        </w:rPr>
        <w:t>object and collection types</w:t>
      </w:r>
    </w:p>
    <w:p w14:paraId="58826F56" w14:textId="77777777" w:rsidR="004A0E4E" w:rsidRDefault="001009CA" w:rsidP="004A0E4E">
      <w:r>
        <w:pict w14:anchorId="02AF13B3">
          <v:rect id="_x0000_i1032" style="width:0;height:1.5pt" o:hralign="center" o:hrstd="t" o:hr="t" fillcolor="#a0a0a0" stroked="f"/>
        </w:pict>
      </w:r>
    </w:p>
    <w:bookmarkEnd w:id="8"/>
    <w:p w14:paraId="1EF61CE5" w14:textId="0E4B3AB6" w:rsidR="004A0E4E" w:rsidRDefault="004A0E4E" w:rsidP="004A0E4E">
      <w:pPr>
        <w:pStyle w:val="Heading2"/>
      </w:pPr>
      <w:r>
        <w:lastRenderedPageBreak/>
        <w:t xml:space="preserve">Why Use </w:t>
      </w:r>
      <w:r>
        <w:rPr>
          <w:rStyle w:val="Strong"/>
          <w:b w:val="0"/>
          <w:bCs w:val="0"/>
        </w:rPr>
        <w:t>Object Type (</w:t>
      </w:r>
      <w:r>
        <w:rPr>
          <w:rStyle w:val="HTMLCode"/>
          <w:rFonts w:eastAsiaTheme="majorEastAsia"/>
        </w:rPr>
        <w:t>ticket_obj</w:t>
      </w:r>
      <w:r>
        <w:rPr>
          <w:rStyle w:val="Strong"/>
          <w:b w:val="0"/>
          <w:bCs w:val="0"/>
        </w:rPr>
        <w:t>)</w:t>
      </w:r>
      <w:r>
        <w:t>?</w:t>
      </w:r>
    </w:p>
    <w:p w14:paraId="1ED486B0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CREATE OR REPLACE TYPE ticket_obj AS OBJECT (</w:t>
      </w:r>
    </w:p>
    <w:p w14:paraId="5A3FBEF0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id NUMBER,</w:t>
      </w:r>
    </w:p>
    <w:p w14:paraId="5A8CF572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desc VARCHAR2(100),</w:t>
      </w:r>
    </w:p>
    <w:p w14:paraId="6CB104B5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severity CHAR(1)</w:t>
      </w:r>
    </w:p>
    <w:p w14:paraId="5E0E7BFA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);</w:t>
      </w:r>
    </w:p>
    <w:p w14:paraId="6CB71922" w14:textId="77777777" w:rsidR="004A0E4E" w:rsidRDefault="004A0E4E" w:rsidP="004A0E4E">
      <w:pPr>
        <w:pStyle w:val="NormalWeb"/>
      </w:pPr>
      <w:r>
        <w:t xml:space="preserve">This defines a </w:t>
      </w:r>
      <w:r>
        <w:rPr>
          <w:rStyle w:val="Strong"/>
        </w:rPr>
        <w:t>custom ticket datatype</w:t>
      </w:r>
      <w:r>
        <w:t xml:space="preserve"> where each record has:</w:t>
      </w:r>
    </w:p>
    <w:p w14:paraId="474C1C18" w14:textId="77777777" w:rsidR="004A0E4E" w:rsidRDefault="004A0E4E" w:rsidP="004A0E4E">
      <w:pPr>
        <w:pStyle w:val="NormalWeb"/>
        <w:numPr>
          <w:ilvl w:val="0"/>
          <w:numId w:val="7"/>
        </w:numPr>
      </w:pPr>
      <w:r>
        <w:rPr>
          <w:rStyle w:val="HTMLCode"/>
        </w:rPr>
        <w:t>id</w:t>
      </w:r>
      <w:r>
        <w:t xml:space="preserve"> (Ticket ID)</w:t>
      </w:r>
    </w:p>
    <w:p w14:paraId="4DDEB08A" w14:textId="77777777" w:rsidR="004A0E4E" w:rsidRDefault="004A0E4E" w:rsidP="004A0E4E">
      <w:pPr>
        <w:pStyle w:val="NormalWeb"/>
        <w:numPr>
          <w:ilvl w:val="0"/>
          <w:numId w:val="7"/>
        </w:numPr>
      </w:pPr>
      <w:r>
        <w:rPr>
          <w:rStyle w:val="HTMLCode"/>
        </w:rPr>
        <w:t>desc</w:t>
      </w:r>
      <w:r>
        <w:t xml:space="preserve"> (Short description)</w:t>
      </w:r>
    </w:p>
    <w:p w14:paraId="73278694" w14:textId="77777777" w:rsidR="004A0E4E" w:rsidRDefault="004A0E4E" w:rsidP="004A0E4E">
      <w:pPr>
        <w:pStyle w:val="NormalWeb"/>
        <w:numPr>
          <w:ilvl w:val="0"/>
          <w:numId w:val="7"/>
        </w:numPr>
      </w:pPr>
      <w:r>
        <w:rPr>
          <w:rStyle w:val="HTMLCode"/>
        </w:rPr>
        <w:t>severity</w:t>
      </w:r>
      <w:r>
        <w:t xml:space="preserve"> (H, M, L — High, Medium, Low)</w:t>
      </w:r>
    </w:p>
    <w:p w14:paraId="4E62E3E9" w14:textId="771804EC" w:rsidR="004A0E4E" w:rsidRDefault="004A0E4E" w:rsidP="004A0E4E">
      <w:pPr>
        <w:pStyle w:val="NormalWeb"/>
      </w:pPr>
      <w:r>
        <w:t xml:space="preserve"> </w:t>
      </w:r>
      <w:r>
        <w:rPr>
          <w:rStyle w:val="Strong"/>
        </w:rPr>
        <w:t>Why object?</w:t>
      </w:r>
    </w:p>
    <w:p w14:paraId="42CE3D22" w14:textId="77777777" w:rsidR="004A0E4E" w:rsidRDefault="004A0E4E" w:rsidP="004A0E4E">
      <w:pPr>
        <w:pStyle w:val="NormalWeb"/>
        <w:numPr>
          <w:ilvl w:val="0"/>
          <w:numId w:val="8"/>
        </w:numPr>
      </w:pPr>
      <w:r>
        <w:t>It mirrors real-world ticket entities</w:t>
      </w:r>
    </w:p>
    <w:p w14:paraId="7D0C12DF" w14:textId="77777777" w:rsidR="004A0E4E" w:rsidRDefault="004A0E4E" w:rsidP="004A0E4E">
      <w:pPr>
        <w:pStyle w:val="NormalWeb"/>
        <w:numPr>
          <w:ilvl w:val="0"/>
          <w:numId w:val="8"/>
        </w:numPr>
      </w:pPr>
      <w:r>
        <w:t>Keeps related fields together like a class in OOP</w:t>
      </w:r>
    </w:p>
    <w:p w14:paraId="533CE6D4" w14:textId="77777777" w:rsidR="004A0E4E" w:rsidRDefault="004A0E4E" w:rsidP="004A0E4E">
      <w:pPr>
        <w:pStyle w:val="NormalWeb"/>
        <w:numPr>
          <w:ilvl w:val="0"/>
          <w:numId w:val="8"/>
        </w:numPr>
      </w:pPr>
      <w:r>
        <w:t>Easy to reuse in collections or return from functions</w:t>
      </w:r>
    </w:p>
    <w:p w14:paraId="6270298E" w14:textId="77777777" w:rsidR="004A0E4E" w:rsidRDefault="001009CA" w:rsidP="004A0E4E">
      <w:r>
        <w:pict w14:anchorId="11937586">
          <v:rect id="_x0000_i1033" style="width:0;height:1.5pt" o:hralign="center" o:hrstd="t" o:hr="t" fillcolor="#a0a0a0" stroked="f"/>
        </w:pict>
      </w:r>
    </w:p>
    <w:p w14:paraId="03F724ED" w14:textId="61EB4B35" w:rsidR="004A0E4E" w:rsidRDefault="004A0E4E" w:rsidP="004A0E4E">
      <w:pPr>
        <w:pStyle w:val="Heading2"/>
      </w:pPr>
      <w:r>
        <w:t xml:space="preserve">Why Use </w:t>
      </w:r>
      <w:r>
        <w:rPr>
          <w:rStyle w:val="Strong"/>
          <w:b w:val="0"/>
          <w:bCs w:val="0"/>
        </w:rPr>
        <w:t>VARRAY (</w:t>
      </w:r>
      <w:r>
        <w:rPr>
          <w:rStyle w:val="HTMLCode"/>
          <w:rFonts w:eastAsiaTheme="majorEastAsia"/>
        </w:rPr>
        <w:t>ticket_list</w:t>
      </w:r>
      <w:r>
        <w:rPr>
          <w:rStyle w:val="Strong"/>
          <w:b w:val="0"/>
          <w:bCs w:val="0"/>
        </w:rPr>
        <w:t>)</w:t>
      </w:r>
      <w:r>
        <w:t>?</w:t>
      </w:r>
    </w:p>
    <w:p w14:paraId="0D300642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CREATE OR REPLACE TYPE ticket_list IS VARRAY(5) OF ticket_obj;</w:t>
      </w:r>
    </w:p>
    <w:p w14:paraId="066CCFDF" w14:textId="77777777" w:rsidR="004A0E4E" w:rsidRDefault="004A0E4E" w:rsidP="004A0E4E">
      <w:pPr>
        <w:pStyle w:val="NormalWeb"/>
      </w:pPr>
      <w:r>
        <w:t>VARRAYs are:</w:t>
      </w:r>
    </w:p>
    <w:p w14:paraId="176F52D7" w14:textId="77777777" w:rsidR="004A0E4E" w:rsidRDefault="004A0E4E" w:rsidP="004A0E4E">
      <w:pPr>
        <w:pStyle w:val="NormalWeb"/>
        <w:numPr>
          <w:ilvl w:val="0"/>
          <w:numId w:val="9"/>
        </w:numPr>
      </w:pPr>
      <w:r>
        <w:rPr>
          <w:rStyle w:val="Strong"/>
        </w:rPr>
        <w:t>Fixed-size</w:t>
      </w:r>
      <w:r>
        <w:t>, ordered collections</w:t>
      </w:r>
    </w:p>
    <w:p w14:paraId="24C9B7C2" w14:textId="77777777" w:rsidR="004A0E4E" w:rsidRDefault="004A0E4E" w:rsidP="004A0E4E">
      <w:pPr>
        <w:pStyle w:val="NormalWeb"/>
        <w:numPr>
          <w:ilvl w:val="0"/>
          <w:numId w:val="9"/>
        </w:numPr>
      </w:pPr>
      <w:r>
        <w:t xml:space="preserve">Efficient when we know the max ticket count to process (e.g., </w:t>
      </w:r>
      <w:r>
        <w:rPr>
          <w:rStyle w:val="Strong"/>
        </w:rPr>
        <w:t>latest 5 tickets</w:t>
      </w:r>
      <w:r>
        <w:t>)</w:t>
      </w:r>
    </w:p>
    <w:p w14:paraId="699B430C" w14:textId="1863A3C9" w:rsidR="004A0E4E" w:rsidRDefault="004A0E4E" w:rsidP="004A0E4E">
      <w:pPr>
        <w:pStyle w:val="NormalWeb"/>
      </w:pPr>
      <w:r>
        <w:rPr>
          <w:rStyle w:val="Strong"/>
        </w:rPr>
        <w:t>Why VARRAY?</w:t>
      </w:r>
    </w:p>
    <w:p w14:paraId="04681EB2" w14:textId="77777777" w:rsidR="004A0E4E" w:rsidRDefault="004A0E4E" w:rsidP="004A0E4E">
      <w:pPr>
        <w:pStyle w:val="NormalWeb"/>
        <w:numPr>
          <w:ilvl w:val="0"/>
          <w:numId w:val="10"/>
        </w:numPr>
      </w:pPr>
      <w:r>
        <w:t>We’re modeling a limited result set (like dashboard summary)</w:t>
      </w:r>
    </w:p>
    <w:p w14:paraId="296E4564" w14:textId="77777777" w:rsidR="004A0E4E" w:rsidRDefault="004A0E4E" w:rsidP="004A0E4E">
      <w:pPr>
        <w:pStyle w:val="NormalWeb"/>
        <w:numPr>
          <w:ilvl w:val="0"/>
          <w:numId w:val="10"/>
        </w:numPr>
      </w:pPr>
      <w:r>
        <w:t>Easy to traverse using a loop</w:t>
      </w:r>
    </w:p>
    <w:p w14:paraId="0668E60C" w14:textId="77777777" w:rsidR="004A0E4E" w:rsidRDefault="004A0E4E" w:rsidP="004A0E4E">
      <w:pPr>
        <w:pStyle w:val="NormalWeb"/>
        <w:numPr>
          <w:ilvl w:val="0"/>
          <w:numId w:val="10"/>
        </w:numPr>
      </w:pPr>
      <w:r>
        <w:t>Memory-efficient compared to nested tables for fixed-size use</w:t>
      </w:r>
    </w:p>
    <w:p w14:paraId="014E103D" w14:textId="77777777" w:rsidR="004A0E4E" w:rsidRDefault="001009CA" w:rsidP="004A0E4E">
      <w:r>
        <w:pict w14:anchorId="611051B3">
          <v:rect id="_x0000_i1034" style="width:0;height:1.5pt" o:hralign="center" o:hrstd="t" o:hr="t" fillcolor="#a0a0a0" stroked="f"/>
        </w:pict>
      </w:r>
    </w:p>
    <w:p w14:paraId="2AD19847" w14:textId="418F1363" w:rsidR="004A0E4E" w:rsidRDefault="004A0E4E" w:rsidP="004A0E4E">
      <w:pPr>
        <w:pStyle w:val="Heading2"/>
      </w:pPr>
      <w:r>
        <w:t xml:space="preserve"> Why Use </w:t>
      </w:r>
      <w:r>
        <w:rPr>
          <w:rStyle w:val="Strong"/>
          <w:b w:val="0"/>
          <w:bCs w:val="0"/>
        </w:rPr>
        <w:t>CASE</w:t>
      </w:r>
      <w:r>
        <w:t xml:space="preserve"> in the Loop?</w:t>
      </w:r>
    </w:p>
    <w:p w14:paraId="2432DC54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CASE v_list(i).severity</w:t>
      </w:r>
    </w:p>
    <w:p w14:paraId="4E3B5769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WHEN 'H' THEN DBMS_OUTPUT.PUT_LINE('High Severity: ' || v_list(i).desc);</w:t>
      </w:r>
    </w:p>
    <w:p w14:paraId="55952944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ELSE DBMS_OUTPUT.PUT_LINE('Other Severity: ' || v_list(i).desc);</w:t>
      </w:r>
    </w:p>
    <w:p w14:paraId="565CF28A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END CASE;</w:t>
      </w:r>
    </w:p>
    <w:p w14:paraId="46D173FF" w14:textId="28E78DBD" w:rsidR="004A0E4E" w:rsidRDefault="004A0E4E" w:rsidP="004A0E4E">
      <w:pPr>
        <w:pStyle w:val="NormalWeb"/>
      </w:pPr>
      <w:r>
        <w:t xml:space="preserve"> </w:t>
      </w:r>
      <w:r>
        <w:rPr>
          <w:rStyle w:val="Strong"/>
        </w:rPr>
        <w:t>Why CASE?</w:t>
      </w:r>
    </w:p>
    <w:p w14:paraId="6C5BCBA2" w14:textId="77777777" w:rsidR="004A0E4E" w:rsidRDefault="004A0E4E" w:rsidP="004A0E4E">
      <w:pPr>
        <w:pStyle w:val="NormalWeb"/>
        <w:numPr>
          <w:ilvl w:val="0"/>
          <w:numId w:val="11"/>
        </w:numPr>
      </w:pPr>
      <w:r>
        <w:t>Handles different business rules based on severity</w:t>
      </w:r>
    </w:p>
    <w:p w14:paraId="18A0096E" w14:textId="77777777" w:rsidR="004A0E4E" w:rsidRDefault="004A0E4E" w:rsidP="004A0E4E">
      <w:pPr>
        <w:pStyle w:val="NormalWeb"/>
        <w:numPr>
          <w:ilvl w:val="0"/>
          <w:numId w:val="11"/>
        </w:numPr>
      </w:pPr>
      <w:r>
        <w:lastRenderedPageBreak/>
        <w:t xml:space="preserve">Makes the code </w:t>
      </w:r>
      <w:r>
        <w:rPr>
          <w:rStyle w:val="Strong"/>
        </w:rPr>
        <w:t>scalable</w:t>
      </w:r>
      <w:r>
        <w:t xml:space="preserve"> if more logic is added later (e.g., auto-assign H tickets)</w:t>
      </w:r>
    </w:p>
    <w:p w14:paraId="4E9672F0" w14:textId="77777777" w:rsidR="004A0E4E" w:rsidRDefault="004A0E4E" w:rsidP="004A0E4E">
      <w:pPr>
        <w:pStyle w:val="NormalWeb"/>
        <w:numPr>
          <w:ilvl w:val="0"/>
          <w:numId w:val="11"/>
        </w:numPr>
      </w:pPr>
      <w:r>
        <w:t>Easier to read and maintain than nested IFs</w:t>
      </w:r>
    </w:p>
    <w:p w14:paraId="66CCD6A8" w14:textId="2318AE0A" w:rsidR="004A0E4E" w:rsidRPr="004A0E4E" w:rsidRDefault="004A0E4E" w:rsidP="004A0E4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4A0E4E">
        <w:rPr>
          <w:rFonts w:ascii="Times New Roman" w:eastAsia="Times New Roman" w:hAnsi="Times New Roman" w:cs="Times New Roman"/>
          <w:b/>
          <w:bCs/>
          <w:lang w:val="en-IN" w:eastAsia="en-IN"/>
        </w:rPr>
        <w:t>It reflects how IT teams actually:</w:t>
      </w:r>
    </w:p>
    <w:p w14:paraId="5B53DCD9" w14:textId="77777777" w:rsidR="004A0E4E" w:rsidRPr="004A0E4E" w:rsidRDefault="004A0E4E" w:rsidP="004A0E4E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4A0E4E">
        <w:rPr>
          <w:rFonts w:ascii="Times New Roman" w:eastAsia="Times New Roman" w:hAnsi="Times New Roman" w:cs="Times New Roman"/>
          <w:lang w:val="en-IN" w:eastAsia="en-IN"/>
        </w:rPr>
        <w:t>Fetch a chunk of tickets</w:t>
      </w:r>
    </w:p>
    <w:p w14:paraId="3B4C474D" w14:textId="77777777" w:rsidR="004A0E4E" w:rsidRPr="004A0E4E" w:rsidRDefault="004A0E4E" w:rsidP="004A0E4E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4A0E4E">
        <w:rPr>
          <w:rFonts w:ascii="Times New Roman" w:eastAsia="Times New Roman" w:hAnsi="Times New Roman" w:cs="Times New Roman"/>
          <w:lang w:val="en-IN" w:eastAsia="en-IN"/>
        </w:rPr>
        <w:t>Group by severity</w:t>
      </w:r>
    </w:p>
    <w:p w14:paraId="78581FF9" w14:textId="77777777" w:rsidR="004A0E4E" w:rsidRPr="004A0E4E" w:rsidRDefault="004A0E4E" w:rsidP="004A0E4E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4A0E4E">
        <w:rPr>
          <w:rFonts w:ascii="Times New Roman" w:eastAsia="Times New Roman" w:hAnsi="Times New Roman" w:cs="Times New Roman"/>
          <w:lang w:val="en-IN" w:eastAsia="en-IN"/>
        </w:rPr>
        <w:t>Perform actions based on urgency</w:t>
      </w:r>
    </w:p>
    <w:p w14:paraId="1074C62F" w14:textId="5D41BC90" w:rsidR="004A0E4E" w:rsidRDefault="004A0E4E">
      <w:pPr>
        <w:pStyle w:val="SourceCode"/>
      </w:pPr>
      <w:r>
        <w:t xml:space="preserve">Question: why create an </w:t>
      </w:r>
      <w:r>
        <w:rPr>
          <w:rStyle w:val="HTMLCode"/>
          <w:rFonts w:eastAsiaTheme="minorHAnsi"/>
        </w:rPr>
        <w:t>OBJECT</w:t>
      </w:r>
      <w:r>
        <w:t xml:space="preserve"> type like </w:t>
      </w:r>
      <w:r>
        <w:rPr>
          <w:rStyle w:val="HTMLCode"/>
          <w:rFonts w:eastAsiaTheme="minorHAnsi"/>
        </w:rPr>
        <w:t>ticket_obj</w:t>
      </w:r>
      <w:r>
        <w:t xml:space="preserve"> when we already have the same information in the </w:t>
      </w:r>
      <w:r>
        <w:rPr>
          <w:rStyle w:val="HTMLCode"/>
          <w:rFonts w:eastAsiaTheme="minorHAnsi"/>
        </w:rPr>
        <w:t>tickets</w:t>
      </w:r>
      <w:r>
        <w:t xml:space="preserve"> table?</w:t>
      </w:r>
    </w:p>
    <w:p w14:paraId="2109265F" w14:textId="77777777" w:rsidR="004A0E4E" w:rsidRDefault="004A0E4E" w:rsidP="004A0E4E">
      <w:pPr>
        <w:pStyle w:val="Heading2"/>
      </w:pPr>
      <w:r>
        <w:t xml:space="preserve">1. </w:t>
      </w:r>
      <w:r>
        <w:rPr>
          <w:rStyle w:val="Strong"/>
          <w:b w:val="0"/>
          <w:bCs w:val="0"/>
        </w:rPr>
        <w:t>Object Types Are Not Replacing Tables — They Complement In-Memory Use</w:t>
      </w:r>
    </w:p>
    <w:p w14:paraId="7711CE8B" w14:textId="77777777" w:rsidR="004A0E4E" w:rsidRDefault="004A0E4E" w:rsidP="004A0E4E">
      <w:pPr>
        <w:pStyle w:val="NormalWeb"/>
      </w:pPr>
      <w:r>
        <w:t xml:space="preserve">Think of the table as your </w:t>
      </w:r>
      <w:r>
        <w:rPr>
          <w:rStyle w:val="Strong"/>
        </w:rPr>
        <w:t>permanent storage</w:t>
      </w:r>
      <w:r>
        <w:t xml:space="preserve"> — the database's long-term memory (like a hard disk).</w:t>
      </w:r>
      <w:r>
        <w:br/>
        <w:t xml:space="preserve">The </w:t>
      </w:r>
      <w:r>
        <w:rPr>
          <w:rStyle w:val="Strong"/>
        </w:rPr>
        <w:t>object type</w:t>
      </w:r>
      <w:r>
        <w:t xml:space="preserve"> is like a </w:t>
      </w:r>
      <w:r>
        <w:rPr>
          <w:rStyle w:val="Strong"/>
        </w:rPr>
        <w:t>RAM-based blueprint</w:t>
      </w:r>
      <w:r>
        <w:t xml:space="preserve"> for processing small units of that data in memory.</w:t>
      </w:r>
    </w:p>
    <w:p w14:paraId="012DA801" w14:textId="77777777" w:rsidR="004A0E4E" w:rsidRDefault="004A0E4E" w:rsidP="004A0E4E">
      <w:pPr>
        <w:pStyle w:val="NormalWeb"/>
      </w:pPr>
      <w:r>
        <w:t xml:space="preserve">We </w:t>
      </w:r>
      <w:r>
        <w:rPr>
          <w:rStyle w:val="Strong"/>
        </w:rPr>
        <w:t>don’t always want to query the database repeatedly</w:t>
      </w:r>
      <w:r>
        <w:t xml:space="preserve"> — especially when:</w:t>
      </w:r>
    </w:p>
    <w:p w14:paraId="4F92EB6E" w14:textId="77777777" w:rsidR="004A0E4E" w:rsidRDefault="004A0E4E" w:rsidP="004A0E4E">
      <w:pPr>
        <w:pStyle w:val="NormalWeb"/>
        <w:numPr>
          <w:ilvl w:val="0"/>
          <w:numId w:val="13"/>
        </w:numPr>
      </w:pPr>
      <w:r>
        <w:t>We're dealing with a small, filtered set (e.g., last 5 open tickets)</w:t>
      </w:r>
    </w:p>
    <w:p w14:paraId="525EB639" w14:textId="77777777" w:rsidR="004A0E4E" w:rsidRDefault="004A0E4E" w:rsidP="004A0E4E">
      <w:pPr>
        <w:pStyle w:val="NormalWeb"/>
        <w:numPr>
          <w:ilvl w:val="0"/>
          <w:numId w:val="13"/>
        </w:numPr>
      </w:pPr>
      <w:r>
        <w:t xml:space="preserve">We need fast, </w:t>
      </w:r>
      <w:r>
        <w:rPr>
          <w:rStyle w:val="Strong"/>
        </w:rPr>
        <w:t>temporary</w:t>
      </w:r>
      <w:r>
        <w:t>, structured access in PL/SQL block logic</w:t>
      </w:r>
    </w:p>
    <w:p w14:paraId="3ABB9644" w14:textId="14AC2A71" w:rsidR="004A0E4E" w:rsidRDefault="004A0E4E">
      <w:pPr>
        <w:pStyle w:val="SourceCode"/>
      </w:pPr>
    </w:p>
    <w:p w14:paraId="27B30932" w14:textId="77777777" w:rsidR="004A0E4E" w:rsidRDefault="004A0E4E" w:rsidP="004A0E4E">
      <w:pPr>
        <w:pStyle w:val="Heading2"/>
      </w:pPr>
      <w:r>
        <w:t xml:space="preserve">2. </w:t>
      </w:r>
      <w:r>
        <w:rPr>
          <w:rStyle w:val="Strong"/>
          <w:b w:val="0"/>
          <w:bCs w:val="0"/>
        </w:rPr>
        <w:t>Why Not Just Use the Table Directly in the Loop?</w:t>
      </w:r>
    </w:p>
    <w:p w14:paraId="1A747C0A" w14:textId="77777777" w:rsidR="004A0E4E" w:rsidRDefault="004A0E4E" w:rsidP="004A0E4E">
      <w:pPr>
        <w:pStyle w:val="NormalWeb"/>
      </w:pPr>
      <w:r>
        <w:t>We absolutely can — and we did in other parts of the project using:</w:t>
      </w:r>
    </w:p>
    <w:p w14:paraId="3DC63B68" w14:textId="77777777" w:rsidR="004A0E4E" w:rsidRDefault="004A0E4E" w:rsidP="004A0E4E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FOR r IN (SELECT * FROM tickets WHERE ...) LOOP ...</w:t>
      </w:r>
    </w:p>
    <w:p w14:paraId="78E1D028" w14:textId="77777777" w:rsidR="004A0E4E" w:rsidRDefault="004A0E4E" w:rsidP="004A0E4E">
      <w:pPr>
        <w:pStyle w:val="NormalWeb"/>
      </w:pPr>
      <w:r>
        <w:t>But using a table query every time:</w:t>
      </w:r>
    </w:p>
    <w:p w14:paraId="09FB8466" w14:textId="77777777" w:rsidR="004A0E4E" w:rsidRDefault="004A0E4E" w:rsidP="004A0E4E">
      <w:pPr>
        <w:pStyle w:val="NormalWeb"/>
        <w:numPr>
          <w:ilvl w:val="0"/>
          <w:numId w:val="14"/>
        </w:numPr>
      </w:pPr>
      <w:r>
        <w:t>Hits the database again</w:t>
      </w:r>
    </w:p>
    <w:p w14:paraId="1112E5E5" w14:textId="77777777" w:rsidR="004A0E4E" w:rsidRDefault="004A0E4E" w:rsidP="004A0E4E">
      <w:pPr>
        <w:pStyle w:val="NormalWeb"/>
        <w:numPr>
          <w:ilvl w:val="0"/>
          <w:numId w:val="14"/>
        </w:numPr>
      </w:pPr>
      <w:r>
        <w:t>Requires more parsing</w:t>
      </w:r>
    </w:p>
    <w:p w14:paraId="1D0A3572" w14:textId="77777777" w:rsidR="004A0E4E" w:rsidRDefault="004A0E4E" w:rsidP="004A0E4E">
      <w:pPr>
        <w:pStyle w:val="NormalWeb"/>
        <w:numPr>
          <w:ilvl w:val="0"/>
          <w:numId w:val="14"/>
        </w:numPr>
      </w:pPr>
      <w:r>
        <w:t xml:space="preserve">May not reflect a </w:t>
      </w:r>
      <w:r>
        <w:rPr>
          <w:rStyle w:val="Strong"/>
        </w:rPr>
        <w:t>structured or grouped unit</w:t>
      </w:r>
      <w:r>
        <w:t xml:space="preserve"> (like an object does)</w:t>
      </w:r>
    </w:p>
    <w:p w14:paraId="6E1C545F" w14:textId="77777777" w:rsidR="004A0E4E" w:rsidRPr="004A0E4E" w:rsidRDefault="004A0E4E" w:rsidP="004A0E4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4A0E4E">
        <w:rPr>
          <w:rFonts w:ascii="Times New Roman" w:eastAsia="Times New Roman" w:hAnsi="Times New Roman" w:cs="Times New Roman"/>
          <w:lang w:val="en-IN" w:eastAsia="en-IN"/>
        </w:rPr>
        <w:t>When we define:</w:t>
      </w:r>
    </w:p>
    <w:p w14:paraId="2800FA64" w14:textId="77777777" w:rsidR="004A0E4E" w:rsidRPr="004A0E4E" w:rsidRDefault="004A0E4E" w:rsidP="004A0E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4A0E4E">
        <w:rPr>
          <w:rFonts w:ascii="Courier New" w:eastAsia="Times New Roman" w:hAnsi="Courier New" w:cs="Courier New"/>
          <w:sz w:val="20"/>
          <w:szCs w:val="20"/>
          <w:lang w:val="en-IN" w:eastAsia="en-IN"/>
        </w:rPr>
        <w:t>ticket_obj(id, desc, severity)</w:t>
      </w:r>
    </w:p>
    <w:p w14:paraId="4892967C" w14:textId="77777777" w:rsidR="004A0E4E" w:rsidRPr="004A0E4E" w:rsidRDefault="004A0E4E" w:rsidP="004A0E4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4A0E4E">
        <w:rPr>
          <w:rFonts w:ascii="Times New Roman" w:eastAsia="Times New Roman" w:hAnsi="Times New Roman" w:cs="Times New Roman"/>
          <w:lang w:val="en-IN" w:eastAsia="en-IN"/>
        </w:rPr>
        <w:t>We can:</w:t>
      </w:r>
    </w:p>
    <w:p w14:paraId="3AA3E9D1" w14:textId="77777777" w:rsidR="004A0E4E" w:rsidRPr="004A0E4E" w:rsidRDefault="004A0E4E" w:rsidP="004A0E4E">
      <w:pPr>
        <w:numPr>
          <w:ilvl w:val="0"/>
          <w:numId w:val="1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4A0E4E">
        <w:rPr>
          <w:rFonts w:ascii="Times New Roman" w:eastAsia="Times New Roman" w:hAnsi="Times New Roman" w:cs="Times New Roman"/>
          <w:lang w:val="en-IN" w:eastAsia="en-IN"/>
        </w:rPr>
        <w:t xml:space="preserve">Treat it like a </w:t>
      </w:r>
      <w:r w:rsidRPr="004A0E4E">
        <w:rPr>
          <w:rFonts w:ascii="Times New Roman" w:eastAsia="Times New Roman" w:hAnsi="Times New Roman" w:cs="Times New Roman"/>
          <w:b/>
          <w:bCs/>
          <w:lang w:val="en-IN" w:eastAsia="en-IN"/>
        </w:rPr>
        <w:t>unit of data</w:t>
      </w:r>
      <w:r w:rsidRPr="004A0E4E">
        <w:rPr>
          <w:rFonts w:ascii="Times New Roman" w:eastAsia="Times New Roman" w:hAnsi="Times New Roman" w:cs="Times New Roman"/>
          <w:lang w:val="en-IN" w:eastAsia="en-IN"/>
        </w:rPr>
        <w:t xml:space="preserve"> in collections</w:t>
      </w:r>
    </w:p>
    <w:p w14:paraId="3D4DB771" w14:textId="77777777" w:rsidR="004A0E4E" w:rsidRPr="004A0E4E" w:rsidRDefault="004A0E4E" w:rsidP="004A0E4E">
      <w:pPr>
        <w:numPr>
          <w:ilvl w:val="0"/>
          <w:numId w:val="1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4A0E4E">
        <w:rPr>
          <w:rFonts w:ascii="Times New Roman" w:eastAsia="Times New Roman" w:hAnsi="Times New Roman" w:cs="Times New Roman"/>
          <w:b/>
          <w:bCs/>
          <w:lang w:val="en-IN" w:eastAsia="en-IN"/>
        </w:rPr>
        <w:t>Group</w:t>
      </w:r>
      <w:r w:rsidRPr="004A0E4E">
        <w:rPr>
          <w:rFonts w:ascii="Times New Roman" w:eastAsia="Times New Roman" w:hAnsi="Times New Roman" w:cs="Times New Roman"/>
          <w:lang w:val="en-IN" w:eastAsia="en-IN"/>
        </w:rPr>
        <w:t xml:space="preserve"> values cleanly (no need to manage 3 separate variables)</w:t>
      </w:r>
    </w:p>
    <w:p w14:paraId="69832C96" w14:textId="77777777" w:rsidR="004A0E4E" w:rsidRPr="004A0E4E" w:rsidRDefault="004A0E4E" w:rsidP="004A0E4E">
      <w:pPr>
        <w:numPr>
          <w:ilvl w:val="0"/>
          <w:numId w:val="1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4A0E4E">
        <w:rPr>
          <w:rFonts w:ascii="Times New Roman" w:eastAsia="Times New Roman" w:hAnsi="Times New Roman" w:cs="Times New Roman"/>
          <w:b/>
          <w:bCs/>
          <w:lang w:val="en-IN" w:eastAsia="en-IN"/>
        </w:rPr>
        <w:t>Pass it around</w:t>
      </w:r>
      <w:r w:rsidRPr="004A0E4E">
        <w:rPr>
          <w:rFonts w:ascii="Times New Roman" w:eastAsia="Times New Roman" w:hAnsi="Times New Roman" w:cs="Times New Roman"/>
          <w:lang w:val="en-IN" w:eastAsia="en-IN"/>
        </w:rPr>
        <w:t xml:space="preserve"> to procedures or functions later</w:t>
      </w:r>
    </w:p>
    <w:p w14:paraId="347D16FE" w14:textId="77777777" w:rsidR="004A0E4E" w:rsidRDefault="004A0E4E" w:rsidP="004A0E4E">
      <w:pPr>
        <w:pStyle w:val="Heading2"/>
      </w:pPr>
      <w:r>
        <w:lastRenderedPageBreak/>
        <w:t xml:space="preserve">3. </w:t>
      </w:r>
      <w:r>
        <w:rPr>
          <w:rStyle w:val="Strong"/>
          <w:b w:val="0"/>
          <w:bCs w:val="0"/>
        </w:rPr>
        <w:t>Real-World Case: Ticket Snapshot Report</w:t>
      </w:r>
    </w:p>
    <w:p w14:paraId="3DE7E172" w14:textId="77777777" w:rsidR="004A0E4E" w:rsidRDefault="004A0E4E" w:rsidP="004A0E4E">
      <w:pPr>
        <w:pStyle w:val="NormalWeb"/>
      </w:pPr>
      <w:r>
        <w:t>Imagine your application wants to:</w:t>
      </w:r>
    </w:p>
    <w:p w14:paraId="03C09DB9" w14:textId="77777777" w:rsidR="004A0E4E" w:rsidRDefault="004A0E4E" w:rsidP="004A0E4E">
      <w:pPr>
        <w:pStyle w:val="NormalWeb"/>
        <w:numPr>
          <w:ilvl w:val="0"/>
          <w:numId w:val="16"/>
        </w:numPr>
      </w:pPr>
      <w:r>
        <w:t xml:space="preserve">Grab the </w:t>
      </w:r>
      <w:r>
        <w:rPr>
          <w:rStyle w:val="Strong"/>
        </w:rPr>
        <w:t>last 5 high-severity issues</w:t>
      </w:r>
    </w:p>
    <w:p w14:paraId="0F6F6461" w14:textId="77777777" w:rsidR="004A0E4E" w:rsidRDefault="004A0E4E" w:rsidP="004A0E4E">
      <w:pPr>
        <w:pStyle w:val="NormalWeb"/>
        <w:numPr>
          <w:ilvl w:val="0"/>
          <w:numId w:val="16"/>
        </w:numPr>
      </w:pPr>
      <w:r>
        <w:t>Send them to a dashboard/report/middleware</w:t>
      </w:r>
    </w:p>
    <w:p w14:paraId="3F6A8A1F" w14:textId="77777777" w:rsidR="004A0E4E" w:rsidRDefault="004A0E4E" w:rsidP="004A0E4E">
      <w:pPr>
        <w:pStyle w:val="NormalWeb"/>
        <w:numPr>
          <w:ilvl w:val="0"/>
          <w:numId w:val="16"/>
        </w:numPr>
      </w:pPr>
      <w:r>
        <w:t>Format them in a JSON-like structure</w:t>
      </w:r>
    </w:p>
    <w:p w14:paraId="75419988" w14:textId="2D2F2AC8" w:rsidR="004A0E4E" w:rsidRDefault="004A0E4E" w:rsidP="004A0E4E">
      <w:pPr>
        <w:pStyle w:val="NormalWeb"/>
      </w:pPr>
      <w:r>
        <w:t xml:space="preserve"> Here’s what we do:</w:t>
      </w:r>
    </w:p>
    <w:p w14:paraId="70ABE12D" w14:textId="77777777" w:rsidR="004A0E4E" w:rsidRDefault="004A0E4E" w:rsidP="004A0E4E">
      <w:pPr>
        <w:pStyle w:val="NormalWeb"/>
        <w:numPr>
          <w:ilvl w:val="0"/>
          <w:numId w:val="17"/>
        </w:numPr>
      </w:pPr>
      <w:r>
        <w:t xml:space="preserve">Extract the top 5 into a </w:t>
      </w:r>
      <w:r>
        <w:rPr>
          <w:rStyle w:val="Strong"/>
        </w:rPr>
        <w:t xml:space="preserve">VARRAY of </w:t>
      </w:r>
      <w:r>
        <w:rPr>
          <w:rStyle w:val="HTMLCode"/>
          <w:rFonts w:eastAsiaTheme="majorEastAsia"/>
          <w:b/>
          <w:bCs/>
        </w:rPr>
        <w:t>ticket_obj</w:t>
      </w:r>
    </w:p>
    <w:p w14:paraId="0CEA7569" w14:textId="77777777" w:rsidR="004A0E4E" w:rsidRDefault="004A0E4E" w:rsidP="004A0E4E">
      <w:pPr>
        <w:pStyle w:val="NormalWeb"/>
        <w:numPr>
          <w:ilvl w:val="0"/>
          <w:numId w:val="17"/>
        </w:numPr>
      </w:pPr>
      <w:r>
        <w:t xml:space="preserve">Format/process them without touching the main </w:t>
      </w:r>
      <w:r>
        <w:rPr>
          <w:rStyle w:val="HTMLCode"/>
          <w:rFonts w:eastAsiaTheme="majorEastAsia"/>
        </w:rPr>
        <w:t>tickets</w:t>
      </w:r>
      <w:r>
        <w:t xml:space="preserve"> table again</w:t>
      </w:r>
    </w:p>
    <w:p w14:paraId="19A6EC94" w14:textId="77777777" w:rsidR="004A0E4E" w:rsidRDefault="004A0E4E" w:rsidP="004A0E4E">
      <w:pPr>
        <w:pStyle w:val="NormalWeb"/>
      </w:pPr>
      <w:r>
        <w:t>This avoids:</w:t>
      </w:r>
    </w:p>
    <w:p w14:paraId="33CE9C6B" w14:textId="77777777" w:rsidR="004A0E4E" w:rsidRDefault="004A0E4E" w:rsidP="004A0E4E">
      <w:pPr>
        <w:pStyle w:val="NormalWeb"/>
        <w:numPr>
          <w:ilvl w:val="0"/>
          <w:numId w:val="18"/>
        </w:numPr>
      </w:pPr>
      <w:r>
        <w:t>Excessive DB reads</w:t>
      </w:r>
    </w:p>
    <w:p w14:paraId="1853869F" w14:textId="77777777" w:rsidR="004A0E4E" w:rsidRDefault="004A0E4E" w:rsidP="004A0E4E">
      <w:pPr>
        <w:pStyle w:val="NormalWeb"/>
        <w:numPr>
          <w:ilvl w:val="0"/>
          <w:numId w:val="18"/>
        </w:numPr>
      </w:pPr>
      <w:r>
        <w:t>Repeated joins/filters</w:t>
      </w:r>
    </w:p>
    <w:p w14:paraId="57603BC1" w14:textId="77777777" w:rsidR="004A0E4E" w:rsidRDefault="004A0E4E" w:rsidP="004A0E4E">
      <w:pPr>
        <w:pStyle w:val="NormalWeb"/>
        <w:numPr>
          <w:ilvl w:val="0"/>
          <w:numId w:val="18"/>
        </w:numPr>
      </w:pPr>
      <w:r>
        <w:t>Spaghetti code for looping separate columns</w:t>
      </w:r>
    </w:p>
    <w:p w14:paraId="6314DC74" w14:textId="77777777" w:rsidR="004A0E4E" w:rsidRDefault="004A0E4E" w:rsidP="004A0E4E">
      <w:pPr>
        <w:pStyle w:val="Heading2"/>
      </w:pPr>
      <w:r>
        <w:t xml:space="preserve">Summary: Why We Created the </w:t>
      </w:r>
      <w:r>
        <w:rPr>
          <w:rStyle w:val="HTMLCode"/>
          <w:rFonts w:eastAsiaTheme="majorEastAsia"/>
        </w:rPr>
        <w:t>ticket_obj</w:t>
      </w:r>
      <w:r>
        <w:t xml:space="preserve"> and Used It in VARRAY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93"/>
        <w:gridCol w:w="4794"/>
      </w:tblGrid>
      <w:tr w:rsidR="004A0E4E" w14:paraId="1AC0C354" w14:textId="77777777" w:rsidTr="004A0E4E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25A4AAC" w14:textId="77777777" w:rsidR="004A0E4E" w:rsidRDefault="004A0E4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ason</w:t>
            </w:r>
          </w:p>
        </w:tc>
        <w:tc>
          <w:tcPr>
            <w:tcW w:w="0" w:type="auto"/>
            <w:vAlign w:val="center"/>
            <w:hideMark/>
          </w:tcPr>
          <w:p w14:paraId="4CEF7DFA" w14:textId="77777777" w:rsidR="004A0E4E" w:rsidRDefault="004A0E4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lanation</w:t>
            </w:r>
          </w:p>
        </w:tc>
      </w:tr>
      <w:tr w:rsidR="004A0E4E" w14:paraId="08BC4E36" w14:textId="77777777" w:rsidTr="004A0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0122961" w14:textId="77777777" w:rsidR="004A0E4E" w:rsidRDefault="004A0E4E">
            <w:r>
              <w:rPr>
                <w:rStyle w:val="Strong"/>
              </w:rPr>
              <w:t>Structured logic</w:t>
            </w:r>
          </w:p>
        </w:tc>
        <w:tc>
          <w:tcPr>
            <w:tcW w:w="0" w:type="auto"/>
            <w:vAlign w:val="center"/>
            <w:hideMark/>
          </w:tcPr>
          <w:p w14:paraId="03CA7377" w14:textId="77777777" w:rsidR="004A0E4E" w:rsidRDefault="004A0E4E">
            <w:r>
              <w:t>Group related ticket fields into one object</w:t>
            </w:r>
          </w:p>
        </w:tc>
      </w:tr>
      <w:tr w:rsidR="004A0E4E" w14:paraId="0C58EE15" w14:textId="77777777" w:rsidTr="004A0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112703" w14:textId="77777777" w:rsidR="004A0E4E" w:rsidRDefault="004A0E4E">
            <w:r>
              <w:rPr>
                <w:rStyle w:val="Strong"/>
              </w:rPr>
              <w:t>In-memory processing</w:t>
            </w:r>
          </w:p>
        </w:tc>
        <w:tc>
          <w:tcPr>
            <w:tcW w:w="0" w:type="auto"/>
            <w:vAlign w:val="center"/>
            <w:hideMark/>
          </w:tcPr>
          <w:p w14:paraId="1C127D2D" w14:textId="77777777" w:rsidR="004A0E4E" w:rsidRDefault="004A0E4E">
            <w:r>
              <w:t xml:space="preserve">Avoids repeated queries to </w:t>
            </w:r>
            <w:r>
              <w:rPr>
                <w:rStyle w:val="HTMLCode"/>
                <w:rFonts w:eastAsiaTheme="minorHAnsi"/>
              </w:rPr>
              <w:t>tickets</w:t>
            </w:r>
            <w:r>
              <w:t xml:space="preserve"> table</w:t>
            </w:r>
          </w:p>
        </w:tc>
      </w:tr>
      <w:tr w:rsidR="004A0E4E" w14:paraId="0E63DDD6" w14:textId="77777777" w:rsidTr="004A0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B26116" w14:textId="77777777" w:rsidR="004A0E4E" w:rsidRDefault="004A0E4E">
            <w:r>
              <w:rPr>
                <w:rStyle w:val="Strong"/>
              </w:rPr>
              <w:t>Temporary snapshots</w:t>
            </w:r>
          </w:p>
        </w:tc>
        <w:tc>
          <w:tcPr>
            <w:tcW w:w="0" w:type="auto"/>
            <w:vAlign w:val="center"/>
            <w:hideMark/>
          </w:tcPr>
          <w:p w14:paraId="38437171" w14:textId="77777777" w:rsidR="004A0E4E" w:rsidRDefault="004A0E4E">
            <w:r>
              <w:t>Good for reporting, API processing, dashboards</w:t>
            </w:r>
          </w:p>
        </w:tc>
      </w:tr>
      <w:tr w:rsidR="004A0E4E" w14:paraId="75BFBE8B" w14:textId="77777777" w:rsidTr="004A0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420FCB" w14:textId="77777777" w:rsidR="004A0E4E" w:rsidRDefault="004A0E4E">
            <w:r>
              <w:rPr>
                <w:rStyle w:val="Strong"/>
              </w:rPr>
              <w:t>Modular, clean code</w:t>
            </w:r>
          </w:p>
        </w:tc>
        <w:tc>
          <w:tcPr>
            <w:tcW w:w="0" w:type="auto"/>
            <w:vAlign w:val="center"/>
            <w:hideMark/>
          </w:tcPr>
          <w:p w14:paraId="0964A94E" w14:textId="77777777" w:rsidR="004A0E4E" w:rsidRDefault="004A0E4E">
            <w:r>
              <w:t>Easier to maintain than separate variables</w:t>
            </w:r>
          </w:p>
        </w:tc>
      </w:tr>
      <w:tr w:rsidR="004A0E4E" w14:paraId="776A9BC0" w14:textId="77777777" w:rsidTr="004A0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7FDD6F3" w14:textId="77777777" w:rsidR="004A0E4E" w:rsidRDefault="004A0E4E">
            <w:r>
              <w:rPr>
                <w:rStyle w:val="Strong"/>
              </w:rPr>
              <w:t>Scalable logic</w:t>
            </w:r>
          </w:p>
        </w:tc>
        <w:tc>
          <w:tcPr>
            <w:tcW w:w="0" w:type="auto"/>
            <w:vAlign w:val="center"/>
            <w:hideMark/>
          </w:tcPr>
          <w:p w14:paraId="402C1D3E" w14:textId="77777777" w:rsidR="004A0E4E" w:rsidRDefault="004A0E4E">
            <w:r>
              <w:t xml:space="preserve">Object can grow (e.g., add </w:t>
            </w:r>
            <w:r>
              <w:rPr>
                <w:rStyle w:val="HTMLCode"/>
                <w:rFonts w:eastAsiaTheme="minorHAnsi"/>
              </w:rPr>
              <w:t>escalated BOOLEAN</w:t>
            </w:r>
            <w:r>
              <w:t>)</w:t>
            </w:r>
          </w:p>
        </w:tc>
      </w:tr>
    </w:tbl>
    <w:p w14:paraId="2BE4ECD8" w14:textId="10FB5136" w:rsidR="004A0E4E" w:rsidRDefault="004A0E4E">
      <w:pPr>
        <w:pStyle w:val="SourceCode"/>
      </w:pPr>
    </w:p>
    <w:p w14:paraId="635A0D78" w14:textId="77777777" w:rsidR="004A0E4E" w:rsidRPr="004A0E4E" w:rsidRDefault="004A0E4E" w:rsidP="004A0E4E">
      <w:pPr>
        <w:spacing w:after="0"/>
        <w:rPr>
          <w:rFonts w:ascii="Times New Roman" w:eastAsia="Times New Roman" w:hAnsi="Times New Roman" w:cs="Times New Roman"/>
          <w:lang w:val="en-IN" w:eastAsia="en-IN"/>
        </w:rPr>
      </w:pPr>
      <w:r w:rsidRPr="004A0E4E">
        <w:rPr>
          <w:rFonts w:ascii="Times New Roman" w:eastAsia="Times New Roman" w:hAnsi="Times New Roman" w:cs="Times New Roman"/>
          <w:lang w:val="en-IN" w:eastAsia="en-IN"/>
        </w:rPr>
        <w:t>are we not collecting the actual data and saving it in object using constructor or we are passing some dummy which is not taking from the table</w:t>
      </w:r>
    </w:p>
    <w:p w14:paraId="1467407D" w14:textId="12A421B5" w:rsidR="004A0E4E" w:rsidRDefault="004A0E4E">
      <w:pPr>
        <w:pStyle w:val="SourceCode"/>
      </w:pPr>
    </w:p>
    <w:p w14:paraId="1EFF0F0E" w14:textId="77777777" w:rsidR="004A0E4E" w:rsidRDefault="004A0E4E" w:rsidP="004A0E4E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Short Answer:</w:t>
      </w:r>
    </w:p>
    <w:p w14:paraId="39F1555E" w14:textId="77777777" w:rsidR="004A0E4E" w:rsidRDefault="004A0E4E" w:rsidP="004A0E4E">
      <w:pPr>
        <w:pStyle w:val="NormalWeb"/>
      </w:pPr>
      <w:r>
        <w:t>In this code block:</w:t>
      </w:r>
    </w:p>
    <w:p w14:paraId="7A64C359" w14:textId="77777777" w:rsidR="004A0E4E" w:rsidRDefault="004A0E4E" w:rsidP="004A0E4E">
      <w:pPr>
        <w:pStyle w:val="HTMLPreformatted"/>
      </w:pPr>
      <w:r>
        <w:t>plsql</w:t>
      </w:r>
    </w:p>
    <w:p w14:paraId="06A72320" w14:textId="77777777" w:rsidR="004A0E4E" w:rsidRDefault="004A0E4E" w:rsidP="004A0E4E">
      <w:pPr>
        <w:pStyle w:val="HTMLPreformatted"/>
      </w:pPr>
      <w:r>
        <w:t>CopyEdit</w:t>
      </w:r>
    </w:p>
    <w:p w14:paraId="54FB246B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DECLARE</w:t>
      </w:r>
    </w:p>
    <w:p w14:paraId="41B0F3A3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v_list ticket_list := ticket_list(</w:t>
      </w:r>
    </w:p>
    <w:p w14:paraId="3C7F9B18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lastRenderedPageBreak/>
        <w:t xml:space="preserve">    ticket_obj(1011, 'VPN Fail', 'M'),</w:t>
      </w:r>
    </w:p>
    <w:p w14:paraId="066DAA42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ticket_obj(1012, 'Email Down', 'H')</w:t>
      </w:r>
    </w:p>
    <w:p w14:paraId="382964D8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);</w:t>
      </w:r>
    </w:p>
    <w:p w14:paraId="270E7528" w14:textId="77777777" w:rsidR="004A0E4E" w:rsidRDefault="004A0E4E" w:rsidP="004A0E4E">
      <w:pPr>
        <w:pStyle w:val="NormalWeb"/>
      </w:pPr>
      <w:r>
        <w:rPr>
          <w:rFonts w:ascii="Segoe UI Emoji" w:hAnsi="Segoe UI Emoji" w:cs="Segoe UI Emoji"/>
        </w:rPr>
        <w:t>➡️</w:t>
      </w:r>
      <w:r>
        <w:t xml:space="preserve"> We are </w:t>
      </w:r>
      <w:r>
        <w:rPr>
          <w:rStyle w:val="Strong"/>
          <w:rFonts w:eastAsiaTheme="majorEastAsia"/>
        </w:rPr>
        <w:t>not</w:t>
      </w:r>
      <w:r>
        <w:t xml:space="preserve"> collecting data from the table.</w:t>
      </w:r>
    </w:p>
    <w:p w14:paraId="70B14C55" w14:textId="77777777" w:rsidR="004A0E4E" w:rsidRDefault="004A0E4E" w:rsidP="004A0E4E">
      <w:pPr>
        <w:pStyle w:val="NormalWeb"/>
      </w:pPr>
      <w:r>
        <w:rPr>
          <w:rFonts w:ascii="Segoe UI Emoji" w:hAnsi="Segoe UI Emoji" w:cs="Segoe UI Emoji"/>
        </w:rPr>
        <w:t>❗</w:t>
      </w:r>
      <w:r>
        <w:t xml:space="preserve"> We are manually creating </w:t>
      </w:r>
      <w:r>
        <w:rPr>
          <w:rStyle w:val="Strong"/>
          <w:rFonts w:eastAsiaTheme="majorEastAsia"/>
        </w:rPr>
        <w:t>dummy records</w:t>
      </w:r>
      <w:r>
        <w:t xml:space="preserve"> (hardcoded values) using the </w:t>
      </w:r>
      <w:r>
        <w:rPr>
          <w:rStyle w:val="Strong"/>
          <w:rFonts w:eastAsiaTheme="majorEastAsia"/>
        </w:rPr>
        <w:t>object constructor</w:t>
      </w:r>
      <w:r>
        <w:t>:</w:t>
      </w:r>
    </w:p>
    <w:p w14:paraId="5CCA39AF" w14:textId="77777777" w:rsidR="004A0E4E" w:rsidRDefault="004A0E4E" w:rsidP="004A0E4E">
      <w:pPr>
        <w:pStyle w:val="HTMLPreformatted"/>
      </w:pPr>
      <w:r>
        <w:t>plsql</w:t>
      </w:r>
    </w:p>
    <w:p w14:paraId="5513E27D" w14:textId="77777777" w:rsidR="004A0E4E" w:rsidRDefault="004A0E4E" w:rsidP="004A0E4E">
      <w:pPr>
        <w:pStyle w:val="HTMLPreformatted"/>
      </w:pPr>
      <w:r>
        <w:t>CopyEdit</w:t>
      </w:r>
    </w:p>
    <w:p w14:paraId="76E4AF2C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ticket_obj(1011, 'VPN Fail', 'M')</w:t>
      </w:r>
    </w:p>
    <w:p w14:paraId="3E211C0D" w14:textId="77777777" w:rsidR="004A0E4E" w:rsidRDefault="004A0E4E" w:rsidP="004A0E4E">
      <w:pPr>
        <w:pStyle w:val="NormalWeb"/>
      </w:pPr>
      <w:r>
        <w:t>So this line is saying:</w:t>
      </w:r>
    </w:p>
    <w:p w14:paraId="173DFC50" w14:textId="77777777" w:rsidR="004A0E4E" w:rsidRDefault="004A0E4E" w:rsidP="004A0E4E">
      <w:pPr>
        <w:pStyle w:val="NormalWeb"/>
      </w:pPr>
      <w:r>
        <w:t xml:space="preserve">"Create a new object of type </w:t>
      </w:r>
      <w:r>
        <w:rPr>
          <w:rStyle w:val="HTMLCode"/>
        </w:rPr>
        <w:t>ticket_obj</w:t>
      </w:r>
      <w:r>
        <w:t xml:space="preserve"> with id = 1011, description = 'VPN Fail', and severity = 'M'."</w:t>
      </w:r>
    </w:p>
    <w:p w14:paraId="40053785" w14:textId="77777777" w:rsidR="004A0E4E" w:rsidRDefault="001009CA" w:rsidP="004A0E4E">
      <w:r>
        <w:pict w14:anchorId="1AACE6B5">
          <v:rect id="_x0000_i1035" style="width:0;height:1.5pt" o:hralign="center" o:hrstd="t" o:hr="t" fillcolor="#a0a0a0" stroked="f"/>
        </w:pict>
      </w:r>
    </w:p>
    <w:p w14:paraId="232FB479" w14:textId="77777777" w:rsidR="004A0E4E" w:rsidRDefault="004A0E4E" w:rsidP="004A0E4E">
      <w:pPr>
        <w:pStyle w:val="Heading3"/>
      </w:pPr>
      <w:r>
        <w:rPr>
          <w:rFonts w:ascii="Segoe UI Emoji" w:hAnsi="Segoe UI Emoji" w:cs="Segoe UI Emoji"/>
        </w:rPr>
        <w:t>🧱</w:t>
      </w:r>
      <w:r>
        <w:t xml:space="preserve"> Why Are We Using Dummy Data Here?</w:t>
      </w:r>
    </w:p>
    <w:p w14:paraId="782B408C" w14:textId="77777777" w:rsidR="004A0E4E" w:rsidRDefault="004A0E4E" w:rsidP="004A0E4E">
      <w:pPr>
        <w:pStyle w:val="NormalWeb"/>
      </w:pPr>
      <w:r>
        <w:t>This step is meant to:</w:t>
      </w:r>
    </w:p>
    <w:p w14:paraId="2E583CB6" w14:textId="77777777" w:rsidR="004A0E4E" w:rsidRDefault="004A0E4E" w:rsidP="004A0E4E">
      <w:pPr>
        <w:pStyle w:val="NormalWeb"/>
        <w:numPr>
          <w:ilvl w:val="0"/>
          <w:numId w:val="19"/>
        </w:numPr>
      </w:pPr>
      <w:r>
        <w:rPr>
          <w:rStyle w:val="Strong"/>
          <w:rFonts w:eastAsiaTheme="majorEastAsia"/>
        </w:rPr>
        <w:t>Demonstrate</w:t>
      </w:r>
      <w:r>
        <w:t xml:space="preserve"> how to initialize a </w:t>
      </w:r>
      <w:r>
        <w:rPr>
          <w:rStyle w:val="HTMLCode"/>
        </w:rPr>
        <w:t>VARRAY</w:t>
      </w:r>
      <w:r>
        <w:t xml:space="preserve"> of </w:t>
      </w:r>
      <w:r>
        <w:rPr>
          <w:rStyle w:val="HTMLCode"/>
        </w:rPr>
        <w:t>OBJECT</w:t>
      </w:r>
      <w:r>
        <w:t xml:space="preserve"> types</w:t>
      </w:r>
    </w:p>
    <w:p w14:paraId="0A1DE3B8" w14:textId="77777777" w:rsidR="004A0E4E" w:rsidRDefault="004A0E4E" w:rsidP="004A0E4E">
      <w:pPr>
        <w:pStyle w:val="NormalWeb"/>
        <w:numPr>
          <w:ilvl w:val="0"/>
          <w:numId w:val="19"/>
        </w:numPr>
      </w:pPr>
      <w:r>
        <w:t xml:space="preserve">Show how you can loop through objects and apply logic (like </w:t>
      </w:r>
      <w:r>
        <w:rPr>
          <w:rStyle w:val="HTMLCode"/>
        </w:rPr>
        <w:t>CASE</w:t>
      </w:r>
      <w:r>
        <w:t>)</w:t>
      </w:r>
    </w:p>
    <w:p w14:paraId="37B5B5E7" w14:textId="77777777" w:rsidR="004A0E4E" w:rsidRDefault="004A0E4E" w:rsidP="004A0E4E">
      <w:pPr>
        <w:pStyle w:val="NormalWeb"/>
        <w:numPr>
          <w:ilvl w:val="0"/>
          <w:numId w:val="19"/>
        </w:numPr>
      </w:pPr>
      <w:r>
        <w:t>Simulate a batch of tickets without needing to access a table</w:t>
      </w:r>
    </w:p>
    <w:p w14:paraId="51103143" w14:textId="77777777" w:rsidR="004A0E4E" w:rsidRDefault="004A0E4E" w:rsidP="004A0E4E">
      <w:pPr>
        <w:pStyle w:val="NormalWeb"/>
      </w:pPr>
      <w:r>
        <w:t xml:space="preserve">It’s a </w:t>
      </w:r>
      <w:r>
        <w:rPr>
          <w:rStyle w:val="Strong"/>
          <w:rFonts w:eastAsiaTheme="majorEastAsia"/>
        </w:rPr>
        <w:t>training scenario</w:t>
      </w:r>
      <w:r>
        <w:t>, not a production use yet.</w:t>
      </w:r>
    </w:p>
    <w:p w14:paraId="753EC914" w14:textId="77777777" w:rsidR="004A0E4E" w:rsidRDefault="001009CA" w:rsidP="004A0E4E">
      <w:r>
        <w:pict w14:anchorId="761B7741">
          <v:rect id="_x0000_i1036" style="width:0;height:1.5pt" o:hralign="center" o:hrstd="t" o:hr="t" fillcolor="#a0a0a0" stroked="f"/>
        </w:pict>
      </w:r>
    </w:p>
    <w:p w14:paraId="04B4FA22" w14:textId="77777777" w:rsidR="004A0E4E" w:rsidRDefault="004A0E4E" w:rsidP="004A0E4E">
      <w:pPr>
        <w:pStyle w:val="Heading3"/>
      </w:pPr>
      <w:r>
        <w:rPr>
          <w:rFonts w:ascii="Segoe UI Emoji" w:hAnsi="Segoe UI Emoji" w:cs="Segoe UI Emoji"/>
        </w:rPr>
        <w:t>🧠</w:t>
      </w:r>
      <w:r>
        <w:t xml:space="preserve"> </w:t>
      </w:r>
      <w:bookmarkStart w:id="9" w:name="_Hlk202439208"/>
      <w:r>
        <w:t xml:space="preserve">So, Can We Populate It from the </w:t>
      </w:r>
      <w:r>
        <w:rPr>
          <w:rStyle w:val="HTMLCode"/>
          <w:rFonts w:eastAsiaTheme="majorEastAsia"/>
        </w:rPr>
        <w:t>tickets</w:t>
      </w:r>
      <w:r>
        <w:t xml:space="preserve"> Table?</w:t>
      </w:r>
      <w:bookmarkEnd w:id="9"/>
    </w:p>
    <w:p w14:paraId="2DEC9330" w14:textId="77777777" w:rsidR="004A0E4E" w:rsidRDefault="004A0E4E" w:rsidP="004A0E4E">
      <w:pPr>
        <w:pStyle w:val="NormalWeb"/>
      </w:pPr>
      <w:r>
        <w:rPr>
          <w:rStyle w:val="Strong"/>
          <w:rFonts w:eastAsiaTheme="majorEastAsia"/>
        </w:rPr>
        <w:t>Yes! Absolutely.</w:t>
      </w:r>
      <w:r>
        <w:br/>
        <w:t xml:space="preserve">In a real-world situation, you'd likely use a </w:t>
      </w:r>
      <w:r>
        <w:rPr>
          <w:rStyle w:val="Strong"/>
          <w:rFonts w:eastAsiaTheme="majorEastAsia"/>
        </w:rPr>
        <w:t>cursor</w:t>
      </w:r>
      <w:r>
        <w:t xml:space="preserve"> or </w:t>
      </w:r>
      <w:r>
        <w:rPr>
          <w:rStyle w:val="Strong"/>
          <w:rFonts w:eastAsiaTheme="majorEastAsia"/>
        </w:rPr>
        <w:t>BULK COLLECT</w:t>
      </w:r>
      <w:r>
        <w:t xml:space="preserve"> to populate the object array like this:</w:t>
      </w:r>
    </w:p>
    <w:p w14:paraId="67D7720D" w14:textId="77777777" w:rsidR="004A0E4E" w:rsidRDefault="004A0E4E" w:rsidP="004A0E4E">
      <w:pPr>
        <w:pStyle w:val="HTMLPreformatted"/>
      </w:pPr>
      <w:r>
        <w:t>plsql</w:t>
      </w:r>
    </w:p>
    <w:p w14:paraId="4F3F3FDA" w14:textId="77777777" w:rsidR="004A0E4E" w:rsidRDefault="004A0E4E" w:rsidP="004A0E4E">
      <w:pPr>
        <w:pStyle w:val="HTMLPreformatted"/>
      </w:pPr>
      <w:r>
        <w:t>CopyEdit</w:t>
      </w:r>
    </w:p>
    <w:p w14:paraId="488173F3" w14:textId="77777777" w:rsidR="004A0E4E" w:rsidRDefault="004A0E4E" w:rsidP="004A0E4E">
      <w:pPr>
        <w:pStyle w:val="HTMLPreformatted"/>
        <w:rPr>
          <w:rStyle w:val="HTMLCode"/>
        </w:rPr>
      </w:pPr>
      <w:bookmarkStart w:id="10" w:name="_Hlk202439224"/>
      <w:r>
        <w:rPr>
          <w:rStyle w:val="HTMLCode"/>
        </w:rPr>
        <w:t>DECLARE</w:t>
      </w:r>
    </w:p>
    <w:p w14:paraId="2949FE61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v_list ticket_list := ticket_list();</w:t>
      </w:r>
    </w:p>
    <w:p w14:paraId="16B0A58F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BEGIN</w:t>
      </w:r>
    </w:p>
    <w:p w14:paraId="11CC1C05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FOR r IN (</w:t>
      </w:r>
    </w:p>
    <w:p w14:paraId="5E5BA0B7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SELECT ticket_id, issue_desc, severity</w:t>
      </w:r>
    </w:p>
    <w:p w14:paraId="7C316F75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FROM tickets</w:t>
      </w:r>
    </w:p>
    <w:p w14:paraId="0F8DD9B0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WHERE ROWNUM &lt;= 5</w:t>
      </w:r>
    </w:p>
    <w:p w14:paraId="4FE4E3EB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) LOOP</w:t>
      </w:r>
    </w:p>
    <w:p w14:paraId="1B0883F1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v_list.EXTEND;</w:t>
      </w:r>
    </w:p>
    <w:p w14:paraId="30BA78A9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v_list(v_list.LAST) := ticket_obj(r.ticket_id, r.issue_desc, r.severity);</w:t>
      </w:r>
    </w:p>
    <w:p w14:paraId="7CB3C980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lastRenderedPageBreak/>
        <w:t xml:space="preserve">  END LOOP;</w:t>
      </w:r>
    </w:p>
    <w:p w14:paraId="1846391A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END;</w:t>
      </w:r>
    </w:p>
    <w:bookmarkEnd w:id="10"/>
    <w:p w14:paraId="590948D3" w14:textId="77777777" w:rsidR="004A0E4E" w:rsidRDefault="004A0E4E" w:rsidP="004A0E4E">
      <w:pPr>
        <w:pStyle w:val="NormalWeb"/>
      </w:pPr>
      <w:r>
        <w:rPr>
          <w:rFonts w:ascii="Segoe UI Emoji" w:hAnsi="Segoe UI Emoji" w:cs="Segoe UI Emoji"/>
        </w:rPr>
        <w:t>✅</w:t>
      </w:r>
      <w:r>
        <w:t xml:space="preserve"> This version reads </w:t>
      </w:r>
      <w:r>
        <w:rPr>
          <w:rStyle w:val="Strong"/>
          <w:rFonts w:eastAsiaTheme="majorEastAsia"/>
        </w:rPr>
        <w:t>actual ticket data</w:t>
      </w:r>
      <w:r>
        <w:t xml:space="preserve"> from the table and fills the object collection dynamically.</w:t>
      </w:r>
    </w:p>
    <w:p w14:paraId="543BB133" w14:textId="77777777" w:rsidR="004A0E4E" w:rsidRDefault="001009CA" w:rsidP="004A0E4E">
      <w:r>
        <w:pict w14:anchorId="16BB0016">
          <v:rect id="_x0000_i1037" style="width:0;height:1.5pt" o:hralign="center" o:hrstd="t" o:hr="t" fillcolor="#a0a0a0" stroked="f"/>
        </w:pict>
      </w:r>
    </w:p>
    <w:p w14:paraId="1109D69C" w14:textId="77777777" w:rsidR="004A0E4E" w:rsidRDefault="004A0E4E" w:rsidP="004A0E4E">
      <w:pPr>
        <w:pStyle w:val="Heading3"/>
      </w:pPr>
      <w:r>
        <w:rPr>
          <w:rFonts w:ascii="Segoe UI Emoji" w:hAnsi="Segoe UI Emoji" w:cs="Segoe UI Emoji"/>
        </w:rPr>
        <w:t>🔄</w:t>
      </w:r>
      <w:r>
        <w:t xml:space="preserve"> Summary: Are We Fetching from Table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79"/>
        <w:gridCol w:w="3812"/>
      </w:tblGrid>
      <w:tr w:rsidR="004A0E4E" w14:paraId="4770A2DA" w14:textId="77777777" w:rsidTr="004A0E4E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17AD36C" w14:textId="77777777" w:rsidR="004A0E4E" w:rsidRDefault="004A0E4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enario</w:t>
            </w:r>
          </w:p>
        </w:tc>
        <w:tc>
          <w:tcPr>
            <w:tcW w:w="0" w:type="auto"/>
            <w:vAlign w:val="center"/>
            <w:hideMark/>
          </w:tcPr>
          <w:p w14:paraId="200DAB48" w14:textId="77777777" w:rsidR="004A0E4E" w:rsidRDefault="004A0E4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nswer</w:t>
            </w:r>
          </w:p>
        </w:tc>
      </w:tr>
      <w:tr w:rsidR="004A0E4E" w14:paraId="7902DB97" w14:textId="77777777" w:rsidTr="004A0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72459CA" w14:textId="77777777" w:rsidR="004A0E4E" w:rsidRDefault="004A0E4E">
            <w:r>
              <w:t xml:space="preserve">Using </w:t>
            </w:r>
            <w:r>
              <w:rPr>
                <w:rStyle w:val="HTMLCode"/>
                <w:rFonts w:eastAsiaTheme="minorHAnsi"/>
              </w:rPr>
              <w:t>ticket_obj(...)</w:t>
            </w:r>
            <w:r>
              <w:t xml:space="preserve"> in declaration</w:t>
            </w:r>
          </w:p>
        </w:tc>
        <w:tc>
          <w:tcPr>
            <w:tcW w:w="0" w:type="auto"/>
            <w:vAlign w:val="center"/>
            <w:hideMark/>
          </w:tcPr>
          <w:p w14:paraId="589576FE" w14:textId="77777777" w:rsidR="004A0E4E" w:rsidRDefault="004A0E4E">
            <w:r>
              <w:rPr>
                <w:rFonts w:ascii="Segoe UI Emoji" w:hAnsi="Segoe UI Emoji" w:cs="Segoe UI Emoji"/>
              </w:rPr>
              <w:t>❌</w:t>
            </w:r>
            <w:r>
              <w:t xml:space="preserve"> No, using </w:t>
            </w:r>
            <w:r>
              <w:rPr>
                <w:rStyle w:val="Strong"/>
              </w:rPr>
              <w:t>hardcoded dummy data</w:t>
            </w:r>
          </w:p>
        </w:tc>
      </w:tr>
      <w:tr w:rsidR="004A0E4E" w14:paraId="050000B5" w14:textId="77777777" w:rsidTr="004A0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AF3094" w14:textId="77777777" w:rsidR="004A0E4E" w:rsidRDefault="004A0E4E">
            <w:r>
              <w:t xml:space="preserve">Reading from </w:t>
            </w:r>
            <w:r>
              <w:rPr>
                <w:rStyle w:val="HTMLCode"/>
                <w:rFonts w:eastAsiaTheme="minorHAnsi"/>
              </w:rPr>
              <w:t>tickets</w:t>
            </w:r>
            <w:r>
              <w:t xml:space="preserve"> table</w:t>
            </w:r>
          </w:p>
        </w:tc>
        <w:tc>
          <w:tcPr>
            <w:tcW w:w="0" w:type="auto"/>
            <w:vAlign w:val="center"/>
            <w:hideMark/>
          </w:tcPr>
          <w:p w14:paraId="44E7A05E" w14:textId="77777777" w:rsidR="004A0E4E" w:rsidRDefault="004A0E4E">
            <w:r>
              <w:rPr>
                <w:rFonts w:ascii="Segoe UI Emoji" w:hAnsi="Segoe UI Emoji" w:cs="Segoe UI Emoji"/>
              </w:rPr>
              <w:t>✅</w:t>
            </w:r>
            <w:r>
              <w:t xml:space="preserve"> Possible, but not in current block</w:t>
            </w:r>
          </w:p>
        </w:tc>
      </w:tr>
      <w:tr w:rsidR="004A0E4E" w14:paraId="64624A40" w14:textId="77777777" w:rsidTr="004A0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27C8F6" w14:textId="77777777" w:rsidR="004A0E4E" w:rsidRDefault="004A0E4E">
            <w:r>
              <w:t>Can we combine object + VARRAY + query?</w:t>
            </w:r>
          </w:p>
        </w:tc>
        <w:tc>
          <w:tcPr>
            <w:tcW w:w="0" w:type="auto"/>
            <w:vAlign w:val="center"/>
            <w:hideMark/>
          </w:tcPr>
          <w:p w14:paraId="4D5581D3" w14:textId="77777777" w:rsidR="004A0E4E" w:rsidRDefault="004A0E4E">
            <w:r>
              <w:rPr>
                <w:rFonts w:ascii="Segoe UI Emoji" w:hAnsi="Segoe UI Emoji" w:cs="Segoe UI Emoji"/>
              </w:rPr>
              <w:t>✅</w:t>
            </w:r>
            <w:r>
              <w:t xml:space="preserve"> Yes, using </w:t>
            </w:r>
            <w:r>
              <w:rPr>
                <w:rStyle w:val="HTMLCode"/>
                <w:rFonts w:eastAsiaTheme="minorHAnsi"/>
              </w:rPr>
              <w:t>FOR</w:t>
            </w:r>
            <w:r>
              <w:t xml:space="preserve"> loop and </w:t>
            </w:r>
            <w:r>
              <w:rPr>
                <w:rStyle w:val="HTMLCode"/>
                <w:rFonts w:eastAsiaTheme="minorHAnsi"/>
              </w:rPr>
              <w:t>EXTEND</w:t>
            </w:r>
          </w:p>
        </w:tc>
      </w:tr>
    </w:tbl>
    <w:p w14:paraId="3DADD134" w14:textId="7A70DFD7" w:rsidR="004A0E4E" w:rsidRDefault="004A0E4E">
      <w:pPr>
        <w:pStyle w:val="SourceCode"/>
      </w:pPr>
    </w:p>
    <w:p w14:paraId="57482DAB" w14:textId="070CEEFD" w:rsidR="004A0E4E" w:rsidRDefault="004A0E4E">
      <w:pPr>
        <w:pStyle w:val="SourceCode"/>
      </w:pPr>
    </w:p>
    <w:p w14:paraId="25B7291F" w14:textId="77777777" w:rsidR="004A0E4E" w:rsidRDefault="001009CA" w:rsidP="004A0E4E">
      <w:r>
        <w:pict w14:anchorId="2D8825F8">
          <v:rect id="_x0000_i1038" style="width:0;height:1.5pt" o:hralign="center" o:hrstd="t" o:hr="t" fillcolor="#a0a0a0" stroked="f"/>
        </w:pict>
      </w:r>
    </w:p>
    <w:p w14:paraId="7EB1496C" w14:textId="77777777" w:rsidR="004A0E4E" w:rsidRDefault="004A0E4E" w:rsidP="004A0E4E">
      <w:pPr>
        <w:pStyle w:val="Heading3"/>
      </w:pPr>
      <w:r>
        <w:rPr>
          <w:rFonts w:ascii="Segoe UI Emoji" w:hAnsi="Segoe UI Emoji" w:cs="Segoe UI Emoji"/>
        </w:rPr>
        <w:t>🧠</w:t>
      </w:r>
      <w:r>
        <w:t xml:space="preserve"> Breakdown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76"/>
        <w:gridCol w:w="4826"/>
      </w:tblGrid>
      <w:tr w:rsidR="004A0E4E" w14:paraId="092CB7BE" w14:textId="77777777" w:rsidTr="004A0E4E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25AB928" w14:textId="77777777" w:rsidR="004A0E4E" w:rsidRDefault="004A0E4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Java Element</w:t>
            </w:r>
          </w:p>
        </w:tc>
        <w:tc>
          <w:tcPr>
            <w:tcW w:w="0" w:type="auto"/>
            <w:vAlign w:val="center"/>
            <w:hideMark/>
          </w:tcPr>
          <w:p w14:paraId="1D7E165D" w14:textId="77777777" w:rsidR="004A0E4E" w:rsidRDefault="004A0E4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urpose</w:t>
            </w:r>
          </w:p>
        </w:tc>
      </w:tr>
      <w:tr w:rsidR="004A0E4E" w14:paraId="4DAFB6BD" w14:textId="77777777" w:rsidTr="004A0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91B238" w14:textId="77777777" w:rsidR="004A0E4E" w:rsidRDefault="004A0E4E">
            <w:r>
              <w:rPr>
                <w:rStyle w:val="HTMLCode"/>
                <w:rFonts w:eastAsiaTheme="minorHAnsi"/>
              </w:rPr>
              <w:t>List&lt;Ticket&gt;</w:t>
            </w:r>
          </w:p>
        </w:tc>
        <w:tc>
          <w:tcPr>
            <w:tcW w:w="0" w:type="auto"/>
            <w:vAlign w:val="center"/>
            <w:hideMark/>
          </w:tcPr>
          <w:p w14:paraId="576EB8AD" w14:textId="77777777" w:rsidR="004A0E4E" w:rsidRDefault="004A0E4E">
            <w:r>
              <w:t>Declares a list that can store Ticket objects</w:t>
            </w:r>
          </w:p>
        </w:tc>
      </w:tr>
      <w:tr w:rsidR="004A0E4E" w14:paraId="3C556620" w14:textId="77777777" w:rsidTr="004A0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024E18" w14:textId="77777777" w:rsidR="004A0E4E" w:rsidRDefault="004A0E4E">
            <w:r>
              <w:rPr>
                <w:rStyle w:val="HTMLCode"/>
                <w:rFonts w:eastAsiaTheme="minorHAnsi"/>
              </w:rPr>
              <w:t>new Ticket(...)</w:t>
            </w:r>
          </w:p>
        </w:tc>
        <w:tc>
          <w:tcPr>
            <w:tcW w:w="0" w:type="auto"/>
            <w:vAlign w:val="center"/>
            <w:hideMark/>
          </w:tcPr>
          <w:p w14:paraId="187ADBF8" w14:textId="77777777" w:rsidR="004A0E4E" w:rsidRDefault="004A0E4E">
            <w:r>
              <w:t>Instantiates a Ticket object using the constructor</w:t>
            </w:r>
          </w:p>
        </w:tc>
      </w:tr>
      <w:tr w:rsidR="004A0E4E" w14:paraId="795D7903" w14:textId="77777777" w:rsidTr="004A0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3BB9D6" w14:textId="77777777" w:rsidR="004A0E4E" w:rsidRDefault="004A0E4E">
            <w:r>
              <w:rPr>
                <w:rStyle w:val="HTMLCode"/>
                <w:rFonts w:eastAsiaTheme="minorHAnsi"/>
              </w:rPr>
              <w:t>add()</w:t>
            </w:r>
          </w:p>
        </w:tc>
        <w:tc>
          <w:tcPr>
            <w:tcW w:w="0" w:type="auto"/>
            <w:vAlign w:val="center"/>
            <w:hideMark/>
          </w:tcPr>
          <w:p w14:paraId="155502EA" w14:textId="77777777" w:rsidR="004A0E4E" w:rsidRDefault="004A0E4E">
            <w:r>
              <w:t>Adds the object to the list</w:t>
            </w:r>
          </w:p>
        </w:tc>
      </w:tr>
      <w:tr w:rsidR="004A0E4E" w14:paraId="5F459517" w14:textId="77777777" w:rsidTr="004A0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1F8562A" w14:textId="77777777" w:rsidR="004A0E4E" w:rsidRDefault="004A0E4E">
            <w:r>
              <w:rPr>
                <w:rStyle w:val="HTMLCode"/>
                <w:rFonts w:eastAsiaTheme="minorHAnsi"/>
              </w:rPr>
              <w:t>for-each</w:t>
            </w:r>
            <w:r>
              <w:t xml:space="preserve"> loop</w:t>
            </w:r>
          </w:p>
        </w:tc>
        <w:tc>
          <w:tcPr>
            <w:tcW w:w="0" w:type="auto"/>
            <w:vAlign w:val="center"/>
            <w:hideMark/>
          </w:tcPr>
          <w:p w14:paraId="7F0E3649" w14:textId="77777777" w:rsidR="004A0E4E" w:rsidRDefault="004A0E4E">
            <w:r>
              <w:t>Iterates over the list to access each Ticket</w:t>
            </w:r>
          </w:p>
        </w:tc>
      </w:tr>
    </w:tbl>
    <w:p w14:paraId="370070A3" w14:textId="5A414C75" w:rsidR="004A0E4E" w:rsidRDefault="004A0E4E">
      <w:pPr>
        <w:pStyle w:val="SourceCode"/>
      </w:pPr>
    </w:p>
    <w:p w14:paraId="161EF9ED" w14:textId="79B48E7D" w:rsidR="004A0E4E" w:rsidRDefault="00D31A39">
      <w:pPr>
        <w:pStyle w:val="SourceCode"/>
      </w:pPr>
      <w:r>
        <w:t>*****************************************************************************</w:t>
      </w:r>
    </w:p>
    <w:p w14:paraId="6C6FC5D7" w14:textId="77777777" w:rsidR="004A0E4E" w:rsidRDefault="004A0E4E" w:rsidP="004A0E4E">
      <w:pPr>
        <w:pStyle w:val="NormalWeb"/>
      </w:pPr>
      <w:r>
        <w:t xml:space="preserve">Absolutely! Let's revisit </w:t>
      </w:r>
      <w:r>
        <w:rPr>
          <w:rStyle w:val="Strong"/>
        </w:rPr>
        <w:t>Step 3: Object Type, VARRAY, and CASE</w:t>
      </w:r>
      <w:r>
        <w:t xml:space="preserve"> — and this time, refactor it to </w:t>
      </w:r>
      <w:r>
        <w:rPr>
          <w:rStyle w:val="Strong"/>
        </w:rPr>
        <w:t xml:space="preserve">read from your actual </w:t>
      </w:r>
      <w:r>
        <w:rPr>
          <w:rStyle w:val="HTMLCode"/>
          <w:b/>
          <w:bCs/>
        </w:rPr>
        <w:t>tickets</w:t>
      </w:r>
      <w:r>
        <w:rPr>
          <w:rStyle w:val="Strong"/>
        </w:rPr>
        <w:t xml:space="preserve"> table</w:t>
      </w:r>
      <w:r>
        <w:t xml:space="preserve"> (instead of hardcoding values), and then walk you through advanced use cases like:</w:t>
      </w:r>
    </w:p>
    <w:p w14:paraId="1705BA2D" w14:textId="77777777" w:rsidR="004A0E4E" w:rsidRDefault="004A0E4E" w:rsidP="004A0E4E">
      <w:pPr>
        <w:pStyle w:val="NormalWeb"/>
        <w:numPr>
          <w:ilvl w:val="0"/>
          <w:numId w:val="22"/>
        </w:numPr>
      </w:pPr>
      <w:r>
        <w:rPr>
          <w:rFonts w:ascii="Segoe UI Emoji" w:hAnsi="Segoe UI Emoji" w:cs="Segoe UI Emoji"/>
        </w:rPr>
        <w:t>✅</w:t>
      </w:r>
      <w:r>
        <w:t xml:space="preserve"> Returning a VARRAY of objects from a </w:t>
      </w:r>
      <w:r>
        <w:rPr>
          <w:rStyle w:val="Strong"/>
        </w:rPr>
        <w:t>function</w:t>
      </w:r>
    </w:p>
    <w:p w14:paraId="51C40792" w14:textId="77777777" w:rsidR="004A0E4E" w:rsidRDefault="004A0E4E" w:rsidP="004A0E4E">
      <w:pPr>
        <w:pStyle w:val="NormalWeb"/>
        <w:numPr>
          <w:ilvl w:val="0"/>
          <w:numId w:val="22"/>
        </w:numPr>
      </w:pPr>
      <w:r>
        <w:rPr>
          <w:rFonts w:ascii="Segoe UI Emoji" w:hAnsi="Segoe UI Emoji" w:cs="Segoe UI Emoji"/>
        </w:rPr>
        <w:t>✅</w:t>
      </w:r>
      <w:r>
        <w:t xml:space="preserve"> Passing that array to a </w:t>
      </w:r>
      <w:r>
        <w:rPr>
          <w:rStyle w:val="Strong"/>
        </w:rPr>
        <w:t>procedure</w:t>
      </w:r>
    </w:p>
    <w:p w14:paraId="686340DB" w14:textId="77777777" w:rsidR="004A0E4E" w:rsidRDefault="004A0E4E" w:rsidP="004A0E4E">
      <w:pPr>
        <w:pStyle w:val="NormalWeb"/>
        <w:numPr>
          <w:ilvl w:val="0"/>
          <w:numId w:val="22"/>
        </w:numPr>
      </w:pPr>
      <w:r>
        <w:rPr>
          <w:rFonts w:ascii="Segoe UI Emoji" w:hAnsi="Segoe UI Emoji" w:cs="Segoe UI Emoji"/>
        </w:rPr>
        <w:t>✅</w:t>
      </w:r>
      <w:r>
        <w:t xml:space="preserve"> Inserting it into a </w:t>
      </w:r>
      <w:r>
        <w:rPr>
          <w:rStyle w:val="Strong"/>
        </w:rPr>
        <w:t>table that stores the array</w:t>
      </w:r>
      <w:r>
        <w:t xml:space="preserve"> (using a column with </w:t>
      </w:r>
      <w:r>
        <w:rPr>
          <w:rStyle w:val="HTMLCode"/>
        </w:rPr>
        <w:t>VARRAY</w:t>
      </w:r>
      <w:r>
        <w:t xml:space="preserve"> type)</w:t>
      </w:r>
    </w:p>
    <w:p w14:paraId="42BC0313" w14:textId="77777777" w:rsidR="004A0E4E" w:rsidRDefault="001009CA" w:rsidP="004A0E4E">
      <w:r>
        <w:lastRenderedPageBreak/>
        <w:pict w14:anchorId="39E5CFA4">
          <v:rect id="_x0000_i1039" style="width:0;height:1.5pt" o:hralign="center" o:hrstd="t" o:hr="t" fillcolor="#a0a0a0" stroked="f"/>
        </w:pict>
      </w:r>
    </w:p>
    <w:p w14:paraId="41CED0DC" w14:textId="77777777" w:rsidR="004A0E4E" w:rsidRDefault="004A0E4E" w:rsidP="004A0E4E">
      <w:pPr>
        <w:pStyle w:val="Heading2"/>
      </w:pPr>
      <w:r>
        <w:rPr>
          <w:rFonts w:ascii="Segoe UI Emoji" w:hAnsi="Segoe UI Emoji" w:cs="Segoe UI Emoji"/>
        </w:rPr>
        <w:t>🔁</w:t>
      </w:r>
      <w:r>
        <w:t xml:space="preserve"> Original Block (Recap from Step 3)</w:t>
      </w:r>
    </w:p>
    <w:p w14:paraId="362F6369" w14:textId="77777777" w:rsidR="004A0E4E" w:rsidRDefault="004A0E4E" w:rsidP="004A0E4E">
      <w:pPr>
        <w:pStyle w:val="HTMLPreformatted"/>
      </w:pPr>
      <w:r>
        <w:t>plsql</w:t>
      </w:r>
    </w:p>
    <w:p w14:paraId="530584AA" w14:textId="77777777" w:rsidR="004A0E4E" w:rsidRDefault="004A0E4E" w:rsidP="004A0E4E">
      <w:pPr>
        <w:pStyle w:val="HTMLPreformatted"/>
      </w:pPr>
      <w:r>
        <w:t>CopyEdit</w:t>
      </w:r>
    </w:p>
    <w:p w14:paraId="15BF5F94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CREATE OR REPLACE TYPE ticket_obj AS OBJECT (</w:t>
      </w:r>
    </w:p>
    <w:p w14:paraId="69C260DE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id NUMBER,</w:t>
      </w:r>
    </w:p>
    <w:p w14:paraId="610B1603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desc VARCHAR2(100),</w:t>
      </w:r>
    </w:p>
    <w:p w14:paraId="01586A7A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severity CHAR(1)</w:t>
      </w:r>
    </w:p>
    <w:p w14:paraId="37F987B0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);</w:t>
      </w:r>
    </w:p>
    <w:p w14:paraId="7AD73BB5" w14:textId="77777777" w:rsidR="004A0E4E" w:rsidRDefault="004A0E4E" w:rsidP="004A0E4E">
      <w:pPr>
        <w:pStyle w:val="HTMLPreformatted"/>
        <w:rPr>
          <w:rStyle w:val="HTMLCode"/>
        </w:rPr>
      </w:pPr>
    </w:p>
    <w:p w14:paraId="2E1A9314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CREATE OR REPLACE TYPE ticket_list IS VARRAY(5) OF ticket_obj;</w:t>
      </w:r>
    </w:p>
    <w:p w14:paraId="4C8937B6" w14:textId="77777777" w:rsidR="004A0E4E" w:rsidRDefault="004A0E4E" w:rsidP="004A0E4E">
      <w:pPr>
        <w:pStyle w:val="HTMLPreformatted"/>
        <w:rPr>
          <w:rStyle w:val="HTMLCode"/>
        </w:rPr>
      </w:pPr>
    </w:p>
    <w:p w14:paraId="472B2BF7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DECLARE</w:t>
      </w:r>
    </w:p>
    <w:p w14:paraId="5E427D51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v_list ticket_list := ticket_list(</w:t>
      </w:r>
    </w:p>
    <w:p w14:paraId="37CE7D6B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ticket_obj(1011, 'VPN Fail', 'M'),</w:t>
      </w:r>
    </w:p>
    <w:p w14:paraId="07AE486B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ticket_obj(1012, 'Email Down', 'H')</w:t>
      </w:r>
    </w:p>
    <w:p w14:paraId="441CDC7B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);</w:t>
      </w:r>
    </w:p>
    <w:p w14:paraId="22432996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BEGIN</w:t>
      </w:r>
    </w:p>
    <w:p w14:paraId="059F1D3D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FOR i IN 1..v_list.COUNT LOOP</w:t>
      </w:r>
    </w:p>
    <w:p w14:paraId="4431540C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CASE v_list(i).severity</w:t>
      </w:r>
    </w:p>
    <w:p w14:paraId="3372349D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  WHEN 'H' THEN DBMS_OUTPUT.PUT_LINE('High Severity: ' || v_list(i).desc);</w:t>
      </w:r>
    </w:p>
    <w:p w14:paraId="3F594639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  ELSE DBMS_OUTPUT.PUT_LINE('Other Severity: ' || v_list(i).desc);</w:t>
      </w:r>
    </w:p>
    <w:p w14:paraId="5EE7D4B8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END CASE;</w:t>
      </w:r>
    </w:p>
    <w:p w14:paraId="7ED872C7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END LOOP;</w:t>
      </w:r>
    </w:p>
    <w:p w14:paraId="50B837A0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END;</w:t>
      </w:r>
    </w:p>
    <w:p w14:paraId="463ACE5D" w14:textId="77777777" w:rsidR="004A0E4E" w:rsidRDefault="004A0E4E" w:rsidP="004A0E4E">
      <w:pPr>
        <w:pStyle w:val="NormalWeb"/>
      </w:pPr>
      <w:r>
        <w:rPr>
          <w:rFonts w:ascii="Segoe UI Emoji" w:hAnsi="Segoe UI Emoji" w:cs="Segoe UI Emoji"/>
        </w:rPr>
        <w:t>➡️</w:t>
      </w:r>
      <w:r>
        <w:t xml:space="preserve"> This uses </w:t>
      </w:r>
      <w:r>
        <w:rPr>
          <w:rStyle w:val="Strong"/>
        </w:rPr>
        <w:t>hardcoded data</w:t>
      </w:r>
      <w:r>
        <w:t xml:space="preserve">, not the live </w:t>
      </w:r>
      <w:r>
        <w:rPr>
          <w:rStyle w:val="HTMLCode"/>
        </w:rPr>
        <w:t>tickets</w:t>
      </w:r>
      <w:r>
        <w:t xml:space="preserve"> table.</w:t>
      </w:r>
    </w:p>
    <w:p w14:paraId="590BAC70" w14:textId="77777777" w:rsidR="004A0E4E" w:rsidRDefault="001009CA" w:rsidP="004A0E4E">
      <w:r>
        <w:pict w14:anchorId="405BABCE">
          <v:rect id="_x0000_i1040" style="width:0;height:1.5pt" o:hralign="center" o:hrstd="t" o:hr="t" fillcolor="#a0a0a0" stroked="f"/>
        </w:pict>
      </w:r>
    </w:p>
    <w:p w14:paraId="2FE318AF" w14:textId="77777777" w:rsidR="004A0E4E" w:rsidRDefault="004A0E4E" w:rsidP="004A0E4E">
      <w:pPr>
        <w:pStyle w:val="Heading2"/>
      </w:pPr>
      <w:r>
        <w:rPr>
          <w:rFonts w:ascii="Segoe UI Emoji" w:hAnsi="Segoe UI Emoji" w:cs="Segoe UI Emoji"/>
        </w:rPr>
        <w:t>✅</w:t>
      </w:r>
      <w:r>
        <w:t xml:space="preserve"> Refactored: Pull Live Data from </w:t>
      </w:r>
      <w:r>
        <w:rPr>
          <w:rStyle w:val="HTMLCode"/>
          <w:rFonts w:eastAsiaTheme="majorEastAsia"/>
        </w:rPr>
        <w:t>tickets</w:t>
      </w:r>
      <w:r>
        <w:t xml:space="preserve"> Table into the Object Array</w:t>
      </w:r>
    </w:p>
    <w:p w14:paraId="3636BCCE" w14:textId="77777777" w:rsidR="004A0E4E" w:rsidRDefault="004A0E4E" w:rsidP="004A0E4E">
      <w:pPr>
        <w:pStyle w:val="Heading3"/>
      </w:pPr>
      <w:r>
        <w:t>Step 1: Make Sure Object &amp; VARRAY Type Exist</w:t>
      </w:r>
    </w:p>
    <w:p w14:paraId="6CF5EC65" w14:textId="77777777" w:rsidR="004A0E4E" w:rsidRDefault="004A0E4E" w:rsidP="004A0E4E">
      <w:pPr>
        <w:pStyle w:val="HTMLPreformatted"/>
      </w:pPr>
      <w:r>
        <w:t>plsql</w:t>
      </w:r>
    </w:p>
    <w:p w14:paraId="317ADC6C" w14:textId="77777777" w:rsidR="004A0E4E" w:rsidRDefault="004A0E4E" w:rsidP="004A0E4E">
      <w:pPr>
        <w:pStyle w:val="HTMLPreformatted"/>
      </w:pPr>
      <w:r>
        <w:t>CopyEdit</w:t>
      </w:r>
    </w:p>
    <w:p w14:paraId="5166ED48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CREATE OR REPLACE TYPE ticket_obj AS OBJECT (</w:t>
      </w:r>
    </w:p>
    <w:p w14:paraId="74A9B905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id NUMBER,</w:t>
      </w:r>
    </w:p>
    <w:p w14:paraId="2E2BFB2A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desc VARCHAR2(100),</w:t>
      </w:r>
    </w:p>
    <w:p w14:paraId="684F47F5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severity CHAR(1)</w:t>
      </w:r>
    </w:p>
    <w:p w14:paraId="448869B4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);</w:t>
      </w:r>
    </w:p>
    <w:p w14:paraId="404C0737" w14:textId="77777777" w:rsidR="004A0E4E" w:rsidRDefault="004A0E4E" w:rsidP="004A0E4E">
      <w:pPr>
        <w:pStyle w:val="HTMLPreformatted"/>
        <w:rPr>
          <w:rStyle w:val="HTMLCode"/>
        </w:rPr>
      </w:pPr>
    </w:p>
    <w:p w14:paraId="3FBDA73E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CREATE OR REPLACE TYPE ticket_list IS VARRAY(10) OF ticket_obj;</w:t>
      </w:r>
    </w:p>
    <w:p w14:paraId="69C5BC54" w14:textId="77777777" w:rsidR="004A0E4E" w:rsidRDefault="004A0E4E" w:rsidP="004A0E4E">
      <w:pPr>
        <w:pStyle w:val="Heading3"/>
      </w:pPr>
      <w:r>
        <w:t>Step 2: Live Data Fetch Using Bulk Collect + Constructor</w:t>
      </w:r>
    </w:p>
    <w:p w14:paraId="61D6D54E" w14:textId="77777777" w:rsidR="004A0E4E" w:rsidRDefault="004A0E4E" w:rsidP="004A0E4E">
      <w:pPr>
        <w:pStyle w:val="HTMLPreformatted"/>
      </w:pPr>
      <w:r>
        <w:t>plsql</w:t>
      </w:r>
    </w:p>
    <w:p w14:paraId="09C1F5AB" w14:textId="77777777" w:rsidR="004A0E4E" w:rsidRDefault="004A0E4E" w:rsidP="004A0E4E">
      <w:pPr>
        <w:pStyle w:val="HTMLPreformatted"/>
      </w:pPr>
      <w:r>
        <w:t>CopyEdit</w:t>
      </w:r>
    </w:p>
    <w:p w14:paraId="70FA5CE9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DECLARE</w:t>
      </w:r>
    </w:p>
    <w:p w14:paraId="4FCB54E6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v_list ticket_list := ticket_list();  -- initialize empty VARRAY</w:t>
      </w:r>
    </w:p>
    <w:p w14:paraId="4684D7F1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BEGIN</w:t>
      </w:r>
    </w:p>
    <w:p w14:paraId="715D10F7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FOR r IN (</w:t>
      </w:r>
    </w:p>
    <w:p w14:paraId="1A60BA76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SELECT ticket_id, issue_desc, severity</w:t>
      </w:r>
    </w:p>
    <w:p w14:paraId="0BDDF58C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lastRenderedPageBreak/>
        <w:t xml:space="preserve">    FROM tickets</w:t>
      </w:r>
    </w:p>
    <w:p w14:paraId="5D21A392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WHERE ROWNUM &lt;= 5  -- Limit for VARRAY(10)</w:t>
      </w:r>
    </w:p>
    <w:p w14:paraId="6E8CFC37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ORDER BY created_on DESC</w:t>
      </w:r>
    </w:p>
    <w:p w14:paraId="31B4C490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) LOOP</w:t>
      </w:r>
    </w:p>
    <w:p w14:paraId="7EE5A871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v_list.EXTEND;</w:t>
      </w:r>
    </w:p>
    <w:p w14:paraId="4B7BF8FA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v_list(v_list.COUNT) := ticket_obj(r.ticket_id, r.issue_desc, r.severity);</w:t>
      </w:r>
    </w:p>
    <w:p w14:paraId="6E0B6775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END LOOP;</w:t>
      </w:r>
    </w:p>
    <w:p w14:paraId="468CEF23" w14:textId="77777777" w:rsidR="004A0E4E" w:rsidRDefault="004A0E4E" w:rsidP="004A0E4E">
      <w:pPr>
        <w:pStyle w:val="HTMLPreformatted"/>
        <w:rPr>
          <w:rStyle w:val="HTMLCode"/>
        </w:rPr>
      </w:pPr>
    </w:p>
    <w:p w14:paraId="27BEE077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FOR i IN 1..v_list.COUNT LOOP</w:t>
      </w:r>
    </w:p>
    <w:p w14:paraId="60B60B65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CASE v_list(i).severity</w:t>
      </w:r>
    </w:p>
    <w:p w14:paraId="42E01D8C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  WHEN 'H' THEN DBMS_OUTPUT.PUT_LINE('High Severity: ' || v_list(i).desc);</w:t>
      </w:r>
    </w:p>
    <w:p w14:paraId="2ADA675E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  WHEN 'M' THEN DBMS_OUTPUT.PUT_LINE('Medium Severity: ' || v_list(i).desc);</w:t>
      </w:r>
    </w:p>
    <w:p w14:paraId="17BC3D05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  ELSE DBMS_OUTPUT.PUT_LINE('Low Severity: ' || v_list(i).desc);</w:t>
      </w:r>
    </w:p>
    <w:p w14:paraId="2B7DA150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END CASE;</w:t>
      </w:r>
    </w:p>
    <w:p w14:paraId="0DA25242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END LOOP;</w:t>
      </w:r>
    </w:p>
    <w:p w14:paraId="273A5970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END;</w:t>
      </w:r>
    </w:p>
    <w:p w14:paraId="0485DEA7" w14:textId="77777777" w:rsidR="004A0E4E" w:rsidRDefault="004A0E4E" w:rsidP="004A0E4E">
      <w:pPr>
        <w:pStyle w:val="NormalWeb"/>
      </w:pPr>
      <w:r>
        <w:rPr>
          <w:rFonts w:ascii="Segoe UI Emoji" w:hAnsi="Segoe UI Emoji" w:cs="Segoe UI Emoji"/>
        </w:rPr>
        <w:t>✅</w:t>
      </w:r>
      <w:r>
        <w:t xml:space="preserve"> Now you're using </w:t>
      </w:r>
      <w:r>
        <w:rPr>
          <w:rStyle w:val="Strong"/>
        </w:rPr>
        <w:t>live ticket records</w:t>
      </w:r>
      <w:r>
        <w:t xml:space="preserve"> stored in your </w:t>
      </w:r>
      <w:r>
        <w:rPr>
          <w:rStyle w:val="HTMLCode"/>
        </w:rPr>
        <w:t>tickets</w:t>
      </w:r>
      <w:r>
        <w:t xml:space="preserve"> table rather than hardcoding values.</w:t>
      </w:r>
    </w:p>
    <w:p w14:paraId="1EBB72A7" w14:textId="77777777" w:rsidR="004A0E4E" w:rsidRDefault="001009CA" w:rsidP="004A0E4E">
      <w:r>
        <w:pict w14:anchorId="17DAE6E3">
          <v:rect id="_x0000_i1041" style="width:0;height:1.5pt" o:hralign="center" o:hrstd="t" o:hr="t" fillcolor="#a0a0a0" stroked="f"/>
        </w:pict>
      </w:r>
    </w:p>
    <w:p w14:paraId="182A3D2C" w14:textId="77777777" w:rsidR="004A0E4E" w:rsidRDefault="004A0E4E" w:rsidP="004A0E4E">
      <w:pPr>
        <w:pStyle w:val="Heading2"/>
      </w:pPr>
      <w:r>
        <w:rPr>
          <w:rFonts w:ascii="Segoe UI Emoji" w:hAnsi="Segoe UI Emoji" w:cs="Segoe UI Emoji"/>
        </w:rPr>
        <w:t>🧠</w:t>
      </w:r>
      <w:r>
        <w:t xml:space="preserve"> Why This Matters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21"/>
        <w:gridCol w:w="6747"/>
      </w:tblGrid>
      <w:tr w:rsidR="004A0E4E" w14:paraId="0F4C7C0D" w14:textId="77777777" w:rsidTr="004A0E4E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77985EC" w14:textId="77777777" w:rsidR="004A0E4E" w:rsidRDefault="004A0E4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enario</w:t>
            </w:r>
          </w:p>
        </w:tc>
        <w:tc>
          <w:tcPr>
            <w:tcW w:w="0" w:type="auto"/>
            <w:vAlign w:val="center"/>
            <w:hideMark/>
          </w:tcPr>
          <w:p w14:paraId="7C136667" w14:textId="77777777" w:rsidR="004A0E4E" w:rsidRDefault="004A0E4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hat You're Doing</w:t>
            </w:r>
          </w:p>
        </w:tc>
      </w:tr>
      <w:tr w:rsidR="004A0E4E" w14:paraId="7A27273A" w14:textId="77777777" w:rsidTr="004A0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3FB14E" w14:textId="77777777" w:rsidR="004A0E4E" w:rsidRDefault="004A0E4E">
            <w:r>
              <w:t>Object</w:t>
            </w:r>
          </w:p>
        </w:tc>
        <w:tc>
          <w:tcPr>
            <w:tcW w:w="0" w:type="auto"/>
            <w:vAlign w:val="center"/>
            <w:hideMark/>
          </w:tcPr>
          <w:p w14:paraId="1A81A1C1" w14:textId="77777777" w:rsidR="004A0E4E" w:rsidRDefault="004A0E4E">
            <w:r>
              <w:t>Representing each ticket as a reusable structured entity</w:t>
            </w:r>
          </w:p>
        </w:tc>
      </w:tr>
      <w:tr w:rsidR="004A0E4E" w14:paraId="40103F58" w14:textId="77777777" w:rsidTr="004A0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18CC2A" w14:textId="77777777" w:rsidR="004A0E4E" w:rsidRDefault="004A0E4E">
            <w:r>
              <w:t>VARRAY</w:t>
            </w:r>
          </w:p>
        </w:tc>
        <w:tc>
          <w:tcPr>
            <w:tcW w:w="0" w:type="auto"/>
            <w:vAlign w:val="center"/>
            <w:hideMark/>
          </w:tcPr>
          <w:p w14:paraId="115D36E9" w14:textId="77777777" w:rsidR="004A0E4E" w:rsidRDefault="004A0E4E">
            <w:r>
              <w:t>Batching tickets in memory (e.g., for a dashboard or reporting block)</w:t>
            </w:r>
          </w:p>
        </w:tc>
      </w:tr>
      <w:tr w:rsidR="004A0E4E" w14:paraId="54D518EC" w14:textId="77777777" w:rsidTr="004A0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5ADD5F" w14:textId="77777777" w:rsidR="004A0E4E" w:rsidRDefault="004A0E4E">
            <w:r>
              <w:t>CASE Logic</w:t>
            </w:r>
          </w:p>
        </w:tc>
        <w:tc>
          <w:tcPr>
            <w:tcW w:w="0" w:type="auto"/>
            <w:vAlign w:val="center"/>
            <w:hideMark/>
          </w:tcPr>
          <w:p w14:paraId="1AEB6D84" w14:textId="77777777" w:rsidR="004A0E4E" w:rsidRDefault="004A0E4E">
            <w:r>
              <w:t>Classify or respond differently based on severity</w:t>
            </w:r>
          </w:p>
        </w:tc>
      </w:tr>
      <w:tr w:rsidR="004A0E4E" w14:paraId="3AD95DEA" w14:textId="77777777" w:rsidTr="004A0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2A09E0" w14:textId="77777777" w:rsidR="004A0E4E" w:rsidRDefault="004A0E4E">
            <w:r>
              <w:t>Real Data</w:t>
            </w:r>
          </w:p>
        </w:tc>
        <w:tc>
          <w:tcPr>
            <w:tcW w:w="0" w:type="auto"/>
            <w:vAlign w:val="center"/>
            <w:hideMark/>
          </w:tcPr>
          <w:p w14:paraId="7DC99EAD" w14:textId="77777777" w:rsidR="004A0E4E" w:rsidRDefault="004A0E4E">
            <w:r>
              <w:t xml:space="preserve">Dynamically populating from </w:t>
            </w:r>
            <w:r>
              <w:rPr>
                <w:rStyle w:val="HTMLCode"/>
                <w:rFonts w:eastAsiaTheme="minorHAnsi"/>
              </w:rPr>
              <w:t>tickets</w:t>
            </w:r>
            <w:r>
              <w:t xml:space="preserve"> table</w:t>
            </w:r>
          </w:p>
        </w:tc>
      </w:tr>
    </w:tbl>
    <w:p w14:paraId="3FF4B8A4" w14:textId="77777777" w:rsidR="004A0E4E" w:rsidRDefault="001009CA" w:rsidP="004A0E4E">
      <w:r>
        <w:pict w14:anchorId="43D85F44">
          <v:rect id="_x0000_i1042" style="width:0;height:1.5pt" o:hralign="center" o:hrstd="t" o:hr="t" fillcolor="#a0a0a0" stroked="f"/>
        </w:pict>
      </w:r>
    </w:p>
    <w:p w14:paraId="2A5C553B" w14:textId="77777777" w:rsidR="004A0E4E" w:rsidRDefault="004A0E4E" w:rsidP="004A0E4E">
      <w:pPr>
        <w:pStyle w:val="Heading2"/>
      </w:pPr>
      <w:r>
        <w:rPr>
          <w:rFonts w:ascii="Segoe UI Emoji" w:hAnsi="Segoe UI Emoji" w:cs="Segoe UI Emoji"/>
        </w:rPr>
        <w:t>📦</w:t>
      </w:r>
      <w:r>
        <w:t xml:space="preserve"> Advanced Use Cases</w:t>
      </w:r>
    </w:p>
    <w:p w14:paraId="333E7042" w14:textId="77777777" w:rsidR="004A0E4E" w:rsidRDefault="004A0E4E" w:rsidP="004A0E4E">
      <w:pPr>
        <w:pStyle w:val="Heading3"/>
      </w:pPr>
      <w:r>
        <w:rPr>
          <w:rFonts w:ascii="Segoe UI Emoji" w:hAnsi="Segoe UI Emoji" w:cs="Segoe UI Emoji"/>
        </w:rPr>
        <w:t>🔁</w:t>
      </w:r>
      <w:r>
        <w:t xml:space="preserve"> 1. Function That Returns a VARRAY of Ticket Objects</w:t>
      </w:r>
    </w:p>
    <w:p w14:paraId="7D6553D0" w14:textId="77777777" w:rsidR="004A0E4E" w:rsidRDefault="004A0E4E" w:rsidP="004A0E4E">
      <w:pPr>
        <w:pStyle w:val="HTMLPreformatted"/>
      </w:pPr>
      <w:r>
        <w:t>plsql</w:t>
      </w:r>
    </w:p>
    <w:p w14:paraId="334D497A" w14:textId="77777777" w:rsidR="004A0E4E" w:rsidRDefault="004A0E4E" w:rsidP="004A0E4E">
      <w:pPr>
        <w:pStyle w:val="HTMLPreformatted"/>
      </w:pPr>
      <w:r>
        <w:t>CopyEdit</w:t>
      </w:r>
    </w:p>
    <w:p w14:paraId="37088AFD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CREATE OR REPLACE FUNCTION get_top_tickets RETURN ticket_list IS</w:t>
      </w:r>
    </w:p>
    <w:p w14:paraId="5DC8D231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v_tickets ticket_list := ticket_list();</w:t>
      </w:r>
    </w:p>
    <w:p w14:paraId="7C348A2C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BEGIN</w:t>
      </w:r>
    </w:p>
    <w:p w14:paraId="06A5BB2A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FOR r IN (SELECT ticket_id, issue_desc, severity FROM tickets WHERE ROWNUM &lt;= 5) LOOP</w:t>
      </w:r>
    </w:p>
    <w:p w14:paraId="1F09F36E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v_tickets.EXTEND;</w:t>
      </w:r>
    </w:p>
    <w:p w14:paraId="5BCC8D23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v_tickets(v_tickets.COUNT) := ticket_obj(r.ticket_id, r.issue_desc, r.severity);</w:t>
      </w:r>
    </w:p>
    <w:p w14:paraId="514F712C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END LOOP;</w:t>
      </w:r>
    </w:p>
    <w:p w14:paraId="6FB58FAE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RETURN v_tickets;</w:t>
      </w:r>
    </w:p>
    <w:p w14:paraId="2355F93A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END;</w:t>
      </w:r>
    </w:p>
    <w:p w14:paraId="3446F904" w14:textId="77777777" w:rsidR="004A0E4E" w:rsidRDefault="004A0E4E" w:rsidP="004A0E4E">
      <w:pPr>
        <w:pStyle w:val="Heading3"/>
      </w:pPr>
      <w:r>
        <w:rPr>
          <w:rFonts w:ascii="Segoe UI Emoji" w:hAnsi="Segoe UI Emoji" w:cs="Segoe UI Emoji"/>
        </w:rPr>
        <w:lastRenderedPageBreak/>
        <w:t>🔂</w:t>
      </w:r>
      <w:r>
        <w:t xml:space="preserve"> 2. Procedure That Accepts the Array and Logs It</w:t>
      </w:r>
    </w:p>
    <w:p w14:paraId="21CBEB37" w14:textId="77777777" w:rsidR="004A0E4E" w:rsidRDefault="004A0E4E" w:rsidP="004A0E4E">
      <w:pPr>
        <w:pStyle w:val="HTMLPreformatted"/>
      </w:pPr>
      <w:r>
        <w:t>plsql</w:t>
      </w:r>
    </w:p>
    <w:p w14:paraId="270B71E0" w14:textId="77777777" w:rsidR="004A0E4E" w:rsidRDefault="004A0E4E" w:rsidP="004A0E4E">
      <w:pPr>
        <w:pStyle w:val="HTMLPreformatted"/>
      </w:pPr>
      <w:r>
        <w:t>CopyEdit</w:t>
      </w:r>
    </w:p>
    <w:p w14:paraId="7D1C707E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CREATE OR REPLACE PROCEDURE log_ticket_array(p_list IN ticket_list) IS</w:t>
      </w:r>
    </w:p>
    <w:p w14:paraId="471494F9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BEGIN</w:t>
      </w:r>
    </w:p>
    <w:p w14:paraId="7BA3F064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FOR i IN 1..p_list.COUNT LOOP</w:t>
      </w:r>
    </w:p>
    <w:p w14:paraId="5B4A27A9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  DBMS_OUTPUT.PUT_LINE(p_list(i).id || ' - ' || p_list(i).desc || ' - ' || p_list(i).severity);</w:t>
      </w:r>
    </w:p>
    <w:p w14:paraId="46E057A2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END LOOP;</w:t>
      </w:r>
    </w:p>
    <w:p w14:paraId="278EC881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END;</w:t>
      </w:r>
    </w:p>
    <w:p w14:paraId="2BAED0DC" w14:textId="77777777" w:rsidR="004A0E4E" w:rsidRDefault="004A0E4E" w:rsidP="004A0E4E">
      <w:pPr>
        <w:pStyle w:val="NormalWeb"/>
      </w:pPr>
      <w:r>
        <w:t>Call like this:</w:t>
      </w:r>
    </w:p>
    <w:p w14:paraId="6C8F5326" w14:textId="77777777" w:rsidR="004A0E4E" w:rsidRDefault="004A0E4E" w:rsidP="004A0E4E">
      <w:pPr>
        <w:pStyle w:val="HTMLPreformatted"/>
      </w:pPr>
      <w:r>
        <w:t>plsql</w:t>
      </w:r>
    </w:p>
    <w:p w14:paraId="5175C0BB" w14:textId="77777777" w:rsidR="004A0E4E" w:rsidRDefault="004A0E4E" w:rsidP="004A0E4E">
      <w:pPr>
        <w:pStyle w:val="HTMLPreformatted"/>
      </w:pPr>
      <w:r>
        <w:t>CopyEdit</w:t>
      </w:r>
    </w:p>
    <w:p w14:paraId="2D6F9D60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DECLARE</w:t>
      </w:r>
    </w:p>
    <w:p w14:paraId="2DF544BE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v ticket_list := get_top_tickets();</w:t>
      </w:r>
    </w:p>
    <w:p w14:paraId="355AF0D6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BEGIN</w:t>
      </w:r>
    </w:p>
    <w:p w14:paraId="7CD603FA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log_ticket_array(v);</w:t>
      </w:r>
    </w:p>
    <w:p w14:paraId="39637D8A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END;</w:t>
      </w:r>
    </w:p>
    <w:p w14:paraId="38D3EA61" w14:textId="77777777" w:rsidR="004A0E4E" w:rsidRDefault="001009CA" w:rsidP="004A0E4E">
      <w:r>
        <w:pict w14:anchorId="5ECB9482">
          <v:rect id="_x0000_i1043" style="width:0;height:1.5pt" o:hralign="center" o:hrstd="t" o:hr="t" fillcolor="#a0a0a0" stroked="f"/>
        </w:pict>
      </w:r>
    </w:p>
    <w:p w14:paraId="34D35D83" w14:textId="77777777" w:rsidR="004A0E4E" w:rsidRDefault="004A0E4E" w:rsidP="004A0E4E">
      <w:pPr>
        <w:pStyle w:val="Heading2"/>
      </w:pPr>
      <w:r>
        <w:rPr>
          <w:rFonts w:ascii="Segoe UI Emoji" w:hAnsi="Segoe UI Emoji" w:cs="Segoe UI Emoji"/>
        </w:rPr>
        <w:t>🗃</w:t>
      </w:r>
      <w:r>
        <w:t>️ 3. Table That Stores VARRAY of Ticket Objects</w:t>
      </w:r>
    </w:p>
    <w:p w14:paraId="2BB72F00" w14:textId="77777777" w:rsidR="004A0E4E" w:rsidRDefault="004A0E4E" w:rsidP="004A0E4E">
      <w:pPr>
        <w:pStyle w:val="Heading3"/>
      </w:pPr>
      <w:r>
        <w:t>Step 1: Create Table With VARRAY Column</w:t>
      </w:r>
    </w:p>
    <w:p w14:paraId="2D92E69F" w14:textId="77777777" w:rsidR="004A0E4E" w:rsidRDefault="004A0E4E" w:rsidP="004A0E4E">
      <w:pPr>
        <w:pStyle w:val="HTMLPreformatted"/>
      </w:pPr>
      <w:r>
        <w:t>plsql</w:t>
      </w:r>
    </w:p>
    <w:p w14:paraId="77A63082" w14:textId="77777777" w:rsidR="004A0E4E" w:rsidRDefault="004A0E4E" w:rsidP="004A0E4E">
      <w:pPr>
        <w:pStyle w:val="HTMLPreformatted"/>
      </w:pPr>
      <w:r>
        <w:t>CopyEdit</w:t>
      </w:r>
    </w:p>
    <w:p w14:paraId="3D9FE7C2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CREATE TABLE ticket_batches (</w:t>
      </w:r>
    </w:p>
    <w:p w14:paraId="3A8AD31F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batch_id NUMBER PRIMARY KEY,</w:t>
      </w:r>
    </w:p>
    <w:p w14:paraId="7AD21756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tickets ticket_list</w:t>
      </w:r>
    </w:p>
    <w:p w14:paraId="68D63E98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);</w:t>
      </w:r>
    </w:p>
    <w:p w14:paraId="7E2C2CE6" w14:textId="77777777" w:rsidR="004A0E4E" w:rsidRDefault="004A0E4E" w:rsidP="004A0E4E">
      <w:pPr>
        <w:pStyle w:val="Heading3"/>
      </w:pPr>
      <w:r>
        <w:t>Step 2: Insert the Array Into the Table</w:t>
      </w:r>
    </w:p>
    <w:p w14:paraId="7FC37208" w14:textId="77777777" w:rsidR="004A0E4E" w:rsidRDefault="004A0E4E" w:rsidP="004A0E4E">
      <w:pPr>
        <w:pStyle w:val="HTMLPreformatted"/>
      </w:pPr>
      <w:r>
        <w:t>plsql</w:t>
      </w:r>
    </w:p>
    <w:p w14:paraId="07FA8E20" w14:textId="77777777" w:rsidR="004A0E4E" w:rsidRDefault="004A0E4E" w:rsidP="004A0E4E">
      <w:pPr>
        <w:pStyle w:val="HTMLPreformatted"/>
      </w:pPr>
      <w:r>
        <w:t>CopyEdit</w:t>
      </w:r>
    </w:p>
    <w:p w14:paraId="322B26C9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DECLARE</w:t>
      </w:r>
    </w:p>
    <w:p w14:paraId="3C7BB999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v_batch ticket_list := get_top_tickets();</w:t>
      </w:r>
    </w:p>
    <w:p w14:paraId="718BEE7B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BEGIN</w:t>
      </w:r>
    </w:p>
    <w:p w14:paraId="2048E4F7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 xml:space="preserve">  INSERT INTO ticket_batches (batch_id, tickets) VALUES (1, v_batch);</w:t>
      </w:r>
    </w:p>
    <w:p w14:paraId="27848A02" w14:textId="77777777" w:rsidR="004A0E4E" w:rsidRDefault="004A0E4E" w:rsidP="004A0E4E">
      <w:pPr>
        <w:pStyle w:val="HTMLPreformatted"/>
        <w:rPr>
          <w:rStyle w:val="HTMLCode"/>
        </w:rPr>
      </w:pPr>
      <w:r>
        <w:rPr>
          <w:rStyle w:val="HTMLCode"/>
        </w:rPr>
        <w:t>END;</w:t>
      </w:r>
    </w:p>
    <w:p w14:paraId="22AF43FF" w14:textId="77777777" w:rsidR="004A0E4E" w:rsidRDefault="004A0E4E" w:rsidP="004A0E4E">
      <w:pPr>
        <w:pStyle w:val="NormalWeb"/>
      </w:pPr>
      <w:r>
        <w:t xml:space="preserve">You’ve now </w:t>
      </w:r>
      <w:r>
        <w:rPr>
          <w:rStyle w:val="Strong"/>
        </w:rPr>
        <w:t>persisted a collection of objects</w:t>
      </w:r>
      <w:r>
        <w:t xml:space="preserve"> (a VARRAY of ticket objects) into a table!</w:t>
      </w:r>
    </w:p>
    <w:p w14:paraId="38D05C3D" w14:textId="77777777" w:rsidR="004A0E4E" w:rsidRDefault="001009CA" w:rsidP="004A0E4E">
      <w:r>
        <w:pict w14:anchorId="430D3324">
          <v:rect id="_x0000_i1044" style="width:0;height:1.5pt" o:hralign="center" o:hrstd="t" o:hr="t" fillcolor="#a0a0a0" stroked="f"/>
        </w:pict>
      </w:r>
    </w:p>
    <w:p w14:paraId="2C6F5864" w14:textId="77777777" w:rsidR="004A0E4E" w:rsidRDefault="004A0E4E" w:rsidP="004A0E4E">
      <w:pPr>
        <w:pStyle w:val="Heading2"/>
      </w:pPr>
      <w:r>
        <w:rPr>
          <w:rFonts w:ascii="Segoe UI Emoji" w:hAnsi="Segoe UI Emoji" w:cs="Segoe UI Emoji"/>
        </w:rPr>
        <w:t>💡</w:t>
      </w:r>
      <w:r>
        <w:t xml:space="preserve"> Summary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03"/>
        <w:gridCol w:w="2297"/>
      </w:tblGrid>
      <w:tr w:rsidR="004A0E4E" w14:paraId="161CADF4" w14:textId="77777777" w:rsidTr="004A0E4E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69ED210" w14:textId="77777777" w:rsidR="004A0E4E" w:rsidRDefault="004A0E4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0" w:type="auto"/>
            <w:vAlign w:val="center"/>
            <w:hideMark/>
          </w:tcPr>
          <w:p w14:paraId="55ED9291" w14:textId="77777777" w:rsidR="004A0E4E" w:rsidRDefault="004A0E4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nefit</w:t>
            </w:r>
          </w:p>
        </w:tc>
      </w:tr>
      <w:tr w:rsidR="004A0E4E" w14:paraId="1EC7FDF3" w14:textId="77777777" w:rsidTr="004A0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4A24FB" w14:textId="77777777" w:rsidR="004A0E4E" w:rsidRDefault="004A0E4E">
            <w:r>
              <w:t>Refactor to read from table</w:t>
            </w:r>
          </w:p>
        </w:tc>
        <w:tc>
          <w:tcPr>
            <w:tcW w:w="0" w:type="auto"/>
            <w:vAlign w:val="center"/>
            <w:hideMark/>
          </w:tcPr>
          <w:p w14:paraId="6879ABFD" w14:textId="77777777" w:rsidR="004A0E4E" w:rsidRDefault="004A0E4E">
            <w:r>
              <w:t>Real-time accuracy</w:t>
            </w:r>
          </w:p>
        </w:tc>
      </w:tr>
      <w:tr w:rsidR="004A0E4E" w14:paraId="2AB062F5" w14:textId="77777777" w:rsidTr="004A0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662279" w14:textId="77777777" w:rsidR="004A0E4E" w:rsidRDefault="004A0E4E">
            <w:r>
              <w:lastRenderedPageBreak/>
              <w:t>Use object constructor</w:t>
            </w:r>
          </w:p>
        </w:tc>
        <w:tc>
          <w:tcPr>
            <w:tcW w:w="0" w:type="auto"/>
            <w:vAlign w:val="center"/>
            <w:hideMark/>
          </w:tcPr>
          <w:p w14:paraId="5E457BEF" w14:textId="77777777" w:rsidR="004A0E4E" w:rsidRDefault="004A0E4E">
            <w:r>
              <w:t>Enforces structure &amp; type</w:t>
            </w:r>
          </w:p>
        </w:tc>
      </w:tr>
      <w:tr w:rsidR="004A0E4E" w14:paraId="69C0A510" w14:textId="77777777" w:rsidTr="004A0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D11065" w14:textId="77777777" w:rsidR="004A0E4E" w:rsidRDefault="004A0E4E">
            <w:r>
              <w:t>Wrap in function</w:t>
            </w:r>
          </w:p>
        </w:tc>
        <w:tc>
          <w:tcPr>
            <w:tcW w:w="0" w:type="auto"/>
            <w:vAlign w:val="center"/>
            <w:hideMark/>
          </w:tcPr>
          <w:p w14:paraId="2E6EBFCB" w14:textId="77777777" w:rsidR="004A0E4E" w:rsidRDefault="004A0E4E">
            <w:r>
              <w:t>Reusable ticket loaders</w:t>
            </w:r>
          </w:p>
        </w:tc>
      </w:tr>
      <w:tr w:rsidR="004A0E4E" w14:paraId="4B44FD00" w14:textId="77777777" w:rsidTr="004A0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893A3F" w14:textId="77777777" w:rsidR="004A0E4E" w:rsidRDefault="004A0E4E">
            <w:r>
              <w:t>Pass to procedure</w:t>
            </w:r>
          </w:p>
        </w:tc>
        <w:tc>
          <w:tcPr>
            <w:tcW w:w="0" w:type="auto"/>
            <w:vAlign w:val="center"/>
            <w:hideMark/>
          </w:tcPr>
          <w:p w14:paraId="118C37CA" w14:textId="77777777" w:rsidR="004A0E4E" w:rsidRDefault="004A0E4E">
            <w:r>
              <w:t>Business logic module</w:t>
            </w:r>
          </w:p>
        </w:tc>
      </w:tr>
      <w:tr w:rsidR="004A0E4E" w14:paraId="0DBC17A3" w14:textId="77777777" w:rsidTr="004A0E4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AAC0D1" w14:textId="77777777" w:rsidR="004A0E4E" w:rsidRDefault="004A0E4E">
            <w:r>
              <w:t>Insert into VARRAY column</w:t>
            </w:r>
          </w:p>
        </w:tc>
        <w:tc>
          <w:tcPr>
            <w:tcW w:w="0" w:type="auto"/>
            <w:vAlign w:val="center"/>
            <w:hideMark/>
          </w:tcPr>
          <w:p w14:paraId="21B3E745" w14:textId="77777777" w:rsidR="004A0E4E" w:rsidRDefault="004A0E4E">
            <w:r>
              <w:t>Store structured data efficiently</w:t>
            </w:r>
          </w:p>
        </w:tc>
      </w:tr>
      <w:tr w:rsidR="009204FA" w14:paraId="2CC231D3" w14:textId="77777777" w:rsidTr="004A0E4E">
        <w:trPr>
          <w:tblCellSpacing w:w="15" w:type="dxa"/>
        </w:trPr>
        <w:tc>
          <w:tcPr>
            <w:tcW w:w="0" w:type="auto"/>
            <w:vAlign w:val="center"/>
          </w:tcPr>
          <w:p w14:paraId="23F0D924" w14:textId="77777777" w:rsidR="009204FA" w:rsidRDefault="009204FA"/>
          <w:p w14:paraId="35F2FE06" w14:textId="77777777" w:rsidR="009204FA" w:rsidRDefault="009204FA" w:rsidP="009204FA">
            <w:pPr>
              <w:pStyle w:val="NormalWeb"/>
            </w:pPr>
            <w:bookmarkStart w:id="11" w:name="_Hlk202444770"/>
            <w:r>
              <w:rPr>
                <w:rStyle w:val="Strong"/>
              </w:rPr>
              <w:t>Insert multiple new ticket records</w:t>
            </w:r>
            <w:r>
              <w:t xml:space="preserve"> into the actual </w:t>
            </w:r>
            <w:r>
              <w:rPr>
                <w:rStyle w:val="HTMLCode"/>
              </w:rPr>
              <w:t>tickets</w:t>
            </w:r>
            <w:r>
              <w:t xml:space="preserve"> table using:</w:t>
            </w:r>
          </w:p>
          <w:p w14:paraId="460802DF" w14:textId="77777777" w:rsidR="009204FA" w:rsidRDefault="009204FA" w:rsidP="009204FA">
            <w:pPr>
              <w:pStyle w:val="NormalWeb"/>
              <w:numPr>
                <w:ilvl w:val="0"/>
                <w:numId w:val="50"/>
              </w:numPr>
            </w:pPr>
            <w:r>
              <w:t xml:space="preserve">An </w:t>
            </w:r>
            <w:r>
              <w:rPr>
                <w:rStyle w:val="Strong"/>
              </w:rPr>
              <w:t>object type</w:t>
            </w:r>
            <w:r>
              <w:t xml:space="preserve"> to define ticket structure</w:t>
            </w:r>
          </w:p>
          <w:p w14:paraId="3C6304EC" w14:textId="77777777" w:rsidR="009204FA" w:rsidRDefault="009204FA" w:rsidP="009204FA">
            <w:pPr>
              <w:pStyle w:val="NormalWeb"/>
              <w:numPr>
                <w:ilvl w:val="0"/>
                <w:numId w:val="50"/>
              </w:numPr>
            </w:pPr>
            <w:r>
              <w:t xml:space="preserve">A </w:t>
            </w:r>
            <w:r>
              <w:rPr>
                <w:rStyle w:val="Strong"/>
              </w:rPr>
              <w:t>VARRAY or Nested Table</w:t>
            </w:r>
            <w:r>
              <w:t xml:space="preserve"> to hold the bulk tickets</w:t>
            </w:r>
          </w:p>
          <w:p w14:paraId="3DC09864" w14:textId="77777777" w:rsidR="009204FA" w:rsidRDefault="009204FA" w:rsidP="009204FA">
            <w:pPr>
              <w:pStyle w:val="NormalWeb"/>
              <w:numPr>
                <w:ilvl w:val="0"/>
                <w:numId w:val="50"/>
              </w:numPr>
            </w:pPr>
            <w:r>
              <w:t xml:space="preserve">A </w:t>
            </w:r>
            <w:r>
              <w:rPr>
                <w:rStyle w:val="Strong"/>
              </w:rPr>
              <w:t>FORALL</w:t>
            </w:r>
            <w:r>
              <w:t xml:space="preserve"> statement for efficient bulk insertion</w:t>
            </w:r>
          </w:p>
          <w:bookmarkEnd w:id="11"/>
          <w:p w14:paraId="20A3192F" w14:textId="77777777" w:rsidR="009204FA" w:rsidRDefault="009204FA" w:rsidP="009204FA">
            <w:r>
              <w:pict w14:anchorId="764830AB">
                <v:rect id="_x0000_i1137" style="width:0;height:1.5pt" o:hralign="center" o:hrstd="t" o:hr="t" fillcolor="#a0a0a0" stroked="f"/>
              </w:pict>
            </w:r>
          </w:p>
          <w:p w14:paraId="2C09E649" w14:textId="1953809E" w:rsidR="009204FA" w:rsidRDefault="009204FA" w:rsidP="009204FA">
            <w:pPr>
              <w:pStyle w:val="Heading2"/>
            </w:pPr>
            <w:r>
              <w:t>Step-by-Step Implementation</w:t>
            </w:r>
          </w:p>
          <w:p w14:paraId="12D43991" w14:textId="77777777" w:rsidR="009204FA" w:rsidRDefault="009204FA" w:rsidP="009204FA">
            <w:r>
              <w:pict w14:anchorId="4A7FF426">
                <v:rect id="_x0000_i1138" style="width:0;height:1.5pt" o:hralign="center" o:hrstd="t" o:hr="t" fillcolor="#a0a0a0" stroked="f"/>
              </w:pict>
            </w:r>
          </w:p>
          <w:p w14:paraId="72B1283E" w14:textId="69D69374" w:rsidR="009204FA" w:rsidRDefault="009204FA" w:rsidP="009204FA">
            <w:pPr>
              <w:pStyle w:val="Heading3"/>
            </w:pPr>
            <w:bookmarkStart w:id="12" w:name="_Hlk202444859"/>
            <w:r>
              <w:t>Step 1: Define the Object and Collection Type</w:t>
            </w:r>
          </w:p>
          <w:p w14:paraId="248970E5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ljs-comment"/>
              </w:rPr>
              <w:t>-- 1. Object Type representing a Ticket</w:t>
            </w:r>
          </w:p>
          <w:p w14:paraId="47BCBB8F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ljs-keyword"/>
              </w:rPr>
              <w:t>CREATE</w:t>
            </w:r>
            <w:r>
              <w:rPr>
                <w:rStyle w:val="HTMLCode"/>
              </w:rPr>
              <w:t xml:space="preserve"> </w:t>
            </w:r>
            <w:r>
              <w:rPr>
                <w:rStyle w:val="hljs-keyword"/>
              </w:rPr>
              <w:t>OR</w:t>
            </w:r>
            <w:r>
              <w:rPr>
                <w:rStyle w:val="HTMLCode"/>
              </w:rPr>
              <w:t xml:space="preserve"> REPLACE TYPE </w:t>
            </w:r>
            <w:proofErr w:type="spellStart"/>
            <w:r>
              <w:rPr>
                <w:rStyle w:val="HTMLCode"/>
              </w:rPr>
              <w:t>ticket_obj</w:t>
            </w:r>
            <w:proofErr w:type="spellEnd"/>
            <w:r>
              <w:rPr>
                <w:rStyle w:val="HTMLCode"/>
              </w:rPr>
              <w:t xml:space="preserve"> </w:t>
            </w:r>
            <w:r>
              <w:rPr>
                <w:rStyle w:val="hljs-keyword"/>
              </w:rPr>
              <w:t>AS</w:t>
            </w:r>
            <w:r>
              <w:rPr>
                <w:rStyle w:val="HTMLCode"/>
              </w:rPr>
              <w:t xml:space="preserve"> OBJECT (</w:t>
            </w:r>
          </w:p>
          <w:p w14:paraId="2E7449E5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</w:t>
            </w:r>
            <w:proofErr w:type="spellStart"/>
            <w:r>
              <w:rPr>
                <w:rStyle w:val="HTMLCode"/>
              </w:rPr>
              <w:t>issue_desc</w:t>
            </w:r>
            <w:proofErr w:type="spellEnd"/>
            <w:r>
              <w:rPr>
                <w:rStyle w:val="HTMLCode"/>
              </w:rPr>
              <w:t xml:space="preserve">   VARCHAR2(</w:t>
            </w:r>
            <w:r>
              <w:rPr>
                <w:rStyle w:val="hljs-number"/>
              </w:rPr>
              <w:t>100</w:t>
            </w:r>
            <w:r>
              <w:rPr>
                <w:rStyle w:val="HTMLCode"/>
              </w:rPr>
              <w:t>),</w:t>
            </w:r>
          </w:p>
          <w:p w14:paraId="3E43B414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severity     </w:t>
            </w:r>
            <w:proofErr w:type="gramStart"/>
            <w:r>
              <w:rPr>
                <w:rStyle w:val="hljs-type"/>
              </w:rPr>
              <w:t>CHAR</w:t>
            </w:r>
            <w:r>
              <w:rPr>
                <w:rStyle w:val="HTMLCode"/>
              </w:rPr>
              <w:t>(</w:t>
            </w:r>
            <w:proofErr w:type="gramEnd"/>
            <w:r>
              <w:rPr>
                <w:rStyle w:val="hljs-number"/>
              </w:rPr>
              <w:t>1</w:t>
            </w:r>
            <w:r>
              <w:rPr>
                <w:rStyle w:val="HTMLCode"/>
              </w:rPr>
              <w:t>),</w:t>
            </w:r>
          </w:p>
          <w:p w14:paraId="46602D98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</w:t>
            </w:r>
            <w:proofErr w:type="spellStart"/>
            <w:r>
              <w:rPr>
                <w:rStyle w:val="HTMLCode"/>
              </w:rPr>
              <w:t>assigned_</w:t>
            </w:r>
            <w:proofErr w:type="gramStart"/>
            <w:r>
              <w:rPr>
                <w:rStyle w:val="HTMLCode"/>
              </w:rPr>
              <w:t>to</w:t>
            </w:r>
            <w:proofErr w:type="spellEnd"/>
            <w:r>
              <w:rPr>
                <w:rStyle w:val="HTMLCode"/>
              </w:rPr>
              <w:t xml:space="preserve">  NUMBER</w:t>
            </w:r>
            <w:proofErr w:type="gramEnd"/>
            <w:r>
              <w:rPr>
                <w:rStyle w:val="HTMLCode"/>
              </w:rPr>
              <w:t>,</w:t>
            </w:r>
          </w:p>
          <w:p w14:paraId="72C20140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</w:t>
            </w:r>
            <w:proofErr w:type="spellStart"/>
            <w:r>
              <w:rPr>
                <w:rStyle w:val="HTMLCode"/>
              </w:rPr>
              <w:t>created_on</w:t>
            </w:r>
            <w:proofErr w:type="spellEnd"/>
            <w:r>
              <w:rPr>
                <w:rStyle w:val="HTMLCode"/>
              </w:rPr>
              <w:t xml:space="preserve">   </w:t>
            </w:r>
            <w:r>
              <w:rPr>
                <w:rStyle w:val="hljs-type"/>
              </w:rPr>
              <w:t>DATE</w:t>
            </w:r>
            <w:r>
              <w:rPr>
                <w:rStyle w:val="HTMLCode"/>
              </w:rPr>
              <w:t>,</w:t>
            </w:r>
          </w:p>
          <w:p w14:paraId="17B6D6B5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status       VARCHAR2(</w:t>
            </w:r>
            <w:r>
              <w:rPr>
                <w:rStyle w:val="hljs-number"/>
              </w:rPr>
              <w:t>20</w:t>
            </w:r>
            <w:r>
              <w:rPr>
                <w:rStyle w:val="HTMLCode"/>
              </w:rPr>
              <w:t>)</w:t>
            </w:r>
          </w:p>
          <w:p w14:paraId="5C57AB4E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);</w:t>
            </w:r>
          </w:p>
          <w:p w14:paraId="2A53A91A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</w:p>
          <w:p w14:paraId="668B1526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ljs-comment"/>
              </w:rPr>
              <w:t>-- 2. Nested Table Type (for bulk insert use)</w:t>
            </w:r>
          </w:p>
          <w:p w14:paraId="00B73052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ljs-keyword"/>
              </w:rPr>
              <w:t>CREATE</w:t>
            </w:r>
            <w:r>
              <w:rPr>
                <w:rStyle w:val="HTMLCode"/>
              </w:rPr>
              <w:t xml:space="preserve"> </w:t>
            </w:r>
            <w:r>
              <w:rPr>
                <w:rStyle w:val="hljs-keyword"/>
              </w:rPr>
              <w:t>OR</w:t>
            </w:r>
            <w:r>
              <w:rPr>
                <w:rStyle w:val="HTMLCode"/>
              </w:rPr>
              <w:t xml:space="preserve"> REPLACE TYPE </w:t>
            </w:r>
            <w:proofErr w:type="spellStart"/>
            <w:r>
              <w:rPr>
                <w:rStyle w:val="HTMLCode"/>
              </w:rPr>
              <w:t>ticket_ntt</w:t>
            </w:r>
            <w:proofErr w:type="spellEnd"/>
            <w:r>
              <w:rPr>
                <w:rStyle w:val="HTMLCode"/>
              </w:rPr>
              <w:t xml:space="preserve"> </w:t>
            </w:r>
            <w:r>
              <w:rPr>
                <w:rStyle w:val="hljs-keyword"/>
              </w:rPr>
              <w:t>IS</w:t>
            </w:r>
            <w:r>
              <w:rPr>
                <w:rStyle w:val="HTMLCode"/>
              </w:rPr>
              <w:t xml:space="preserve"> </w:t>
            </w:r>
            <w:r>
              <w:rPr>
                <w:rStyle w:val="hljs-keyword"/>
              </w:rPr>
              <w:t>TABLE</w:t>
            </w:r>
            <w:r>
              <w:rPr>
                <w:rStyle w:val="HTMLCode"/>
              </w:rPr>
              <w:t xml:space="preserve"> </w:t>
            </w:r>
            <w:r>
              <w:rPr>
                <w:rStyle w:val="hljs-keyword"/>
              </w:rPr>
              <w:t>OF</w:t>
            </w:r>
            <w:r>
              <w:rPr>
                <w:rStyle w:val="HTMLCode"/>
              </w:rPr>
              <w:t xml:space="preserve"> </w:t>
            </w:r>
            <w:proofErr w:type="spellStart"/>
            <w:r>
              <w:rPr>
                <w:rStyle w:val="HTMLCode"/>
              </w:rPr>
              <w:t>ticket_obj</w:t>
            </w:r>
            <w:proofErr w:type="spellEnd"/>
            <w:r>
              <w:rPr>
                <w:rStyle w:val="HTMLCode"/>
              </w:rPr>
              <w:t>;</w:t>
            </w:r>
          </w:p>
          <w:p w14:paraId="0EC56148" w14:textId="33186C3D" w:rsidR="009204FA" w:rsidRDefault="009204FA" w:rsidP="009204FA">
            <w:pPr>
              <w:pStyle w:val="NormalWeb"/>
            </w:pPr>
            <w:r>
              <w:t xml:space="preserve">We're using a </w:t>
            </w:r>
            <w:r>
              <w:rPr>
                <w:rStyle w:val="Strong"/>
              </w:rPr>
              <w:t>nested table type</w:t>
            </w:r>
            <w:r>
              <w:t xml:space="preserve"> here because it's ideal for dynamic/bulk operations and usable with </w:t>
            </w:r>
            <w:r>
              <w:rPr>
                <w:rStyle w:val="HTMLCode"/>
              </w:rPr>
              <w:t>FORALL</w:t>
            </w:r>
            <w:r>
              <w:t>.</w:t>
            </w:r>
          </w:p>
          <w:p w14:paraId="4531B011" w14:textId="77777777" w:rsidR="009204FA" w:rsidRDefault="009204FA" w:rsidP="009204FA">
            <w:r>
              <w:pict w14:anchorId="29C64287">
                <v:rect id="_x0000_i1139" style="width:0;height:1.5pt" o:hralign="center" o:hrstd="t" o:hr="t" fillcolor="#a0a0a0" stroked="f"/>
              </w:pict>
            </w:r>
          </w:p>
          <w:p w14:paraId="1E3C6843" w14:textId="56E3E36C" w:rsidR="009204FA" w:rsidRDefault="009204FA" w:rsidP="009204FA">
            <w:pPr>
              <w:pStyle w:val="Heading3"/>
            </w:pPr>
            <w:r>
              <w:t xml:space="preserve"> Step 2: PL/SQL Block to Bulk Insert into </w:t>
            </w:r>
            <w:r>
              <w:rPr>
                <w:rStyle w:val="HTMLCode"/>
                <w:rFonts w:eastAsiaTheme="majorEastAsia"/>
              </w:rPr>
              <w:t>tickets</w:t>
            </w:r>
            <w:r>
              <w:t xml:space="preserve"> Table</w:t>
            </w:r>
          </w:p>
          <w:p w14:paraId="401387FF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DECLARE</w:t>
            </w:r>
          </w:p>
          <w:p w14:paraId="4855266A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-- 1. Collection of </w:t>
            </w:r>
            <w:proofErr w:type="spellStart"/>
            <w:r>
              <w:rPr>
                <w:rStyle w:val="HTMLCode"/>
              </w:rPr>
              <w:t>ticket_obj</w:t>
            </w:r>
            <w:proofErr w:type="spellEnd"/>
          </w:p>
          <w:p w14:paraId="05AF961D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lastRenderedPageBreak/>
              <w:t xml:space="preserve">  </w:t>
            </w:r>
            <w:proofErr w:type="spellStart"/>
            <w:r>
              <w:rPr>
                <w:rStyle w:val="HTMLCode"/>
              </w:rPr>
              <w:t>v_tickets</w:t>
            </w:r>
            <w:proofErr w:type="spellEnd"/>
            <w:r>
              <w:rPr>
                <w:rStyle w:val="HTMLCode"/>
              </w:rPr>
              <w:t xml:space="preserve"> </w:t>
            </w:r>
            <w:proofErr w:type="spellStart"/>
            <w:r>
              <w:rPr>
                <w:rStyle w:val="HTMLCode"/>
              </w:rPr>
              <w:t>ticket_</w:t>
            </w:r>
            <w:proofErr w:type="gramStart"/>
            <w:r>
              <w:rPr>
                <w:rStyle w:val="HTMLCode"/>
              </w:rPr>
              <w:t>ntt</w:t>
            </w:r>
            <w:proofErr w:type="spellEnd"/>
            <w:r>
              <w:rPr>
                <w:rStyle w:val="HTMLCode"/>
              </w:rPr>
              <w:t xml:space="preserve"> :</w:t>
            </w:r>
            <w:proofErr w:type="gramEnd"/>
            <w:r>
              <w:rPr>
                <w:rStyle w:val="HTMLCode"/>
              </w:rPr>
              <w:t xml:space="preserve">= </w:t>
            </w:r>
            <w:proofErr w:type="spellStart"/>
            <w:r>
              <w:rPr>
                <w:rStyle w:val="HTMLCode"/>
              </w:rPr>
              <w:t>ticket_ntt</w:t>
            </w:r>
            <w:proofErr w:type="spellEnd"/>
            <w:r>
              <w:rPr>
                <w:rStyle w:val="HTMLCode"/>
              </w:rPr>
              <w:t>(</w:t>
            </w:r>
          </w:p>
          <w:p w14:paraId="3C1E95B3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</w:t>
            </w:r>
            <w:proofErr w:type="spellStart"/>
            <w:r>
              <w:rPr>
                <w:rStyle w:val="HTMLCode"/>
              </w:rPr>
              <w:t>ticket_</w:t>
            </w:r>
            <w:proofErr w:type="gramStart"/>
            <w:r>
              <w:rPr>
                <w:rStyle w:val="HTMLCode"/>
              </w:rPr>
              <w:t>obj</w:t>
            </w:r>
            <w:proofErr w:type="spellEnd"/>
            <w:r>
              <w:rPr>
                <w:rStyle w:val="HTMLCode"/>
              </w:rPr>
              <w:t>(</w:t>
            </w:r>
            <w:proofErr w:type="gramEnd"/>
            <w:r>
              <w:rPr>
                <w:rStyle w:val="HTMLCode"/>
              </w:rPr>
              <w:t>'Internet not working', 'H', 101, SYSDATE, 'OPEN'),</w:t>
            </w:r>
          </w:p>
          <w:p w14:paraId="7C61D295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</w:t>
            </w:r>
            <w:proofErr w:type="spellStart"/>
            <w:r>
              <w:rPr>
                <w:rStyle w:val="HTMLCode"/>
              </w:rPr>
              <w:t>ticket_</w:t>
            </w:r>
            <w:proofErr w:type="gramStart"/>
            <w:r>
              <w:rPr>
                <w:rStyle w:val="HTMLCode"/>
              </w:rPr>
              <w:t>obj</w:t>
            </w:r>
            <w:proofErr w:type="spellEnd"/>
            <w:r>
              <w:rPr>
                <w:rStyle w:val="HTMLCode"/>
              </w:rPr>
              <w:t>(</w:t>
            </w:r>
            <w:proofErr w:type="gramEnd"/>
            <w:r>
              <w:rPr>
                <w:rStyle w:val="HTMLCode"/>
              </w:rPr>
              <w:t>'Email failure', 'M', 102, SYSDATE, 'OPEN'),</w:t>
            </w:r>
          </w:p>
          <w:p w14:paraId="4FD8A72C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</w:t>
            </w:r>
            <w:proofErr w:type="spellStart"/>
            <w:r>
              <w:rPr>
                <w:rStyle w:val="HTMLCode"/>
              </w:rPr>
              <w:t>ticket_</w:t>
            </w:r>
            <w:proofErr w:type="gramStart"/>
            <w:r>
              <w:rPr>
                <w:rStyle w:val="HTMLCode"/>
              </w:rPr>
              <w:t>obj</w:t>
            </w:r>
            <w:proofErr w:type="spellEnd"/>
            <w:r>
              <w:rPr>
                <w:rStyle w:val="HTMLCode"/>
              </w:rPr>
              <w:t>(</w:t>
            </w:r>
            <w:proofErr w:type="gramEnd"/>
            <w:r>
              <w:rPr>
                <w:rStyle w:val="HTMLCode"/>
              </w:rPr>
              <w:t>'VPN Login issue', 'L', 103, SYSDATE, 'OPEN')</w:t>
            </w:r>
          </w:p>
          <w:p w14:paraId="4592255D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);</w:t>
            </w:r>
          </w:p>
          <w:p w14:paraId="12B04D96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BEGIN</w:t>
            </w:r>
          </w:p>
          <w:p w14:paraId="109D1D15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-- 2. Bulk Insert using FORALL</w:t>
            </w:r>
          </w:p>
          <w:p w14:paraId="76715AD5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FORALL </w:t>
            </w:r>
            <w:proofErr w:type="spellStart"/>
            <w:r>
              <w:rPr>
                <w:rStyle w:val="HTMLCode"/>
              </w:rPr>
              <w:t>i</w:t>
            </w:r>
            <w:proofErr w:type="spellEnd"/>
            <w:r>
              <w:rPr>
                <w:rStyle w:val="HTMLCode"/>
              </w:rPr>
              <w:t xml:space="preserve"> IN </w:t>
            </w:r>
            <w:proofErr w:type="spellStart"/>
            <w:r>
              <w:rPr>
                <w:rStyle w:val="HTMLCode"/>
              </w:rPr>
              <w:t>v_</w:t>
            </w:r>
            <w:proofErr w:type="gramStart"/>
            <w:r>
              <w:rPr>
                <w:rStyle w:val="HTMLCode"/>
              </w:rPr>
              <w:t>tickets.FIRST</w:t>
            </w:r>
            <w:proofErr w:type="spellEnd"/>
            <w:proofErr w:type="gramEnd"/>
            <w:r>
              <w:rPr>
                <w:rStyle w:val="HTMLCode"/>
              </w:rPr>
              <w:t xml:space="preserve"> .. </w:t>
            </w:r>
            <w:proofErr w:type="spellStart"/>
            <w:r>
              <w:rPr>
                <w:rStyle w:val="HTMLCode"/>
              </w:rPr>
              <w:t>v_</w:t>
            </w:r>
            <w:proofErr w:type="gramStart"/>
            <w:r>
              <w:rPr>
                <w:rStyle w:val="HTMLCode"/>
              </w:rPr>
              <w:t>tickets.LAST</w:t>
            </w:r>
            <w:proofErr w:type="spellEnd"/>
            <w:proofErr w:type="gramEnd"/>
          </w:p>
          <w:p w14:paraId="75B6A406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INSERT INTO tickets (</w:t>
            </w:r>
          </w:p>
          <w:p w14:paraId="7ABF63C0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  </w:t>
            </w:r>
            <w:proofErr w:type="spellStart"/>
            <w:r>
              <w:rPr>
                <w:rStyle w:val="HTMLCode"/>
              </w:rPr>
              <w:t>ticket_id</w:t>
            </w:r>
            <w:proofErr w:type="spellEnd"/>
            <w:r>
              <w:rPr>
                <w:rStyle w:val="HTMLCode"/>
              </w:rPr>
              <w:t>,</w:t>
            </w:r>
          </w:p>
          <w:p w14:paraId="1B62BA68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  </w:t>
            </w:r>
            <w:proofErr w:type="spellStart"/>
            <w:r>
              <w:rPr>
                <w:rStyle w:val="HTMLCode"/>
              </w:rPr>
              <w:t>issue_desc</w:t>
            </w:r>
            <w:proofErr w:type="spellEnd"/>
            <w:r>
              <w:rPr>
                <w:rStyle w:val="HTMLCode"/>
              </w:rPr>
              <w:t>,</w:t>
            </w:r>
          </w:p>
          <w:p w14:paraId="3595F2C9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  severity,</w:t>
            </w:r>
          </w:p>
          <w:p w14:paraId="548FDC0A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  </w:t>
            </w:r>
            <w:proofErr w:type="spellStart"/>
            <w:r>
              <w:rPr>
                <w:rStyle w:val="HTMLCode"/>
              </w:rPr>
              <w:t>assigned_to</w:t>
            </w:r>
            <w:proofErr w:type="spellEnd"/>
            <w:r>
              <w:rPr>
                <w:rStyle w:val="HTMLCode"/>
              </w:rPr>
              <w:t>,</w:t>
            </w:r>
          </w:p>
          <w:p w14:paraId="2DF94F5D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  </w:t>
            </w:r>
            <w:proofErr w:type="spellStart"/>
            <w:r>
              <w:rPr>
                <w:rStyle w:val="HTMLCode"/>
              </w:rPr>
              <w:t>created_on</w:t>
            </w:r>
            <w:proofErr w:type="spellEnd"/>
            <w:r>
              <w:rPr>
                <w:rStyle w:val="HTMLCode"/>
              </w:rPr>
              <w:t>,</w:t>
            </w:r>
          </w:p>
          <w:p w14:paraId="5066738F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  status</w:t>
            </w:r>
          </w:p>
          <w:p w14:paraId="056C0773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) VALUES (</w:t>
            </w:r>
          </w:p>
          <w:p w14:paraId="1C6679BB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  </w:t>
            </w:r>
            <w:proofErr w:type="spellStart"/>
            <w:r>
              <w:rPr>
                <w:rStyle w:val="HTMLCode"/>
              </w:rPr>
              <w:t>ticket_</w:t>
            </w:r>
            <w:proofErr w:type="gramStart"/>
            <w:r>
              <w:rPr>
                <w:rStyle w:val="HTMLCode"/>
              </w:rPr>
              <w:t>seq.NEXTVAL</w:t>
            </w:r>
            <w:proofErr w:type="spellEnd"/>
            <w:proofErr w:type="gramEnd"/>
            <w:r>
              <w:rPr>
                <w:rStyle w:val="HTMLCode"/>
              </w:rPr>
              <w:t>,</w:t>
            </w:r>
          </w:p>
          <w:p w14:paraId="2258C231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  </w:t>
            </w:r>
            <w:proofErr w:type="spellStart"/>
            <w:r>
              <w:rPr>
                <w:rStyle w:val="HTMLCode"/>
              </w:rPr>
              <w:t>v_tickets</w:t>
            </w:r>
            <w:proofErr w:type="spellEnd"/>
            <w:r>
              <w:rPr>
                <w:rStyle w:val="HTMLCode"/>
              </w:rPr>
              <w:t>(</w:t>
            </w:r>
            <w:proofErr w:type="spellStart"/>
            <w:r>
              <w:rPr>
                <w:rStyle w:val="HTMLCode"/>
              </w:rPr>
              <w:t>i</w:t>
            </w:r>
            <w:proofErr w:type="spellEnd"/>
            <w:proofErr w:type="gramStart"/>
            <w:r>
              <w:rPr>
                <w:rStyle w:val="HTMLCode"/>
              </w:rPr>
              <w:t>).</w:t>
            </w:r>
            <w:proofErr w:type="spellStart"/>
            <w:r>
              <w:rPr>
                <w:rStyle w:val="HTMLCode"/>
              </w:rPr>
              <w:t>issue</w:t>
            </w:r>
            <w:proofErr w:type="gramEnd"/>
            <w:r>
              <w:rPr>
                <w:rStyle w:val="HTMLCode"/>
              </w:rPr>
              <w:t>_desc</w:t>
            </w:r>
            <w:proofErr w:type="spellEnd"/>
            <w:r>
              <w:rPr>
                <w:rStyle w:val="HTMLCode"/>
              </w:rPr>
              <w:t>,</w:t>
            </w:r>
          </w:p>
          <w:p w14:paraId="421EA1AD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  </w:t>
            </w:r>
            <w:proofErr w:type="spellStart"/>
            <w:r>
              <w:rPr>
                <w:rStyle w:val="HTMLCode"/>
              </w:rPr>
              <w:t>v_tickets</w:t>
            </w:r>
            <w:proofErr w:type="spellEnd"/>
            <w:r>
              <w:rPr>
                <w:rStyle w:val="HTMLCode"/>
              </w:rPr>
              <w:t>(</w:t>
            </w:r>
            <w:proofErr w:type="spellStart"/>
            <w:r>
              <w:rPr>
                <w:rStyle w:val="HTMLCode"/>
              </w:rPr>
              <w:t>i</w:t>
            </w:r>
            <w:proofErr w:type="spellEnd"/>
            <w:proofErr w:type="gramStart"/>
            <w:r>
              <w:rPr>
                <w:rStyle w:val="HTMLCode"/>
              </w:rPr>
              <w:t>).severity</w:t>
            </w:r>
            <w:proofErr w:type="gramEnd"/>
            <w:r>
              <w:rPr>
                <w:rStyle w:val="HTMLCode"/>
              </w:rPr>
              <w:t>,</w:t>
            </w:r>
          </w:p>
          <w:p w14:paraId="2C2D3574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  </w:t>
            </w:r>
            <w:proofErr w:type="spellStart"/>
            <w:r>
              <w:rPr>
                <w:rStyle w:val="HTMLCode"/>
              </w:rPr>
              <w:t>v_tickets</w:t>
            </w:r>
            <w:proofErr w:type="spellEnd"/>
            <w:r>
              <w:rPr>
                <w:rStyle w:val="HTMLCode"/>
              </w:rPr>
              <w:t>(</w:t>
            </w:r>
            <w:proofErr w:type="spellStart"/>
            <w:r>
              <w:rPr>
                <w:rStyle w:val="HTMLCode"/>
              </w:rPr>
              <w:t>i</w:t>
            </w:r>
            <w:proofErr w:type="spellEnd"/>
            <w:proofErr w:type="gramStart"/>
            <w:r>
              <w:rPr>
                <w:rStyle w:val="HTMLCode"/>
              </w:rPr>
              <w:t>).</w:t>
            </w:r>
            <w:proofErr w:type="spellStart"/>
            <w:r>
              <w:rPr>
                <w:rStyle w:val="HTMLCode"/>
              </w:rPr>
              <w:t>assigned</w:t>
            </w:r>
            <w:proofErr w:type="gramEnd"/>
            <w:r>
              <w:rPr>
                <w:rStyle w:val="HTMLCode"/>
              </w:rPr>
              <w:t>_to</w:t>
            </w:r>
            <w:proofErr w:type="spellEnd"/>
            <w:r>
              <w:rPr>
                <w:rStyle w:val="HTMLCode"/>
              </w:rPr>
              <w:t>,</w:t>
            </w:r>
          </w:p>
          <w:p w14:paraId="5D68612E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  </w:t>
            </w:r>
            <w:proofErr w:type="spellStart"/>
            <w:r>
              <w:rPr>
                <w:rStyle w:val="HTMLCode"/>
              </w:rPr>
              <w:t>v_tickets</w:t>
            </w:r>
            <w:proofErr w:type="spellEnd"/>
            <w:r>
              <w:rPr>
                <w:rStyle w:val="HTMLCode"/>
              </w:rPr>
              <w:t>(</w:t>
            </w:r>
            <w:proofErr w:type="spellStart"/>
            <w:r>
              <w:rPr>
                <w:rStyle w:val="HTMLCode"/>
              </w:rPr>
              <w:t>i</w:t>
            </w:r>
            <w:proofErr w:type="spellEnd"/>
            <w:proofErr w:type="gramStart"/>
            <w:r>
              <w:rPr>
                <w:rStyle w:val="HTMLCode"/>
              </w:rPr>
              <w:t>).</w:t>
            </w:r>
            <w:proofErr w:type="spellStart"/>
            <w:r>
              <w:rPr>
                <w:rStyle w:val="HTMLCode"/>
              </w:rPr>
              <w:t>created</w:t>
            </w:r>
            <w:proofErr w:type="gramEnd"/>
            <w:r>
              <w:rPr>
                <w:rStyle w:val="HTMLCode"/>
              </w:rPr>
              <w:t>_on</w:t>
            </w:r>
            <w:proofErr w:type="spellEnd"/>
            <w:r>
              <w:rPr>
                <w:rStyle w:val="HTMLCode"/>
              </w:rPr>
              <w:t>,</w:t>
            </w:r>
          </w:p>
          <w:p w14:paraId="08650AD7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  </w:t>
            </w:r>
            <w:proofErr w:type="spellStart"/>
            <w:r>
              <w:rPr>
                <w:rStyle w:val="HTMLCode"/>
              </w:rPr>
              <w:t>v_tickets</w:t>
            </w:r>
            <w:proofErr w:type="spellEnd"/>
            <w:r>
              <w:rPr>
                <w:rStyle w:val="HTMLCode"/>
              </w:rPr>
              <w:t>(</w:t>
            </w:r>
            <w:proofErr w:type="spellStart"/>
            <w:r>
              <w:rPr>
                <w:rStyle w:val="HTMLCode"/>
              </w:rPr>
              <w:t>i</w:t>
            </w:r>
            <w:proofErr w:type="spellEnd"/>
            <w:proofErr w:type="gramStart"/>
            <w:r>
              <w:rPr>
                <w:rStyle w:val="HTMLCode"/>
              </w:rPr>
              <w:t>).status</w:t>
            </w:r>
            <w:proofErr w:type="gramEnd"/>
          </w:p>
          <w:p w14:paraId="275D8784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);</w:t>
            </w:r>
          </w:p>
          <w:p w14:paraId="4A248947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</w:p>
          <w:p w14:paraId="76B336B7" w14:textId="77777777" w:rsidR="009204FA" w:rsidRDefault="009204FA" w:rsidP="009204F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DBMS_OUTPUT.PUT_</w:t>
            </w:r>
            <w:proofErr w:type="gramStart"/>
            <w:r>
              <w:rPr>
                <w:rStyle w:val="HTMLCode"/>
              </w:rPr>
              <w:t>LINE(</w:t>
            </w:r>
            <w:proofErr w:type="gramEnd"/>
            <w:r>
              <w:rPr>
                <w:rStyle w:val="HTMLCode"/>
              </w:rPr>
              <w:t xml:space="preserve">'Inserted ' || </w:t>
            </w:r>
            <w:proofErr w:type="spellStart"/>
            <w:r>
              <w:rPr>
                <w:rStyle w:val="HTMLCode"/>
              </w:rPr>
              <w:t>v_tickets.COUNT</w:t>
            </w:r>
            <w:proofErr w:type="spellEnd"/>
            <w:r>
              <w:rPr>
                <w:rStyle w:val="HTMLCode"/>
              </w:rPr>
              <w:t xml:space="preserve"> || ' tickets successfully.');</w:t>
            </w:r>
          </w:p>
          <w:p w14:paraId="54470716" w14:textId="77777777" w:rsidR="009204FA" w:rsidRDefault="009204FA" w:rsidP="009204FA">
            <w:pPr>
              <w:pStyle w:val="HTMLPreformatted"/>
            </w:pPr>
            <w:r>
              <w:rPr>
                <w:rStyle w:val="HTMLCode"/>
              </w:rPr>
              <w:t>END;</w:t>
            </w:r>
          </w:p>
          <w:bookmarkEnd w:id="12"/>
          <w:p w14:paraId="561F378B" w14:textId="30FE3981" w:rsidR="009204FA" w:rsidRDefault="009204FA"/>
        </w:tc>
        <w:tc>
          <w:tcPr>
            <w:tcW w:w="0" w:type="auto"/>
            <w:vAlign w:val="center"/>
          </w:tcPr>
          <w:p w14:paraId="06A2C091" w14:textId="77777777" w:rsidR="009204FA" w:rsidRDefault="009204FA"/>
        </w:tc>
      </w:tr>
    </w:tbl>
    <w:p w14:paraId="275ED06C" w14:textId="75551067" w:rsidR="004A0E4E" w:rsidRDefault="004A0E4E">
      <w:pPr>
        <w:pStyle w:val="SourceCode"/>
      </w:pPr>
    </w:p>
    <w:p w14:paraId="5B6333DB" w14:textId="07C93CE4" w:rsidR="00D31A39" w:rsidRDefault="00D31A39">
      <w:pPr>
        <w:pStyle w:val="SourceCode"/>
      </w:pPr>
    </w:p>
    <w:p w14:paraId="4E31B29F" w14:textId="639E55A7" w:rsidR="00D31A39" w:rsidRDefault="00D31A39">
      <w:pPr>
        <w:pStyle w:val="SourceCode"/>
      </w:pPr>
    </w:p>
    <w:p w14:paraId="4C48C3FB" w14:textId="1E9345A2" w:rsidR="00D31A39" w:rsidRDefault="00D31A39">
      <w:pPr>
        <w:pStyle w:val="SourceCode"/>
      </w:pPr>
    </w:p>
    <w:p w14:paraId="12E31C57" w14:textId="2DC2E9D5" w:rsidR="00D31A39" w:rsidRDefault="00D31A39">
      <w:pPr>
        <w:pStyle w:val="SourceCode"/>
      </w:pPr>
    </w:p>
    <w:p w14:paraId="29915B02" w14:textId="485D3245" w:rsidR="00D31A39" w:rsidRDefault="00D31A39">
      <w:pPr>
        <w:pStyle w:val="SourceCode"/>
      </w:pPr>
    </w:p>
    <w:p w14:paraId="3A5E530A" w14:textId="4FA47588" w:rsidR="00D31A39" w:rsidRDefault="00D31A39">
      <w:pPr>
        <w:pStyle w:val="SourceCode"/>
      </w:pPr>
    </w:p>
    <w:p w14:paraId="7BD98D7B" w14:textId="77777777" w:rsidR="00D31A39" w:rsidRDefault="00D31A39" w:rsidP="00D31A39">
      <w:r>
        <w:t xml:space="preserve">So go to the step 3 </w:t>
      </w:r>
      <w:r>
        <w:rPr>
          <w:rFonts w:ascii="Segoe UI Emoji" w:hAnsi="Segoe UI Emoji" w:cs="Segoe UI Emoji"/>
        </w:rPr>
        <w:t>✅</w:t>
      </w:r>
      <w:r>
        <w:t xml:space="preserve"> Refactored: Pull Live Data from tickets Table into the Object Array and step 4 and wrap this in a procedure so learners can reuse it with different teams or departments?</w:t>
      </w:r>
    </w:p>
    <w:p w14:paraId="6415ACAE" w14:textId="77777777" w:rsidR="00D31A39" w:rsidRDefault="00D31A39" w:rsidP="00D31A39">
      <w:pPr>
        <w:pStyle w:val="Heading6"/>
      </w:pPr>
      <w:r>
        <w:t>ChatGPT said:</w:t>
      </w:r>
    </w:p>
    <w:p w14:paraId="2E8E847A" w14:textId="77777777" w:rsidR="00D31A39" w:rsidRDefault="00D31A39" w:rsidP="00D31A39">
      <w:pPr>
        <w:pStyle w:val="NormalWeb"/>
      </w:pPr>
      <w:r>
        <w:t xml:space="preserve">Absolutely! </w:t>
      </w:r>
      <w:r>
        <w:rPr>
          <w:rFonts w:ascii="Segoe UI Emoji" w:hAnsi="Segoe UI Emoji" w:cs="Segoe UI Emoji"/>
        </w:rPr>
        <w:t>✅</w:t>
      </w:r>
      <w:r>
        <w:t xml:space="preserve"> Wrapping </w:t>
      </w:r>
      <w:r>
        <w:rPr>
          <w:rStyle w:val="Strong"/>
          <w:rFonts w:eastAsiaTheme="majorEastAsia"/>
        </w:rPr>
        <w:t>Step 3 (object + VARRAY + live data fetch)</w:t>
      </w:r>
      <w:r>
        <w:t xml:space="preserve"> and </w:t>
      </w:r>
      <w:r>
        <w:rPr>
          <w:rStyle w:val="Strong"/>
          <w:rFonts w:eastAsiaTheme="majorEastAsia"/>
        </w:rPr>
        <w:t>Step 4 (processing associative array)</w:t>
      </w:r>
      <w:r>
        <w:t xml:space="preserve"> into procedures is the </w:t>
      </w:r>
      <w:r>
        <w:rPr>
          <w:rStyle w:val="Strong"/>
          <w:rFonts w:eastAsiaTheme="majorEastAsia"/>
        </w:rPr>
        <w:t>best practice</w:t>
      </w:r>
      <w:r>
        <w:t xml:space="preserve"> — it allows:</w:t>
      </w:r>
    </w:p>
    <w:p w14:paraId="2C7CFA10" w14:textId="77777777" w:rsidR="00D31A39" w:rsidRDefault="00D31A39" w:rsidP="00D31A39">
      <w:pPr>
        <w:pStyle w:val="NormalWeb"/>
        <w:numPr>
          <w:ilvl w:val="0"/>
          <w:numId w:val="26"/>
        </w:numPr>
      </w:pPr>
      <w:r>
        <w:rPr>
          <w:rFonts w:ascii="Segoe UI Emoji" w:hAnsi="Segoe UI Emoji" w:cs="Segoe UI Emoji"/>
        </w:rPr>
        <w:lastRenderedPageBreak/>
        <w:t>🔁</w:t>
      </w:r>
      <w:r>
        <w:t xml:space="preserve"> Reuse by multiple teams (like IT, HR, DevOps)</w:t>
      </w:r>
    </w:p>
    <w:p w14:paraId="51920510" w14:textId="77777777" w:rsidR="00D31A39" w:rsidRDefault="00D31A39" w:rsidP="00D31A39">
      <w:pPr>
        <w:pStyle w:val="NormalWeb"/>
        <w:numPr>
          <w:ilvl w:val="0"/>
          <w:numId w:val="26"/>
        </w:numPr>
      </w:pPr>
      <w:r>
        <w:rPr>
          <w:rFonts w:ascii="Segoe UI Emoji" w:hAnsi="Segoe UI Emoji" w:cs="Segoe UI Emoji"/>
        </w:rPr>
        <w:t>🧱</w:t>
      </w:r>
      <w:r>
        <w:t xml:space="preserve"> Better modularity and separation of logic</w:t>
      </w:r>
    </w:p>
    <w:p w14:paraId="69D91B10" w14:textId="77777777" w:rsidR="00D31A39" w:rsidRDefault="00D31A39" w:rsidP="00D31A39">
      <w:pPr>
        <w:pStyle w:val="NormalWeb"/>
        <w:numPr>
          <w:ilvl w:val="0"/>
          <w:numId w:val="26"/>
        </w:numPr>
      </w:pPr>
      <w:r>
        <w:rPr>
          <w:rFonts w:ascii="Segoe UI Emoji" w:hAnsi="Segoe UI Emoji" w:cs="Segoe UI Emoji"/>
        </w:rPr>
        <w:t>🔒</w:t>
      </w:r>
      <w:r>
        <w:t xml:space="preserve"> Controlled access based on parameters (like department ID or assigned engineer)</w:t>
      </w:r>
    </w:p>
    <w:p w14:paraId="48F0365D" w14:textId="77777777" w:rsidR="00D31A39" w:rsidRDefault="001009CA" w:rsidP="00D31A39">
      <w:r>
        <w:pict w14:anchorId="7FD57A09">
          <v:rect id="_x0000_i1045" style="width:0;height:1.5pt" o:hralign="center" o:hrstd="t" o:hr="t" fillcolor="#a0a0a0" stroked="f"/>
        </w:pict>
      </w:r>
    </w:p>
    <w:p w14:paraId="426269CC" w14:textId="77777777" w:rsidR="00D31A39" w:rsidRDefault="00D31A39" w:rsidP="00D31A39">
      <w:pPr>
        <w:pStyle w:val="Heading2"/>
      </w:pPr>
      <w:r>
        <w:rPr>
          <w:rFonts w:ascii="Segoe UI Emoji" w:hAnsi="Segoe UI Emoji" w:cs="Segoe UI Emoji"/>
        </w:rPr>
        <w:t>🔧</w:t>
      </w:r>
      <w:r>
        <w:t xml:space="preserve"> GOAL</w:t>
      </w:r>
    </w:p>
    <w:p w14:paraId="5481930C" w14:textId="77777777" w:rsidR="00D31A39" w:rsidRDefault="00D31A39" w:rsidP="00D31A39">
      <w:pPr>
        <w:pStyle w:val="NormalWeb"/>
      </w:pPr>
      <w:r>
        <w:t xml:space="preserve">You will get </w:t>
      </w:r>
      <w:r>
        <w:rPr>
          <w:rStyle w:val="Strong"/>
          <w:rFonts w:eastAsiaTheme="majorEastAsia"/>
        </w:rPr>
        <w:t>2 reusable procedures</w:t>
      </w:r>
      <w:r>
        <w:t>:</w:t>
      </w:r>
    </w:p>
    <w:p w14:paraId="09F30855" w14:textId="77777777" w:rsidR="00D31A39" w:rsidRDefault="00D31A39" w:rsidP="00D31A39">
      <w:pPr>
        <w:pStyle w:val="NormalWeb"/>
        <w:numPr>
          <w:ilvl w:val="0"/>
          <w:numId w:val="27"/>
        </w:numPr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HTMLCode"/>
          <w:rFonts w:eastAsiaTheme="majorEastAsia"/>
        </w:rPr>
        <w:t>proc_display_ticket_summary</w:t>
      </w:r>
      <w:r>
        <w:t>:</w:t>
      </w:r>
    </w:p>
    <w:p w14:paraId="4B93579B" w14:textId="77777777" w:rsidR="00D31A39" w:rsidRDefault="00D31A39" w:rsidP="00D31A39">
      <w:pPr>
        <w:pStyle w:val="NormalWeb"/>
        <w:numPr>
          <w:ilvl w:val="1"/>
          <w:numId w:val="27"/>
        </w:numPr>
      </w:pPr>
      <w:r>
        <w:t xml:space="preserve">Uses VARRAY of </w:t>
      </w:r>
      <w:r>
        <w:rPr>
          <w:rStyle w:val="HTMLCode"/>
          <w:rFonts w:eastAsiaTheme="majorEastAsia"/>
        </w:rPr>
        <w:t>ticket_obj</w:t>
      </w:r>
    </w:p>
    <w:p w14:paraId="6E94AE05" w14:textId="77777777" w:rsidR="00D31A39" w:rsidRDefault="00D31A39" w:rsidP="00D31A39">
      <w:pPr>
        <w:pStyle w:val="NormalWeb"/>
        <w:numPr>
          <w:ilvl w:val="1"/>
          <w:numId w:val="27"/>
        </w:numPr>
      </w:pPr>
      <w:r>
        <w:t xml:space="preserve">Fetches top </w:t>
      </w:r>
      <w:r>
        <w:rPr>
          <w:rStyle w:val="Emphasis"/>
        </w:rPr>
        <w:t>N</w:t>
      </w:r>
      <w:r>
        <w:t xml:space="preserve"> live tickets from the </w:t>
      </w:r>
      <w:r>
        <w:rPr>
          <w:rStyle w:val="HTMLCode"/>
          <w:rFonts w:eastAsiaTheme="majorEastAsia"/>
        </w:rPr>
        <w:t>tickets</w:t>
      </w:r>
      <w:r>
        <w:t xml:space="preserve"> table</w:t>
      </w:r>
    </w:p>
    <w:p w14:paraId="58E4F86A" w14:textId="77777777" w:rsidR="00D31A39" w:rsidRDefault="00D31A39" w:rsidP="00D31A39">
      <w:pPr>
        <w:pStyle w:val="NormalWeb"/>
        <w:numPr>
          <w:ilvl w:val="1"/>
          <w:numId w:val="27"/>
        </w:numPr>
      </w:pPr>
      <w:r>
        <w:t xml:space="preserve">Displays ticket description with </w:t>
      </w:r>
      <w:r>
        <w:rPr>
          <w:rStyle w:val="HTMLCode"/>
          <w:rFonts w:eastAsiaTheme="majorEastAsia"/>
        </w:rPr>
        <w:t>CASE</w:t>
      </w:r>
      <w:r>
        <w:t xml:space="preserve"> on severity</w:t>
      </w:r>
    </w:p>
    <w:p w14:paraId="631AEB6C" w14:textId="77777777" w:rsidR="00D31A39" w:rsidRDefault="00D31A39" w:rsidP="00D31A39">
      <w:pPr>
        <w:pStyle w:val="NormalWeb"/>
        <w:numPr>
          <w:ilvl w:val="0"/>
          <w:numId w:val="27"/>
        </w:numPr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HTMLCode"/>
          <w:rFonts w:eastAsiaTheme="majorEastAsia"/>
        </w:rPr>
        <w:t>proc_engineer_map</w:t>
      </w:r>
      <w:r>
        <w:t>:</w:t>
      </w:r>
    </w:p>
    <w:p w14:paraId="1AC6842D" w14:textId="77777777" w:rsidR="00D31A39" w:rsidRDefault="00D31A39" w:rsidP="00D31A39">
      <w:pPr>
        <w:pStyle w:val="NormalWeb"/>
        <w:numPr>
          <w:ilvl w:val="1"/>
          <w:numId w:val="27"/>
        </w:numPr>
      </w:pPr>
      <w:r>
        <w:t>Uses an associative array</w:t>
      </w:r>
    </w:p>
    <w:p w14:paraId="4CC96214" w14:textId="77777777" w:rsidR="00D31A39" w:rsidRDefault="00D31A39" w:rsidP="00D31A39">
      <w:pPr>
        <w:pStyle w:val="NormalWeb"/>
        <w:numPr>
          <w:ilvl w:val="1"/>
          <w:numId w:val="27"/>
        </w:numPr>
      </w:pPr>
      <w:r>
        <w:t>Maps engineer names based on engineer IDs</w:t>
      </w:r>
    </w:p>
    <w:p w14:paraId="64C467CA" w14:textId="77777777" w:rsidR="00D31A39" w:rsidRDefault="00D31A39" w:rsidP="00D31A39">
      <w:pPr>
        <w:pStyle w:val="NormalWeb"/>
        <w:numPr>
          <w:ilvl w:val="1"/>
          <w:numId w:val="27"/>
        </w:numPr>
      </w:pPr>
      <w:r>
        <w:t>Loops and prints all engineers</w:t>
      </w:r>
    </w:p>
    <w:p w14:paraId="5DCE9802" w14:textId="77777777" w:rsidR="00D31A39" w:rsidRDefault="001009CA" w:rsidP="00D31A39">
      <w:r>
        <w:pict w14:anchorId="3BB7BA75">
          <v:rect id="_x0000_i1046" style="width:0;height:1.5pt" o:hralign="center" o:hrstd="t" o:hr="t" fillcolor="#a0a0a0" stroked="f"/>
        </w:pict>
      </w:r>
    </w:p>
    <w:p w14:paraId="59AA6695" w14:textId="77777777" w:rsidR="00D31A39" w:rsidRDefault="00D31A39" w:rsidP="00D31A39">
      <w:pPr>
        <w:pStyle w:val="Heading2"/>
      </w:pPr>
      <w:r>
        <w:rPr>
          <w:rFonts w:ascii="Segoe UI Emoji" w:hAnsi="Segoe UI Emoji" w:cs="Segoe UI Emoji"/>
        </w:rPr>
        <w:t>✅</w:t>
      </w:r>
      <w:r>
        <w:t xml:space="preserve"> Procedure 1: </w:t>
      </w:r>
      <w:r>
        <w:rPr>
          <w:rStyle w:val="HTMLCode"/>
          <w:rFonts w:eastAsiaTheme="majorEastAsia"/>
        </w:rPr>
        <w:t>proc_display_ticket_summary</w:t>
      </w:r>
    </w:p>
    <w:p w14:paraId="792E4482" w14:textId="77777777" w:rsidR="00D31A39" w:rsidRDefault="00D31A39" w:rsidP="00D31A39">
      <w:pPr>
        <w:pStyle w:val="Heading3"/>
      </w:pPr>
      <w:r>
        <w:rPr>
          <w:rFonts w:ascii="Segoe UI Emoji" w:hAnsi="Segoe UI Emoji" w:cs="Segoe UI Emoji"/>
        </w:rPr>
        <w:t>🎯</w:t>
      </w:r>
      <w:r>
        <w:t xml:space="preserve"> Use Case:</w:t>
      </w:r>
    </w:p>
    <w:p w14:paraId="7F071C05" w14:textId="77777777" w:rsidR="00D31A39" w:rsidRDefault="00D31A39" w:rsidP="00D31A39">
      <w:pPr>
        <w:pStyle w:val="NormalWeb"/>
      </w:pPr>
      <w:r>
        <w:t xml:space="preserve">Let departments like </w:t>
      </w:r>
      <w:r>
        <w:rPr>
          <w:rStyle w:val="Strong"/>
          <w:rFonts w:eastAsiaTheme="majorEastAsia"/>
        </w:rPr>
        <w:t>Networking, IT, DevOps</w:t>
      </w:r>
      <w:r>
        <w:t xml:space="preserve"> reuse this to quickly summarize top tickets by severity.</w:t>
      </w:r>
    </w:p>
    <w:p w14:paraId="4ECAE221" w14:textId="77777777" w:rsidR="00D31A39" w:rsidRDefault="00D31A39" w:rsidP="00D31A39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Definition:</w:t>
      </w:r>
    </w:p>
    <w:p w14:paraId="5851DEA2" w14:textId="77777777" w:rsidR="00D31A39" w:rsidRDefault="00D31A39" w:rsidP="00D31A39">
      <w:pPr>
        <w:pStyle w:val="HTMLPreformatted"/>
      </w:pPr>
      <w:r>
        <w:t>plsql</w:t>
      </w:r>
    </w:p>
    <w:p w14:paraId="57D6D41A" w14:textId="77777777" w:rsidR="00D31A39" w:rsidRDefault="00D31A39" w:rsidP="00D31A39">
      <w:pPr>
        <w:pStyle w:val="HTMLPreformatted"/>
      </w:pPr>
      <w:r>
        <w:t>CopyEdit</w:t>
      </w:r>
    </w:p>
    <w:p w14:paraId="6793CED2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CREATE OR REPLACE PROCEDURE proc_display_ticket_summary (</w:t>
      </w:r>
    </w:p>
    <w:p w14:paraId="2C724547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p_limit IN NUMBER DEFAULT 5</w:t>
      </w:r>
    </w:p>
    <w:p w14:paraId="36D8795A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) AS</w:t>
      </w:r>
    </w:p>
    <w:p w14:paraId="29B45341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v_list ticket_list := ticket_list();</w:t>
      </w:r>
    </w:p>
    <w:p w14:paraId="05EAAB20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BEGIN</w:t>
      </w:r>
    </w:p>
    <w:p w14:paraId="16B39B2E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-- Fetch live tickets into the VARRAY</w:t>
      </w:r>
    </w:p>
    <w:p w14:paraId="0355022A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FOR r IN (</w:t>
      </w:r>
    </w:p>
    <w:p w14:paraId="6F40BF8D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SELECT ticket_id, issue_desc, severity</w:t>
      </w:r>
    </w:p>
    <w:p w14:paraId="22016A34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FROM tickets</w:t>
      </w:r>
    </w:p>
    <w:p w14:paraId="2B541F8A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WHERE ROWNUM &lt;= p_limit</w:t>
      </w:r>
    </w:p>
    <w:p w14:paraId="554AB205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ORDER BY created_on DESC</w:t>
      </w:r>
    </w:p>
    <w:p w14:paraId="2D9C4F32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) LOOP</w:t>
      </w:r>
    </w:p>
    <w:p w14:paraId="609701C9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v_list.EXTEND;</w:t>
      </w:r>
    </w:p>
    <w:p w14:paraId="1C2C66F2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v_list(v_list.COUNT) := ticket_obj(r.ticket_id, r.issue_desc, r.severity);</w:t>
      </w:r>
    </w:p>
    <w:p w14:paraId="6E760D1B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END LOOP;</w:t>
      </w:r>
    </w:p>
    <w:p w14:paraId="41E1B1AE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</w:p>
    <w:p w14:paraId="0A6A3735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-- Print ticket summary</w:t>
      </w:r>
    </w:p>
    <w:p w14:paraId="27D49B50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FOR i IN 1..v_list.COUNT LOOP</w:t>
      </w:r>
    </w:p>
    <w:p w14:paraId="2257023D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lastRenderedPageBreak/>
        <w:t xml:space="preserve">    CASE v_list(i).severity</w:t>
      </w:r>
    </w:p>
    <w:p w14:paraId="7EFD9E25" w14:textId="78359DBC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WHEN 'H' THEN DBMS_OUTPUT.PUT_</w:t>
      </w:r>
      <w:proofErr w:type="gramStart"/>
      <w:r>
        <w:rPr>
          <w:rStyle w:val="HTMLCode"/>
          <w:rFonts w:eastAsiaTheme="majorEastAsia"/>
        </w:rPr>
        <w:t>LINE(</w:t>
      </w:r>
      <w:proofErr w:type="gramEnd"/>
      <w:r>
        <w:rPr>
          <w:rStyle w:val="HTMLCode"/>
          <w:rFonts w:eastAsiaTheme="majorEastAsia"/>
        </w:rPr>
        <w:t>' High Severity: ' || v_list(i).desc);</w:t>
      </w:r>
    </w:p>
    <w:p w14:paraId="62A8F64A" w14:textId="2CDE0102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WHEN 'M' THEN DBMS_OUTPUT.PUT_</w:t>
      </w:r>
      <w:proofErr w:type="gramStart"/>
      <w:r>
        <w:rPr>
          <w:rStyle w:val="HTMLCode"/>
          <w:rFonts w:eastAsiaTheme="majorEastAsia"/>
        </w:rPr>
        <w:t>LINE(</w:t>
      </w:r>
      <w:proofErr w:type="gramEnd"/>
      <w:r>
        <w:rPr>
          <w:rStyle w:val="HTMLCode"/>
          <w:rFonts w:eastAsiaTheme="majorEastAsia"/>
        </w:rPr>
        <w:t>'Medium Severity: ' || v_list(i).desc);</w:t>
      </w:r>
    </w:p>
    <w:p w14:paraId="06FD50AC" w14:textId="5BD976E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ELSE DBMS_OUTPUT.PUT_</w:t>
      </w:r>
      <w:proofErr w:type="gramStart"/>
      <w:r>
        <w:rPr>
          <w:rStyle w:val="HTMLCode"/>
          <w:rFonts w:eastAsiaTheme="majorEastAsia"/>
        </w:rPr>
        <w:t>LINE(</w:t>
      </w:r>
      <w:proofErr w:type="gramEnd"/>
      <w:r>
        <w:rPr>
          <w:rStyle w:val="HTMLCode"/>
          <w:rFonts w:eastAsiaTheme="majorEastAsia"/>
        </w:rPr>
        <w:t>' Low Severity: ' || v_list(i).desc);</w:t>
      </w:r>
    </w:p>
    <w:p w14:paraId="3F0C9D84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END CASE;</w:t>
      </w:r>
    </w:p>
    <w:p w14:paraId="6203B249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END LOOP;</w:t>
      </w:r>
    </w:p>
    <w:p w14:paraId="42DB727C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END;</w:t>
      </w:r>
    </w:p>
    <w:p w14:paraId="77C3E253" w14:textId="77777777" w:rsidR="00D31A39" w:rsidRDefault="00D31A39" w:rsidP="00D31A39">
      <w:pPr>
        <w:pStyle w:val="Heading3"/>
      </w:pPr>
      <w:r>
        <w:rPr>
          <w:rFonts w:ascii="Segoe UI Emoji" w:hAnsi="Segoe UI Emoji" w:cs="Segoe UI Emoji"/>
        </w:rPr>
        <w:t>▶</w:t>
      </w:r>
      <w:r>
        <w:t>️ Execution Example:</w:t>
      </w:r>
    </w:p>
    <w:p w14:paraId="30CE7DD8" w14:textId="77777777" w:rsidR="00D31A39" w:rsidRDefault="00D31A39" w:rsidP="00D31A39">
      <w:pPr>
        <w:pStyle w:val="HTMLPreformatted"/>
      </w:pPr>
      <w:r>
        <w:t>plsql</w:t>
      </w:r>
    </w:p>
    <w:p w14:paraId="7CBE8C53" w14:textId="77777777" w:rsidR="00D31A39" w:rsidRDefault="00D31A39" w:rsidP="00D31A39">
      <w:pPr>
        <w:pStyle w:val="HTMLPreformatted"/>
      </w:pPr>
      <w:r>
        <w:t>CopyEdit</w:t>
      </w:r>
    </w:p>
    <w:p w14:paraId="351A4995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BEGIN</w:t>
      </w:r>
    </w:p>
    <w:p w14:paraId="4C85B5AA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proc_display_ticket_summary(3);  -- Fetch top 3 recent tickets</w:t>
      </w:r>
    </w:p>
    <w:p w14:paraId="4097211C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END;</w:t>
      </w:r>
    </w:p>
    <w:p w14:paraId="00DE0DA9" w14:textId="77777777" w:rsidR="00D31A39" w:rsidRDefault="001009CA" w:rsidP="00D31A39">
      <w:r>
        <w:pict w14:anchorId="1278F8D7">
          <v:rect id="_x0000_i1047" style="width:0;height:1.5pt" o:hralign="center" o:hrstd="t" o:hr="t" fillcolor="#a0a0a0" stroked="f"/>
        </w:pict>
      </w:r>
    </w:p>
    <w:p w14:paraId="61BEC1BE" w14:textId="77777777" w:rsidR="00D31A39" w:rsidRDefault="00D31A39" w:rsidP="00D31A39">
      <w:pPr>
        <w:pStyle w:val="Heading2"/>
      </w:pPr>
      <w:r>
        <w:rPr>
          <w:rFonts w:ascii="Segoe UI Emoji" w:hAnsi="Segoe UI Emoji" w:cs="Segoe UI Emoji"/>
        </w:rPr>
        <w:t>✅</w:t>
      </w:r>
      <w:r>
        <w:t xml:space="preserve"> Procedure 2: </w:t>
      </w:r>
      <w:r>
        <w:rPr>
          <w:rStyle w:val="HTMLCode"/>
          <w:rFonts w:eastAsiaTheme="majorEastAsia"/>
        </w:rPr>
        <w:t>proc_engineer_map</w:t>
      </w:r>
    </w:p>
    <w:p w14:paraId="6E1B7C73" w14:textId="77777777" w:rsidR="00D31A39" w:rsidRDefault="00D31A39" w:rsidP="00D31A39">
      <w:pPr>
        <w:pStyle w:val="Heading3"/>
      </w:pPr>
      <w:r>
        <w:rPr>
          <w:rFonts w:ascii="Segoe UI Emoji" w:hAnsi="Segoe UI Emoji" w:cs="Segoe UI Emoji"/>
        </w:rPr>
        <w:t>🎯</w:t>
      </w:r>
      <w:r>
        <w:t xml:space="preserve"> Use Case:</w:t>
      </w:r>
    </w:p>
    <w:p w14:paraId="2F8238B2" w14:textId="77777777" w:rsidR="00D31A39" w:rsidRDefault="00D31A39" w:rsidP="00D31A39">
      <w:pPr>
        <w:pStyle w:val="NormalWeb"/>
      </w:pPr>
      <w:r>
        <w:t>HR/Admins or department leads need a list of engineers in order, using an associative array for simplicity.</w:t>
      </w:r>
    </w:p>
    <w:p w14:paraId="31C5D450" w14:textId="77777777" w:rsidR="00D31A39" w:rsidRDefault="00D31A39" w:rsidP="00D31A39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Definition:</w:t>
      </w:r>
    </w:p>
    <w:p w14:paraId="0D6EDE20" w14:textId="77777777" w:rsidR="00D31A39" w:rsidRDefault="00D31A39" w:rsidP="00D31A39">
      <w:pPr>
        <w:pStyle w:val="HTMLPreformatted"/>
      </w:pPr>
      <w:r>
        <w:t>plsql</w:t>
      </w:r>
    </w:p>
    <w:p w14:paraId="714C3C07" w14:textId="77777777" w:rsidR="00D31A39" w:rsidRDefault="00D31A39" w:rsidP="00D31A39">
      <w:pPr>
        <w:pStyle w:val="HTMLPreformatted"/>
      </w:pPr>
      <w:r>
        <w:t>CopyEdit</w:t>
      </w:r>
    </w:p>
    <w:p w14:paraId="14A7C08C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CREATE OR REPLACE PROCEDURE proc_engineer_map IS</w:t>
      </w:r>
    </w:p>
    <w:p w14:paraId="029272D6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TYPE eng_map IS TABLE OF VARCHAR2(100) INDEX BY PLS_INTEGER;</w:t>
      </w:r>
    </w:p>
    <w:p w14:paraId="474C2328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eng_names eng_map;</w:t>
      </w:r>
    </w:p>
    <w:p w14:paraId="4EED7DD7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idx PLS_INTEGER := 1;</w:t>
      </w:r>
    </w:p>
    <w:p w14:paraId="08017674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BEGIN</w:t>
      </w:r>
    </w:p>
    <w:p w14:paraId="3B29EF59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FOR r IN (SELECT engineer_name FROM engineers ORDER BY engineer_id) LOOP</w:t>
      </w:r>
    </w:p>
    <w:p w14:paraId="52CFED71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eng_names(idx) := r.engineer_name;</w:t>
      </w:r>
    </w:p>
    <w:p w14:paraId="0DD4E62A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idx := idx + 1;</w:t>
      </w:r>
    </w:p>
    <w:p w14:paraId="3B8E9221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END LOOP;</w:t>
      </w:r>
    </w:p>
    <w:p w14:paraId="6788D0A8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</w:p>
    <w:p w14:paraId="06B9A09D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FOR i IN 1..eng_names.COUNT LOOP</w:t>
      </w:r>
    </w:p>
    <w:p w14:paraId="1A5369E0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DBMS_OUTPUT.PUT_LINE('Engineer #' || i || ': ' || eng_names(i));</w:t>
      </w:r>
    </w:p>
    <w:p w14:paraId="0D116AC1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END LOOP;</w:t>
      </w:r>
    </w:p>
    <w:p w14:paraId="70392050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END;</w:t>
      </w:r>
    </w:p>
    <w:p w14:paraId="5A9991B9" w14:textId="77777777" w:rsidR="00D31A39" w:rsidRDefault="00D31A39" w:rsidP="00D31A39">
      <w:pPr>
        <w:pStyle w:val="Heading3"/>
      </w:pPr>
      <w:r>
        <w:rPr>
          <w:rFonts w:ascii="Segoe UI Emoji" w:hAnsi="Segoe UI Emoji" w:cs="Segoe UI Emoji"/>
        </w:rPr>
        <w:t>▶</w:t>
      </w:r>
      <w:r>
        <w:t>️ Execution Example:</w:t>
      </w:r>
    </w:p>
    <w:p w14:paraId="50785F5E" w14:textId="77777777" w:rsidR="00D31A39" w:rsidRDefault="00D31A39" w:rsidP="00D31A39">
      <w:pPr>
        <w:pStyle w:val="HTMLPreformatted"/>
      </w:pPr>
      <w:r>
        <w:t>plsql</w:t>
      </w:r>
    </w:p>
    <w:p w14:paraId="34EF67F9" w14:textId="77777777" w:rsidR="00D31A39" w:rsidRDefault="00D31A39" w:rsidP="00D31A39">
      <w:pPr>
        <w:pStyle w:val="HTMLPreformatted"/>
      </w:pPr>
      <w:r>
        <w:t>CopyEdit</w:t>
      </w:r>
    </w:p>
    <w:p w14:paraId="5F749897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BEGIN</w:t>
      </w:r>
    </w:p>
    <w:p w14:paraId="170ED098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proc_engineer_map;</w:t>
      </w:r>
    </w:p>
    <w:p w14:paraId="2E6514BC" w14:textId="77777777" w:rsidR="00D31A39" w:rsidRDefault="00D31A39" w:rsidP="00D31A39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END;</w:t>
      </w:r>
    </w:p>
    <w:p w14:paraId="76D94F01" w14:textId="77777777" w:rsidR="00D31A39" w:rsidRDefault="001009CA" w:rsidP="00D31A39">
      <w:r>
        <w:pict w14:anchorId="45EF1DE2">
          <v:rect id="_x0000_i1048" style="width:0;height:1.5pt" o:hralign="center" o:hrstd="t" o:hr="t" fillcolor="#a0a0a0" stroked="f"/>
        </w:pict>
      </w:r>
    </w:p>
    <w:p w14:paraId="09B8C9FC" w14:textId="77777777" w:rsidR="00D31A39" w:rsidRDefault="00D31A39" w:rsidP="00D31A39">
      <w:pPr>
        <w:pStyle w:val="Heading2"/>
      </w:pPr>
      <w:r>
        <w:rPr>
          <w:rFonts w:ascii="Segoe UI Emoji" w:hAnsi="Segoe UI Emoji" w:cs="Segoe UI Emoji"/>
        </w:rPr>
        <w:lastRenderedPageBreak/>
        <w:t>🧠</w:t>
      </w:r>
      <w:r>
        <w:t xml:space="preserve"> Learning Recap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84"/>
        <w:gridCol w:w="3542"/>
        <w:gridCol w:w="3363"/>
      </w:tblGrid>
      <w:tr w:rsidR="00D31A39" w14:paraId="2304989B" w14:textId="77777777" w:rsidTr="00D31A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1297C53" w14:textId="77777777" w:rsidR="00D31A39" w:rsidRDefault="00D31A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cept</w:t>
            </w:r>
          </w:p>
        </w:tc>
        <w:tc>
          <w:tcPr>
            <w:tcW w:w="0" w:type="auto"/>
            <w:vAlign w:val="center"/>
            <w:hideMark/>
          </w:tcPr>
          <w:p w14:paraId="7F934355" w14:textId="77777777" w:rsidR="00D31A39" w:rsidRDefault="00D31A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cedure</w:t>
            </w:r>
          </w:p>
        </w:tc>
        <w:tc>
          <w:tcPr>
            <w:tcW w:w="0" w:type="auto"/>
            <w:vAlign w:val="center"/>
            <w:hideMark/>
          </w:tcPr>
          <w:p w14:paraId="4F8B0326" w14:textId="77777777" w:rsidR="00D31A39" w:rsidRDefault="00D31A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ighlights</w:t>
            </w:r>
          </w:p>
        </w:tc>
      </w:tr>
      <w:tr w:rsidR="00D31A39" w14:paraId="3B7CD5F7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5F36F2" w14:textId="77777777" w:rsidR="00D31A39" w:rsidRDefault="00D31A39">
            <w:r>
              <w:t>Object Constructor</w:t>
            </w:r>
          </w:p>
        </w:tc>
        <w:tc>
          <w:tcPr>
            <w:tcW w:w="0" w:type="auto"/>
            <w:vAlign w:val="center"/>
            <w:hideMark/>
          </w:tcPr>
          <w:p w14:paraId="19CBA414" w14:textId="77777777" w:rsidR="00D31A39" w:rsidRDefault="00D31A39">
            <w:r>
              <w:rPr>
                <w:rStyle w:val="HTMLCode"/>
                <w:rFonts w:eastAsiaTheme="majorEastAsia"/>
              </w:rPr>
              <w:t>ticket_obj(...)</w:t>
            </w:r>
          </w:p>
        </w:tc>
        <w:tc>
          <w:tcPr>
            <w:tcW w:w="0" w:type="auto"/>
            <w:vAlign w:val="center"/>
            <w:hideMark/>
          </w:tcPr>
          <w:p w14:paraId="346255A8" w14:textId="77777777" w:rsidR="00D31A39" w:rsidRDefault="00D31A39">
            <w:r>
              <w:t>Used to create VARRAY of objects</w:t>
            </w:r>
          </w:p>
        </w:tc>
      </w:tr>
      <w:tr w:rsidR="00D31A39" w14:paraId="15CF4392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292698" w14:textId="77777777" w:rsidR="00D31A39" w:rsidRDefault="00D31A39">
            <w:r>
              <w:t>VARRAY Collection</w:t>
            </w:r>
          </w:p>
        </w:tc>
        <w:tc>
          <w:tcPr>
            <w:tcW w:w="0" w:type="auto"/>
            <w:vAlign w:val="center"/>
            <w:hideMark/>
          </w:tcPr>
          <w:p w14:paraId="28BA6219" w14:textId="77777777" w:rsidR="00D31A39" w:rsidRDefault="00D31A39">
            <w:r>
              <w:rPr>
                <w:rStyle w:val="HTMLCode"/>
                <w:rFonts w:eastAsiaTheme="majorEastAsia"/>
              </w:rPr>
              <w:t>ticket_list</w:t>
            </w:r>
          </w:p>
        </w:tc>
        <w:tc>
          <w:tcPr>
            <w:tcW w:w="0" w:type="auto"/>
            <w:vAlign w:val="center"/>
            <w:hideMark/>
          </w:tcPr>
          <w:p w14:paraId="11521A7F" w14:textId="77777777" w:rsidR="00D31A39" w:rsidRDefault="00D31A39">
            <w:r>
              <w:t>Fixed size; holds ticket summary</w:t>
            </w:r>
          </w:p>
        </w:tc>
      </w:tr>
      <w:tr w:rsidR="00D31A39" w14:paraId="1A0935FE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5FEBD0" w14:textId="77777777" w:rsidR="00D31A39" w:rsidRDefault="00D31A39">
            <w:r>
              <w:t>CASE Logic</w:t>
            </w:r>
          </w:p>
        </w:tc>
        <w:tc>
          <w:tcPr>
            <w:tcW w:w="0" w:type="auto"/>
            <w:vAlign w:val="center"/>
            <w:hideMark/>
          </w:tcPr>
          <w:p w14:paraId="39E6781C" w14:textId="77777777" w:rsidR="00D31A39" w:rsidRDefault="00D31A39">
            <w:r>
              <w:t xml:space="preserve">In </w:t>
            </w:r>
            <w:r>
              <w:rPr>
                <w:rStyle w:val="HTMLCode"/>
                <w:rFonts w:eastAsiaTheme="majorEastAsia"/>
              </w:rPr>
              <w:t>proc_display_ticket_summary</w:t>
            </w:r>
          </w:p>
        </w:tc>
        <w:tc>
          <w:tcPr>
            <w:tcW w:w="0" w:type="auto"/>
            <w:vAlign w:val="center"/>
            <w:hideMark/>
          </w:tcPr>
          <w:p w14:paraId="599A9313" w14:textId="77777777" w:rsidR="00D31A39" w:rsidRDefault="00D31A39">
            <w:r>
              <w:t>Classify ticket severity</w:t>
            </w:r>
          </w:p>
        </w:tc>
      </w:tr>
      <w:tr w:rsidR="00D31A39" w14:paraId="34C0AEAB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690EF0" w14:textId="77777777" w:rsidR="00D31A39" w:rsidRDefault="00D31A39">
            <w:r>
              <w:t>BULK FETCH with Loop</w:t>
            </w:r>
          </w:p>
        </w:tc>
        <w:tc>
          <w:tcPr>
            <w:tcW w:w="0" w:type="auto"/>
            <w:vAlign w:val="center"/>
            <w:hideMark/>
          </w:tcPr>
          <w:p w14:paraId="4F6EF9D5" w14:textId="77777777" w:rsidR="00D31A39" w:rsidRDefault="00D31A39">
            <w:r>
              <w:t>In both procedures</w:t>
            </w:r>
          </w:p>
        </w:tc>
        <w:tc>
          <w:tcPr>
            <w:tcW w:w="0" w:type="auto"/>
            <w:vAlign w:val="center"/>
            <w:hideMark/>
          </w:tcPr>
          <w:p w14:paraId="6F7348E7" w14:textId="77777777" w:rsidR="00D31A39" w:rsidRDefault="00D31A39">
            <w:r>
              <w:t>Fetch multiple rows from DB</w:t>
            </w:r>
          </w:p>
        </w:tc>
      </w:tr>
      <w:tr w:rsidR="00D31A39" w14:paraId="68BDD4EA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F9AD90" w14:textId="77777777" w:rsidR="00D31A39" w:rsidRDefault="00D31A39">
            <w:r>
              <w:t>Associative Array</w:t>
            </w:r>
          </w:p>
        </w:tc>
        <w:tc>
          <w:tcPr>
            <w:tcW w:w="0" w:type="auto"/>
            <w:vAlign w:val="center"/>
            <w:hideMark/>
          </w:tcPr>
          <w:p w14:paraId="2B84462E" w14:textId="77777777" w:rsidR="00D31A39" w:rsidRDefault="00D31A39">
            <w:r>
              <w:rPr>
                <w:rStyle w:val="HTMLCode"/>
                <w:rFonts w:eastAsiaTheme="majorEastAsia"/>
              </w:rPr>
              <w:t>proc_engineer_map</w:t>
            </w:r>
          </w:p>
        </w:tc>
        <w:tc>
          <w:tcPr>
            <w:tcW w:w="0" w:type="auto"/>
            <w:vAlign w:val="center"/>
            <w:hideMark/>
          </w:tcPr>
          <w:p w14:paraId="0C851686" w14:textId="77777777" w:rsidR="00D31A39" w:rsidRDefault="00D31A39">
            <w:r>
              <w:t>Indexed key-value collection</w:t>
            </w:r>
          </w:p>
        </w:tc>
      </w:tr>
      <w:tr w:rsidR="00D31A39" w14:paraId="30C2E90C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59E04BA" w14:textId="77777777" w:rsidR="00D31A39" w:rsidRDefault="00D31A39">
            <w:r>
              <w:t>Modularity</w:t>
            </w:r>
          </w:p>
        </w:tc>
        <w:tc>
          <w:tcPr>
            <w:tcW w:w="0" w:type="auto"/>
            <w:vAlign w:val="center"/>
            <w:hideMark/>
          </w:tcPr>
          <w:p w14:paraId="2A2826BE" w14:textId="77777777" w:rsidR="00D31A39" w:rsidRDefault="00D31A39">
            <w:r>
              <w:t>Both procedures</w:t>
            </w:r>
          </w:p>
        </w:tc>
        <w:tc>
          <w:tcPr>
            <w:tcW w:w="0" w:type="auto"/>
            <w:vAlign w:val="center"/>
            <w:hideMark/>
          </w:tcPr>
          <w:p w14:paraId="61631253" w14:textId="77777777" w:rsidR="00D31A39" w:rsidRDefault="00D31A39">
            <w:r>
              <w:t>Reusable by different teams</w:t>
            </w:r>
          </w:p>
        </w:tc>
      </w:tr>
    </w:tbl>
    <w:p w14:paraId="4073449B" w14:textId="77777777" w:rsidR="00D31A39" w:rsidRDefault="001009CA" w:rsidP="00D31A39">
      <w:r>
        <w:pict w14:anchorId="015A2F69">
          <v:rect id="_x0000_i1049" style="width:0;height:1.5pt" o:hralign="center" o:hrstd="t" o:hr="t" fillcolor="#a0a0a0" stroked="f"/>
        </w:pict>
      </w:r>
    </w:p>
    <w:p w14:paraId="211BC095" w14:textId="77777777" w:rsidR="00D31A39" w:rsidRDefault="00D31A39" w:rsidP="00D31A39">
      <w:pPr>
        <w:pStyle w:val="Heading2"/>
      </w:pPr>
      <w:r>
        <w:rPr>
          <w:rFonts w:ascii="Segoe UI Emoji" w:hAnsi="Segoe UI Emoji" w:cs="Segoe UI Emoji"/>
        </w:rPr>
        <w:t>✅</w:t>
      </w:r>
      <w:r>
        <w:t xml:space="preserve"> Want to go further?</w:t>
      </w:r>
    </w:p>
    <w:p w14:paraId="40B7D88A" w14:textId="77777777" w:rsidR="00D31A39" w:rsidRDefault="00D31A39" w:rsidP="00D31A39">
      <w:pPr>
        <w:pStyle w:val="NormalWeb"/>
      </w:pPr>
      <w:r>
        <w:t>Let me know if you want:</w:t>
      </w:r>
    </w:p>
    <w:p w14:paraId="67FAF9C0" w14:textId="77777777" w:rsidR="00D31A39" w:rsidRDefault="00D31A39" w:rsidP="00D31A39">
      <w:pPr>
        <w:pStyle w:val="NormalWeb"/>
        <w:numPr>
          <w:ilvl w:val="0"/>
          <w:numId w:val="28"/>
        </w:numPr>
      </w:pPr>
      <w:r>
        <w:t xml:space="preserve">A version that </w:t>
      </w:r>
      <w:r>
        <w:rPr>
          <w:rStyle w:val="Strong"/>
          <w:rFonts w:eastAsiaTheme="majorEastAsia"/>
        </w:rPr>
        <w:t>inserts this object array into a table</w:t>
      </w:r>
    </w:p>
    <w:p w14:paraId="224C2FDD" w14:textId="77777777" w:rsidR="00D31A39" w:rsidRDefault="00D31A39" w:rsidP="00D31A39">
      <w:pPr>
        <w:pStyle w:val="NormalWeb"/>
        <w:numPr>
          <w:ilvl w:val="0"/>
          <w:numId w:val="28"/>
        </w:numPr>
      </w:pPr>
      <w:r>
        <w:t xml:space="preserve">A function that </w:t>
      </w:r>
      <w:r>
        <w:rPr>
          <w:rStyle w:val="Strong"/>
          <w:rFonts w:eastAsiaTheme="majorEastAsia"/>
        </w:rPr>
        <w:t>returns ticket_list</w:t>
      </w:r>
    </w:p>
    <w:p w14:paraId="5FD50773" w14:textId="77777777" w:rsidR="00D31A39" w:rsidRDefault="00D31A39" w:rsidP="00D31A39">
      <w:pPr>
        <w:pStyle w:val="NormalWeb"/>
        <w:numPr>
          <w:ilvl w:val="0"/>
          <w:numId w:val="28"/>
        </w:numPr>
      </w:pPr>
      <w:r>
        <w:t xml:space="preserve">A scheduler job that runs </w:t>
      </w:r>
      <w:r>
        <w:rPr>
          <w:rStyle w:val="HTMLCode"/>
          <w:rFonts w:eastAsiaTheme="majorEastAsia"/>
        </w:rPr>
        <w:t>proc_display_ticket_summary</w:t>
      </w:r>
      <w:r>
        <w:t xml:space="preserve"> daily</w:t>
      </w:r>
    </w:p>
    <w:p w14:paraId="733DC682" w14:textId="0F74F596" w:rsidR="00D31A39" w:rsidRDefault="00D31A39">
      <w:pPr>
        <w:pStyle w:val="SourceCode"/>
      </w:pPr>
    </w:p>
    <w:p w14:paraId="14FE3C3C" w14:textId="78597ADF" w:rsidR="00D31A39" w:rsidRDefault="00D31A39">
      <w:pPr>
        <w:pStyle w:val="SourceCode"/>
      </w:pPr>
    </w:p>
    <w:p w14:paraId="1BCBBC3E" w14:textId="72015A7B" w:rsidR="00D31A39" w:rsidRDefault="00D31A39">
      <w:pPr>
        <w:pStyle w:val="SourceCode"/>
      </w:pPr>
    </w:p>
    <w:p w14:paraId="38F91739" w14:textId="46FCA6F8" w:rsidR="00D31A39" w:rsidRDefault="00D31A39">
      <w:pPr>
        <w:pStyle w:val="SourceCode"/>
      </w:pPr>
    </w:p>
    <w:p w14:paraId="659E59F3" w14:textId="06EDA1A9" w:rsidR="00D31A39" w:rsidRDefault="00D31A39">
      <w:pPr>
        <w:pStyle w:val="SourceCode"/>
      </w:pPr>
    </w:p>
    <w:p w14:paraId="655F96D3" w14:textId="1F2A12F7" w:rsidR="00D31A39" w:rsidRDefault="00D31A39">
      <w:pPr>
        <w:pStyle w:val="SourceCode"/>
      </w:pPr>
    </w:p>
    <w:p w14:paraId="2C26604E" w14:textId="57494A41" w:rsidR="00D31A39" w:rsidRDefault="00D31A39">
      <w:pPr>
        <w:pStyle w:val="SourceCode"/>
      </w:pPr>
    </w:p>
    <w:p w14:paraId="31B2891D" w14:textId="77777777" w:rsidR="00D31A39" w:rsidRDefault="00D31A39">
      <w:pPr>
        <w:pStyle w:val="SourceCode"/>
      </w:pPr>
    </w:p>
    <w:p w14:paraId="730CD368" w14:textId="77777777" w:rsidR="009014D6" w:rsidRDefault="001009CA">
      <w:r>
        <w:pict w14:anchorId="1CB9D5A8">
          <v:rect id="_x0000_i1050" style="width:0;height:1.5pt" o:hralign="center" o:hrstd="t" o:hr="t"/>
        </w:pict>
      </w:r>
    </w:p>
    <w:p w14:paraId="4E174214" w14:textId="77777777" w:rsidR="009014D6" w:rsidRDefault="00334FC1">
      <w:pPr>
        <w:pStyle w:val="Heading2"/>
      </w:pPr>
      <w:bookmarkStart w:id="13" w:name="X47eb3108be76e62cfb3b623ecc2b38909d85853"/>
      <w:bookmarkStart w:id="14" w:name="_Hlk202445601"/>
      <w:bookmarkEnd w:id="5"/>
      <w:r>
        <w:t>Step 4: Associative Array for Engineer Mapping</w:t>
      </w:r>
    </w:p>
    <w:p w14:paraId="6D4ED87F" w14:textId="3A00DCF8" w:rsidR="009014D6" w:rsidRDefault="00334FC1">
      <w:pPr>
        <w:pStyle w:val="SourceCode"/>
        <w:rPr>
          <w:rStyle w:val="VerbatimChar"/>
        </w:rPr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TYPE eng_map IS TABLE OF VARCHAR2(100) INDEX BY PLS_INTEGER;</w:t>
      </w:r>
      <w:r>
        <w:br/>
      </w:r>
      <w:r>
        <w:rPr>
          <w:rStyle w:val="VerbatimChar"/>
        </w:rPr>
        <w:lastRenderedPageBreak/>
        <w:t xml:space="preserve">  eng_names eng_map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SELECT engineer_name BULK COLLECT INTO eng_names FROM engineers;</w:t>
      </w:r>
      <w:r>
        <w:br/>
      </w:r>
      <w:r>
        <w:rPr>
          <w:rStyle w:val="VerbatimChar"/>
        </w:rPr>
        <w:t xml:space="preserve">  DBMS_OUTPUT.PUT_LINE('Engineer: ' || eng_names(1));</w:t>
      </w:r>
      <w:r>
        <w:br/>
      </w:r>
      <w:r>
        <w:rPr>
          <w:rStyle w:val="VerbatimChar"/>
        </w:rPr>
        <w:t>END;</w:t>
      </w:r>
    </w:p>
    <w:p w14:paraId="4E29EC56" w14:textId="395C7BB4" w:rsidR="00D31A39" w:rsidRDefault="00D31A39">
      <w:pPr>
        <w:pStyle w:val="SourceCode"/>
        <w:rPr>
          <w:rStyle w:val="VerbatimChar"/>
        </w:rPr>
      </w:pPr>
    </w:p>
    <w:bookmarkEnd w:id="14"/>
    <w:p w14:paraId="2C0287C7" w14:textId="01CA0F12" w:rsidR="00D31A39" w:rsidRDefault="00D31A39">
      <w:pPr>
        <w:pStyle w:val="SourceCode"/>
        <w:rPr>
          <w:rStyle w:val="VerbatimChar"/>
        </w:rPr>
      </w:pPr>
      <w:r>
        <w:rPr>
          <w:rStyle w:val="VerbatimChar"/>
        </w:rPr>
        <w:t>Explanations :</w:t>
      </w:r>
    </w:p>
    <w:p w14:paraId="3FB0C6BC" w14:textId="7BC4DFAE" w:rsidR="00D31A39" w:rsidRDefault="00D31A39">
      <w:pPr>
        <w:pStyle w:val="SourceCode"/>
        <w:rPr>
          <w:rStyle w:val="VerbatimChar"/>
        </w:rPr>
      </w:pPr>
    </w:p>
    <w:p w14:paraId="011726F9" w14:textId="77777777" w:rsidR="00D31A39" w:rsidRDefault="00D31A39" w:rsidP="00D31A39">
      <w:pPr>
        <w:pStyle w:val="Heading2"/>
      </w:pPr>
      <w:r>
        <w:rPr>
          <w:rFonts w:ascii="Segoe UI Emoji" w:hAnsi="Segoe UI Emoji" w:cs="Segoe UI Emoji"/>
        </w:rPr>
        <w:t>👨</w:t>
      </w:r>
      <w:r>
        <w:t>‍</w:t>
      </w:r>
      <w:r>
        <w:rPr>
          <w:rFonts w:ascii="Segoe UI Emoji" w:hAnsi="Segoe UI Emoji" w:cs="Segoe UI Emoji"/>
        </w:rPr>
        <w:t>💼</w:t>
      </w:r>
      <w:r>
        <w:t xml:space="preserve"> </w:t>
      </w:r>
      <w:r>
        <w:rPr>
          <w:rStyle w:val="Strong"/>
          <w:b w:val="0"/>
          <w:bCs w:val="0"/>
        </w:rPr>
        <w:t>Project Manager’s Real-World Perspective:</w:t>
      </w:r>
    </w:p>
    <w:p w14:paraId="703EBCE0" w14:textId="77777777" w:rsidR="00D31A39" w:rsidRDefault="00D31A39" w:rsidP="00D31A39">
      <w:pPr>
        <w:pStyle w:val="Heading3"/>
      </w:pPr>
      <w:r>
        <w:rPr>
          <w:rFonts w:ascii="Segoe UI Emoji" w:hAnsi="Segoe UI Emoji" w:cs="Segoe UI Emoji"/>
        </w:rPr>
        <w:t>🔹</w:t>
      </w:r>
      <w:r>
        <w:t xml:space="preserve"> Business Context:</w:t>
      </w:r>
    </w:p>
    <w:p w14:paraId="31E0D3D7" w14:textId="77777777" w:rsidR="00D31A39" w:rsidRDefault="00D31A39" w:rsidP="00D31A39">
      <w:pPr>
        <w:pStyle w:val="NormalWeb"/>
      </w:pPr>
      <w:bookmarkStart w:id="15" w:name="_Hlk202445670"/>
      <w:r>
        <w:t xml:space="preserve">In our </w:t>
      </w:r>
      <w:r>
        <w:rPr>
          <w:rStyle w:val="Strong"/>
        </w:rPr>
        <w:t>IT Helpdesk Ticketing System</w:t>
      </w:r>
      <w:r>
        <w:t xml:space="preserve">, we must </w:t>
      </w:r>
      <w:r>
        <w:rPr>
          <w:rStyle w:val="Strong"/>
        </w:rPr>
        <w:t>dynamically reference engineer names</w:t>
      </w:r>
      <w:r>
        <w:t xml:space="preserve"> based on their IDs for ticket assignments, dashboards, and quick lookups.</w:t>
      </w:r>
    </w:p>
    <w:p w14:paraId="192BA4DE" w14:textId="0192A2A3" w:rsidR="00D31A39" w:rsidRDefault="00D31A39" w:rsidP="00D31A39">
      <w:pPr>
        <w:pStyle w:val="Heading3"/>
      </w:pPr>
      <w:r>
        <w:t xml:space="preserve"> Why We Need This:</w:t>
      </w:r>
    </w:p>
    <w:p w14:paraId="3A60903F" w14:textId="77777777" w:rsidR="00D31A39" w:rsidRDefault="00D31A39" w:rsidP="00D31A39">
      <w:pPr>
        <w:pStyle w:val="NormalWeb"/>
        <w:numPr>
          <w:ilvl w:val="0"/>
          <w:numId w:val="23"/>
        </w:numPr>
      </w:pPr>
      <w:r>
        <w:t xml:space="preserve">In real applications (like in HCL or Infosys ticket systems), you don’t always want to query the DB again and again to get a name for an ID — </w:t>
      </w:r>
      <w:r>
        <w:rPr>
          <w:rStyle w:val="Strong"/>
        </w:rPr>
        <w:t>performance will suffer</w:t>
      </w:r>
      <w:r>
        <w:t>.</w:t>
      </w:r>
    </w:p>
    <w:p w14:paraId="258A9230" w14:textId="77777777" w:rsidR="00D31A39" w:rsidRDefault="00D31A39" w:rsidP="00D31A39">
      <w:pPr>
        <w:pStyle w:val="NormalWeb"/>
        <w:numPr>
          <w:ilvl w:val="0"/>
          <w:numId w:val="23"/>
        </w:numPr>
      </w:pPr>
      <w:r>
        <w:t xml:space="preserve">Instead, we </w:t>
      </w:r>
      <w:r>
        <w:rPr>
          <w:rStyle w:val="Strong"/>
        </w:rPr>
        <w:t>load engineer names once into memory</w:t>
      </w:r>
      <w:r>
        <w:t xml:space="preserve"> and then access them in-memory like a dictionary or key-value pair → this is exactly what </w:t>
      </w:r>
      <w:r>
        <w:rPr>
          <w:rStyle w:val="Strong"/>
        </w:rPr>
        <w:t>associative arrays</w:t>
      </w:r>
      <w:r>
        <w:t xml:space="preserve"> help us do in PL/SQL.</w:t>
      </w:r>
    </w:p>
    <w:p w14:paraId="5016F1FC" w14:textId="53A106AF" w:rsidR="00D31A39" w:rsidRDefault="00D31A39" w:rsidP="00D31A39">
      <w:pPr>
        <w:pStyle w:val="Heading3"/>
      </w:pPr>
      <w:r>
        <w:t>Where It Fits in the Architecture:</w:t>
      </w:r>
    </w:p>
    <w:p w14:paraId="1B4E3361" w14:textId="638A46A8" w:rsidR="00D31A39" w:rsidRDefault="00D31A39" w:rsidP="00D31A39">
      <w:pPr>
        <w:pStyle w:val="NormalWeb"/>
        <w:numPr>
          <w:ilvl w:val="0"/>
          <w:numId w:val="24"/>
        </w:numPr>
      </w:pPr>
      <w:r>
        <w:t xml:space="preserve"> </w:t>
      </w:r>
      <w:r>
        <w:rPr>
          <w:rStyle w:val="Strong"/>
        </w:rPr>
        <w:t>Memory-resident lookup</w:t>
      </w:r>
      <w:r>
        <w:t>: like in-memory cache → no need for repeated DB round-trips.</w:t>
      </w:r>
    </w:p>
    <w:p w14:paraId="2215DA1F" w14:textId="4AC58820" w:rsidR="00D31A39" w:rsidRDefault="00D31A39" w:rsidP="00D31A39">
      <w:pPr>
        <w:pStyle w:val="NormalWeb"/>
        <w:numPr>
          <w:ilvl w:val="0"/>
          <w:numId w:val="24"/>
        </w:numPr>
      </w:pPr>
      <w:r>
        <w:t xml:space="preserve"> Ideal in </w:t>
      </w:r>
      <w:r>
        <w:rPr>
          <w:rStyle w:val="Strong"/>
        </w:rPr>
        <w:t>batch processing</w:t>
      </w:r>
      <w:r>
        <w:t xml:space="preserve">, </w:t>
      </w:r>
      <w:r>
        <w:rPr>
          <w:rStyle w:val="Strong"/>
        </w:rPr>
        <w:t>email alerts</w:t>
      </w:r>
      <w:r>
        <w:t xml:space="preserve">, or </w:t>
      </w:r>
      <w:r>
        <w:rPr>
          <w:rStyle w:val="Strong"/>
        </w:rPr>
        <w:t>ticket report generation</w:t>
      </w:r>
      <w:r>
        <w:t xml:space="preserve"> when you need to refer to multiple engineers many times.</w:t>
      </w:r>
    </w:p>
    <w:p w14:paraId="3B5D8E7C" w14:textId="17041F73" w:rsidR="00D31A39" w:rsidRDefault="00D31A39" w:rsidP="00D31A39">
      <w:pPr>
        <w:pStyle w:val="NormalWeb"/>
        <w:numPr>
          <w:ilvl w:val="0"/>
          <w:numId w:val="24"/>
        </w:numPr>
      </w:pPr>
      <w:r>
        <w:t xml:space="preserve"> Data read-only after load — ensures consistency during execution.</w:t>
      </w:r>
    </w:p>
    <w:bookmarkEnd w:id="15"/>
    <w:p w14:paraId="0F2FFFDE" w14:textId="77777777" w:rsidR="00D31A39" w:rsidRDefault="001009CA" w:rsidP="00D31A39">
      <w:r>
        <w:pict w14:anchorId="135E3D4A">
          <v:rect id="_x0000_i1051" style="width:0;height:1.5pt" o:hralign="center" o:hrstd="t" o:hr="t" fillcolor="#a0a0a0" stroked="f"/>
        </w:pict>
      </w:r>
    </w:p>
    <w:p w14:paraId="3F77B2CD" w14:textId="77777777" w:rsidR="00D31A39" w:rsidRDefault="00D31A39" w:rsidP="00D31A39">
      <w:pPr>
        <w:pStyle w:val="Heading2"/>
      </w:pPr>
      <w:r>
        <w:rPr>
          <w:rFonts w:ascii="Segoe UI Emoji" w:hAnsi="Segoe UI Emoji" w:cs="Segoe UI Emoji"/>
        </w:rPr>
        <w:t>👨</w:t>
      </w:r>
      <w:r>
        <w:t>‍</w:t>
      </w:r>
      <w:r>
        <w:rPr>
          <w:rFonts w:ascii="Segoe UI Emoji" w:hAnsi="Segoe UI Emoji" w:cs="Segoe UI Emoji"/>
        </w:rPr>
        <w:t>💻</w:t>
      </w:r>
      <w:r>
        <w:t xml:space="preserve"> </w:t>
      </w:r>
      <w:r>
        <w:rPr>
          <w:rStyle w:val="Strong"/>
          <w:b w:val="0"/>
          <w:bCs w:val="0"/>
        </w:rPr>
        <w:t>Technical PL/SQL Developer Explanation:</w:t>
      </w:r>
    </w:p>
    <w:p w14:paraId="6E13436D" w14:textId="77777777" w:rsidR="00D31A39" w:rsidRDefault="00D31A39" w:rsidP="00D31A39">
      <w:pPr>
        <w:pStyle w:val="Heading3"/>
      </w:pPr>
      <w:r>
        <w:rPr>
          <w:rFonts w:ascii="Segoe UI Emoji" w:hAnsi="Segoe UI Emoji" w:cs="Segoe UI Emoji"/>
        </w:rPr>
        <w:t>🔹</w:t>
      </w:r>
      <w:r>
        <w:t xml:space="preserve"> Code:</w:t>
      </w:r>
    </w:p>
    <w:p w14:paraId="740EAE72" w14:textId="77777777" w:rsidR="00D31A39" w:rsidRDefault="00D31A39" w:rsidP="00D31A39">
      <w:pPr>
        <w:pStyle w:val="HTMLPreformatted"/>
      </w:pPr>
      <w:r>
        <w:t>plsql</w:t>
      </w:r>
    </w:p>
    <w:p w14:paraId="7247435F" w14:textId="77777777" w:rsidR="00D31A39" w:rsidRDefault="00D31A39" w:rsidP="00D31A39">
      <w:pPr>
        <w:pStyle w:val="HTMLPreformatted"/>
      </w:pPr>
      <w:r>
        <w:t>CopyEdit</w:t>
      </w:r>
    </w:p>
    <w:p w14:paraId="32F08C5F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>DECLARE</w:t>
      </w:r>
    </w:p>
    <w:p w14:paraId="5145F1E7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TYPE eng_map IS TABLE OF VARCHAR2(100) INDEX BY PLS_INTEGER;</w:t>
      </w:r>
    </w:p>
    <w:p w14:paraId="035DF926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eng_names eng_map;</w:t>
      </w:r>
    </w:p>
    <w:p w14:paraId="472BCC32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>BEGIN</w:t>
      </w:r>
    </w:p>
    <w:p w14:paraId="76456623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SELECT engineer_name BULK COLLECT INTO eng_names FROM engineers;</w:t>
      </w:r>
    </w:p>
    <w:p w14:paraId="5F6C53F5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DBMS_OUTPUT.PUT_LINE('Engineer: ' || eng_names(1));</w:t>
      </w:r>
    </w:p>
    <w:p w14:paraId="59DDD8F6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>END;</w:t>
      </w:r>
    </w:p>
    <w:p w14:paraId="2ED931FB" w14:textId="77777777" w:rsidR="00D31A39" w:rsidRDefault="00D31A39" w:rsidP="00D31A39">
      <w:pPr>
        <w:pStyle w:val="Heading3"/>
      </w:pPr>
      <w:r>
        <w:rPr>
          <w:rFonts w:ascii="Segoe UI Emoji" w:hAnsi="Segoe UI Emoji" w:cs="Segoe UI Emoji"/>
        </w:rPr>
        <w:lastRenderedPageBreak/>
        <w:t>🔹</w:t>
      </w:r>
      <w:r>
        <w:t xml:space="preserve"> Breakdown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11"/>
        <w:gridCol w:w="5289"/>
      </w:tblGrid>
      <w:tr w:rsidR="00D31A39" w14:paraId="4C032723" w14:textId="77777777" w:rsidTr="00D31A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D5F3124" w14:textId="77777777" w:rsidR="00D31A39" w:rsidRDefault="00D31A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lement</w:t>
            </w:r>
          </w:p>
        </w:tc>
        <w:tc>
          <w:tcPr>
            <w:tcW w:w="0" w:type="auto"/>
            <w:vAlign w:val="center"/>
            <w:hideMark/>
          </w:tcPr>
          <w:p w14:paraId="27ED0C72" w14:textId="77777777" w:rsidR="00D31A39" w:rsidRDefault="00D31A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D31A39" w14:paraId="41EC7A23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014C9F" w14:textId="77777777" w:rsidR="00D31A39" w:rsidRDefault="00D31A39">
            <w:bookmarkStart w:id="16" w:name="_Hlk202445701"/>
            <w:r>
              <w:rPr>
                <w:rStyle w:val="HTMLCode"/>
                <w:rFonts w:eastAsiaTheme="minorHAnsi"/>
              </w:rPr>
              <w:t>TYPE eng_map IS TABLE OF VARCHAR2(100) INDEX BY PLS_INTEGER;</w:t>
            </w:r>
          </w:p>
        </w:tc>
        <w:tc>
          <w:tcPr>
            <w:tcW w:w="0" w:type="auto"/>
            <w:vAlign w:val="center"/>
            <w:hideMark/>
          </w:tcPr>
          <w:p w14:paraId="3CE5409C" w14:textId="77777777" w:rsidR="00D31A39" w:rsidRDefault="00D31A39">
            <w:r>
              <w:t xml:space="preserve">Declares an </w:t>
            </w:r>
            <w:r>
              <w:rPr>
                <w:rStyle w:val="Strong"/>
              </w:rPr>
              <w:t>associative array</w:t>
            </w:r>
            <w:r>
              <w:t xml:space="preserve"> (key-value structure). Key is number, value is engineer name.</w:t>
            </w:r>
          </w:p>
        </w:tc>
      </w:tr>
      <w:tr w:rsidR="00D31A39" w14:paraId="6CFD6724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1665E9" w14:textId="77777777" w:rsidR="00D31A39" w:rsidRDefault="00D31A39">
            <w:r>
              <w:rPr>
                <w:rStyle w:val="HTMLCode"/>
                <w:rFonts w:eastAsiaTheme="minorHAnsi"/>
              </w:rPr>
              <w:t>eng_names eng_map;</w:t>
            </w:r>
          </w:p>
        </w:tc>
        <w:tc>
          <w:tcPr>
            <w:tcW w:w="0" w:type="auto"/>
            <w:vAlign w:val="center"/>
            <w:hideMark/>
          </w:tcPr>
          <w:p w14:paraId="7E506346" w14:textId="77777777" w:rsidR="00D31A39" w:rsidRDefault="00D31A39">
            <w:r>
              <w:t>Instantiates the associative array.</w:t>
            </w:r>
          </w:p>
        </w:tc>
      </w:tr>
      <w:tr w:rsidR="00D31A39" w14:paraId="5065F807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6AD3E0" w14:textId="77777777" w:rsidR="00D31A39" w:rsidRDefault="00D31A39">
            <w:r>
              <w:rPr>
                <w:rStyle w:val="HTMLCode"/>
                <w:rFonts w:eastAsiaTheme="minorHAnsi"/>
              </w:rPr>
              <w:t>SELECT ... BULK COLLECT INTO eng_names</w:t>
            </w:r>
          </w:p>
        </w:tc>
        <w:tc>
          <w:tcPr>
            <w:tcW w:w="0" w:type="auto"/>
            <w:vAlign w:val="center"/>
            <w:hideMark/>
          </w:tcPr>
          <w:p w14:paraId="2D4F25B2" w14:textId="77777777" w:rsidR="00D31A39" w:rsidRDefault="00D31A39">
            <w:r>
              <w:t>Loads multiple rows at once into memory (</w:t>
            </w:r>
            <w:r>
              <w:rPr>
                <w:rStyle w:val="Strong"/>
              </w:rPr>
              <w:t>bulk fetch</w:t>
            </w:r>
            <w:r>
              <w:t>) — faster than row-by-row.</w:t>
            </w:r>
          </w:p>
        </w:tc>
      </w:tr>
      <w:tr w:rsidR="00D31A39" w14:paraId="33F10A8A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E900A1" w14:textId="77777777" w:rsidR="00D31A39" w:rsidRDefault="00D31A39">
            <w:r>
              <w:rPr>
                <w:rStyle w:val="HTMLCode"/>
                <w:rFonts w:eastAsiaTheme="minorHAnsi"/>
              </w:rPr>
              <w:t>eng_names(1)</w:t>
            </w:r>
          </w:p>
        </w:tc>
        <w:tc>
          <w:tcPr>
            <w:tcW w:w="0" w:type="auto"/>
            <w:vAlign w:val="center"/>
            <w:hideMark/>
          </w:tcPr>
          <w:p w14:paraId="6FCA0364" w14:textId="77777777" w:rsidR="00D31A39" w:rsidRDefault="00D31A39">
            <w:r>
              <w:t xml:space="preserve">Accesses the value at index </w:t>
            </w:r>
            <w:r>
              <w:rPr>
                <w:rStyle w:val="HTMLCode"/>
                <w:rFonts w:eastAsiaTheme="minorHAnsi"/>
              </w:rPr>
              <w:t>1</w:t>
            </w:r>
            <w:r>
              <w:t xml:space="preserve"> (first engineer name).</w:t>
            </w:r>
          </w:p>
        </w:tc>
      </w:tr>
    </w:tbl>
    <w:bookmarkEnd w:id="16"/>
    <w:p w14:paraId="412E29AC" w14:textId="77777777" w:rsidR="00D31A39" w:rsidRDefault="001009CA" w:rsidP="00D31A39">
      <w:r>
        <w:pict w14:anchorId="2161F7EE">
          <v:rect id="_x0000_i1052" style="width:0;height:1.5pt" o:hralign="center" o:hrstd="t" o:hr="t" fillcolor="#a0a0a0" stroked="f"/>
        </w:pict>
      </w:r>
    </w:p>
    <w:p w14:paraId="230187A6" w14:textId="77777777" w:rsidR="00D31A39" w:rsidRDefault="00D31A39" w:rsidP="00D31A39">
      <w:pPr>
        <w:pStyle w:val="Heading2"/>
      </w:pPr>
      <w:r>
        <w:rPr>
          <w:rFonts w:ascii="Segoe UI Emoji" w:hAnsi="Segoe UI Emoji" w:cs="Segoe UI Emoji"/>
        </w:rPr>
        <w:t>🧠</w:t>
      </w:r>
      <w:r>
        <w:t xml:space="preserve"> Why Use Associative Arrays (Architectural Advantage)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36"/>
        <w:gridCol w:w="7612"/>
      </w:tblGrid>
      <w:tr w:rsidR="00D31A39" w14:paraId="63046481" w14:textId="77777777" w:rsidTr="00D31A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CBDAED2" w14:textId="77777777" w:rsidR="00D31A39" w:rsidRDefault="00D31A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63E854A7" w14:textId="77777777" w:rsidR="00D31A39" w:rsidRDefault="00D31A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nefit</w:t>
            </w:r>
          </w:p>
        </w:tc>
      </w:tr>
      <w:tr w:rsidR="00D31A39" w14:paraId="22EEC224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90A0E6" w14:textId="77777777" w:rsidR="00D31A39" w:rsidRDefault="00D31A39">
            <w:r>
              <w:t>In-memory</w:t>
            </w:r>
          </w:p>
        </w:tc>
        <w:tc>
          <w:tcPr>
            <w:tcW w:w="0" w:type="auto"/>
            <w:vAlign w:val="center"/>
            <w:hideMark/>
          </w:tcPr>
          <w:p w14:paraId="597970F1" w14:textId="77777777" w:rsidR="00D31A39" w:rsidRDefault="00D31A39">
            <w:r>
              <w:t>Speeds up access and eliminates repetitive DB queries.</w:t>
            </w:r>
          </w:p>
        </w:tc>
      </w:tr>
      <w:tr w:rsidR="00D31A39" w14:paraId="387478F1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9AAAD5" w14:textId="77777777" w:rsidR="00D31A39" w:rsidRDefault="00D31A39">
            <w:r>
              <w:t>Index-based</w:t>
            </w:r>
          </w:p>
        </w:tc>
        <w:tc>
          <w:tcPr>
            <w:tcW w:w="0" w:type="auto"/>
            <w:vAlign w:val="center"/>
            <w:hideMark/>
          </w:tcPr>
          <w:p w14:paraId="1498795C" w14:textId="77777777" w:rsidR="00D31A39" w:rsidRDefault="00D31A39">
            <w:r>
              <w:t>Easily maps IDs to names, or positions to values.</w:t>
            </w:r>
          </w:p>
        </w:tc>
      </w:tr>
      <w:tr w:rsidR="00D31A39" w14:paraId="48069827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508A11" w14:textId="77777777" w:rsidR="00D31A39" w:rsidRDefault="00D31A39">
            <w:r>
              <w:t>Flexible</w:t>
            </w:r>
          </w:p>
        </w:tc>
        <w:tc>
          <w:tcPr>
            <w:tcW w:w="0" w:type="auto"/>
            <w:vAlign w:val="center"/>
            <w:hideMark/>
          </w:tcPr>
          <w:p w14:paraId="17CDAA2F" w14:textId="77777777" w:rsidR="00D31A39" w:rsidRDefault="00D31A39">
            <w:r>
              <w:t xml:space="preserve">Can handle </w:t>
            </w:r>
            <w:r>
              <w:rPr>
                <w:rStyle w:val="Strong"/>
              </w:rPr>
              <w:t>sparse or dynamic data</w:t>
            </w:r>
            <w:r>
              <w:t xml:space="preserve"> (e.g., only engineers from a department).</w:t>
            </w:r>
          </w:p>
        </w:tc>
      </w:tr>
      <w:tr w:rsidR="00D31A39" w14:paraId="71D99639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07EA28" w14:textId="77777777" w:rsidR="00D31A39" w:rsidRDefault="00D31A39">
            <w:r>
              <w:t>Bulk Operations</w:t>
            </w:r>
          </w:p>
        </w:tc>
        <w:tc>
          <w:tcPr>
            <w:tcW w:w="0" w:type="auto"/>
            <w:vAlign w:val="center"/>
            <w:hideMark/>
          </w:tcPr>
          <w:p w14:paraId="0AAEE025" w14:textId="77777777" w:rsidR="00D31A39" w:rsidRDefault="00D31A39">
            <w:r>
              <w:t xml:space="preserve">Works great with </w:t>
            </w:r>
            <w:r>
              <w:rPr>
                <w:rStyle w:val="HTMLCode"/>
                <w:rFonts w:eastAsiaTheme="minorHAnsi"/>
              </w:rPr>
              <w:t>BULK COLLECT</w:t>
            </w:r>
            <w:r>
              <w:t>, reducing context switches.</w:t>
            </w:r>
          </w:p>
        </w:tc>
      </w:tr>
    </w:tbl>
    <w:p w14:paraId="4364FE0B" w14:textId="77777777" w:rsidR="00D31A39" w:rsidRDefault="001009CA" w:rsidP="00D31A39">
      <w:r>
        <w:pict w14:anchorId="46713A34">
          <v:rect id="_x0000_i1053" style="width:0;height:1.5pt" o:hralign="center" o:hrstd="t" o:hr="t" fillcolor="#a0a0a0" stroked="f"/>
        </w:pict>
      </w:r>
    </w:p>
    <w:p w14:paraId="1472D739" w14:textId="77777777" w:rsidR="00D31A39" w:rsidRDefault="00D31A39" w:rsidP="00D31A39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Real-World Scenario:</w:t>
      </w:r>
    </w:p>
    <w:p w14:paraId="14B7566A" w14:textId="77777777" w:rsidR="00D31A39" w:rsidRDefault="00D31A39" w:rsidP="00D31A39">
      <w:pPr>
        <w:pStyle w:val="NormalWeb"/>
      </w:pPr>
      <w:r>
        <w:t xml:space="preserve">You are generating </w:t>
      </w:r>
      <w:r>
        <w:rPr>
          <w:rStyle w:val="Strong"/>
        </w:rPr>
        <w:t>end-of-day reports</w:t>
      </w:r>
      <w:r>
        <w:t xml:space="preserve"> or sending </w:t>
      </w:r>
      <w:r>
        <w:rPr>
          <w:rStyle w:val="Strong"/>
        </w:rPr>
        <w:t>email alerts</w:t>
      </w:r>
      <w:r>
        <w:t xml:space="preserve"> with ticket summaries. Instead of fetching engineer names multiple times from the </w:t>
      </w:r>
      <w:r>
        <w:rPr>
          <w:rStyle w:val="HTMLCode"/>
        </w:rPr>
        <w:t>engineers</w:t>
      </w:r>
      <w:r>
        <w:t xml:space="preserve"> table, you use an associative array to store them </w:t>
      </w:r>
      <w:r>
        <w:rPr>
          <w:rStyle w:val="Strong"/>
        </w:rPr>
        <w:t>once</w:t>
      </w:r>
      <w:r>
        <w:t>, then reuse them across hundreds of loop iterations.</w:t>
      </w:r>
    </w:p>
    <w:p w14:paraId="587AD688" w14:textId="77777777" w:rsidR="00D31A39" w:rsidRDefault="001009CA" w:rsidP="00D31A39">
      <w:r>
        <w:pict w14:anchorId="00D2C771">
          <v:rect id="_x0000_i1054" style="width:0;height:1.5pt" o:hralign="center" o:hrstd="t" o:hr="t" fillcolor="#a0a0a0" stroked="f"/>
        </w:pict>
      </w:r>
    </w:p>
    <w:p w14:paraId="7B84F7D1" w14:textId="77777777" w:rsidR="00D31A39" w:rsidRDefault="00D31A39" w:rsidP="00D31A39">
      <w:pPr>
        <w:pStyle w:val="NormalWeb"/>
      </w:pPr>
      <w:r>
        <w:t>Would you like me to extend this with:</w:t>
      </w:r>
    </w:p>
    <w:p w14:paraId="37241A04" w14:textId="77777777" w:rsidR="00D31A39" w:rsidRDefault="00D31A39" w:rsidP="00D31A39">
      <w:pPr>
        <w:pStyle w:val="NormalWeb"/>
        <w:numPr>
          <w:ilvl w:val="0"/>
          <w:numId w:val="25"/>
        </w:numPr>
      </w:pPr>
      <w:r>
        <w:rPr>
          <w:rStyle w:val="HTMLCode"/>
        </w:rPr>
        <w:t>engineer_id</w:t>
      </w:r>
      <w:r>
        <w:t xml:space="preserve"> as a key (</w:t>
      </w:r>
      <w:r>
        <w:rPr>
          <w:rStyle w:val="HTMLCode"/>
        </w:rPr>
        <w:t>INDEX BY PLS_INTEGER</w:t>
      </w:r>
      <w:r>
        <w:t xml:space="preserve"> → mapping </w:t>
      </w:r>
      <w:r>
        <w:rPr>
          <w:rStyle w:val="HTMLCode"/>
        </w:rPr>
        <w:t>engineer_id → engineer_name</w:t>
      </w:r>
      <w:r>
        <w:t>)?</w:t>
      </w:r>
    </w:p>
    <w:p w14:paraId="7F06E67D" w14:textId="77777777" w:rsidR="00D31A39" w:rsidRDefault="00D31A39" w:rsidP="00D31A39">
      <w:pPr>
        <w:pStyle w:val="NormalWeb"/>
        <w:numPr>
          <w:ilvl w:val="0"/>
          <w:numId w:val="25"/>
        </w:numPr>
      </w:pPr>
      <w:r>
        <w:t>JSON-style output?</w:t>
      </w:r>
    </w:p>
    <w:p w14:paraId="46C53DD9" w14:textId="77777777" w:rsidR="00D31A39" w:rsidRDefault="00D31A39" w:rsidP="00D31A39">
      <w:pPr>
        <w:pStyle w:val="NormalWeb"/>
        <w:numPr>
          <w:ilvl w:val="0"/>
          <w:numId w:val="25"/>
        </w:numPr>
      </w:pPr>
      <w:r>
        <w:t>Integration with ticket assignment logic?</w:t>
      </w:r>
    </w:p>
    <w:p w14:paraId="17E2922A" w14:textId="77777777" w:rsidR="00D31A39" w:rsidRDefault="00D31A39" w:rsidP="00D31A39">
      <w:pPr>
        <w:pStyle w:val="Heading5"/>
      </w:pPr>
      <w:r>
        <w:lastRenderedPageBreak/>
        <w:t>You said:</w:t>
      </w:r>
    </w:p>
    <w:p w14:paraId="6A0E110C" w14:textId="77777777" w:rsidR="00D31A39" w:rsidRDefault="00D31A39" w:rsidP="00D31A39">
      <w:r>
        <w:t xml:space="preserve">eng_names(1) Accesses the value at index 1 (first engineer name). it;s giving first row data only how it will give all </w:t>
      </w:r>
    </w:p>
    <w:p w14:paraId="38B0F79D" w14:textId="77777777" w:rsidR="00D31A39" w:rsidRDefault="00D31A39" w:rsidP="00D31A39">
      <w:pPr>
        <w:pStyle w:val="Heading6"/>
      </w:pPr>
      <w:r>
        <w:t>ChatGPT said:</w:t>
      </w:r>
    </w:p>
    <w:p w14:paraId="78181E58" w14:textId="77777777" w:rsidR="00D31A39" w:rsidRDefault="00D31A39" w:rsidP="00D31A39">
      <w:pPr>
        <w:pStyle w:val="NormalWeb"/>
      </w:pPr>
      <w:r>
        <w:t>Great question — you're absolutely right to question this.</w:t>
      </w:r>
    </w:p>
    <w:p w14:paraId="50510DC7" w14:textId="77777777" w:rsidR="00D31A39" w:rsidRDefault="00D31A39" w:rsidP="00D31A39">
      <w:pPr>
        <w:pStyle w:val="Heading3"/>
      </w:pPr>
      <w:r>
        <w:rPr>
          <w:rFonts w:ascii="Segoe UI Emoji" w:hAnsi="Segoe UI Emoji" w:cs="Segoe UI Emoji"/>
        </w:rPr>
        <w:t>🧠</w:t>
      </w:r>
      <w:r>
        <w:t xml:space="preserve"> Clarification:</w:t>
      </w:r>
    </w:p>
    <w:p w14:paraId="508A7637" w14:textId="77777777" w:rsidR="00D31A39" w:rsidRDefault="00D31A39" w:rsidP="00D31A39">
      <w:pPr>
        <w:pStyle w:val="NormalWeb"/>
      </w:pPr>
      <w:r>
        <w:t>Yes, in this example:</w:t>
      </w:r>
    </w:p>
    <w:p w14:paraId="6AE5FD89" w14:textId="77777777" w:rsidR="00D31A39" w:rsidRDefault="00D31A39" w:rsidP="00D31A39">
      <w:pPr>
        <w:pStyle w:val="HTMLPreformatted"/>
      </w:pPr>
      <w:r>
        <w:t>plsql</w:t>
      </w:r>
    </w:p>
    <w:p w14:paraId="143C5DA5" w14:textId="77777777" w:rsidR="00D31A39" w:rsidRDefault="00D31A39" w:rsidP="00D31A39">
      <w:pPr>
        <w:pStyle w:val="HTMLPreformatted"/>
      </w:pPr>
      <w:r>
        <w:t>CopyEdit</w:t>
      </w:r>
    </w:p>
    <w:p w14:paraId="6AE13391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>DBMS_OUTPUT.PUT_LINE('Engineer: ' || eng_names(1));</w:t>
      </w:r>
    </w:p>
    <w:p w14:paraId="5C843D75" w14:textId="77777777" w:rsidR="00D31A39" w:rsidRDefault="00D31A39" w:rsidP="00D31A39">
      <w:pPr>
        <w:pStyle w:val="NormalWeb"/>
      </w:pPr>
      <w:r>
        <w:t xml:space="preserve">This </w:t>
      </w:r>
      <w:r>
        <w:rPr>
          <w:rStyle w:val="Strong"/>
        </w:rPr>
        <w:t>only prints the first engineer's name</w:t>
      </w:r>
      <w:r>
        <w:t xml:space="preserve"> — because we're directly accessing index </w:t>
      </w:r>
      <w:r>
        <w:rPr>
          <w:rStyle w:val="HTMLCode"/>
        </w:rPr>
        <w:t>1</w:t>
      </w:r>
      <w:r>
        <w:t>.</w:t>
      </w:r>
    </w:p>
    <w:p w14:paraId="58368E0A" w14:textId="77777777" w:rsidR="00D31A39" w:rsidRDefault="001009CA" w:rsidP="00D31A39">
      <w:r>
        <w:pict w14:anchorId="3139F8C4">
          <v:rect id="_x0000_i1055" style="width:0;height:1.5pt" o:hralign="center" o:hrstd="t" o:hr="t" fillcolor="#a0a0a0" stroked="f"/>
        </w:pict>
      </w:r>
    </w:p>
    <w:p w14:paraId="3FF3FBFC" w14:textId="77777777" w:rsidR="00D31A39" w:rsidRDefault="00D31A39" w:rsidP="00D31A39">
      <w:pPr>
        <w:pStyle w:val="Heading2"/>
      </w:pPr>
      <w:r>
        <w:rPr>
          <w:rFonts w:ascii="Segoe UI Emoji" w:hAnsi="Segoe UI Emoji" w:cs="Segoe UI Emoji"/>
        </w:rPr>
        <w:t>✅</w:t>
      </w:r>
      <w:r>
        <w:t xml:space="preserve"> If You Want to Print </w:t>
      </w:r>
      <w:r>
        <w:rPr>
          <w:rStyle w:val="Strong"/>
          <w:b w:val="0"/>
          <w:bCs w:val="0"/>
        </w:rPr>
        <w:t>All Engineer Names</w:t>
      </w:r>
      <w:r>
        <w:t xml:space="preserve"> in the Associative Array:</w:t>
      </w:r>
    </w:p>
    <w:p w14:paraId="0E16D109" w14:textId="77777777" w:rsidR="00D31A39" w:rsidRDefault="00D31A39" w:rsidP="00D31A39">
      <w:pPr>
        <w:pStyle w:val="NormalWeb"/>
      </w:pPr>
      <w:r>
        <w:t xml:space="preserve">You need to </w:t>
      </w:r>
      <w:r>
        <w:rPr>
          <w:rStyle w:val="Strong"/>
        </w:rPr>
        <w:t>loop over all keys</w:t>
      </w:r>
      <w:r>
        <w:t xml:space="preserve"> in the array using:</w:t>
      </w:r>
    </w:p>
    <w:p w14:paraId="1C5DFB9F" w14:textId="77777777" w:rsidR="00D31A39" w:rsidRDefault="00D31A39" w:rsidP="00D31A39">
      <w:pPr>
        <w:pStyle w:val="Heading3"/>
      </w:pPr>
      <w:r>
        <w:rPr>
          <w:rFonts w:ascii="Segoe UI Emoji" w:hAnsi="Segoe UI Emoji" w:cs="Segoe UI Emoji"/>
        </w:rPr>
        <w:t>🔁</w:t>
      </w:r>
      <w:r>
        <w:t xml:space="preserve"> </w:t>
      </w:r>
      <w:r>
        <w:rPr>
          <w:rStyle w:val="HTMLCode"/>
          <w:rFonts w:eastAsiaTheme="majorEastAsia"/>
        </w:rPr>
        <w:t>FIRST .. LAST</w:t>
      </w:r>
      <w:r>
        <w:t xml:space="preserve"> with a </w:t>
      </w:r>
      <w:r>
        <w:rPr>
          <w:rStyle w:val="HTMLCode"/>
          <w:rFonts w:eastAsiaTheme="majorEastAsia"/>
        </w:rPr>
        <w:t>WHILE</w:t>
      </w:r>
      <w:r>
        <w:t xml:space="preserve"> loop:</w:t>
      </w:r>
    </w:p>
    <w:p w14:paraId="5C8AC2D3" w14:textId="77777777" w:rsidR="00D31A39" w:rsidRDefault="00D31A39" w:rsidP="00D31A39">
      <w:pPr>
        <w:pStyle w:val="HTMLPreformatted"/>
      </w:pPr>
      <w:r>
        <w:t>plsql</w:t>
      </w:r>
    </w:p>
    <w:p w14:paraId="5260FE1B" w14:textId="77777777" w:rsidR="00D31A39" w:rsidRDefault="00D31A39" w:rsidP="00D31A39">
      <w:pPr>
        <w:pStyle w:val="HTMLPreformatted"/>
      </w:pPr>
      <w:r>
        <w:t>CopyEdit</w:t>
      </w:r>
    </w:p>
    <w:p w14:paraId="6E012966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>DECLARE</w:t>
      </w:r>
    </w:p>
    <w:p w14:paraId="3D9E14DB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TYPE eng_map IS TABLE OF VARCHAR2(100) INDEX BY PLS_INTEGER;</w:t>
      </w:r>
    </w:p>
    <w:p w14:paraId="7492F77D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eng_names eng_map;</w:t>
      </w:r>
    </w:p>
    <w:p w14:paraId="452D5FC2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idx PLS_INTEGER;</w:t>
      </w:r>
    </w:p>
    <w:p w14:paraId="78BF7E4C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>BEGIN</w:t>
      </w:r>
    </w:p>
    <w:p w14:paraId="655D2E3B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SELECT engineer_name</w:t>
      </w:r>
    </w:p>
    <w:p w14:paraId="42C37AC1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BULK COLLECT INTO eng_names</w:t>
      </w:r>
    </w:p>
    <w:p w14:paraId="6049187A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FROM engineers;</w:t>
      </w:r>
    </w:p>
    <w:p w14:paraId="6F3CDC68" w14:textId="77777777" w:rsidR="00D31A39" w:rsidRDefault="00D31A39" w:rsidP="00D31A39">
      <w:pPr>
        <w:pStyle w:val="HTMLPreformatted"/>
        <w:rPr>
          <w:rStyle w:val="HTMLCode"/>
        </w:rPr>
      </w:pPr>
    </w:p>
    <w:p w14:paraId="0CE064B1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idx := eng_names.FIRST;  -- get the first key</w:t>
      </w:r>
    </w:p>
    <w:p w14:paraId="178384CA" w14:textId="77777777" w:rsidR="00D31A39" w:rsidRDefault="00D31A39" w:rsidP="00D31A39">
      <w:pPr>
        <w:pStyle w:val="HTMLPreformatted"/>
        <w:rPr>
          <w:rStyle w:val="HTMLCode"/>
        </w:rPr>
      </w:pPr>
    </w:p>
    <w:p w14:paraId="2B89EC7C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WHILE idx IS NOT NULL LOOP</w:t>
      </w:r>
    </w:p>
    <w:p w14:paraId="6542263D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  DBMS_OUTPUT.PUT_LINE('Engineer: ' || eng_names(idx));</w:t>
      </w:r>
    </w:p>
    <w:p w14:paraId="35C1E028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  idx := eng_names.NEXT(idx);  -- move to the next key</w:t>
      </w:r>
    </w:p>
    <w:p w14:paraId="69C12AE2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END LOOP;</w:t>
      </w:r>
    </w:p>
    <w:p w14:paraId="3296FD77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>END;</w:t>
      </w:r>
    </w:p>
    <w:p w14:paraId="65867E24" w14:textId="77777777" w:rsidR="00D31A39" w:rsidRDefault="001009CA" w:rsidP="00D31A39">
      <w:r>
        <w:pict w14:anchorId="18095252">
          <v:rect id="_x0000_i1056" style="width:0;height:1.5pt" o:hralign="center" o:hrstd="t" o:hr="t" fillcolor="#a0a0a0" stroked="f"/>
        </w:pict>
      </w:r>
    </w:p>
    <w:p w14:paraId="73A228F4" w14:textId="77777777" w:rsidR="00D31A39" w:rsidRDefault="00D31A39" w:rsidP="00D31A39">
      <w:pPr>
        <w:pStyle w:val="Heading3"/>
      </w:pPr>
      <w:r>
        <w:rPr>
          <w:rFonts w:ascii="Segoe UI Emoji" w:hAnsi="Segoe UI Emoji" w:cs="Segoe UI Emoji"/>
        </w:rPr>
        <w:lastRenderedPageBreak/>
        <w:t>🔍</w:t>
      </w:r>
      <w:r>
        <w:t xml:space="preserve"> Explanation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96"/>
        <w:gridCol w:w="4482"/>
      </w:tblGrid>
      <w:tr w:rsidR="00D31A39" w14:paraId="70457D97" w14:textId="77777777" w:rsidTr="00D31A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F0A1ED7" w14:textId="77777777" w:rsidR="00D31A39" w:rsidRDefault="00D31A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ine</w:t>
            </w:r>
          </w:p>
        </w:tc>
        <w:tc>
          <w:tcPr>
            <w:tcW w:w="0" w:type="auto"/>
            <w:vAlign w:val="center"/>
            <w:hideMark/>
          </w:tcPr>
          <w:p w14:paraId="324DDDDF" w14:textId="77777777" w:rsidR="00D31A39" w:rsidRDefault="00D31A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aning</w:t>
            </w:r>
          </w:p>
        </w:tc>
      </w:tr>
      <w:tr w:rsidR="00D31A39" w14:paraId="355C34BB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EFF1EF" w14:textId="77777777" w:rsidR="00D31A39" w:rsidRDefault="00D31A39">
            <w:r>
              <w:rPr>
                <w:rStyle w:val="HTMLCode"/>
                <w:rFonts w:eastAsiaTheme="minorHAnsi"/>
              </w:rPr>
              <w:t>FIRST</w:t>
            </w:r>
          </w:p>
        </w:tc>
        <w:tc>
          <w:tcPr>
            <w:tcW w:w="0" w:type="auto"/>
            <w:vAlign w:val="center"/>
            <w:hideMark/>
          </w:tcPr>
          <w:p w14:paraId="74211CD6" w14:textId="77777777" w:rsidR="00D31A39" w:rsidRDefault="00D31A39">
            <w:r>
              <w:t>Gets the first index (like 1)</w:t>
            </w:r>
          </w:p>
        </w:tc>
      </w:tr>
      <w:tr w:rsidR="00D31A39" w14:paraId="422AF863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5FAE7F" w14:textId="77777777" w:rsidR="00D31A39" w:rsidRDefault="00D31A39">
            <w:r>
              <w:rPr>
                <w:rStyle w:val="HTMLCode"/>
                <w:rFonts w:eastAsiaTheme="minorHAnsi"/>
              </w:rPr>
              <w:t>NEXT(idx)</w:t>
            </w:r>
          </w:p>
        </w:tc>
        <w:tc>
          <w:tcPr>
            <w:tcW w:w="0" w:type="auto"/>
            <w:vAlign w:val="center"/>
            <w:hideMark/>
          </w:tcPr>
          <w:p w14:paraId="4AB5F954" w14:textId="77777777" w:rsidR="00D31A39" w:rsidRDefault="00D31A39">
            <w:r>
              <w:t>Finds the next valid index (like 2, then 3, etc.)</w:t>
            </w:r>
          </w:p>
        </w:tc>
      </w:tr>
      <w:tr w:rsidR="00D31A39" w14:paraId="37EB61E2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87C4E3" w14:textId="77777777" w:rsidR="00D31A39" w:rsidRDefault="00D31A39">
            <w:r>
              <w:rPr>
                <w:rStyle w:val="HTMLCode"/>
                <w:rFonts w:eastAsiaTheme="minorHAnsi"/>
              </w:rPr>
              <w:t>WHILE ... IS NOT NULL</w:t>
            </w:r>
          </w:p>
        </w:tc>
        <w:tc>
          <w:tcPr>
            <w:tcW w:w="0" w:type="auto"/>
            <w:vAlign w:val="center"/>
            <w:hideMark/>
          </w:tcPr>
          <w:p w14:paraId="4498E08D" w14:textId="77777777" w:rsidR="00D31A39" w:rsidRDefault="00D31A39">
            <w:r>
              <w:t>Ends when there are no more valid indexes</w:t>
            </w:r>
          </w:p>
        </w:tc>
      </w:tr>
    </w:tbl>
    <w:p w14:paraId="5C16DAB7" w14:textId="77777777" w:rsidR="00D31A39" w:rsidRDefault="001009CA" w:rsidP="00D31A39">
      <w:r>
        <w:pict w14:anchorId="38A7CDF9">
          <v:rect id="_x0000_i1057" style="width:0;height:1.5pt" o:hralign="center" o:hrstd="t" o:hr="t" fillcolor="#a0a0a0" stroked="f"/>
        </w:pict>
      </w:r>
    </w:p>
    <w:p w14:paraId="73D1807C" w14:textId="77777777" w:rsidR="00D31A39" w:rsidRDefault="00D31A39" w:rsidP="00D31A39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Output (Assuming 3 engineers):</w:t>
      </w:r>
    </w:p>
    <w:p w14:paraId="473B055D" w14:textId="77777777" w:rsidR="00D31A39" w:rsidRDefault="00D31A39" w:rsidP="00D31A39">
      <w:pPr>
        <w:pStyle w:val="HTMLPreformatted"/>
      </w:pPr>
      <w:r>
        <w:t>makefile</w:t>
      </w:r>
    </w:p>
    <w:p w14:paraId="3E49A56A" w14:textId="77777777" w:rsidR="00D31A39" w:rsidRDefault="00D31A39" w:rsidP="00D31A39">
      <w:pPr>
        <w:pStyle w:val="HTMLPreformatted"/>
      </w:pPr>
      <w:r>
        <w:t>CopyEdit</w:t>
      </w:r>
    </w:p>
    <w:p w14:paraId="2A5BAB2D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ljs-section"/>
        </w:rPr>
        <w:t>Engineer: John Smith</w:t>
      </w:r>
    </w:p>
    <w:p w14:paraId="19C2A4C2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ljs-section"/>
        </w:rPr>
        <w:t>Engineer: Rina Roy</w:t>
      </w:r>
    </w:p>
    <w:p w14:paraId="5B375DEC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ljs-section"/>
        </w:rPr>
        <w:t>Engineer: David Jacob</w:t>
      </w:r>
    </w:p>
    <w:p w14:paraId="761B1075" w14:textId="77777777" w:rsidR="00D31A39" w:rsidRDefault="001009CA" w:rsidP="00D31A39">
      <w:r>
        <w:pict w14:anchorId="189591CE">
          <v:rect id="_x0000_i1058" style="width:0;height:1.5pt" o:hralign="center" o:hrstd="t" o:hr="t" fillcolor="#a0a0a0" stroked="f"/>
        </w:pict>
      </w:r>
    </w:p>
    <w:p w14:paraId="07533DA9" w14:textId="77777777" w:rsidR="00D31A39" w:rsidRDefault="00D31A39" w:rsidP="00D31A39">
      <w:pPr>
        <w:pStyle w:val="Heading3"/>
      </w:pPr>
      <w:r>
        <w:rPr>
          <w:rFonts w:ascii="Segoe UI Emoji" w:hAnsi="Segoe UI Emoji" w:cs="Segoe UI Emoji"/>
        </w:rPr>
        <w:t>🔄</w:t>
      </w:r>
      <w:r>
        <w:t xml:space="preserve"> Alternative (using </w:t>
      </w:r>
      <w:r>
        <w:rPr>
          <w:rStyle w:val="HTMLCode"/>
          <w:rFonts w:eastAsiaTheme="majorEastAsia"/>
        </w:rPr>
        <w:t>FOR i IN 1..eng_names.COUNT</w:t>
      </w:r>
      <w:r>
        <w:t>):</w:t>
      </w:r>
    </w:p>
    <w:p w14:paraId="1F713844" w14:textId="77777777" w:rsidR="00D31A39" w:rsidRDefault="00D31A39" w:rsidP="00D31A39">
      <w:pPr>
        <w:pStyle w:val="NormalWeb"/>
      </w:pPr>
      <w:r>
        <w:t xml:space="preserve">This </w:t>
      </w:r>
      <w:r>
        <w:rPr>
          <w:rStyle w:val="Strong"/>
        </w:rPr>
        <w:t>does NOT work well with associative arrays</w:t>
      </w:r>
      <w:r>
        <w:t xml:space="preserve"> — because their index is not guaranteed to be contiguous (e.g., could be 1, 3, 5).</w:t>
      </w:r>
    </w:p>
    <w:p w14:paraId="55884133" w14:textId="77777777" w:rsidR="00D31A39" w:rsidRDefault="00D31A39" w:rsidP="00D31A39">
      <w:pPr>
        <w:pStyle w:val="NormalWeb"/>
      </w:pPr>
      <w:r>
        <w:t xml:space="preserve">So always use </w:t>
      </w:r>
      <w:r>
        <w:rPr>
          <w:rStyle w:val="HTMLCode"/>
        </w:rPr>
        <w:t>FIRST/NEXT</w:t>
      </w:r>
      <w:r>
        <w:t xml:space="preserve"> when dealing with </w:t>
      </w:r>
      <w:r>
        <w:rPr>
          <w:rStyle w:val="Strong"/>
        </w:rPr>
        <w:t>associative arrays</w:t>
      </w:r>
      <w:r>
        <w:t>.</w:t>
      </w:r>
    </w:p>
    <w:p w14:paraId="673A19B7" w14:textId="77777777" w:rsidR="00D31A39" w:rsidRDefault="001009CA" w:rsidP="00D31A39">
      <w:r>
        <w:pict w14:anchorId="3D073A71">
          <v:rect id="_x0000_i1059" style="width:0;height:1.5pt" o:hralign="center" o:hrstd="t" o:hr="t" fillcolor="#a0a0a0" stroked="f"/>
        </w:pict>
      </w:r>
    </w:p>
    <w:p w14:paraId="3AF979AB" w14:textId="77777777" w:rsidR="00D31A39" w:rsidRDefault="00D31A39" w:rsidP="00D31A39">
      <w:pPr>
        <w:pStyle w:val="NormalWeb"/>
      </w:pPr>
      <w:r>
        <w:t xml:space="preserve">Would you like me to demonstrate the same using </w:t>
      </w:r>
      <w:r>
        <w:rPr>
          <w:rStyle w:val="HTMLCode"/>
        </w:rPr>
        <w:t>engineer_id</w:t>
      </w:r>
      <w:r>
        <w:t xml:space="preserve"> as the key instead of index 1, 2, 3? That's a common real-world approach.</w:t>
      </w:r>
    </w:p>
    <w:p w14:paraId="0FBD5616" w14:textId="77777777" w:rsidR="00D31A39" w:rsidRDefault="00D31A39" w:rsidP="00D31A39">
      <w:pPr>
        <w:pStyle w:val="Heading5"/>
      </w:pPr>
      <w:r>
        <w:t>You said:</w:t>
      </w:r>
    </w:p>
    <w:p w14:paraId="6D9C4FF9" w14:textId="77777777" w:rsidR="00D31A39" w:rsidRDefault="00D31A39" w:rsidP="00D31A39">
      <w:r>
        <w:t>yes</w:t>
      </w:r>
    </w:p>
    <w:p w14:paraId="20B4F653" w14:textId="77777777" w:rsidR="00D31A39" w:rsidRDefault="00D31A39" w:rsidP="00D31A39">
      <w:pPr>
        <w:pStyle w:val="Heading6"/>
      </w:pPr>
      <w:r>
        <w:t>ChatGPT said:</w:t>
      </w:r>
    </w:p>
    <w:p w14:paraId="595A9329" w14:textId="77777777" w:rsidR="00D31A39" w:rsidRDefault="00D31A39" w:rsidP="00D31A39">
      <w:pPr>
        <w:pStyle w:val="NormalWeb"/>
      </w:pPr>
      <w:r>
        <w:t xml:space="preserve">Perfect! Let’s now modify the logic to use </w:t>
      </w:r>
      <w:r>
        <w:rPr>
          <w:rStyle w:val="HTMLCode"/>
          <w:b/>
          <w:bCs/>
        </w:rPr>
        <w:t>engineer_id</w:t>
      </w:r>
      <w:r>
        <w:rPr>
          <w:rStyle w:val="Strong"/>
        </w:rPr>
        <w:t xml:space="preserve"> as the key</w:t>
      </w:r>
      <w:r>
        <w:t xml:space="preserve"> in the associative array. This way, you're mapping actual business keys (like employee IDs) instead of artificial index positions like 1, 2, 3.</w:t>
      </w:r>
    </w:p>
    <w:p w14:paraId="02CC70E7" w14:textId="77777777" w:rsidR="00D31A39" w:rsidRDefault="001009CA" w:rsidP="00D31A39">
      <w:r>
        <w:pict w14:anchorId="5959DA24">
          <v:rect id="_x0000_i1060" style="width:0;height:1.5pt" o:hralign="center" o:hrstd="t" o:hr="t" fillcolor="#a0a0a0" stroked="f"/>
        </w:pict>
      </w:r>
    </w:p>
    <w:p w14:paraId="7813FBB2" w14:textId="77777777" w:rsidR="00D31A39" w:rsidRDefault="00D31A39" w:rsidP="00D31A39">
      <w:pPr>
        <w:pStyle w:val="Heading2"/>
      </w:pPr>
      <w:r>
        <w:rPr>
          <w:rFonts w:ascii="Segoe UI Emoji" w:hAnsi="Segoe UI Emoji" w:cs="Segoe UI Emoji"/>
        </w:rPr>
        <w:t>✅</w:t>
      </w:r>
      <w:r>
        <w:t xml:space="preserve"> Goal:</w:t>
      </w:r>
    </w:p>
    <w:p w14:paraId="31ABDB32" w14:textId="77777777" w:rsidR="00D31A39" w:rsidRDefault="00D31A39" w:rsidP="00D31A39">
      <w:pPr>
        <w:pStyle w:val="NormalWeb"/>
      </w:pPr>
      <w:r>
        <w:rPr>
          <w:rStyle w:val="Strong"/>
        </w:rPr>
        <w:t xml:space="preserve">Map each </w:t>
      </w:r>
      <w:r>
        <w:rPr>
          <w:rStyle w:val="HTMLCode"/>
          <w:b/>
          <w:bCs/>
        </w:rPr>
        <w:t>engineer_id</w:t>
      </w:r>
      <w:r>
        <w:rPr>
          <w:rStyle w:val="Strong"/>
        </w:rPr>
        <w:t xml:space="preserve"> to </w:t>
      </w:r>
      <w:r>
        <w:rPr>
          <w:rStyle w:val="HTMLCode"/>
          <w:b/>
          <w:bCs/>
        </w:rPr>
        <w:t>engineer_name</w:t>
      </w:r>
      <w:r>
        <w:t xml:space="preserve"> and print them using an associative array.</w:t>
      </w:r>
    </w:p>
    <w:p w14:paraId="2904DD90" w14:textId="77777777" w:rsidR="00D31A39" w:rsidRDefault="001009CA" w:rsidP="00D31A39">
      <w:r>
        <w:lastRenderedPageBreak/>
        <w:pict w14:anchorId="67126FCB">
          <v:rect id="_x0000_i1061" style="width:0;height:1.5pt" o:hralign="center" o:hrstd="t" o:hr="t" fillcolor="#a0a0a0" stroked="f"/>
        </w:pict>
      </w:r>
    </w:p>
    <w:p w14:paraId="3AB4B355" w14:textId="77777777" w:rsidR="00D31A39" w:rsidRDefault="00D31A39" w:rsidP="00D31A39">
      <w:pPr>
        <w:pStyle w:val="Heading2"/>
      </w:pPr>
      <w:r>
        <w:rPr>
          <w:rFonts w:ascii="Segoe UI Emoji" w:hAnsi="Segoe UI Emoji" w:cs="Segoe UI Emoji"/>
        </w:rPr>
        <w:t>🔧</w:t>
      </w:r>
      <w:r>
        <w:t xml:space="preserve"> Step-by-Step PL/SQL Code:</w:t>
      </w:r>
    </w:p>
    <w:p w14:paraId="41508B70" w14:textId="77777777" w:rsidR="00D31A39" w:rsidRDefault="00D31A39" w:rsidP="00D31A39">
      <w:pPr>
        <w:pStyle w:val="HTMLPreformatted"/>
      </w:pPr>
      <w:r>
        <w:t>plsql</w:t>
      </w:r>
    </w:p>
    <w:p w14:paraId="4A020D12" w14:textId="77777777" w:rsidR="00D31A39" w:rsidRDefault="00D31A39" w:rsidP="00D31A39">
      <w:pPr>
        <w:pStyle w:val="HTMLPreformatted"/>
      </w:pPr>
      <w:r>
        <w:t>CopyEdit</w:t>
      </w:r>
    </w:p>
    <w:p w14:paraId="4BBC4D05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>DECLARE</w:t>
      </w:r>
    </w:p>
    <w:p w14:paraId="11E39EB9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-- Define an associative array: key is engineer_id, value is engineer_name</w:t>
      </w:r>
    </w:p>
    <w:p w14:paraId="644CD3E1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TYPE eng_map IS TABLE OF VARCHAR2(100) INDEX BY NUMBER;</w:t>
      </w:r>
    </w:p>
    <w:p w14:paraId="7269532D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eng_names eng_map;</w:t>
      </w:r>
    </w:p>
    <w:p w14:paraId="4DA8C987" w14:textId="77777777" w:rsidR="00D31A39" w:rsidRDefault="00D31A39" w:rsidP="00D31A39">
      <w:pPr>
        <w:pStyle w:val="HTMLPreformatted"/>
        <w:rPr>
          <w:rStyle w:val="HTMLCode"/>
        </w:rPr>
      </w:pPr>
    </w:p>
    <w:p w14:paraId="5F481456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-- Temporary variables</w:t>
      </w:r>
    </w:p>
    <w:p w14:paraId="6B410E57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v_id engineers.engineer_id%TYPE;</w:t>
      </w:r>
    </w:p>
    <w:p w14:paraId="39D01D69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>BEGIN</w:t>
      </w:r>
    </w:p>
    <w:p w14:paraId="00051E17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-- Populate the associative array with engineer_id as key</w:t>
      </w:r>
    </w:p>
    <w:p w14:paraId="5F5FFCC5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FOR rec IN (SELECT engineer_id, engineer_name FROM engineers) LOOP</w:t>
      </w:r>
    </w:p>
    <w:p w14:paraId="0070F60D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  eng_names(rec.engineer_id) := rec.engineer_name;</w:t>
      </w:r>
    </w:p>
    <w:p w14:paraId="089C01F4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END LOOP;</w:t>
      </w:r>
    </w:p>
    <w:p w14:paraId="6403AE14" w14:textId="77777777" w:rsidR="00D31A39" w:rsidRDefault="00D31A39" w:rsidP="00D31A39">
      <w:pPr>
        <w:pStyle w:val="HTMLPreformatted"/>
        <w:rPr>
          <w:rStyle w:val="HTMLCode"/>
        </w:rPr>
      </w:pPr>
    </w:p>
    <w:p w14:paraId="7C3A22B2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-- Loop through all keys (engineer IDs)</w:t>
      </w:r>
    </w:p>
    <w:p w14:paraId="5D51FEB3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v_id := eng_names.FIRST;</w:t>
      </w:r>
    </w:p>
    <w:p w14:paraId="2DA4F291" w14:textId="77777777" w:rsidR="00D31A39" w:rsidRDefault="00D31A39" w:rsidP="00D31A39">
      <w:pPr>
        <w:pStyle w:val="HTMLPreformatted"/>
        <w:rPr>
          <w:rStyle w:val="HTMLCode"/>
        </w:rPr>
      </w:pPr>
    </w:p>
    <w:p w14:paraId="2BFA80D7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WHILE v_id IS NOT NULL LOOP</w:t>
      </w:r>
    </w:p>
    <w:p w14:paraId="442D7B9E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  DBMS_OUTPUT.PUT_LINE('Engineer ID: ' || v_id || ' → Name: ' || eng_names(v_id));</w:t>
      </w:r>
    </w:p>
    <w:p w14:paraId="1FEC2921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  v_id := eng_names.NEXT(v_id);</w:t>
      </w:r>
    </w:p>
    <w:p w14:paraId="41F28A77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 xml:space="preserve">  END LOOP;</w:t>
      </w:r>
    </w:p>
    <w:p w14:paraId="10B6C8E8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TMLCode"/>
        </w:rPr>
        <w:t>END;</w:t>
      </w:r>
    </w:p>
    <w:p w14:paraId="4F461F4F" w14:textId="77777777" w:rsidR="00D31A39" w:rsidRDefault="001009CA" w:rsidP="00D31A39">
      <w:r>
        <w:pict w14:anchorId="49579AFC">
          <v:rect id="_x0000_i1062" style="width:0;height:1.5pt" o:hralign="center" o:hrstd="t" o:hr="t" fillcolor="#a0a0a0" stroked="f"/>
        </w:pict>
      </w:r>
    </w:p>
    <w:p w14:paraId="502BE7EC" w14:textId="77777777" w:rsidR="00D31A39" w:rsidRDefault="00D31A39" w:rsidP="00D31A39">
      <w:pPr>
        <w:pStyle w:val="Heading2"/>
      </w:pPr>
      <w:r>
        <w:rPr>
          <w:rFonts w:ascii="Segoe UI Emoji" w:hAnsi="Segoe UI Emoji" w:cs="Segoe UI Emoji"/>
        </w:rPr>
        <w:t>🔍</w:t>
      </w:r>
      <w:r>
        <w:t xml:space="preserve"> Explanation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57"/>
        <w:gridCol w:w="4043"/>
      </w:tblGrid>
      <w:tr w:rsidR="00D31A39" w14:paraId="70D63DDD" w14:textId="77777777" w:rsidTr="00D31A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F6D3ADA" w14:textId="77777777" w:rsidR="00D31A39" w:rsidRDefault="00D31A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ine</w:t>
            </w:r>
          </w:p>
        </w:tc>
        <w:tc>
          <w:tcPr>
            <w:tcW w:w="0" w:type="auto"/>
            <w:vAlign w:val="center"/>
            <w:hideMark/>
          </w:tcPr>
          <w:p w14:paraId="5C77892C" w14:textId="77777777" w:rsidR="00D31A39" w:rsidRDefault="00D31A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urpose</w:t>
            </w:r>
          </w:p>
        </w:tc>
      </w:tr>
      <w:tr w:rsidR="00D31A39" w14:paraId="2F1F98C8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10422A" w14:textId="77777777" w:rsidR="00D31A39" w:rsidRDefault="00D31A39">
            <w:r>
              <w:rPr>
                <w:rStyle w:val="HTMLCode"/>
                <w:rFonts w:eastAsiaTheme="minorHAnsi"/>
              </w:rPr>
              <w:t>TYPE eng_map IS TABLE OF VARCHAR2(100) INDEX BY NUMBER;</w:t>
            </w:r>
          </w:p>
        </w:tc>
        <w:tc>
          <w:tcPr>
            <w:tcW w:w="0" w:type="auto"/>
            <w:vAlign w:val="center"/>
            <w:hideMark/>
          </w:tcPr>
          <w:p w14:paraId="18C74144" w14:textId="77777777" w:rsidR="00D31A39" w:rsidRDefault="00D31A39">
            <w:r>
              <w:t xml:space="preserve">Create a key-value structure, key is </w:t>
            </w:r>
            <w:r>
              <w:rPr>
                <w:rStyle w:val="HTMLCode"/>
                <w:rFonts w:eastAsiaTheme="minorHAnsi"/>
              </w:rPr>
              <w:t>engineer_id</w:t>
            </w:r>
          </w:p>
        </w:tc>
      </w:tr>
      <w:tr w:rsidR="00D31A39" w14:paraId="0E876160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350AA5" w14:textId="77777777" w:rsidR="00D31A39" w:rsidRDefault="00D31A39">
            <w:r>
              <w:rPr>
                <w:rStyle w:val="HTMLCode"/>
                <w:rFonts w:eastAsiaTheme="minorHAnsi"/>
              </w:rPr>
              <w:t>eng_names(rec.engineer_id) := rec.engineer_name;</w:t>
            </w:r>
          </w:p>
        </w:tc>
        <w:tc>
          <w:tcPr>
            <w:tcW w:w="0" w:type="auto"/>
            <w:vAlign w:val="center"/>
            <w:hideMark/>
          </w:tcPr>
          <w:p w14:paraId="0FE63B8E" w14:textId="77777777" w:rsidR="00D31A39" w:rsidRDefault="00D31A39">
            <w:r>
              <w:t>Populate array using actual IDs</w:t>
            </w:r>
          </w:p>
        </w:tc>
      </w:tr>
      <w:tr w:rsidR="00D31A39" w14:paraId="164A7678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AF487C" w14:textId="77777777" w:rsidR="00D31A39" w:rsidRDefault="00D31A39">
            <w:r>
              <w:rPr>
                <w:rStyle w:val="HTMLCode"/>
                <w:rFonts w:eastAsiaTheme="minorHAnsi"/>
              </w:rPr>
              <w:t>FIRST</w:t>
            </w:r>
            <w:r>
              <w:t xml:space="preserve"> / </w:t>
            </w:r>
            <w:r>
              <w:rPr>
                <w:rStyle w:val="HTMLCode"/>
                <w:rFonts w:eastAsiaTheme="minorHAnsi"/>
              </w:rPr>
              <w:t>NEXT</w:t>
            </w:r>
          </w:p>
        </w:tc>
        <w:tc>
          <w:tcPr>
            <w:tcW w:w="0" w:type="auto"/>
            <w:vAlign w:val="center"/>
            <w:hideMark/>
          </w:tcPr>
          <w:p w14:paraId="317CA81F" w14:textId="77777777" w:rsidR="00D31A39" w:rsidRDefault="00D31A39">
            <w:r>
              <w:t>Iterates over all actual keys (not just 1..N)</w:t>
            </w:r>
          </w:p>
        </w:tc>
      </w:tr>
      <w:tr w:rsidR="00D31A39" w14:paraId="356EA218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AF9ED4" w14:textId="77777777" w:rsidR="00D31A39" w:rsidRDefault="00D31A39">
            <w:r>
              <w:rPr>
                <w:rStyle w:val="HTMLCode"/>
                <w:rFonts w:eastAsiaTheme="minorHAnsi"/>
              </w:rPr>
              <w:t>DBMS_OUTPUT.PUT_LINE(...)</w:t>
            </w:r>
          </w:p>
        </w:tc>
        <w:tc>
          <w:tcPr>
            <w:tcW w:w="0" w:type="auto"/>
            <w:vAlign w:val="center"/>
            <w:hideMark/>
          </w:tcPr>
          <w:p w14:paraId="096CFE90" w14:textId="77777777" w:rsidR="00D31A39" w:rsidRDefault="00D31A39">
            <w:r>
              <w:t>Prints both ID and name dynamically</w:t>
            </w:r>
          </w:p>
        </w:tc>
      </w:tr>
    </w:tbl>
    <w:p w14:paraId="704D4D01" w14:textId="77777777" w:rsidR="00D31A39" w:rsidRDefault="001009CA" w:rsidP="00D31A39">
      <w:r>
        <w:pict w14:anchorId="40E18007">
          <v:rect id="_x0000_i1063" style="width:0;height:1.5pt" o:hralign="center" o:hrstd="t" o:hr="t" fillcolor="#a0a0a0" stroked="f"/>
        </w:pict>
      </w:r>
    </w:p>
    <w:p w14:paraId="60901AD8" w14:textId="77777777" w:rsidR="00D31A39" w:rsidRDefault="00D31A39" w:rsidP="00D31A39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Example Output (Assume DB has 3 engineers):</w:t>
      </w:r>
    </w:p>
    <w:p w14:paraId="1362B780" w14:textId="77777777" w:rsidR="00D31A39" w:rsidRDefault="00D31A39" w:rsidP="00D31A39">
      <w:pPr>
        <w:pStyle w:val="HTMLPreformatted"/>
      </w:pPr>
      <w:r>
        <w:t>yaml</w:t>
      </w:r>
    </w:p>
    <w:p w14:paraId="4D26539C" w14:textId="77777777" w:rsidR="00D31A39" w:rsidRDefault="00D31A39" w:rsidP="00D31A39">
      <w:pPr>
        <w:pStyle w:val="HTMLPreformatted"/>
      </w:pPr>
      <w:r>
        <w:t>CopyEdit</w:t>
      </w:r>
    </w:p>
    <w:p w14:paraId="526264A8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ljs-attr"/>
          <w:rFonts w:eastAsiaTheme="majorEastAsia"/>
        </w:rPr>
        <w:t>Engineer ID:</w:t>
      </w:r>
      <w:r>
        <w:rPr>
          <w:rStyle w:val="HTMLCode"/>
        </w:rPr>
        <w:t xml:space="preserve"> </w:t>
      </w:r>
      <w:r>
        <w:rPr>
          <w:rStyle w:val="hljs-number"/>
          <w:rFonts w:eastAsiaTheme="majorEastAsia"/>
        </w:rPr>
        <w:t>101</w:t>
      </w:r>
      <w:r>
        <w:rPr>
          <w:rStyle w:val="HTMLCode"/>
        </w:rPr>
        <w:t xml:space="preserve"> </w:t>
      </w:r>
      <w:r>
        <w:rPr>
          <w:rStyle w:val="hljs-string"/>
          <w:rFonts w:eastAsiaTheme="majorEastAsia"/>
        </w:rPr>
        <w:t>→</w:t>
      </w:r>
      <w:r>
        <w:rPr>
          <w:rStyle w:val="HTMLCode"/>
        </w:rPr>
        <w:t xml:space="preserve"> </w:t>
      </w:r>
      <w:r>
        <w:rPr>
          <w:rStyle w:val="hljs-attr"/>
          <w:rFonts w:eastAsiaTheme="majorEastAsia"/>
        </w:rPr>
        <w:t>Name:</w:t>
      </w:r>
      <w:r>
        <w:rPr>
          <w:rStyle w:val="HTMLCode"/>
        </w:rPr>
        <w:t xml:space="preserve"> </w:t>
      </w:r>
      <w:r>
        <w:rPr>
          <w:rStyle w:val="hljs-string"/>
          <w:rFonts w:eastAsiaTheme="majorEastAsia"/>
        </w:rPr>
        <w:t>John</w:t>
      </w:r>
      <w:r>
        <w:rPr>
          <w:rStyle w:val="HTMLCode"/>
        </w:rPr>
        <w:t xml:space="preserve"> </w:t>
      </w:r>
      <w:r>
        <w:rPr>
          <w:rStyle w:val="hljs-string"/>
          <w:rFonts w:eastAsiaTheme="majorEastAsia"/>
        </w:rPr>
        <w:t>Smith</w:t>
      </w:r>
    </w:p>
    <w:p w14:paraId="23BC6AD5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ljs-attr"/>
          <w:rFonts w:eastAsiaTheme="majorEastAsia"/>
        </w:rPr>
        <w:t>Engineer ID:</w:t>
      </w:r>
      <w:r>
        <w:rPr>
          <w:rStyle w:val="HTMLCode"/>
        </w:rPr>
        <w:t xml:space="preserve"> </w:t>
      </w:r>
      <w:r>
        <w:rPr>
          <w:rStyle w:val="hljs-number"/>
          <w:rFonts w:eastAsiaTheme="majorEastAsia"/>
        </w:rPr>
        <w:t>102</w:t>
      </w:r>
      <w:r>
        <w:rPr>
          <w:rStyle w:val="HTMLCode"/>
        </w:rPr>
        <w:t xml:space="preserve"> </w:t>
      </w:r>
      <w:r>
        <w:rPr>
          <w:rStyle w:val="hljs-string"/>
          <w:rFonts w:eastAsiaTheme="majorEastAsia"/>
        </w:rPr>
        <w:t>→</w:t>
      </w:r>
      <w:r>
        <w:rPr>
          <w:rStyle w:val="HTMLCode"/>
        </w:rPr>
        <w:t xml:space="preserve"> </w:t>
      </w:r>
      <w:r>
        <w:rPr>
          <w:rStyle w:val="hljs-attr"/>
          <w:rFonts w:eastAsiaTheme="majorEastAsia"/>
        </w:rPr>
        <w:t>Name:</w:t>
      </w:r>
      <w:r>
        <w:rPr>
          <w:rStyle w:val="HTMLCode"/>
        </w:rPr>
        <w:t xml:space="preserve"> </w:t>
      </w:r>
      <w:r>
        <w:rPr>
          <w:rStyle w:val="hljs-string"/>
          <w:rFonts w:eastAsiaTheme="majorEastAsia"/>
        </w:rPr>
        <w:t>Alka</w:t>
      </w:r>
      <w:r>
        <w:rPr>
          <w:rStyle w:val="HTMLCode"/>
        </w:rPr>
        <w:t xml:space="preserve"> </w:t>
      </w:r>
      <w:r>
        <w:rPr>
          <w:rStyle w:val="hljs-string"/>
          <w:rFonts w:eastAsiaTheme="majorEastAsia"/>
        </w:rPr>
        <w:t>Joshi</w:t>
      </w:r>
    </w:p>
    <w:p w14:paraId="0E5B3324" w14:textId="77777777" w:rsidR="00D31A39" w:rsidRDefault="00D31A39" w:rsidP="00D31A39">
      <w:pPr>
        <w:pStyle w:val="HTMLPreformatted"/>
        <w:rPr>
          <w:rStyle w:val="HTMLCode"/>
        </w:rPr>
      </w:pPr>
      <w:r>
        <w:rPr>
          <w:rStyle w:val="hljs-attr"/>
          <w:rFonts w:eastAsiaTheme="majorEastAsia"/>
        </w:rPr>
        <w:t>Engineer ID:</w:t>
      </w:r>
      <w:r>
        <w:rPr>
          <w:rStyle w:val="HTMLCode"/>
        </w:rPr>
        <w:t xml:space="preserve"> </w:t>
      </w:r>
      <w:r>
        <w:rPr>
          <w:rStyle w:val="hljs-number"/>
          <w:rFonts w:eastAsiaTheme="majorEastAsia"/>
        </w:rPr>
        <w:t>103</w:t>
      </w:r>
      <w:r>
        <w:rPr>
          <w:rStyle w:val="HTMLCode"/>
        </w:rPr>
        <w:t xml:space="preserve"> </w:t>
      </w:r>
      <w:r>
        <w:rPr>
          <w:rStyle w:val="hljs-string"/>
          <w:rFonts w:eastAsiaTheme="majorEastAsia"/>
        </w:rPr>
        <w:t>→</w:t>
      </w:r>
      <w:r>
        <w:rPr>
          <w:rStyle w:val="HTMLCode"/>
        </w:rPr>
        <w:t xml:space="preserve"> </w:t>
      </w:r>
      <w:r>
        <w:rPr>
          <w:rStyle w:val="hljs-attr"/>
          <w:rFonts w:eastAsiaTheme="majorEastAsia"/>
        </w:rPr>
        <w:t>Name:</w:t>
      </w:r>
      <w:r>
        <w:rPr>
          <w:rStyle w:val="HTMLCode"/>
        </w:rPr>
        <w:t xml:space="preserve"> </w:t>
      </w:r>
      <w:r>
        <w:rPr>
          <w:rStyle w:val="hljs-string"/>
          <w:rFonts w:eastAsiaTheme="majorEastAsia"/>
        </w:rPr>
        <w:t>Sunil</w:t>
      </w:r>
      <w:r>
        <w:rPr>
          <w:rStyle w:val="HTMLCode"/>
        </w:rPr>
        <w:t xml:space="preserve"> </w:t>
      </w:r>
      <w:r>
        <w:rPr>
          <w:rStyle w:val="hljs-string"/>
          <w:rFonts w:eastAsiaTheme="majorEastAsia"/>
        </w:rPr>
        <w:t>Mehra</w:t>
      </w:r>
    </w:p>
    <w:p w14:paraId="5BC5A3AC" w14:textId="77777777" w:rsidR="00D31A39" w:rsidRDefault="001009CA" w:rsidP="00D31A39">
      <w:r>
        <w:lastRenderedPageBreak/>
        <w:pict w14:anchorId="25F95527">
          <v:rect id="_x0000_i1064" style="width:0;height:1.5pt" o:hralign="center" o:hrstd="t" o:hr="t" fillcolor="#a0a0a0" stroked="f"/>
        </w:pict>
      </w:r>
    </w:p>
    <w:p w14:paraId="4824F525" w14:textId="77777777" w:rsidR="00D31A39" w:rsidRDefault="00D31A39" w:rsidP="00D31A39">
      <w:pPr>
        <w:pStyle w:val="Heading2"/>
      </w:pPr>
      <w:r>
        <w:rPr>
          <w:rFonts w:ascii="Segoe UI Emoji" w:hAnsi="Segoe UI Emoji" w:cs="Segoe UI Emoji"/>
        </w:rPr>
        <w:t>🧠</w:t>
      </w:r>
      <w:r>
        <w:t xml:space="preserve"> Why This Is Useful in Real System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53"/>
        <w:gridCol w:w="7102"/>
      </w:tblGrid>
      <w:tr w:rsidR="00D31A39" w14:paraId="052BF8ED" w14:textId="77777777" w:rsidTr="00D31A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CDD695A" w14:textId="77777777" w:rsidR="00D31A39" w:rsidRDefault="00D31A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al Use Case</w:t>
            </w:r>
          </w:p>
        </w:tc>
        <w:tc>
          <w:tcPr>
            <w:tcW w:w="0" w:type="auto"/>
            <w:vAlign w:val="center"/>
            <w:hideMark/>
          </w:tcPr>
          <w:p w14:paraId="651F8486" w14:textId="77777777" w:rsidR="00D31A39" w:rsidRDefault="00D31A3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ow Associative Arrays Help</w:t>
            </w:r>
          </w:p>
        </w:tc>
      </w:tr>
      <w:tr w:rsidR="00D31A39" w14:paraId="02C13CD5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F95353" w14:textId="77777777" w:rsidR="00D31A39" w:rsidRDefault="00D31A39">
            <w:r>
              <w:t>Ticket routing</w:t>
            </w:r>
          </w:p>
        </w:tc>
        <w:tc>
          <w:tcPr>
            <w:tcW w:w="0" w:type="auto"/>
            <w:vAlign w:val="center"/>
            <w:hideMark/>
          </w:tcPr>
          <w:p w14:paraId="31FE459C" w14:textId="77777777" w:rsidR="00D31A39" w:rsidRDefault="00D31A39">
            <w:r>
              <w:t>You can lookup engineer name by ID instantly in memory</w:t>
            </w:r>
          </w:p>
        </w:tc>
      </w:tr>
      <w:tr w:rsidR="00D31A39" w14:paraId="7FEEB8D9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47629D" w14:textId="77777777" w:rsidR="00D31A39" w:rsidRDefault="00D31A39">
            <w:r>
              <w:t>Reports</w:t>
            </w:r>
          </w:p>
        </w:tc>
        <w:tc>
          <w:tcPr>
            <w:tcW w:w="0" w:type="auto"/>
            <w:vAlign w:val="center"/>
            <w:hideMark/>
          </w:tcPr>
          <w:p w14:paraId="2F9EF376" w14:textId="77777777" w:rsidR="00D31A39" w:rsidRDefault="00D31A39">
            <w:r>
              <w:t xml:space="preserve">Avoid repeated joins between </w:t>
            </w:r>
            <w:r>
              <w:rPr>
                <w:rStyle w:val="HTMLCode"/>
                <w:rFonts w:eastAsiaTheme="minorHAnsi"/>
              </w:rPr>
              <w:t>tickets</w:t>
            </w:r>
            <w:r>
              <w:t xml:space="preserve"> and </w:t>
            </w:r>
            <w:r>
              <w:rPr>
                <w:rStyle w:val="HTMLCode"/>
                <w:rFonts w:eastAsiaTheme="minorHAnsi"/>
              </w:rPr>
              <w:t>engineers</w:t>
            </w:r>
          </w:p>
        </w:tc>
      </w:tr>
      <w:tr w:rsidR="00D31A39" w14:paraId="2863042A" w14:textId="77777777" w:rsidTr="00D31A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366BE0" w14:textId="77777777" w:rsidR="00D31A39" w:rsidRDefault="00D31A39">
            <w:r>
              <w:t>Email alerts</w:t>
            </w:r>
          </w:p>
        </w:tc>
        <w:tc>
          <w:tcPr>
            <w:tcW w:w="0" w:type="auto"/>
            <w:vAlign w:val="center"/>
            <w:hideMark/>
          </w:tcPr>
          <w:p w14:paraId="36D51A69" w14:textId="77777777" w:rsidR="00D31A39" w:rsidRDefault="00D31A39">
            <w:r>
              <w:t>Personalize messages like: "Hello John Smith, a new ticket is assigned..."</w:t>
            </w:r>
          </w:p>
        </w:tc>
      </w:tr>
    </w:tbl>
    <w:p w14:paraId="79A386D0" w14:textId="77777777" w:rsidR="00D31A39" w:rsidRDefault="001009CA" w:rsidP="00D31A39">
      <w:r>
        <w:pict w14:anchorId="69446D04">
          <v:rect id="_x0000_i1065" style="width:0;height:1.5pt" o:hralign="center" o:hrstd="t" o:hr="t" fillcolor="#a0a0a0" stroked="f"/>
        </w:pict>
      </w:r>
    </w:p>
    <w:p w14:paraId="1177C550" w14:textId="77777777" w:rsidR="00D31A39" w:rsidRDefault="00D31A39" w:rsidP="00D31A39">
      <w:pPr>
        <w:pStyle w:val="NormalWeb"/>
      </w:pPr>
      <w:r>
        <w:t xml:space="preserve">Would you like me to wrap this in a </w:t>
      </w:r>
      <w:r>
        <w:rPr>
          <w:rStyle w:val="Strong"/>
        </w:rPr>
        <w:t>procedure</w:t>
      </w:r>
      <w:r>
        <w:t xml:space="preserve"> so learners can reuse it with different teams or departments?</w:t>
      </w:r>
    </w:p>
    <w:p w14:paraId="4AC60EB2" w14:textId="28E41943" w:rsidR="00D31A39" w:rsidRDefault="00D31A39">
      <w:pPr>
        <w:pStyle w:val="SourceCode"/>
      </w:pPr>
    </w:p>
    <w:p w14:paraId="51A9F9A1" w14:textId="77777777" w:rsidR="00D31A39" w:rsidRDefault="00D31A39">
      <w:pPr>
        <w:pStyle w:val="SourceCode"/>
      </w:pPr>
    </w:p>
    <w:p w14:paraId="04D47B2C" w14:textId="77777777" w:rsidR="009014D6" w:rsidRDefault="001009CA">
      <w:r>
        <w:pict w14:anchorId="20465FB5">
          <v:rect id="_x0000_i1066" style="width:0;height:1.5pt" o:hralign="center" o:hrstd="t" o:hr="t"/>
        </w:pict>
      </w:r>
    </w:p>
    <w:p w14:paraId="66860459" w14:textId="77777777" w:rsidR="009014D6" w:rsidRDefault="00334FC1">
      <w:pPr>
        <w:pStyle w:val="Heading2"/>
      </w:pPr>
      <w:bookmarkStart w:id="17" w:name="step-5-nested-table-for-bulk-tickets"/>
      <w:bookmarkEnd w:id="13"/>
      <w:r>
        <w:t>Step 5: Nested Table for Bulk Tickets</w:t>
      </w:r>
    </w:p>
    <w:p w14:paraId="3E61C178" w14:textId="004DA543" w:rsidR="009014D6" w:rsidRDefault="00334FC1">
      <w:pPr>
        <w:pStyle w:val="SourceCode"/>
        <w:rPr>
          <w:rStyle w:val="VerbatimChar"/>
        </w:rPr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TYPE issue_tab IS TABLE OF VARCHAR2(100);</w:t>
      </w:r>
      <w:r>
        <w:br/>
      </w:r>
      <w:r>
        <w:rPr>
          <w:rStyle w:val="VerbatimChar"/>
        </w:rPr>
        <w:t xml:space="preserve">  issues issue_tab := issue_tab('Login Fail', 'Slow Internet')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FOR i IN 1..issues.COUNT LOOP</w:t>
      </w:r>
      <w:r>
        <w:br/>
      </w:r>
      <w:r>
        <w:rPr>
          <w:rStyle w:val="VerbatimChar"/>
        </w:rPr>
        <w:t xml:space="preserve">    INSERT INTO tickets VALUES (ticket_seq.NEXTVAL, issues(i), 'M', 102, SYSDATE, 'OPEN');</w:t>
      </w:r>
      <w:r>
        <w:br/>
      </w:r>
      <w:r>
        <w:rPr>
          <w:rStyle w:val="VerbatimChar"/>
        </w:rPr>
        <w:t xml:space="preserve">  END LOOP;</w:t>
      </w:r>
      <w:r>
        <w:br/>
      </w:r>
      <w:r>
        <w:rPr>
          <w:rStyle w:val="VerbatimChar"/>
        </w:rPr>
        <w:t>END;</w:t>
      </w:r>
    </w:p>
    <w:p w14:paraId="3DC9ABD2" w14:textId="7CD15EC5" w:rsidR="00973232" w:rsidRDefault="00973232">
      <w:pPr>
        <w:pStyle w:val="SourceCode"/>
        <w:rPr>
          <w:rStyle w:val="VerbatimChar"/>
        </w:rPr>
      </w:pPr>
    </w:p>
    <w:p w14:paraId="072D9EBC" w14:textId="2C04F2AF" w:rsidR="00973232" w:rsidRDefault="00973232">
      <w:pPr>
        <w:pStyle w:val="SourceCode"/>
        <w:rPr>
          <w:rStyle w:val="VerbatimChar"/>
        </w:rPr>
      </w:pPr>
      <w:r>
        <w:rPr>
          <w:rStyle w:val="VerbatimChar"/>
        </w:rPr>
        <w:t>Explanation :</w:t>
      </w:r>
    </w:p>
    <w:p w14:paraId="07C6CDDA" w14:textId="77777777" w:rsidR="00973232" w:rsidRDefault="00973232" w:rsidP="00973232">
      <w:pPr>
        <w:pStyle w:val="SourceCode"/>
        <w:rPr>
          <w:rStyle w:val="VerbatimChar"/>
        </w:rPr>
      </w:pPr>
    </w:p>
    <w:p w14:paraId="70D3DC8A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👨</w:t>
      </w:r>
      <w:r>
        <w:t>‍</w:t>
      </w:r>
      <w:r>
        <w:rPr>
          <w:rFonts w:ascii="Segoe UI Emoji" w:hAnsi="Segoe UI Emoji" w:cs="Segoe UI Emoji"/>
        </w:rPr>
        <w:t>💼</w:t>
      </w:r>
      <w:r>
        <w:t xml:space="preserve"> Project Manager’s Real-World Perspective</w:t>
      </w:r>
    </w:p>
    <w:p w14:paraId="0AC08AC1" w14:textId="77777777" w:rsidR="00973232" w:rsidRDefault="00973232" w:rsidP="00973232">
      <w:pPr>
        <w:pStyle w:val="Heading3"/>
      </w:pPr>
      <w:r>
        <w:rPr>
          <w:rFonts w:ascii="Segoe UI Emoji" w:hAnsi="Segoe UI Emoji" w:cs="Segoe UI Emoji"/>
        </w:rPr>
        <w:t>🎯</w:t>
      </w:r>
      <w:r>
        <w:t xml:space="preserve"> </w:t>
      </w:r>
      <w:r>
        <w:rPr>
          <w:rStyle w:val="Strong"/>
          <w:b w:val="0"/>
          <w:bCs w:val="0"/>
        </w:rPr>
        <w:t>Why are we doing this?</w:t>
      </w:r>
    </w:p>
    <w:p w14:paraId="1797C1E4" w14:textId="77777777" w:rsidR="00973232" w:rsidRDefault="00973232" w:rsidP="00973232">
      <w:pPr>
        <w:pStyle w:val="NormalWeb"/>
      </w:pPr>
      <w:bookmarkStart w:id="18" w:name="_Hlk202446734"/>
      <w:r>
        <w:t>In the real-world Helpdesk application, multiple tickets might need to be inserted at once:</w:t>
      </w:r>
    </w:p>
    <w:p w14:paraId="33F60F03" w14:textId="77777777" w:rsidR="00973232" w:rsidRDefault="00973232" w:rsidP="00973232">
      <w:pPr>
        <w:pStyle w:val="NormalWeb"/>
        <w:numPr>
          <w:ilvl w:val="0"/>
          <w:numId w:val="29"/>
        </w:numPr>
      </w:pPr>
      <w:r>
        <w:t xml:space="preserve">After a </w:t>
      </w:r>
      <w:r>
        <w:rPr>
          <w:rStyle w:val="Strong"/>
        </w:rPr>
        <w:t>network outage</w:t>
      </w:r>
      <w:r>
        <w:t>, many users might report issues like:</w:t>
      </w:r>
    </w:p>
    <w:p w14:paraId="01AAAF00" w14:textId="77777777" w:rsidR="00973232" w:rsidRDefault="00973232" w:rsidP="00973232">
      <w:pPr>
        <w:pStyle w:val="NormalWeb"/>
        <w:numPr>
          <w:ilvl w:val="1"/>
          <w:numId w:val="29"/>
        </w:numPr>
      </w:pPr>
      <w:r>
        <w:t>Login failure</w:t>
      </w:r>
    </w:p>
    <w:p w14:paraId="0C083C5D" w14:textId="77777777" w:rsidR="00973232" w:rsidRDefault="00973232" w:rsidP="00973232">
      <w:pPr>
        <w:pStyle w:val="NormalWeb"/>
        <w:numPr>
          <w:ilvl w:val="1"/>
          <w:numId w:val="29"/>
        </w:numPr>
      </w:pPr>
      <w:r>
        <w:lastRenderedPageBreak/>
        <w:t>Slow internet</w:t>
      </w:r>
    </w:p>
    <w:p w14:paraId="33007974" w14:textId="77777777" w:rsidR="00973232" w:rsidRDefault="00973232" w:rsidP="00973232">
      <w:pPr>
        <w:pStyle w:val="NormalWeb"/>
        <w:numPr>
          <w:ilvl w:val="1"/>
          <w:numId w:val="29"/>
        </w:numPr>
      </w:pPr>
      <w:r>
        <w:t>Printer not connecting</w:t>
      </w:r>
    </w:p>
    <w:p w14:paraId="3440346B" w14:textId="77777777" w:rsidR="00973232" w:rsidRDefault="00973232" w:rsidP="00973232">
      <w:pPr>
        <w:pStyle w:val="NormalWeb"/>
        <w:numPr>
          <w:ilvl w:val="0"/>
          <w:numId w:val="29"/>
        </w:numPr>
      </w:pPr>
      <w:r>
        <w:t xml:space="preserve">These are </w:t>
      </w:r>
      <w:r>
        <w:rPr>
          <w:rStyle w:val="Strong"/>
        </w:rPr>
        <w:t>common issues</w:t>
      </w:r>
      <w:r>
        <w:t xml:space="preserve"> often logged in </w:t>
      </w:r>
      <w:r>
        <w:rPr>
          <w:rStyle w:val="Strong"/>
        </w:rPr>
        <w:t>bulk</w:t>
      </w:r>
      <w:r>
        <w:t xml:space="preserve"> by an IT Admin.</w:t>
      </w:r>
    </w:p>
    <w:p w14:paraId="1E27BCEF" w14:textId="77777777" w:rsidR="00973232" w:rsidRDefault="00973232" w:rsidP="00973232">
      <w:pPr>
        <w:pStyle w:val="NormalWeb"/>
      </w:pPr>
      <w:r>
        <w:t xml:space="preserve">Instead of inserting them one-by-one manually, we </w:t>
      </w:r>
      <w:r>
        <w:rPr>
          <w:rStyle w:val="Strong"/>
        </w:rPr>
        <w:t>store them in a PL/SQL collection</w:t>
      </w:r>
      <w:r>
        <w:t xml:space="preserve"> and insert them efficiently via a loop.</w:t>
      </w:r>
    </w:p>
    <w:bookmarkEnd w:id="18"/>
    <w:p w14:paraId="7587E6AA" w14:textId="77777777" w:rsidR="00973232" w:rsidRDefault="001009CA" w:rsidP="00973232">
      <w:r>
        <w:pict w14:anchorId="62D83CFE">
          <v:rect id="_x0000_i1067" style="width:0;height:1.5pt" o:hralign="center" o:hrstd="t" o:hr="t" fillcolor="#a0a0a0" stroked="f"/>
        </w:pict>
      </w:r>
    </w:p>
    <w:p w14:paraId="79A8F50A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🧠</w:t>
      </w:r>
      <w:r>
        <w:t xml:space="preserve"> Technical PL/SQL Developer Explanation</w:t>
      </w:r>
    </w:p>
    <w:p w14:paraId="61CD6ACE" w14:textId="77777777" w:rsidR="00973232" w:rsidRDefault="00973232" w:rsidP="00973232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PL/SQL Block Recap:</w:t>
      </w:r>
    </w:p>
    <w:p w14:paraId="20874983" w14:textId="77777777" w:rsidR="00973232" w:rsidRDefault="00973232" w:rsidP="00973232">
      <w:pPr>
        <w:pStyle w:val="HTMLPreformatted"/>
      </w:pPr>
      <w:r>
        <w:t>plsql</w:t>
      </w:r>
    </w:p>
    <w:p w14:paraId="011BF6EB" w14:textId="77777777" w:rsidR="00973232" w:rsidRDefault="00973232" w:rsidP="00973232">
      <w:pPr>
        <w:pStyle w:val="HTMLPreformatted"/>
      </w:pPr>
      <w:r>
        <w:t>CopyEdit</w:t>
      </w:r>
    </w:p>
    <w:p w14:paraId="28DC3E0F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DECLARE</w:t>
      </w:r>
    </w:p>
    <w:p w14:paraId="24459121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TYPE issue_tab IS TABLE OF VARCHAR2(100);</w:t>
      </w:r>
    </w:p>
    <w:p w14:paraId="1BDD6F80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issues issue_tab := issue_tab('Login Fail', 'Slow Internet');</w:t>
      </w:r>
    </w:p>
    <w:p w14:paraId="190B4ECB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BEGIN</w:t>
      </w:r>
    </w:p>
    <w:p w14:paraId="61DA6FF0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FOR i IN 1..issues.COUNT LOOP</w:t>
      </w:r>
    </w:p>
    <w:p w14:paraId="14053680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INSERT INTO tickets VALUES (</w:t>
      </w:r>
    </w:p>
    <w:p w14:paraId="2708824D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ticket_seq.NEXTVAL,       -- auto-incremented ticket ID</w:t>
      </w:r>
    </w:p>
    <w:p w14:paraId="0C7B877D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issues(i),                -- issue description</w:t>
      </w:r>
    </w:p>
    <w:p w14:paraId="7A096CC5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'M',                      -- severity (Medium)</w:t>
      </w:r>
    </w:p>
    <w:p w14:paraId="569EC1C5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102,                      -- assigned engineer ID</w:t>
      </w:r>
    </w:p>
    <w:p w14:paraId="237C7451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SYSDATE,                  -- current timestamp</w:t>
      </w:r>
    </w:p>
    <w:p w14:paraId="7887016B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'OPEN'                    -- ticket status</w:t>
      </w:r>
    </w:p>
    <w:p w14:paraId="6E4E5656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);</w:t>
      </w:r>
    </w:p>
    <w:p w14:paraId="4E5313CF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END LOOP;</w:t>
      </w:r>
    </w:p>
    <w:p w14:paraId="642BBBB2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END;</w:t>
      </w:r>
    </w:p>
    <w:p w14:paraId="7CCC9126" w14:textId="77777777" w:rsidR="00973232" w:rsidRDefault="001009CA" w:rsidP="00973232">
      <w:r>
        <w:pict w14:anchorId="1CA8BAD6">
          <v:rect id="_x0000_i1068" style="width:0;height:1.5pt" o:hralign="center" o:hrstd="t" o:hr="t" fillcolor="#a0a0a0" stroked="f"/>
        </w:pict>
      </w:r>
    </w:p>
    <w:p w14:paraId="4EE957D0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🧩</w:t>
      </w:r>
      <w:r>
        <w:t xml:space="preserve"> Breakdown of Each Lin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475"/>
        <w:gridCol w:w="4425"/>
      </w:tblGrid>
      <w:tr w:rsidR="00973232" w14:paraId="4B43FD10" w14:textId="77777777" w:rsidTr="00BA09DB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8DAADE3" w14:textId="77777777" w:rsidR="00973232" w:rsidRDefault="00973232" w:rsidP="00BA09D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ine</w:t>
            </w:r>
          </w:p>
        </w:tc>
        <w:tc>
          <w:tcPr>
            <w:tcW w:w="0" w:type="auto"/>
            <w:vAlign w:val="center"/>
            <w:hideMark/>
          </w:tcPr>
          <w:p w14:paraId="284DC9D0" w14:textId="77777777" w:rsidR="00973232" w:rsidRDefault="00973232" w:rsidP="00BA09D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973232" w14:paraId="12772386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503A1D" w14:textId="77777777" w:rsidR="00973232" w:rsidRDefault="00973232" w:rsidP="00BA09DB">
            <w:r>
              <w:rPr>
                <w:rStyle w:val="HTMLCode"/>
                <w:rFonts w:eastAsiaTheme="minorHAnsi"/>
              </w:rPr>
              <w:t>TYPE issue_tab IS TABLE OF VARCHAR2(100);</w:t>
            </w:r>
          </w:p>
        </w:tc>
        <w:tc>
          <w:tcPr>
            <w:tcW w:w="0" w:type="auto"/>
            <w:vAlign w:val="center"/>
            <w:hideMark/>
          </w:tcPr>
          <w:p w14:paraId="42D22235" w14:textId="77777777" w:rsidR="00973232" w:rsidRDefault="00973232" w:rsidP="00BA09DB">
            <w:r>
              <w:t xml:space="preserve">Declares a </w:t>
            </w:r>
            <w:r>
              <w:rPr>
                <w:rStyle w:val="Strong"/>
              </w:rPr>
              <w:t>nested table type</w:t>
            </w:r>
            <w:r>
              <w:t xml:space="preserve"> that can hold strings (ticket issues)</w:t>
            </w:r>
          </w:p>
        </w:tc>
      </w:tr>
      <w:tr w:rsidR="00973232" w14:paraId="350120D0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F9A7E1A" w14:textId="77777777" w:rsidR="00973232" w:rsidRDefault="00973232" w:rsidP="00BA09DB">
            <w:r>
              <w:rPr>
                <w:rStyle w:val="HTMLCode"/>
                <w:rFonts w:eastAsiaTheme="minorHAnsi"/>
              </w:rPr>
              <w:t>issues issue_tab := issue_tab('Login Fail', 'Slow Internet');</w:t>
            </w:r>
          </w:p>
        </w:tc>
        <w:tc>
          <w:tcPr>
            <w:tcW w:w="0" w:type="auto"/>
            <w:vAlign w:val="center"/>
            <w:hideMark/>
          </w:tcPr>
          <w:p w14:paraId="64E4B503" w14:textId="77777777" w:rsidR="00973232" w:rsidRDefault="00973232" w:rsidP="00BA09DB">
            <w:r>
              <w:t>Initializes the table with two issue descriptions</w:t>
            </w:r>
          </w:p>
        </w:tc>
      </w:tr>
      <w:tr w:rsidR="00973232" w14:paraId="145D6459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54948C" w14:textId="77777777" w:rsidR="00973232" w:rsidRDefault="00973232" w:rsidP="00BA09DB">
            <w:r>
              <w:rPr>
                <w:rStyle w:val="HTMLCode"/>
                <w:rFonts w:eastAsiaTheme="minorHAnsi"/>
              </w:rPr>
              <w:t>FOR i IN 1..issues.COUNT LOOP</w:t>
            </w:r>
          </w:p>
        </w:tc>
        <w:tc>
          <w:tcPr>
            <w:tcW w:w="0" w:type="auto"/>
            <w:vAlign w:val="center"/>
            <w:hideMark/>
          </w:tcPr>
          <w:p w14:paraId="52D36F30" w14:textId="77777777" w:rsidR="00973232" w:rsidRDefault="00973232" w:rsidP="00BA09DB">
            <w:r>
              <w:t>Iterates over the nested table using its count</w:t>
            </w:r>
          </w:p>
        </w:tc>
      </w:tr>
      <w:tr w:rsidR="00973232" w14:paraId="4151EB69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DF70FD" w14:textId="77777777" w:rsidR="00973232" w:rsidRDefault="00973232" w:rsidP="00BA09DB">
            <w:r>
              <w:rPr>
                <w:rStyle w:val="HTMLCode"/>
                <w:rFonts w:eastAsiaTheme="minorHAnsi"/>
              </w:rPr>
              <w:t>ticket_seq.NEXTVAL</w:t>
            </w:r>
          </w:p>
        </w:tc>
        <w:tc>
          <w:tcPr>
            <w:tcW w:w="0" w:type="auto"/>
            <w:vAlign w:val="center"/>
            <w:hideMark/>
          </w:tcPr>
          <w:p w14:paraId="5FFE7EC3" w14:textId="77777777" w:rsidR="00973232" w:rsidRDefault="00973232" w:rsidP="00BA09DB">
            <w:r>
              <w:t xml:space="preserve">Auto-generates a unique </w:t>
            </w:r>
            <w:r>
              <w:rPr>
                <w:rStyle w:val="HTMLCode"/>
                <w:rFonts w:eastAsiaTheme="minorHAnsi"/>
              </w:rPr>
              <w:t>ticket_id</w:t>
            </w:r>
            <w:r>
              <w:t xml:space="preserve"> using a sequence</w:t>
            </w:r>
          </w:p>
        </w:tc>
      </w:tr>
      <w:tr w:rsidR="00973232" w14:paraId="05FEB9C5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EC0FC8C" w14:textId="77777777" w:rsidR="00973232" w:rsidRDefault="00973232" w:rsidP="00BA09DB">
            <w:r>
              <w:rPr>
                <w:rStyle w:val="HTMLCode"/>
                <w:rFonts w:eastAsiaTheme="minorHAnsi"/>
              </w:rPr>
              <w:lastRenderedPageBreak/>
              <w:t>INSERT INTO tickets ...</w:t>
            </w:r>
          </w:p>
        </w:tc>
        <w:tc>
          <w:tcPr>
            <w:tcW w:w="0" w:type="auto"/>
            <w:vAlign w:val="center"/>
            <w:hideMark/>
          </w:tcPr>
          <w:p w14:paraId="4CA58C28" w14:textId="77777777" w:rsidR="00973232" w:rsidRDefault="00973232" w:rsidP="00BA09DB">
            <w:r>
              <w:t xml:space="preserve">Inserts each issue as a new row in the </w:t>
            </w:r>
            <w:r>
              <w:rPr>
                <w:rStyle w:val="HTMLCode"/>
                <w:rFonts w:eastAsiaTheme="minorHAnsi"/>
              </w:rPr>
              <w:t>tickets</w:t>
            </w:r>
            <w:r>
              <w:t xml:space="preserve"> table</w:t>
            </w:r>
          </w:p>
        </w:tc>
      </w:tr>
    </w:tbl>
    <w:p w14:paraId="182968E0" w14:textId="77777777" w:rsidR="00973232" w:rsidRDefault="001009CA" w:rsidP="00973232">
      <w:r>
        <w:pict w14:anchorId="10146010">
          <v:rect id="_x0000_i1069" style="width:0;height:1.5pt" o:hralign="center" o:hrstd="t" o:hr="t" fillcolor="#a0a0a0" stroked="f"/>
        </w:pict>
      </w:r>
    </w:p>
    <w:p w14:paraId="07A91698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✅</w:t>
      </w:r>
      <w:r>
        <w:t xml:space="preserve"> Output (Assuming sequence starts at 1001)</w:t>
      </w:r>
    </w:p>
    <w:p w14:paraId="7CD4880D" w14:textId="77777777" w:rsidR="00973232" w:rsidRDefault="00973232" w:rsidP="00973232">
      <w:pPr>
        <w:pStyle w:val="HTMLPreformatted"/>
      </w:pPr>
      <w:r>
        <w:t>yaml</w:t>
      </w:r>
    </w:p>
    <w:p w14:paraId="00745BD4" w14:textId="77777777" w:rsidR="00973232" w:rsidRDefault="00973232" w:rsidP="00973232">
      <w:pPr>
        <w:pStyle w:val="HTMLPreformatted"/>
      </w:pPr>
      <w:r>
        <w:t>CopyEdit</w:t>
      </w:r>
    </w:p>
    <w:p w14:paraId="0AF3864C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attr"/>
        </w:rPr>
        <w:t>Ticket 1001:</w:t>
      </w:r>
      <w:r>
        <w:rPr>
          <w:rStyle w:val="HTMLCode"/>
        </w:rPr>
        <w:t xml:space="preserve"> </w:t>
      </w:r>
      <w:r>
        <w:rPr>
          <w:rStyle w:val="hljs-string"/>
        </w:rPr>
        <w:t>Login</w:t>
      </w:r>
      <w:r>
        <w:rPr>
          <w:rStyle w:val="HTMLCode"/>
        </w:rPr>
        <w:t xml:space="preserve"> </w:t>
      </w:r>
      <w:r>
        <w:rPr>
          <w:rStyle w:val="hljs-string"/>
        </w:rPr>
        <w:t>Fail</w:t>
      </w:r>
    </w:p>
    <w:p w14:paraId="3B73C084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attr"/>
        </w:rPr>
        <w:t>Ticket 1002:</w:t>
      </w:r>
      <w:r>
        <w:rPr>
          <w:rStyle w:val="HTMLCode"/>
        </w:rPr>
        <w:t xml:space="preserve"> </w:t>
      </w:r>
      <w:r>
        <w:rPr>
          <w:rStyle w:val="hljs-string"/>
        </w:rPr>
        <w:t>Slow</w:t>
      </w:r>
      <w:r>
        <w:rPr>
          <w:rStyle w:val="HTMLCode"/>
        </w:rPr>
        <w:t xml:space="preserve"> </w:t>
      </w:r>
      <w:r>
        <w:rPr>
          <w:rStyle w:val="hljs-string"/>
        </w:rPr>
        <w:t>Internet</w:t>
      </w:r>
    </w:p>
    <w:p w14:paraId="62AD620D" w14:textId="77777777" w:rsidR="00973232" w:rsidRDefault="001009CA" w:rsidP="00973232">
      <w:r>
        <w:pict w14:anchorId="78B601C1">
          <v:rect id="_x0000_i1070" style="width:0;height:1.5pt" o:hralign="center" o:hrstd="t" o:hr="t" fillcolor="#a0a0a0" stroked="f"/>
        </w:pict>
      </w:r>
    </w:p>
    <w:p w14:paraId="30978A01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🔍</w:t>
      </w:r>
      <w:r>
        <w:t xml:space="preserve"> Why Use a </w:t>
      </w:r>
      <w:r>
        <w:rPr>
          <w:rStyle w:val="Strong"/>
          <w:b w:val="0"/>
          <w:bCs w:val="0"/>
        </w:rPr>
        <w:t>Nested Table</w:t>
      </w:r>
      <w:r>
        <w:t xml:space="preserve"> Here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08"/>
        <w:gridCol w:w="6873"/>
      </w:tblGrid>
      <w:tr w:rsidR="00973232" w14:paraId="71F2EC52" w14:textId="77777777" w:rsidTr="00BA09DB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09616D0" w14:textId="77777777" w:rsidR="00973232" w:rsidRDefault="00973232" w:rsidP="00BA09D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58F60A38" w14:textId="77777777" w:rsidR="00973232" w:rsidRDefault="00973232" w:rsidP="00BA09D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nefit</w:t>
            </w:r>
          </w:p>
        </w:tc>
      </w:tr>
      <w:tr w:rsidR="00973232" w14:paraId="6018155D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F60E7CC" w14:textId="77777777" w:rsidR="00973232" w:rsidRDefault="00973232" w:rsidP="00BA09DB">
            <w:r>
              <w:t>Dynamic size</w:t>
            </w:r>
          </w:p>
        </w:tc>
        <w:tc>
          <w:tcPr>
            <w:tcW w:w="0" w:type="auto"/>
            <w:vAlign w:val="center"/>
            <w:hideMark/>
          </w:tcPr>
          <w:p w14:paraId="13A94711" w14:textId="77777777" w:rsidR="00973232" w:rsidRDefault="00973232" w:rsidP="00BA09DB">
            <w:r>
              <w:t>You don’t need to know the number of issues beforehand</w:t>
            </w:r>
          </w:p>
        </w:tc>
      </w:tr>
      <w:tr w:rsidR="00973232" w14:paraId="723DB5DB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F887D9" w14:textId="77777777" w:rsidR="00973232" w:rsidRDefault="00973232" w:rsidP="00BA09DB">
            <w:r>
              <w:t>Table-like</w:t>
            </w:r>
          </w:p>
        </w:tc>
        <w:tc>
          <w:tcPr>
            <w:tcW w:w="0" w:type="auto"/>
            <w:vAlign w:val="center"/>
            <w:hideMark/>
          </w:tcPr>
          <w:p w14:paraId="57805B5C" w14:textId="77777777" w:rsidR="00973232" w:rsidRDefault="00973232" w:rsidP="00BA09DB">
            <w:r>
              <w:t>You can treat it like a list or array and loop through it</w:t>
            </w:r>
          </w:p>
        </w:tc>
      </w:tr>
      <w:tr w:rsidR="00973232" w14:paraId="7433D861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767FCE" w14:textId="77777777" w:rsidR="00973232" w:rsidRDefault="00973232" w:rsidP="00BA09DB">
            <w:r>
              <w:t>Can be stored in DB</w:t>
            </w:r>
          </w:p>
        </w:tc>
        <w:tc>
          <w:tcPr>
            <w:tcW w:w="0" w:type="auto"/>
            <w:vAlign w:val="center"/>
            <w:hideMark/>
          </w:tcPr>
          <w:p w14:paraId="1111D562" w14:textId="77777777" w:rsidR="00973232" w:rsidRDefault="00973232" w:rsidP="00BA09DB">
            <w:r>
              <w:t>Unlike VARRAY, nested tables can be used in DB tables later if needed</w:t>
            </w:r>
          </w:p>
        </w:tc>
      </w:tr>
      <w:tr w:rsidR="00973232" w14:paraId="16A776D0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0101E5" w14:textId="77777777" w:rsidR="00973232" w:rsidRDefault="00973232" w:rsidP="00BA09DB">
            <w:r>
              <w:t>Clean bulk insert logic</w:t>
            </w:r>
          </w:p>
        </w:tc>
        <w:tc>
          <w:tcPr>
            <w:tcW w:w="0" w:type="auto"/>
            <w:vAlign w:val="center"/>
            <w:hideMark/>
          </w:tcPr>
          <w:p w14:paraId="35B25D06" w14:textId="77777777" w:rsidR="00973232" w:rsidRDefault="00973232" w:rsidP="00BA09DB">
            <w:r>
              <w:t>Simpler than writing separate insert statements for each ticket</w:t>
            </w:r>
          </w:p>
        </w:tc>
      </w:tr>
    </w:tbl>
    <w:p w14:paraId="3185D5EA" w14:textId="77777777" w:rsidR="00973232" w:rsidRDefault="001009CA" w:rsidP="00973232">
      <w:r>
        <w:pict w14:anchorId="796E2EF0">
          <v:rect id="_x0000_i1071" style="width:0;height:1.5pt" o:hralign="center" o:hrstd="t" o:hr="t" fillcolor="#a0a0a0" stroked="f"/>
        </w:pict>
      </w:r>
    </w:p>
    <w:p w14:paraId="766C4F5E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✅</w:t>
      </w:r>
      <w:r>
        <w:t xml:space="preserve"> Real Use Case</w:t>
      </w:r>
    </w:p>
    <w:p w14:paraId="342DAF6D" w14:textId="77777777" w:rsidR="00973232" w:rsidRDefault="00973232" w:rsidP="00973232">
      <w:pPr>
        <w:pStyle w:val="NormalWeb"/>
      </w:pPr>
      <w:r>
        <w:t>Let’s say:</w:t>
      </w:r>
    </w:p>
    <w:p w14:paraId="57AFC030" w14:textId="77777777" w:rsidR="00973232" w:rsidRDefault="00973232" w:rsidP="00973232">
      <w:pPr>
        <w:pStyle w:val="NormalWeb"/>
        <w:numPr>
          <w:ilvl w:val="0"/>
          <w:numId w:val="30"/>
        </w:numPr>
      </w:pPr>
      <w:r>
        <w:t xml:space="preserve">An engineer creates </w:t>
      </w:r>
      <w:r>
        <w:rPr>
          <w:rStyle w:val="Strong"/>
        </w:rPr>
        <w:t>5 tickets from a daily email report</w:t>
      </w:r>
      <w:r>
        <w:t>.</w:t>
      </w:r>
    </w:p>
    <w:p w14:paraId="0C6CD83E" w14:textId="77777777" w:rsidR="00973232" w:rsidRDefault="00973232" w:rsidP="00973232">
      <w:pPr>
        <w:pStyle w:val="NormalWeb"/>
        <w:numPr>
          <w:ilvl w:val="0"/>
          <w:numId w:val="30"/>
        </w:numPr>
      </w:pPr>
      <w:r>
        <w:t xml:space="preserve">You store them in a </w:t>
      </w:r>
      <w:r>
        <w:rPr>
          <w:rStyle w:val="HTMLCode"/>
        </w:rPr>
        <w:t>nested table</w:t>
      </w:r>
      <w:r>
        <w:t>, and loop through to insert into the database.</w:t>
      </w:r>
    </w:p>
    <w:p w14:paraId="46B07E17" w14:textId="77777777" w:rsidR="00973232" w:rsidRDefault="00973232" w:rsidP="00973232">
      <w:pPr>
        <w:pStyle w:val="NormalWeb"/>
        <w:numPr>
          <w:ilvl w:val="0"/>
          <w:numId w:val="30"/>
        </w:numPr>
      </w:pPr>
      <w:r>
        <w:t xml:space="preserve">This avoids repeated </w:t>
      </w:r>
      <w:r>
        <w:rPr>
          <w:rStyle w:val="HTMLCode"/>
        </w:rPr>
        <w:t>INSERT</w:t>
      </w:r>
      <w:r>
        <w:t xml:space="preserve"> blocks in the script and gives </w:t>
      </w:r>
      <w:r>
        <w:rPr>
          <w:rStyle w:val="Strong"/>
        </w:rPr>
        <w:t>scalable</w:t>
      </w:r>
      <w:r>
        <w:t xml:space="preserve"> and </w:t>
      </w:r>
      <w:r>
        <w:rPr>
          <w:rStyle w:val="Strong"/>
        </w:rPr>
        <w:t>clean code</w:t>
      </w:r>
      <w:r>
        <w:t>.</w:t>
      </w:r>
    </w:p>
    <w:p w14:paraId="7BE221B4" w14:textId="77777777" w:rsidR="00973232" w:rsidRDefault="001009CA" w:rsidP="00973232">
      <w:r>
        <w:pict w14:anchorId="130BA7B3">
          <v:rect id="_x0000_i1072" style="width:0;height:1.5pt" o:hralign="center" o:hrstd="t" o:hr="t" fillcolor="#a0a0a0" stroked="f"/>
        </w:pict>
      </w:r>
    </w:p>
    <w:p w14:paraId="2D33DF11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🧪</w:t>
      </w:r>
      <w:r>
        <w:t xml:space="preserve"> Bonus Tip</w:t>
      </w:r>
    </w:p>
    <w:p w14:paraId="3A015F93" w14:textId="77777777" w:rsidR="00973232" w:rsidRDefault="00973232" w:rsidP="00973232">
      <w:pPr>
        <w:pStyle w:val="NormalWeb"/>
      </w:pPr>
      <w:r>
        <w:t>You can even make this more dynamic:</w:t>
      </w:r>
    </w:p>
    <w:p w14:paraId="61BC606B" w14:textId="77777777" w:rsidR="00973232" w:rsidRDefault="00973232" w:rsidP="00973232">
      <w:pPr>
        <w:pStyle w:val="HTMLPreformatted"/>
      </w:pPr>
      <w:r>
        <w:t>plsql</w:t>
      </w:r>
    </w:p>
    <w:p w14:paraId="12CBD6CB" w14:textId="77777777" w:rsidR="00973232" w:rsidRDefault="00973232" w:rsidP="00973232">
      <w:pPr>
        <w:pStyle w:val="HTMLPreformatted"/>
      </w:pPr>
      <w:r>
        <w:t>CopyEdit</w:t>
      </w:r>
    </w:p>
    <w:p w14:paraId="30FBEF22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DECLARE</w:t>
      </w:r>
    </w:p>
    <w:p w14:paraId="4C11A678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TYPE issue_tab IS TABLE OF VARCHAR2(100);</w:t>
      </w:r>
    </w:p>
    <w:p w14:paraId="5C2C2F7F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issues issue_tab := issue_tab();</w:t>
      </w:r>
    </w:p>
    <w:p w14:paraId="2626F62D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lastRenderedPageBreak/>
        <w:t>BEGIN</w:t>
      </w:r>
    </w:p>
    <w:p w14:paraId="3FBEEA6C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-- dynamically add issues</w:t>
      </w:r>
    </w:p>
    <w:p w14:paraId="1A34156B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issues.EXTEND(2);</w:t>
      </w:r>
    </w:p>
    <w:p w14:paraId="5B2657BA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issues(1) := 'Printer not working';</w:t>
      </w:r>
    </w:p>
    <w:p w14:paraId="69005AB3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issues(2) := 'Mouse replacement';</w:t>
      </w:r>
    </w:p>
    <w:p w14:paraId="4DA486F4" w14:textId="77777777" w:rsidR="00973232" w:rsidRDefault="00973232" w:rsidP="00973232">
      <w:pPr>
        <w:pStyle w:val="HTMLPreformatted"/>
        <w:rPr>
          <w:rStyle w:val="HTMLCode"/>
        </w:rPr>
      </w:pPr>
    </w:p>
    <w:p w14:paraId="3BDA1722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FOR i IN 1..issues.COUNT LOOP</w:t>
      </w:r>
    </w:p>
    <w:p w14:paraId="38B63AAF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INSERT INTO tickets VALUES (ticket_seq.NEXTVAL, issues(i), 'L', 103, SYSDATE, 'OPEN');</w:t>
      </w:r>
    </w:p>
    <w:p w14:paraId="41F6226B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END LOOP;</w:t>
      </w:r>
    </w:p>
    <w:p w14:paraId="1A932A5B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END;</w:t>
      </w:r>
    </w:p>
    <w:p w14:paraId="1ACCA37A" w14:textId="77777777" w:rsidR="00973232" w:rsidRDefault="00973232" w:rsidP="00973232">
      <w:pPr>
        <w:pStyle w:val="NormalWeb"/>
      </w:pPr>
      <w:r>
        <w:t xml:space="preserve">Would you like this to be converted into a </w:t>
      </w:r>
      <w:r>
        <w:rPr>
          <w:rStyle w:val="Strong"/>
        </w:rPr>
        <w:t>procedure</w:t>
      </w:r>
      <w:r>
        <w:t xml:space="preserve"> where you can pass a list of issues dynamically (e.g., via a web app or form)?</w:t>
      </w:r>
    </w:p>
    <w:p w14:paraId="37A83E90" w14:textId="77777777" w:rsidR="00973232" w:rsidRDefault="00973232" w:rsidP="00973232">
      <w:pPr>
        <w:pStyle w:val="Heading5"/>
      </w:pPr>
      <w:r>
        <w:t>You said:</w:t>
      </w:r>
    </w:p>
    <w:p w14:paraId="4C74D97A" w14:textId="77777777" w:rsidR="00973232" w:rsidRDefault="00973232" w:rsidP="00973232">
      <w:r>
        <w:t>  issues issue_tab := issue_tab('Login Fail', 'Slow Internet'); but how come we will take these values dynamically which will be inserted</w:t>
      </w:r>
    </w:p>
    <w:p w14:paraId="39C7FBE1" w14:textId="77777777" w:rsidR="00973232" w:rsidRDefault="00973232" w:rsidP="00973232">
      <w:pPr>
        <w:pStyle w:val="Heading6"/>
      </w:pPr>
      <w:r>
        <w:t>ChatGPT said:</w:t>
      </w:r>
    </w:p>
    <w:p w14:paraId="4816C96B" w14:textId="77777777" w:rsidR="00973232" w:rsidRDefault="00973232" w:rsidP="00973232">
      <w:pPr>
        <w:pStyle w:val="NormalWeb"/>
      </w:pPr>
      <w:r>
        <w:t xml:space="preserve">Excellent and practical question! </w:t>
      </w:r>
      <w:r>
        <w:rPr>
          <w:rFonts w:ascii="Segoe UI Emoji" w:hAnsi="Segoe UI Emoji" w:cs="Segoe UI Emoji"/>
        </w:rPr>
        <w:t>👏</w:t>
      </w:r>
      <w:r>
        <w:br/>
        <w:t xml:space="preserve">You're now thinking </w:t>
      </w:r>
      <w:r>
        <w:rPr>
          <w:rStyle w:val="Strong"/>
        </w:rPr>
        <w:t>like a backend engineer</w:t>
      </w:r>
      <w:r>
        <w:t xml:space="preserve"> working on real-time systems — let’s walk through this step by step.</w:t>
      </w:r>
    </w:p>
    <w:p w14:paraId="2D39F02E" w14:textId="77777777" w:rsidR="00973232" w:rsidRDefault="001009CA" w:rsidP="00973232">
      <w:r>
        <w:pict w14:anchorId="412D30E7">
          <v:rect id="_x0000_i1073" style="width:0;height:1.5pt" o:hralign="center" o:hrstd="t" o:hr="t" fillcolor="#a0a0a0" stroked="f"/>
        </w:pict>
      </w:r>
    </w:p>
    <w:p w14:paraId="22BFD42D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🧠</w:t>
      </w:r>
      <w:r>
        <w:t xml:space="preserve"> Problem Statement:</w:t>
      </w:r>
    </w:p>
    <w:p w14:paraId="343B966B" w14:textId="77777777" w:rsidR="00973232" w:rsidRDefault="00973232" w:rsidP="00973232">
      <w:pPr>
        <w:pStyle w:val="NormalWeb"/>
      </w:pPr>
      <w:r>
        <w:t>The code currently hardcodes:</w:t>
      </w:r>
    </w:p>
    <w:p w14:paraId="6D065911" w14:textId="77777777" w:rsidR="00973232" w:rsidRDefault="00973232" w:rsidP="00973232">
      <w:pPr>
        <w:pStyle w:val="HTMLPreformatted"/>
      </w:pPr>
      <w:r>
        <w:t>plsql</w:t>
      </w:r>
    </w:p>
    <w:p w14:paraId="2793C4FB" w14:textId="77777777" w:rsidR="00973232" w:rsidRDefault="00973232" w:rsidP="00973232">
      <w:pPr>
        <w:pStyle w:val="HTMLPreformatted"/>
      </w:pPr>
      <w:r>
        <w:t>CopyEdit</w:t>
      </w:r>
    </w:p>
    <w:p w14:paraId="6AF8A8EC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issues issue_tab := issue_tab('Login Fail', 'Slow Internet');</w:t>
      </w:r>
    </w:p>
    <w:p w14:paraId="60755A79" w14:textId="77777777" w:rsidR="00973232" w:rsidRDefault="00973232" w:rsidP="00973232">
      <w:pPr>
        <w:pStyle w:val="NormalWeb"/>
      </w:pPr>
      <w:r>
        <w:t xml:space="preserve">But in real projects, issues must be </w:t>
      </w:r>
      <w:r>
        <w:rPr>
          <w:rStyle w:val="Strong"/>
        </w:rPr>
        <w:t>dynamic</w:t>
      </w:r>
      <w:r>
        <w:t xml:space="preserve"> — for example:</w:t>
      </w:r>
    </w:p>
    <w:p w14:paraId="111CADCD" w14:textId="77777777" w:rsidR="00973232" w:rsidRDefault="00973232" w:rsidP="00973232">
      <w:pPr>
        <w:pStyle w:val="NormalWeb"/>
        <w:numPr>
          <w:ilvl w:val="0"/>
          <w:numId w:val="31"/>
        </w:numPr>
      </w:pPr>
      <w:r>
        <w:t xml:space="preserve">Pulled from a </w:t>
      </w:r>
      <w:r>
        <w:rPr>
          <w:rStyle w:val="Strong"/>
        </w:rPr>
        <w:t>frontend form</w:t>
      </w:r>
    </w:p>
    <w:p w14:paraId="14443CC9" w14:textId="77777777" w:rsidR="00973232" w:rsidRDefault="00973232" w:rsidP="00973232">
      <w:pPr>
        <w:pStyle w:val="NormalWeb"/>
        <w:numPr>
          <w:ilvl w:val="0"/>
          <w:numId w:val="31"/>
        </w:numPr>
      </w:pPr>
      <w:r>
        <w:t xml:space="preserve">Captured from a </w:t>
      </w:r>
      <w:r>
        <w:rPr>
          <w:rStyle w:val="Strong"/>
        </w:rPr>
        <w:t>text file or log</w:t>
      </w:r>
    </w:p>
    <w:p w14:paraId="18DC9E0C" w14:textId="77777777" w:rsidR="00973232" w:rsidRDefault="00973232" w:rsidP="00973232">
      <w:pPr>
        <w:pStyle w:val="NormalWeb"/>
        <w:numPr>
          <w:ilvl w:val="0"/>
          <w:numId w:val="31"/>
        </w:numPr>
      </w:pPr>
      <w:r>
        <w:t xml:space="preserve">Read from </w:t>
      </w:r>
      <w:r>
        <w:rPr>
          <w:rStyle w:val="Strong"/>
        </w:rPr>
        <w:t>another database table</w:t>
      </w:r>
    </w:p>
    <w:p w14:paraId="62A80095" w14:textId="77777777" w:rsidR="00973232" w:rsidRDefault="00973232" w:rsidP="00973232">
      <w:pPr>
        <w:pStyle w:val="NormalWeb"/>
        <w:numPr>
          <w:ilvl w:val="0"/>
          <w:numId w:val="31"/>
        </w:numPr>
      </w:pPr>
      <w:r>
        <w:t xml:space="preserve">Retrieved via </w:t>
      </w:r>
      <w:r>
        <w:rPr>
          <w:rStyle w:val="Strong"/>
        </w:rPr>
        <w:t>user-defined inputs</w:t>
      </w:r>
    </w:p>
    <w:p w14:paraId="622B463E" w14:textId="77777777" w:rsidR="00973232" w:rsidRDefault="001009CA" w:rsidP="00973232">
      <w:r>
        <w:pict w14:anchorId="7DB9F491">
          <v:rect id="_x0000_i1074" style="width:0;height:1.5pt" o:hralign="center" o:hrstd="t" o:hr="t" fillcolor="#a0a0a0" stroked="f"/>
        </w:pict>
      </w:r>
    </w:p>
    <w:p w14:paraId="3132AADE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✅</w:t>
      </w:r>
      <w:r>
        <w:t xml:space="preserve"> Realistic Ways to Insert Dynamic Issue Data</w:t>
      </w:r>
    </w:p>
    <w:p w14:paraId="7FD1C12A" w14:textId="77777777" w:rsidR="00973232" w:rsidRDefault="00973232" w:rsidP="00973232">
      <w:pPr>
        <w:pStyle w:val="NormalWeb"/>
      </w:pPr>
      <w:r>
        <w:t xml:space="preserve">Let’s explore 3 </w:t>
      </w:r>
      <w:r>
        <w:rPr>
          <w:rStyle w:val="Strong"/>
        </w:rPr>
        <w:t>production-level</w:t>
      </w:r>
      <w:r>
        <w:t xml:space="preserve"> ways you can dynamically populate </w:t>
      </w:r>
      <w:r>
        <w:rPr>
          <w:rStyle w:val="HTMLCode"/>
        </w:rPr>
        <w:t>issues</w:t>
      </w:r>
      <w:r>
        <w:t xml:space="preserve"> collection:</w:t>
      </w:r>
    </w:p>
    <w:p w14:paraId="2CEC6324" w14:textId="77777777" w:rsidR="00973232" w:rsidRDefault="001009CA" w:rsidP="00973232">
      <w:r>
        <w:lastRenderedPageBreak/>
        <w:pict w14:anchorId="61E85908">
          <v:rect id="_x0000_i1075" style="width:0;height:1.5pt" o:hralign="center" o:hrstd="t" o:hr="t" fillcolor="#a0a0a0" stroked="f"/>
        </w:pict>
      </w:r>
    </w:p>
    <w:p w14:paraId="03A431BA" w14:textId="77777777" w:rsidR="00973232" w:rsidRDefault="00973232" w:rsidP="00973232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Strong"/>
          <w:b w:val="0"/>
          <w:bCs w:val="0"/>
        </w:rPr>
        <w:t>1. From Another Table (Most Common in Real Systems)</w:t>
      </w:r>
    </w:p>
    <w:p w14:paraId="4D145149" w14:textId="77777777" w:rsidR="00973232" w:rsidRDefault="00973232" w:rsidP="00973232">
      <w:pPr>
        <w:pStyle w:val="Heading4"/>
      </w:pPr>
      <w:r>
        <w:rPr>
          <w:rFonts w:ascii="Segoe UI Emoji" w:hAnsi="Segoe UI Emoji" w:cs="Segoe UI Emoji"/>
        </w:rPr>
        <w:t>🎯</w:t>
      </w:r>
      <w:r>
        <w:t xml:space="preserve"> Use Case:</w:t>
      </w:r>
    </w:p>
    <w:p w14:paraId="1F7F3783" w14:textId="77777777" w:rsidR="00973232" w:rsidRDefault="00973232" w:rsidP="00973232">
      <w:pPr>
        <w:pStyle w:val="NormalWeb"/>
      </w:pPr>
      <w:r>
        <w:t xml:space="preserve">Admin stores common issues in a table </w:t>
      </w:r>
      <w:r>
        <w:rPr>
          <w:rStyle w:val="HTMLCode"/>
        </w:rPr>
        <w:t>issue_templates</w:t>
      </w:r>
      <w:r>
        <w:t>, and we load those dynamically.</w:t>
      </w:r>
    </w:p>
    <w:p w14:paraId="6E8155D5" w14:textId="77777777" w:rsidR="00973232" w:rsidRDefault="00973232" w:rsidP="00973232">
      <w:pPr>
        <w:pStyle w:val="Heading4"/>
      </w:pPr>
      <w:r>
        <w:rPr>
          <w:rFonts w:ascii="Segoe UI Emoji" w:hAnsi="Segoe UI Emoji" w:cs="Segoe UI Emoji"/>
        </w:rPr>
        <w:t>🔧</w:t>
      </w:r>
      <w:r>
        <w:t xml:space="preserve"> Setup:</w:t>
      </w:r>
    </w:p>
    <w:p w14:paraId="72C6C3E3" w14:textId="77777777" w:rsidR="00973232" w:rsidRDefault="00973232" w:rsidP="00973232">
      <w:pPr>
        <w:pStyle w:val="HTMLPreformatted"/>
      </w:pPr>
      <w:r>
        <w:t>sql</w:t>
      </w:r>
    </w:p>
    <w:p w14:paraId="4E55D0E0" w14:textId="77777777" w:rsidR="00973232" w:rsidRDefault="00973232" w:rsidP="00973232">
      <w:pPr>
        <w:pStyle w:val="HTMLPreformatted"/>
      </w:pPr>
      <w:r>
        <w:t>CopyEdit</w:t>
      </w:r>
    </w:p>
    <w:p w14:paraId="4D3B137E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  <w:rFonts w:eastAsiaTheme="majorEastAsia"/>
        </w:rPr>
        <w:t>CREATE</w:t>
      </w:r>
      <w:r>
        <w:rPr>
          <w:rStyle w:val="HTMLCode"/>
        </w:rPr>
        <w:t xml:space="preserve"> </w:t>
      </w:r>
      <w:r>
        <w:rPr>
          <w:rStyle w:val="hljs-keyword"/>
          <w:rFonts w:eastAsiaTheme="majorEastAsia"/>
        </w:rPr>
        <w:t>TABLE</w:t>
      </w:r>
      <w:r>
        <w:rPr>
          <w:rStyle w:val="HTMLCode"/>
        </w:rPr>
        <w:t xml:space="preserve"> issue_templates (</w:t>
      </w:r>
    </w:p>
    <w:p w14:paraId="6E6794C0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issue_text VARCHAR2(</w:t>
      </w:r>
      <w:r>
        <w:rPr>
          <w:rStyle w:val="hljs-number"/>
          <w:rFonts w:eastAsiaTheme="majorEastAsia"/>
        </w:rPr>
        <w:t>100</w:t>
      </w:r>
      <w:r>
        <w:rPr>
          <w:rStyle w:val="HTMLCode"/>
        </w:rPr>
        <w:t>)</w:t>
      </w:r>
    </w:p>
    <w:p w14:paraId="16C26AA3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);</w:t>
      </w:r>
    </w:p>
    <w:p w14:paraId="3B819D72" w14:textId="77777777" w:rsidR="00973232" w:rsidRDefault="00973232" w:rsidP="00973232">
      <w:pPr>
        <w:pStyle w:val="HTMLPreformatted"/>
        <w:rPr>
          <w:rStyle w:val="HTMLCode"/>
        </w:rPr>
      </w:pPr>
    </w:p>
    <w:p w14:paraId="7681FB06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comment"/>
          <w:rFonts w:eastAsiaTheme="majorEastAsia"/>
        </w:rPr>
        <w:t>-- Sample data</w:t>
      </w:r>
    </w:p>
    <w:p w14:paraId="7388027F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  <w:rFonts w:eastAsiaTheme="majorEastAsia"/>
        </w:rPr>
        <w:t>INSERT</w:t>
      </w:r>
      <w:r>
        <w:rPr>
          <w:rStyle w:val="HTMLCode"/>
        </w:rPr>
        <w:t xml:space="preserve"> </w:t>
      </w:r>
      <w:r>
        <w:rPr>
          <w:rStyle w:val="hljs-keyword"/>
          <w:rFonts w:eastAsiaTheme="majorEastAsia"/>
        </w:rPr>
        <w:t>INTO</w:t>
      </w:r>
      <w:r>
        <w:rPr>
          <w:rStyle w:val="HTMLCode"/>
        </w:rPr>
        <w:t xml:space="preserve"> issue_templates </w:t>
      </w:r>
      <w:r>
        <w:rPr>
          <w:rStyle w:val="hljs-keyword"/>
          <w:rFonts w:eastAsiaTheme="majorEastAsia"/>
        </w:rPr>
        <w:t>VALUES</w:t>
      </w:r>
      <w:r>
        <w:rPr>
          <w:rStyle w:val="HTMLCode"/>
        </w:rPr>
        <w:t xml:space="preserve"> (</w:t>
      </w:r>
      <w:r>
        <w:rPr>
          <w:rStyle w:val="hljs-string"/>
        </w:rPr>
        <w:t>'Login Fail'</w:t>
      </w:r>
      <w:r>
        <w:rPr>
          <w:rStyle w:val="HTMLCode"/>
        </w:rPr>
        <w:t>);</w:t>
      </w:r>
    </w:p>
    <w:p w14:paraId="43D4C2F0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  <w:rFonts w:eastAsiaTheme="majorEastAsia"/>
        </w:rPr>
        <w:t>INSERT</w:t>
      </w:r>
      <w:r>
        <w:rPr>
          <w:rStyle w:val="HTMLCode"/>
        </w:rPr>
        <w:t xml:space="preserve"> </w:t>
      </w:r>
      <w:r>
        <w:rPr>
          <w:rStyle w:val="hljs-keyword"/>
          <w:rFonts w:eastAsiaTheme="majorEastAsia"/>
        </w:rPr>
        <w:t>INTO</w:t>
      </w:r>
      <w:r>
        <w:rPr>
          <w:rStyle w:val="HTMLCode"/>
        </w:rPr>
        <w:t xml:space="preserve"> issue_templates </w:t>
      </w:r>
      <w:r>
        <w:rPr>
          <w:rStyle w:val="hljs-keyword"/>
          <w:rFonts w:eastAsiaTheme="majorEastAsia"/>
        </w:rPr>
        <w:t>VALUES</w:t>
      </w:r>
      <w:r>
        <w:rPr>
          <w:rStyle w:val="HTMLCode"/>
        </w:rPr>
        <w:t xml:space="preserve"> (</w:t>
      </w:r>
      <w:r>
        <w:rPr>
          <w:rStyle w:val="hljs-string"/>
        </w:rPr>
        <w:t>'VPN Timeout'</w:t>
      </w:r>
      <w:r>
        <w:rPr>
          <w:rStyle w:val="HTMLCode"/>
        </w:rPr>
        <w:t>);</w:t>
      </w:r>
    </w:p>
    <w:p w14:paraId="54475451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  <w:rFonts w:eastAsiaTheme="majorEastAsia"/>
        </w:rPr>
        <w:t>INSERT</w:t>
      </w:r>
      <w:r>
        <w:rPr>
          <w:rStyle w:val="HTMLCode"/>
        </w:rPr>
        <w:t xml:space="preserve"> </w:t>
      </w:r>
      <w:r>
        <w:rPr>
          <w:rStyle w:val="hljs-keyword"/>
          <w:rFonts w:eastAsiaTheme="majorEastAsia"/>
        </w:rPr>
        <w:t>INTO</w:t>
      </w:r>
      <w:r>
        <w:rPr>
          <w:rStyle w:val="HTMLCode"/>
        </w:rPr>
        <w:t xml:space="preserve"> issue_templates </w:t>
      </w:r>
      <w:r>
        <w:rPr>
          <w:rStyle w:val="hljs-keyword"/>
          <w:rFonts w:eastAsiaTheme="majorEastAsia"/>
        </w:rPr>
        <w:t>VALUES</w:t>
      </w:r>
      <w:r>
        <w:rPr>
          <w:rStyle w:val="HTMLCode"/>
        </w:rPr>
        <w:t xml:space="preserve"> (</w:t>
      </w:r>
      <w:r>
        <w:rPr>
          <w:rStyle w:val="hljs-string"/>
        </w:rPr>
        <w:t>'Outlook Crash'</w:t>
      </w:r>
      <w:r>
        <w:rPr>
          <w:rStyle w:val="HTMLCode"/>
        </w:rPr>
        <w:t>);</w:t>
      </w:r>
    </w:p>
    <w:p w14:paraId="4F7A8D2E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  <w:rFonts w:eastAsiaTheme="majorEastAsia"/>
        </w:rPr>
        <w:t>COMMIT</w:t>
      </w:r>
      <w:r>
        <w:rPr>
          <w:rStyle w:val="HTMLCode"/>
        </w:rPr>
        <w:t>;</w:t>
      </w:r>
    </w:p>
    <w:p w14:paraId="2B86EAD0" w14:textId="77777777" w:rsidR="00973232" w:rsidRDefault="00973232" w:rsidP="00973232">
      <w:pPr>
        <w:pStyle w:val="Heading4"/>
      </w:pPr>
      <w:r>
        <w:rPr>
          <w:rFonts w:ascii="Segoe UI Emoji" w:hAnsi="Segoe UI Emoji" w:cs="Segoe UI Emoji"/>
        </w:rPr>
        <w:t>🔁</w:t>
      </w:r>
      <w:r>
        <w:t xml:space="preserve"> Updated Code Using </w:t>
      </w:r>
      <w:r>
        <w:rPr>
          <w:rStyle w:val="HTMLCode"/>
          <w:rFonts w:eastAsiaTheme="majorEastAsia"/>
        </w:rPr>
        <w:t>BULK COLLECT</w:t>
      </w:r>
      <w:r>
        <w:t>:</w:t>
      </w:r>
    </w:p>
    <w:p w14:paraId="71EB03E1" w14:textId="77777777" w:rsidR="00973232" w:rsidRDefault="00973232" w:rsidP="00973232">
      <w:pPr>
        <w:pStyle w:val="HTMLPreformatted"/>
      </w:pPr>
      <w:r>
        <w:t>plsql</w:t>
      </w:r>
    </w:p>
    <w:p w14:paraId="6000B22B" w14:textId="77777777" w:rsidR="00973232" w:rsidRDefault="00973232" w:rsidP="00973232">
      <w:pPr>
        <w:pStyle w:val="HTMLPreformatted"/>
      </w:pPr>
      <w:r>
        <w:t>CopyEdit</w:t>
      </w:r>
    </w:p>
    <w:p w14:paraId="15BFF6F6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DECLARE</w:t>
      </w:r>
    </w:p>
    <w:p w14:paraId="0071FEF5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TYPE issue_tab IS TABLE OF VARCHAR2(100);</w:t>
      </w:r>
    </w:p>
    <w:p w14:paraId="304EAA56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issues issue_tab;</w:t>
      </w:r>
    </w:p>
    <w:p w14:paraId="54E97AF6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BEGIN</w:t>
      </w:r>
    </w:p>
    <w:p w14:paraId="1C1F0CEB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-- Pull issue descriptions from issue_templates table</w:t>
      </w:r>
    </w:p>
    <w:p w14:paraId="6E3F518F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SELECT issue_text BULK COLLECT INTO issues FROM issue_templates;</w:t>
      </w:r>
    </w:p>
    <w:p w14:paraId="0E28D203" w14:textId="77777777" w:rsidR="00973232" w:rsidRDefault="00973232" w:rsidP="00973232">
      <w:pPr>
        <w:pStyle w:val="HTMLPreformatted"/>
        <w:rPr>
          <w:rStyle w:val="HTMLCode"/>
        </w:rPr>
      </w:pPr>
    </w:p>
    <w:p w14:paraId="4F0D88B1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-- Insert into tickets</w:t>
      </w:r>
    </w:p>
    <w:p w14:paraId="5541D2B4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FOR i IN 1..issues.COUNT LOOP</w:t>
      </w:r>
    </w:p>
    <w:p w14:paraId="593D2C84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INSERT INTO tickets VALUES (</w:t>
      </w:r>
    </w:p>
    <w:p w14:paraId="1AE197BA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ticket_seq.NEXTVAL,</w:t>
      </w:r>
    </w:p>
    <w:p w14:paraId="5B8670E4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issues(i),</w:t>
      </w:r>
    </w:p>
    <w:p w14:paraId="4FA5CF1E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'M',</w:t>
      </w:r>
    </w:p>
    <w:p w14:paraId="27078825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102,</w:t>
      </w:r>
    </w:p>
    <w:p w14:paraId="66FEA98A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SYSDATE,</w:t>
      </w:r>
    </w:p>
    <w:p w14:paraId="52BAF284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'OPEN'</w:t>
      </w:r>
    </w:p>
    <w:p w14:paraId="68F6948E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);</w:t>
      </w:r>
    </w:p>
    <w:p w14:paraId="56AE0D49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END LOOP;</w:t>
      </w:r>
    </w:p>
    <w:p w14:paraId="6E409377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END;</w:t>
      </w:r>
    </w:p>
    <w:p w14:paraId="3E66364A" w14:textId="77777777" w:rsidR="00973232" w:rsidRDefault="00973232" w:rsidP="00973232">
      <w:pPr>
        <w:pStyle w:val="NormalWeb"/>
      </w:pPr>
      <w:r>
        <w:rPr>
          <w:rFonts w:ascii="Segoe UI Emoji" w:hAnsi="Segoe UI Emoji" w:cs="Segoe UI Emoji"/>
        </w:rPr>
        <w:t>✅</w:t>
      </w:r>
      <w:r>
        <w:t xml:space="preserve"> Now the </w:t>
      </w:r>
      <w:r>
        <w:rPr>
          <w:rStyle w:val="HTMLCode"/>
        </w:rPr>
        <w:t>issues</w:t>
      </w:r>
      <w:r>
        <w:t xml:space="preserve"> list is completely </w:t>
      </w:r>
      <w:r>
        <w:rPr>
          <w:rStyle w:val="Strong"/>
        </w:rPr>
        <w:t>dynamic</w:t>
      </w:r>
      <w:r>
        <w:t>, fetched at runtime from a table.</w:t>
      </w:r>
    </w:p>
    <w:p w14:paraId="723D8AAC" w14:textId="77777777" w:rsidR="00973232" w:rsidRDefault="001009CA" w:rsidP="00973232">
      <w:r>
        <w:pict w14:anchorId="29AC7993">
          <v:rect id="_x0000_i1076" style="width:0;height:1.5pt" o:hralign="center" o:hrstd="t" o:hr="t" fillcolor="#a0a0a0" stroked="f"/>
        </w:pict>
      </w:r>
    </w:p>
    <w:p w14:paraId="3DFDE7DD" w14:textId="77777777" w:rsidR="00973232" w:rsidRDefault="00973232" w:rsidP="00973232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Strong"/>
          <w:b w:val="0"/>
          <w:bCs w:val="0"/>
        </w:rPr>
        <w:t>2. From User Parameters (Stored Procedure)</w:t>
      </w:r>
    </w:p>
    <w:p w14:paraId="50B4DB08" w14:textId="77777777" w:rsidR="00973232" w:rsidRDefault="00973232" w:rsidP="00973232">
      <w:pPr>
        <w:pStyle w:val="NormalWeb"/>
      </w:pPr>
      <w:r>
        <w:t>If you’re building an API or UI form that submits multiple issues:</w:t>
      </w:r>
    </w:p>
    <w:p w14:paraId="4543A244" w14:textId="77777777" w:rsidR="00973232" w:rsidRDefault="00973232" w:rsidP="00973232">
      <w:pPr>
        <w:pStyle w:val="HTMLPreformatted"/>
      </w:pPr>
      <w:r>
        <w:lastRenderedPageBreak/>
        <w:t>plsql</w:t>
      </w:r>
    </w:p>
    <w:p w14:paraId="4EB4D4CE" w14:textId="77777777" w:rsidR="00973232" w:rsidRDefault="00973232" w:rsidP="00973232">
      <w:pPr>
        <w:pStyle w:val="HTMLPreformatted"/>
      </w:pPr>
      <w:r>
        <w:t>CopyEdit</w:t>
      </w:r>
    </w:p>
    <w:p w14:paraId="0A54D554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CREATE OR REPLACE PROCEDURE insert_bulk_issues (</w:t>
      </w:r>
    </w:p>
    <w:p w14:paraId="7388BFF8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p_issue1 IN VARCHAR2,</w:t>
      </w:r>
    </w:p>
    <w:p w14:paraId="60397FBB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p_issue2 IN VARCHAR2</w:t>
      </w:r>
    </w:p>
    <w:p w14:paraId="18E625D7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) AS</w:t>
      </w:r>
    </w:p>
    <w:p w14:paraId="50467B14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TYPE issue_tab IS TABLE OF VARCHAR2(100);</w:t>
      </w:r>
    </w:p>
    <w:p w14:paraId="3AEC7D2A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issues issue_tab := issue_tab(p_issue1, p_issue2);</w:t>
      </w:r>
    </w:p>
    <w:p w14:paraId="1D8A985D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BEGIN</w:t>
      </w:r>
    </w:p>
    <w:p w14:paraId="6903F509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FOR i IN 1..issues.COUNT LOOP</w:t>
      </w:r>
    </w:p>
    <w:p w14:paraId="57DC3E86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INSERT INTO tickets VALUES (</w:t>
      </w:r>
    </w:p>
    <w:p w14:paraId="375775DE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ticket_seq.NEXTVAL,</w:t>
      </w:r>
    </w:p>
    <w:p w14:paraId="3151A1A9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issues(i),</w:t>
      </w:r>
    </w:p>
    <w:p w14:paraId="23B3AC55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'L',</w:t>
      </w:r>
    </w:p>
    <w:p w14:paraId="3EE70DD9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103,</w:t>
      </w:r>
    </w:p>
    <w:p w14:paraId="410B16EC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SYSDATE,</w:t>
      </w:r>
    </w:p>
    <w:p w14:paraId="617B3473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'OPEN'</w:t>
      </w:r>
    </w:p>
    <w:p w14:paraId="4E97FC03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);</w:t>
      </w:r>
    </w:p>
    <w:p w14:paraId="37ABEFEF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END LOOP;</w:t>
      </w:r>
    </w:p>
    <w:p w14:paraId="5A206C6E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END;</w:t>
      </w:r>
    </w:p>
    <w:p w14:paraId="28EC922D" w14:textId="77777777" w:rsidR="00973232" w:rsidRDefault="00973232" w:rsidP="00973232">
      <w:pPr>
        <w:pStyle w:val="Heading4"/>
      </w:pPr>
      <w:r>
        <w:t>Call Example:</w:t>
      </w:r>
    </w:p>
    <w:p w14:paraId="16B09680" w14:textId="77777777" w:rsidR="00973232" w:rsidRDefault="00973232" w:rsidP="00973232">
      <w:pPr>
        <w:pStyle w:val="HTMLPreformatted"/>
      </w:pPr>
      <w:r>
        <w:t>sql</w:t>
      </w:r>
    </w:p>
    <w:p w14:paraId="0F8A714A" w14:textId="77777777" w:rsidR="00973232" w:rsidRDefault="00973232" w:rsidP="00973232">
      <w:pPr>
        <w:pStyle w:val="HTMLPreformatted"/>
      </w:pPr>
      <w:r>
        <w:t>CopyEdit</w:t>
      </w:r>
    </w:p>
    <w:p w14:paraId="4D28CD9E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  <w:rFonts w:eastAsiaTheme="majorEastAsia"/>
        </w:rPr>
        <w:t>EXEC</w:t>
      </w:r>
      <w:r>
        <w:rPr>
          <w:rStyle w:val="HTMLCode"/>
        </w:rPr>
        <w:t xml:space="preserve"> insert_bulk_issues(</w:t>
      </w:r>
      <w:r>
        <w:rPr>
          <w:rStyle w:val="hljs-string"/>
        </w:rPr>
        <w:t>'New User Request'</w:t>
      </w:r>
      <w:r>
        <w:rPr>
          <w:rStyle w:val="HTMLCode"/>
        </w:rPr>
        <w:t xml:space="preserve">, </w:t>
      </w:r>
      <w:r>
        <w:rPr>
          <w:rStyle w:val="hljs-string"/>
        </w:rPr>
        <w:t>'Software Install'</w:t>
      </w:r>
      <w:r>
        <w:rPr>
          <w:rStyle w:val="HTMLCode"/>
        </w:rPr>
        <w:t>);</w:t>
      </w:r>
    </w:p>
    <w:p w14:paraId="316506E8" w14:textId="77777777" w:rsidR="00973232" w:rsidRDefault="00973232" w:rsidP="00973232">
      <w:pPr>
        <w:pStyle w:val="NormalWeb"/>
      </w:pPr>
      <w:r>
        <w:rPr>
          <w:rFonts w:ascii="Segoe UI Emoji" w:hAnsi="Segoe UI Emoji" w:cs="Segoe UI Emoji"/>
        </w:rPr>
        <w:t>✅</w:t>
      </w:r>
      <w:r>
        <w:t xml:space="preserve"> Good for interactive apps or forms where the user enters 2–5 issues.</w:t>
      </w:r>
    </w:p>
    <w:p w14:paraId="0BC6CA53" w14:textId="77777777" w:rsidR="00973232" w:rsidRDefault="001009CA" w:rsidP="00973232">
      <w:r>
        <w:pict w14:anchorId="58C0C4EF">
          <v:rect id="_x0000_i1077" style="width:0;height:1.5pt" o:hralign="center" o:hrstd="t" o:hr="t" fillcolor="#a0a0a0" stroked="f"/>
        </w:pict>
      </w:r>
    </w:p>
    <w:p w14:paraId="644C9609" w14:textId="77777777" w:rsidR="00973232" w:rsidRDefault="00973232" w:rsidP="00973232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Strong"/>
          <w:b w:val="0"/>
          <w:bCs w:val="0"/>
        </w:rPr>
        <w:t>3. From File or External Data (Advanced)</w:t>
      </w:r>
    </w:p>
    <w:p w14:paraId="6924C6D6" w14:textId="77777777" w:rsidR="00973232" w:rsidRDefault="00973232" w:rsidP="00973232">
      <w:pPr>
        <w:pStyle w:val="NormalWeb"/>
      </w:pPr>
      <w:r>
        <w:t xml:space="preserve">Oracle allows external tables or </w:t>
      </w:r>
      <w:r>
        <w:rPr>
          <w:rStyle w:val="HTMLCode"/>
        </w:rPr>
        <w:t>UTL_FILE</w:t>
      </w:r>
      <w:r>
        <w:t xml:space="preserve"> package to </w:t>
      </w:r>
      <w:r>
        <w:rPr>
          <w:rStyle w:val="Strong"/>
        </w:rPr>
        <w:t>read from flat files</w:t>
      </w:r>
      <w:r>
        <w:t xml:space="preserve"> (CSV, logs, etc.), which can be </w:t>
      </w:r>
      <w:r>
        <w:rPr>
          <w:rStyle w:val="Strong"/>
        </w:rPr>
        <w:t>BULK COLLECTED</w:t>
      </w:r>
      <w:r>
        <w:t xml:space="preserve"> into the collection.</w:t>
      </w:r>
    </w:p>
    <w:p w14:paraId="42ECEB57" w14:textId="77777777" w:rsidR="00973232" w:rsidRDefault="00973232" w:rsidP="00973232">
      <w:pPr>
        <w:pStyle w:val="NormalWeb"/>
      </w:pPr>
      <w:r>
        <w:t xml:space="preserve">Let me know if you want an example using </w:t>
      </w:r>
      <w:r>
        <w:rPr>
          <w:rStyle w:val="HTMLCode"/>
        </w:rPr>
        <w:t>UTL_FILE</w:t>
      </w:r>
      <w:r>
        <w:t>.</w:t>
      </w:r>
    </w:p>
    <w:p w14:paraId="160D3C27" w14:textId="77777777" w:rsidR="00973232" w:rsidRDefault="001009CA" w:rsidP="00973232">
      <w:r>
        <w:pict w14:anchorId="764FD811">
          <v:rect id="_x0000_i1078" style="width:0;height:1.5pt" o:hralign="center" o:hrstd="t" o:hr="t" fillcolor="#a0a0a0" stroked="f"/>
        </w:pict>
      </w:r>
    </w:p>
    <w:p w14:paraId="14C96BF4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✅</w:t>
      </w:r>
      <w:r>
        <w:t xml:space="preserve"> Summary: How to Make It Dynamic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36"/>
        <w:gridCol w:w="6363"/>
      </w:tblGrid>
      <w:tr w:rsidR="00973232" w14:paraId="015CC0C7" w14:textId="77777777" w:rsidTr="00BA09DB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E3F2392" w14:textId="77777777" w:rsidR="00973232" w:rsidRDefault="00973232" w:rsidP="00BA09D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thod</w:t>
            </w:r>
          </w:p>
        </w:tc>
        <w:tc>
          <w:tcPr>
            <w:tcW w:w="0" w:type="auto"/>
            <w:vAlign w:val="center"/>
            <w:hideMark/>
          </w:tcPr>
          <w:p w14:paraId="274446CC" w14:textId="77777777" w:rsidR="00973232" w:rsidRDefault="00973232" w:rsidP="00BA09D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hen to Use</w:t>
            </w:r>
          </w:p>
        </w:tc>
      </w:tr>
      <w:tr w:rsidR="00973232" w14:paraId="1A631CAF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5C3C67" w14:textId="77777777" w:rsidR="00973232" w:rsidRDefault="00973232" w:rsidP="00BA09DB">
            <w:r>
              <w:rPr>
                <w:rStyle w:val="HTMLCode"/>
                <w:rFonts w:eastAsiaTheme="minorHAnsi"/>
              </w:rPr>
              <w:t>BULK COLLECT FROM TABLE</w:t>
            </w:r>
          </w:p>
        </w:tc>
        <w:tc>
          <w:tcPr>
            <w:tcW w:w="0" w:type="auto"/>
            <w:vAlign w:val="center"/>
            <w:hideMark/>
          </w:tcPr>
          <w:p w14:paraId="13861868" w14:textId="77777777" w:rsidR="00973232" w:rsidRDefault="00973232" w:rsidP="00BA09DB">
            <w:r>
              <w:t>Issues stored in DB already (admin interface, scheduled jobs)</w:t>
            </w:r>
          </w:p>
        </w:tc>
      </w:tr>
      <w:tr w:rsidR="00973232" w14:paraId="0B987C1B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502350" w14:textId="77777777" w:rsidR="00973232" w:rsidRDefault="00973232" w:rsidP="00BA09DB">
            <w:r>
              <w:rPr>
                <w:rStyle w:val="HTMLCode"/>
                <w:rFonts w:eastAsiaTheme="minorHAnsi"/>
              </w:rPr>
              <w:t>VARRAY / Parameters</w:t>
            </w:r>
          </w:p>
        </w:tc>
        <w:tc>
          <w:tcPr>
            <w:tcW w:w="0" w:type="auto"/>
            <w:vAlign w:val="center"/>
            <w:hideMark/>
          </w:tcPr>
          <w:p w14:paraId="0867A7AE" w14:textId="77777777" w:rsidR="00973232" w:rsidRDefault="00973232" w:rsidP="00BA09DB">
            <w:r>
              <w:t>Issues coming from front-end app (API call, UI form)</w:t>
            </w:r>
          </w:p>
        </w:tc>
      </w:tr>
      <w:tr w:rsidR="00973232" w14:paraId="67788038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3DDCCA1" w14:textId="77777777" w:rsidR="00973232" w:rsidRDefault="00973232" w:rsidP="00BA09DB">
            <w:r>
              <w:rPr>
                <w:rStyle w:val="HTMLCode"/>
                <w:rFonts w:eastAsiaTheme="minorHAnsi"/>
              </w:rPr>
              <w:t>UTL_FILE</w:t>
            </w:r>
          </w:p>
        </w:tc>
        <w:tc>
          <w:tcPr>
            <w:tcW w:w="0" w:type="auto"/>
            <w:vAlign w:val="center"/>
            <w:hideMark/>
          </w:tcPr>
          <w:p w14:paraId="1F003EDE" w14:textId="77777777" w:rsidR="00973232" w:rsidRDefault="00973232" w:rsidP="00BA09DB">
            <w:r>
              <w:t>Bulk import from files (ticket migration, external reporting tools)</w:t>
            </w:r>
          </w:p>
        </w:tc>
      </w:tr>
    </w:tbl>
    <w:p w14:paraId="14DBDFAE" w14:textId="77777777" w:rsidR="00973232" w:rsidRDefault="001009CA" w:rsidP="00973232">
      <w:r>
        <w:pict w14:anchorId="7020FCCF">
          <v:rect id="_x0000_i1079" style="width:0;height:1.5pt" o:hralign="center" o:hrstd="t" o:hr="t" fillcolor="#a0a0a0" stroked="f"/>
        </w:pict>
      </w:r>
    </w:p>
    <w:p w14:paraId="5220C8F0" w14:textId="77777777" w:rsidR="00973232" w:rsidRDefault="00973232" w:rsidP="00973232">
      <w:pPr>
        <w:pStyle w:val="NormalWeb"/>
      </w:pPr>
      <w:r>
        <w:lastRenderedPageBreak/>
        <w:t xml:space="preserve">Would you like to turn this into a </w:t>
      </w:r>
      <w:r>
        <w:rPr>
          <w:rStyle w:val="Strong"/>
        </w:rPr>
        <w:t>procedure that accepts a department ID</w:t>
      </w:r>
      <w:r>
        <w:t xml:space="preserve"> and automatically assigns issues to a selected engineer with logging?</w:t>
      </w:r>
    </w:p>
    <w:p w14:paraId="4EC977E7" w14:textId="77777777" w:rsidR="00973232" w:rsidRDefault="00973232" w:rsidP="00973232">
      <w:pPr>
        <w:pStyle w:val="Heading5"/>
      </w:pPr>
      <w:r>
        <w:t>You said:</w:t>
      </w:r>
    </w:p>
    <w:p w14:paraId="2209B528" w14:textId="77777777" w:rsidR="00973232" w:rsidRDefault="00973232" w:rsidP="00973232">
      <w:r>
        <w:t>yes</w:t>
      </w:r>
    </w:p>
    <w:p w14:paraId="69778A02" w14:textId="77777777" w:rsidR="00973232" w:rsidRDefault="00973232" w:rsidP="00973232">
      <w:pPr>
        <w:pStyle w:val="Heading6"/>
      </w:pPr>
      <w:r>
        <w:t>ChatGPT said:</w:t>
      </w:r>
    </w:p>
    <w:p w14:paraId="29F65DB2" w14:textId="77777777" w:rsidR="00973232" w:rsidRDefault="00973232" w:rsidP="00973232">
      <w:pPr>
        <w:pStyle w:val="NormalWeb"/>
      </w:pPr>
      <w:r>
        <w:t xml:space="preserve">Perfect! Let's build a </w:t>
      </w:r>
      <w:r>
        <w:rPr>
          <w:rStyle w:val="Strong"/>
        </w:rPr>
        <w:t>modular and dynamic procedure</w:t>
      </w:r>
      <w:r>
        <w:t xml:space="preserve"> that takes in:</w:t>
      </w:r>
    </w:p>
    <w:p w14:paraId="6B754FE0" w14:textId="77777777" w:rsidR="00973232" w:rsidRDefault="00973232" w:rsidP="00973232">
      <w:pPr>
        <w:pStyle w:val="NormalWeb"/>
        <w:numPr>
          <w:ilvl w:val="0"/>
          <w:numId w:val="32"/>
        </w:numPr>
      </w:pPr>
      <w:r>
        <w:rPr>
          <w:rFonts w:ascii="Segoe UI Emoji" w:hAnsi="Segoe UI Emoji" w:cs="Segoe UI Emoji"/>
        </w:rPr>
        <w:t>✅</w:t>
      </w:r>
      <w:r>
        <w:t xml:space="preserve"> A </w:t>
      </w:r>
      <w:r>
        <w:rPr>
          <w:rStyle w:val="Strong"/>
        </w:rPr>
        <w:t>department ID</w:t>
      </w:r>
    </w:p>
    <w:p w14:paraId="0E8638E4" w14:textId="77777777" w:rsidR="00973232" w:rsidRDefault="00973232" w:rsidP="00973232">
      <w:pPr>
        <w:pStyle w:val="NormalWeb"/>
        <w:numPr>
          <w:ilvl w:val="0"/>
          <w:numId w:val="32"/>
        </w:numPr>
      </w:pPr>
      <w:r>
        <w:rPr>
          <w:rFonts w:ascii="Segoe UI Emoji" w:hAnsi="Segoe UI Emoji" w:cs="Segoe UI Emoji"/>
        </w:rPr>
        <w:t>✅</w:t>
      </w:r>
      <w:r>
        <w:t xml:space="preserve"> Automatically fetches related issues from an </w:t>
      </w:r>
      <w:r>
        <w:rPr>
          <w:rStyle w:val="HTMLCode"/>
        </w:rPr>
        <w:t>issue_templates</w:t>
      </w:r>
      <w:r>
        <w:t xml:space="preserve"> table</w:t>
      </w:r>
    </w:p>
    <w:p w14:paraId="4E4147B0" w14:textId="77777777" w:rsidR="00973232" w:rsidRDefault="00973232" w:rsidP="00973232">
      <w:pPr>
        <w:pStyle w:val="NormalWeb"/>
        <w:numPr>
          <w:ilvl w:val="0"/>
          <w:numId w:val="32"/>
        </w:numPr>
      </w:pPr>
      <w:r>
        <w:rPr>
          <w:rFonts w:ascii="Segoe UI Emoji" w:hAnsi="Segoe UI Emoji" w:cs="Segoe UI Emoji"/>
        </w:rPr>
        <w:t>✅</w:t>
      </w:r>
      <w:r>
        <w:t xml:space="preserve"> Assigns them to an engineer in that department</w:t>
      </w:r>
    </w:p>
    <w:p w14:paraId="39680201" w14:textId="77777777" w:rsidR="00973232" w:rsidRDefault="00973232" w:rsidP="00973232">
      <w:pPr>
        <w:pStyle w:val="NormalWeb"/>
        <w:numPr>
          <w:ilvl w:val="0"/>
          <w:numId w:val="32"/>
        </w:numPr>
      </w:pPr>
      <w:r>
        <w:rPr>
          <w:rFonts w:ascii="Segoe UI Emoji" w:hAnsi="Segoe UI Emoji" w:cs="Segoe UI Emoji"/>
        </w:rPr>
        <w:t>✅</w:t>
      </w:r>
      <w:r>
        <w:t xml:space="preserve"> Inserts them into the </w:t>
      </w:r>
      <w:r>
        <w:rPr>
          <w:rStyle w:val="HTMLCode"/>
        </w:rPr>
        <w:t>tickets</w:t>
      </w:r>
      <w:r>
        <w:t xml:space="preserve"> table</w:t>
      </w:r>
    </w:p>
    <w:p w14:paraId="6621BCBF" w14:textId="77777777" w:rsidR="00973232" w:rsidRDefault="00973232" w:rsidP="00973232">
      <w:pPr>
        <w:pStyle w:val="NormalWeb"/>
        <w:numPr>
          <w:ilvl w:val="0"/>
          <w:numId w:val="32"/>
        </w:numPr>
      </w:pPr>
      <w:r>
        <w:rPr>
          <w:rFonts w:ascii="Segoe UI Emoji" w:hAnsi="Segoe UI Emoji" w:cs="Segoe UI Emoji"/>
        </w:rPr>
        <w:t>✅</w:t>
      </w:r>
      <w:r>
        <w:t xml:space="preserve"> Logs each action via </w:t>
      </w:r>
      <w:r>
        <w:rPr>
          <w:rStyle w:val="HTMLCode"/>
        </w:rPr>
        <w:t>DBMS_OUTPUT</w:t>
      </w:r>
    </w:p>
    <w:p w14:paraId="3752EA2B" w14:textId="77777777" w:rsidR="00973232" w:rsidRDefault="001009CA" w:rsidP="00973232">
      <w:r>
        <w:pict w14:anchorId="3C8F7C1F">
          <v:rect id="_x0000_i1080" style="width:0;height:1.5pt" o:hralign="center" o:hrstd="t" o:hr="t" fillcolor="#a0a0a0" stroked="f"/>
        </w:pict>
      </w:r>
    </w:p>
    <w:p w14:paraId="02EE33FD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✅</w:t>
      </w:r>
      <w:r>
        <w:t xml:space="preserve"> Step-by-Step Solution</w:t>
      </w:r>
    </w:p>
    <w:p w14:paraId="074D2583" w14:textId="77777777" w:rsidR="00973232" w:rsidRDefault="00973232" w:rsidP="00973232">
      <w:pPr>
        <w:pStyle w:val="Heading3"/>
      </w:pPr>
      <w:r>
        <w:rPr>
          <w:rFonts w:ascii="Segoe UI Emoji" w:hAnsi="Segoe UI Emoji" w:cs="Segoe UI Emoji"/>
        </w:rPr>
        <w:t>🏗</w:t>
      </w:r>
      <w:r>
        <w:t xml:space="preserve"> Prerequisites – Sample Tables</w:t>
      </w:r>
    </w:p>
    <w:p w14:paraId="35A4D9B3" w14:textId="77777777" w:rsidR="00973232" w:rsidRDefault="00973232" w:rsidP="00973232">
      <w:pPr>
        <w:pStyle w:val="NormalWeb"/>
      </w:pPr>
      <w:r>
        <w:t>Ensure these exist:</w:t>
      </w:r>
    </w:p>
    <w:p w14:paraId="104080F6" w14:textId="77777777" w:rsidR="00973232" w:rsidRDefault="00973232" w:rsidP="00973232">
      <w:pPr>
        <w:pStyle w:val="HTMLPreformatted"/>
      </w:pPr>
      <w:r>
        <w:t>sql</w:t>
      </w:r>
    </w:p>
    <w:p w14:paraId="15A018DD" w14:textId="77777777" w:rsidR="00973232" w:rsidRDefault="00973232" w:rsidP="00973232">
      <w:pPr>
        <w:pStyle w:val="HTMLPreformatted"/>
      </w:pPr>
      <w:r>
        <w:t>CopyEdit</w:t>
      </w:r>
    </w:p>
    <w:p w14:paraId="39E6924E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comment"/>
          <w:rFonts w:eastAsiaTheme="majorEastAsia"/>
        </w:rPr>
        <w:t>-- Engineers Table</w:t>
      </w:r>
    </w:p>
    <w:p w14:paraId="5D8780C4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  <w:rFonts w:eastAsiaTheme="majorEastAsia"/>
        </w:rPr>
        <w:t>CREATE</w:t>
      </w:r>
      <w:r>
        <w:rPr>
          <w:rStyle w:val="HTMLCode"/>
        </w:rPr>
        <w:t xml:space="preserve"> </w:t>
      </w:r>
      <w:r>
        <w:rPr>
          <w:rStyle w:val="hljs-keyword"/>
          <w:rFonts w:eastAsiaTheme="majorEastAsia"/>
        </w:rPr>
        <w:t>TABLE</w:t>
      </w:r>
      <w:r>
        <w:rPr>
          <w:rStyle w:val="HTMLCode"/>
        </w:rPr>
        <w:t xml:space="preserve"> engineers (</w:t>
      </w:r>
    </w:p>
    <w:p w14:paraId="3263D584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engineer_id NUMBER </w:t>
      </w:r>
      <w:r>
        <w:rPr>
          <w:rStyle w:val="hljs-keyword"/>
          <w:rFonts w:eastAsiaTheme="majorEastAsia"/>
        </w:rPr>
        <w:t>PRIMARY</w:t>
      </w:r>
      <w:r>
        <w:rPr>
          <w:rStyle w:val="HTMLCode"/>
        </w:rPr>
        <w:t xml:space="preserve"> KEY,</w:t>
      </w:r>
    </w:p>
    <w:p w14:paraId="3B02FB86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engineer_name VARCHAR2(</w:t>
      </w:r>
      <w:r>
        <w:rPr>
          <w:rStyle w:val="hljs-number"/>
          <w:rFonts w:eastAsiaTheme="majorEastAsia"/>
        </w:rPr>
        <w:t>100</w:t>
      </w:r>
      <w:r>
        <w:rPr>
          <w:rStyle w:val="HTMLCode"/>
        </w:rPr>
        <w:t>),</w:t>
      </w:r>
    </w:p>
    <w:p w14:paraId="7C7823F6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department VARCHAR2(</w:t>
      </w:r>
      <w:r>
        <w:rPr>
          <w:rStyle w:val="hljs-number"/>
          <w:rFonts w:eastAsiaTheme="majorEastAsia"/>
        </w:rPr>
        <w:t>50</w:t>
      </w:r>
      <w:r>
        <w:rPr>
          <w:rStyle w:val="HTMLCode"/>
        </w:rPr>
        <w:t>)</w:t>
      </w:r>
    </w:p>
    <w:p w14:paraId="28087DDE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);</w:t>
      </w:r>
    </w:p>
    <w:p w14:paraId="68D17DE5" w14:textId="77777777" w:rsidR="00973232" w:rsidRDefault="00973232" w:rsidP="00973232">
      <w:pPr>
        <w:pStyle w:val="HTMLPreformatted"/>
        <w:rPr>
          <w:rStyle w:val="HTMLCode"/>
        </w:rPr>
      </w:pPr>
    </w:p>
    <w:p w14:paraId="47D7A8A3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comment"/>
          <w:rFonts w:eastAsiaTheme="majorEastAsia"/>
        </w:rPr>
        <w:t>-- Tickets Table</w:t>
      </w:r>
    </w:p>
    <w:p w14:paraId="376D4504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  <w:rFonts w:eastAsiaTheme="majorEastAsia"/>
        </w:rPr>
        <w:t>CREATE</w:t>
      </w:r>
      <w:r>
        <w:rPr>
          <w:rStyle w:val="HTMLCode"/>
        </w:rPr>
        <w:t xml:space="preserve"> </w:t>
      </w:r>
      <w:r>
        <w:rPr>
          <w:rStyle w:val="hljs-keyword"/>
          <w:rFonts w:eastAsiaTheme="majorEastAsia"/>
        </w:rPr>
        <w:t>TABLE</w:t>
      </w:r>
      <w:r>
        <w:rPr>
          <w:rStyle w:val="HTMLCode"/>
        </w:rPr>
        <w:t xml:space="preserve"> tickets (</w:t>
      </w:r>
    </w:p>
    <w:p w14:paraId="75FD6F16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ticket_id NUMBER </w:t>
      </w:r>
      <w:r>
        <w:rPr>
          <w:rStyle w:val="hljs-keyword"/>
          <w:rFonts w:eastAsiaTheme="majorEastAsia"/>
        </w:rPr>
        <w:t>PRIMARY</w:t>
      </w:r>
      <w:r>
        <w:rPr>
          <w:rStyle w:val="HTMLCode"/>
        </w:rPr>
        <w:t xml:space="preserve"> KEY,</w:t>
      </w:r>
    </w:p>
    <w:p w14:paraId="169B8785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issue_desc VARCHAR2(</w:t>
      </w:r>
      <w:r>
        <w:rPr>
          <w:rStyle w:val="hljs-number"/>
          <w:rFonts w:eastAsiaTheme="majorEastAsia"/>
        </w:rPr>
        <w:t>200</w:t>
      </w:r>
      <w:r>
        <w:rPr>
          <w:rStyle w:val="HTMLCode"/>
        </w:rPr>
        <w:t>),</w:t>
      </w:r>
    </w:p>
    <w:p w14:paraId="67AABBC7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severity </w:t>
      </w:r>
      <w:r>
        <w:rPr>
          <w:rStyle w:val="hljs-type"/>
          <w:rFonts w:eastAsiaTheme="majorEastAsia"/>
        </w:rPr>
        <w:t>CHAR</w:t>
      </w:r>
      <w:r>
        <w:rPr>
          <w:rStyle w:val="HTMLCode"/>
        </w:rPr>
        <w:t>(</w:t>
      </w:r>
      <w:r>
        <w:rPr>
          <w:rStyle w:val="hljs-number"/>
          <w:rFonts w:eastAsiaTheme="majorEastAsia"/>
        </w:rPr>
        <w:t>1</w:t>
      </w:r>
      <w:r>
        <w:rPr>
          <w:rStyle w:val="HTMLCode"/>
        </w:rPr>
        <w:t>),</w:t>
      </w:r>
    </w:p>
    <w:p w14:paraId="1BF29F8E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assigned_to NUMBER,</w:t>
      </w:r>
    </w:p>
    <w:p w14:paraId="45DFD165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created_on </w:t>
      </w:r>
      <w:r>
        <w:rPr>
          <w:rStyle w:val="hljs-type"/>
          <w:rFonts w:eastAsiaTheme="majorEastAsia"/>
        </w:rPr>
        <w:t>DATE</w:t>
      </w:r>
      <w:r>
        <w:rPr>
          <w:rStyle w:val="HTMLCode"/>
        </w:rPr>
        <w:t>,</w:t>
      </w:r>
    </w:p>
    <w:p w14:paraId="3670DC1F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status VARCHAR2(</w:t>
      </w:r>
      <w:r>
        <w:rPr>
          <w:rStyle w:val="hljs-number"/>
          <w:rFonts w:eastAsiaTheme="majorEastAsia"/>
        </w:rPr>
        <w:t>20</w:t>
      </w:r>
      <w:r>
        <w:rPr>
          <w:rStyle w:val="HTMLCode"/>
        </w:rPr>
        <w:t>)</w:t>
      </w:r>
    </w:p>
    <w:p w14:paraId="22B94F3B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);</w:t>
      </w:r>
    </w:p>
    <w:p w14:paraId="3A21463A" w14:textId="77777777" w:rsidR="00973232" w:rsidRDefault="00973232" w:rsidP="00973232">
      <w:pPr>
        <w:pStyle w:val="HTMLPreformatted"/>
        <w:rPr>
          <w:rStyle w:val="HTMLCode"/>
        </w:rPr>
      </w:pPr>
    </w:p>
    <w:p w14:paraId="298FF6F7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comment"/>
          <w:rFonts w:eastAsiaTheme="majorEastAsia"/>
        </w:rPr>
        <w:t>-- Ticket Sequence</w:t>
      </w:r>
    </w:p>
    <w:p w14:paraId="130217AF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  <w:rFonts w:eastAsiaTheme="majorEastAsia"/>
        </w:rPr>
        <w:t>CREATE</w:t>
      </w:r>
      <w:r>
        <w:rPr>
          <w:rStyle w:val="HTMLCode"/>
        </w:rPr>
        <w:t xml:space="preserve"> SEQUENCE ticket_seq </w:t>
      </w:r>
      <w:r>
        <w:rPr>
          <w:rStyle w:val="hljs-keyword"/>
          <w:rFonts w:eastAsiaTheme="majorEastAsia"/>
        </w:rPr>
        <w:t>START</w:t>
      </w:r>
      <w:r>
        <w:rPr>
          <w:rStyle w:val="HTMLCode"/>
        </w:rPr>
        <w:t xml:space="preserve"> </w:t>
      </w:r>
      <w:r>
        <w:rPr>
          <w:rStyle w:val="hljs-keyword"/>
          <w:rFonts w:eastAsiaTheme="majorEastAsia"/>
        </w:rPr>
        <w:t>WITH</w:t>
      </w:r>
      <w:r>
        <w:rPr>
          <w:rStyle w:val="HTMLCode"/>
        </w:rPr>
        <w:t xml:space="preserve"> </w:t>
      </w:r>
      <w:r>
        <w:rPr>
          <w:rStyle w:val="hljs-number"/>
          <w:rFonts w:eastAsiaTheme="majorEastAsia"/>
        </w:rPr>
        <w:t>1001</w:t>
      </w:r>
      <w:r>
        <w:rPr>
          <w:rStyle w:val="HTMLCode"/>
        </w:rPr>
        <w:t xml:space="preserve"> INCREMENT </w:t>
      </w:r>
      <w:r>
        <w:rPr>
          <w:rStyle w:val="hljs-keyword"/>
          <w:rFonts w:eastAsiaTheme="majorEastAsia"/>
        </w:rPr>
        <w:t>BY</w:t>
      </w:r>
      <w:r>
        <w:rPr>
          <w:rStyle w:val="HTMLCode"/>
        </w:rPr>
        <w:t xml:space="preserve"> </w:t>
      </w:r>
      <w:r>
        <w:rPr>
          <w:rStyle w:val="hljs-number"/>
          <w:rFonts w:eastAsiaTheme="majorEastAsia"/>
        </w:rPr>
        <w:t>1</w:t>
      </w:r>
      <w:r>
        <w:rPr>
          <w:rStyle w:val="HTMLCode"/>
        </w:rPr>
        <w:t>;</w:t>
      </w:r>
    </w:p>
    <w:p w14:paraId="52533FA8" w14:textId="77777777" w:rsidR="00973232" w:rsidRDefault="00973232" w:rsidP="00973232">
      <w:pPr>
        <w:pStyle w:val="HTMLPreformatted"/>
        <w:rPr>
          <w:rStyle w:val="HTMLCode"/>
        </w:rPr>
      </w:pPr>
    </w:p>
    <w:p w14:paraId="5EBDFAE1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comment"/>
          <w:rFonts w:eastAsiaTheme="majorEastAsia"/>
        </w:rPr>
        <w:t>-- Issue Templates Table</w:t>
      </w:r>
    </w:p>
    <w:p w14:paraId="394E6454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  <w:rFonts w:eastAsiaTheme="majorEastAsia"/>
        </w:rPr>
        <w:t>CREATE</w:t>
      </w:r>
      <w:r>
        <w:rPr>
          <w:rStyle w:val="HTMLCode"/>
        </w:rPr>
        <w:t xml:space="preserve"> </w:t>
      </w:r>
      <w:r>
        <w:rPr>
          <w:rStyle w:val="hljs-keyword"/>
          <w:rFonts w:eastAsiaTheme="majorEastAsia"/>
        </w:rPr>
        <w:t>TABLE</w:t>
      </w:r>
      <w:r>
        <w:rPr>
          <w:rStyle w:val="HTMLCode"/>
        </w:rPr>
        <w:t xml:space="preserve"> issue_templates (</w:t>
      </w:r>
    </w:p>
    <w:p w14:paraId="0F6BB526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department VARCHAR2(</w:t>
      </w:r>
      <w:r>
        <w:rPr>
          <w:rStyle w:val="hljs-number"/>
          <w:rFonts w:eastAsiaTheme="majorEastAsia"/>
        </w:rPr>
        <w:t>50</w:t>
      </w:r>
      <w:r>
        <w:rPr>
          <w:rStyle w:val="HTMLCode"/>
        </w:rPr>
        <w:t>),</w:t>
      </w:r>
    </w:p>
    <w:p w14:paraId="321122FC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issue_text VARCHAR2(</w:t>
      </w:r>
      <w:r>
        <w:rPr>
          <w:rStyle w:val="hljs-number"/>
          <w:rFonts w:eastAsiaTheme="majorEastAsia"/>
        </w:rPr>
        <w:t>100</w:t>
      </w:r>
      <w:r>
        <w:rPr>
          <w:rStyle w:val="HTMLCode"/>
        </w:rPr>
        <w:t>)</w:t>
      </w:r>
    </w:p>
    <w:p w14:paraId="5677EF84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lastRenderedPageBreak/>
        <w:t>);</w:t>
      </w:r>
    </w:p>
    <w:p w14:paraId="522C9037" w14:textId="77777777" w:rsidR="00973232" w:rsidRDefault="00973232" w:rsidP="00973232">
      <w:pPr>
        <w:pStyle w:val="Heading3"/>
      </w:pPr>
      <w:r>
        <w:rPr>
          <w:rFonts w:ascii="Segoe UI Emoji" w:hAnsi="Segoe UI Emoji" w:cs="Segoe UI Emoji"/>
        </w:rPr>
        <w:t>🧪</w:t>
      </w:r>
      <w:r>
        <w:t xml:space="preserve"> Sample Data</w:t>
      </w:r>
    </w:p>
    <w:p w14:paraId="12A57216" w14:textId="77777777" w:rsidR="00973232" w:rsidRDefault="00973232" w:rsidP="00973232">
      <w:pPr>
        <w:pStyle w:val="HTMLPreformatted"/>
      </w:pPr>
      <w:r>
        <w:t>sql</w:t>
      </w:r>
    </w:p>
    <w:p w14:paraId="7016833E" w14:textId="77777777" w:rsidR="00973232" w:rsidRDefault="00973232" w:rsidP="00973232">
      <w:pPr>
        <w:pStyle w:val="HTMLPreformatted"/>
      </w:pPr>
      <w:r>
        <w:t>CopyEdit</w:t>
      </w:r>
    </w:p>
    <w:p w14:paraId="2AB5C5C7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comment"/>
          <w:rFonts w:eastAsiaTheme="majorEastAsia"/>
        </w:rPr>
        <w:t>-- Engineers</w:t>
      </w:r>
    </w:p>
    <w:p w14:paraId="1A713EA2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  <w:rFonts w:eastAsiaTheme="majorEastAsia"/>
        </w:rPr>
        <w:t>INSERT</w:t>
      </w:r>
      <w:r>
        <w:rPr>
          <w:rStyle w:val="HTMLCode"/>
        </w:rPr>
        <w:t xml:space="preserve"> </w:t>
      </w:r>
      <w:r>
        <w:rPr>
          <w:rStyle w:val="hljs-keyword"/>
          <w:rFonts w:eastAsiaTheme="majorEastAsia"/>
        </w:rPr>
        <w:t>INTO</w:t>
      </w:r>
      <w:r>
        <w:rPr>
          <w:rStyle w:val="HTMLCode"/>
        </w:rPr>
        <w:t xml:space="preserve"> engineers </w:t>
      </w:r>
      <w:r>
        <w:rPr>
          <w:rStyle w:val="hljs-keyword"/>
          <w:rFonts w:eastAsiaTheme="majorEastAsia"/>
        </w:rPr>
        <w:t>VALUES</w:t>
      </w:r>
      <w:r>
        <w:rPr>
          <w:rStyle w:val="HTMLCode"/>
        </w:rPr>
        <w:t xml:space="preserve"> (</w:t>
      </w:r>
      <w:r>
        <w:rPr>
          <w:rStyle w:val="hljs-number"/>
          <w:rFonts w:eastAsiaTheme="majorEastAsia"/>
        </w:rPr>
        <w:t>101</w:t>
      </w:r>
      <w:r>
        <w:rPr>
          <w:rStyle w:val="HTMLCode"/>
        </w:rPr>
        <w:t xml:space="preserve">, </w:t>
      </w:r>
      <w:r>
        <w:rPr>
          <w:rStyle w:val="hljs-string"/>
        </w:rPr>
        <w:t>'Riya'</w:t>
      </w:r>
      <w:r>
        <w:rPr>
          <w:rStyle w:val="HTMLCode"/>
        </w:rPr>
        <w:t xml:space="preserve">, </w:t>
      </w:r>
      <w:r>
        <w:rPr>
          <w:rStyle w:val="hljs-string"/>
        </w:rPr>
        <w:t>'IT'</w:t>
      </w:r>
      <w:r>
        <w:rPr>
          <w:rStyle w:val="HTMLCode"/>
        </w:rPr>
        <w:t>);</w:t>
      </w:r>
    </w:p>
    <w:p w14:paraId="057C9071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  <w:rFonts w:eastAsiaTheme="majorEastAsia"/>
        </w:rPr>
        <w:t>INSERT</w:t>
      </w:r>
      <w:r>
        <w:rPr>
          <w:rStyle w:val="HTMLCode"/>
        </w:rPr>
        <w:t xml:space="preserve"> </w:t>
      </w:r>
      <w:r>
        <w:rPr>
          <w:rStyle w:val="hljs-keyword"/>
          <w:rFonts w:eastAsiaTheme="majorEastAsia"/>
        </w:rPr>
        <w:t>INTO</w:t>
      </w:r>
      <w:r>
        <w:rPr>
          <w:rStyle w:val="HTMLCode"/>
        </w:rPr>
        <w:t xml:space="preserve"> engineers </w:t>
      </w:r>
      <w:r>
        <w:rPr>
          <w:rStyle w:val="hljs-keyword"/>
          <w:rFonts w:eastAsiaTheme="majorEastAsia"/>
        </w:rPr>
        <w:t>VALUES</w:t>
      </w:r>
      <w:r>
        <w:rPr>
          <w:rStyle w:val="HTMLCode"/>
        </w:rPr>
        <w:t xml:space="preserve"> (</w:t>
      </w:r>
      <w:r>
        <w:rPr>
          <w:rStyle w:val="hljs-number"/>
          <w:rFonts w:eastAsiaTheme="majorEastAsia"/>
        </w:rPr>
        <w:t>102</w:t>
      </w:r>
      <w:r>
        <w:rPr>
          <w:rStyle w:val="HTMLCode"/>
        </w:rPr>
        <w:t xml:space="preserve">, </w:t>
      </w:r>
      <w:r>
        <w:rPr>
          <w:rStyle w:val="hljs-string"/>
        </w:rPr>
        <w:t>'Amit'</w:t>
      </w:r>
      <w:r>
        <w:rPr>
          <w:rStyle w:val="HTMLCode"/>
        </w:rPr>
        <w:t xml:space="preserve">, </w:t>
      </w:r>
      <w:r>
        <w:rPr>
          <w:rStyle w:val="hljs-string"/>
        </w:rPr>
        <w:t>'HR'</w:t>
      </w:r>
      <w:r>
        <w:rPr>
          <w:rStyle w:val="HTMLCode"/>
        </w:rPr>
        <w:t>);</w:t>
      </w:r>
    </w:p>
    <w:p w14:paraId="16BDEC63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  <w:rFonts w:eastAsiaTheme="majorEastAsia"/>
        </w:rPr>
        <w:t>INSERT</w:t>
      </w:r>
      <w:r>
        <w:rPr>
          <w:rStyle w:val="HTMLCode"/>
        </w:rPr>
        <w:t xml:space="preserve"> </w:t>
      </w:r>
      <w:r>
        <w:rPr>
          <w:rStyle w:val="hljs-keyword"/>
          <w:rFonts w:eastAsiaTheme="majorEastAsia"/>
        </w:rPr>
        <w:t>INTO</w:t>
      </w:r>
      <w:r>
        <w:rPr>
          <w:rStyle w:val="HTMLCode"/>
        </w:rPr>
        <w:t xml:space="preserve"> engineers </w:t>
      </w:r>
      <w:r>
        <w:rPr>
          <w:rStyle w:val="hljs-keyword"/>
          <w:rFonts w:eastAsiaTheme="majorEastAsia"/>
        </w:rPr>
        <w:t>VALUES</w:t>
      </w:r>
      <w:r>
        <w:rPr>
          <w:rStyle w:val="HTMLCode"/>
        </w:rPr>
        <w:t xml:space="preserve"> (</w:t>
      </w:r>
      <w:r>
        <w:rPr>
          <w:rStyle w:val="hljs-number"/>
          <w:rFonts w:eastAsiaTheme="majorEastAsia"/>
        </w:rPr>
        <w:t>103</w:t>
      </w:r>
      <w:r>
        <w:rPr>
          <w:rStyle w:val="HTMLCode"/>
        </w:rPr>
        <w:t xml:space="preserve">, </w:t>
      </w:r>
      <w:r>
        <w:rPr>
          <w:rStyle w:val="hljs-string"/>
        </w:rPr>
        <w:t>'Sara'</w:t>
      </w:r>
      <w:r>
        <w:rPr>
          <w:rStyle w:val="HTMLCode"/>
        </w:rPr>
        <w:t xml:space="preserve">, </w:t>
      </w:r>
      <w:r>
        <w:rPr>
          <w:rStyle w:val="hljs-string"/>
        </w:rPr>
        <w:t>'IT'</w:t>
      </w:r>
      <w:r>
        <w:rPr>
          <w:rStyle w:val="HTMLCode"/>
        </w:rPr>
        <w:t>);</w:t>
      </w:r>
    </w:p>
    <w:p w14:paraId="0F224153" w14:textId="77777777" w:rsidR="00973232" w:rsidRDefault="00973232" w:rsidP="00973232">
      <w:pPr>
        <w:pStyle w:val="HTMLPreformatted"/>
        <w:rPr>
          <w:rStyle w:val="HTMLCode"/>
        </w:rPr>
      </w:pPr>
    </w:p>
    <w:p w14:paraId="3030B8D6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comment"/>
          <w:rFonts w:eastAsiaTheme="majorEastAsia"/>
        </w:rPr>
        <w:t>-- Issue Templates</w:t>
      </w:r>
    </w:p>
    <w:p w14:paraId="582FBF9C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  <w:rFonts w:eastAsiaTheme="majorEastAsia"/>
        </w:rPr>
        <w:t>INSERT</w:t>
      </w:r>
      <w:r>
        <w:rPr>
          <w:rStyle w:val="HTMLCode"/>
        </w:rPr>
        <w:t xml:space="preserve"> </w:t>
      </w:r>
      <w:r>
        <w:rPr>
          <w:rStyle w:val="hljs-keyword"/>
          <w:rFonts w:eastAsiaTheme="majorEastAsia"/>
        </w:rPr>
        <w:t>INTO</w:t>
      </w:r>
      <w:r>
        <w:rPr>
          <w:rStyle w:val="HTMLCode"/>
        </w:rPr>
        <w:t xml:space="preserve"> issue_templates </w:t>
      </w:r>
      <w:r>
        <w:rPr>
          <w:rStyle w:val="hljs-keyword"/>
          <w:rFonts w:eastAsiaTheme="majorEastAsia"/>
        </w:rPr>
        <w:t>VALUES</w:t>
      </w:r>
      <w:r>
        <w:rPr>
          <w:rStyle w:val="HTMLCode"/>
        </w:rPr>
        <w:t xml:space="preserve"> (</w:t>
      </w:r>
      <w:r>
        <w:rPr>
          <w:rStyle w:val="hljs-string"/>
        </w:rPr>
        <w:t>'IT'</w:t>
      </w:r>
      <w:r>
        <w:rPr>
          <w:rStyle w:val="HTMLCode"/>
        </w:rPr>
        <w:t xml:space="preserve">, </w:t>
      </w:r>
      <w:r>
        <w:rPr>
          <w:rStyle w:val="hljs-string"/>
        </w:rPr>
        <w:t>'VPN Not Working'</w:t>
      </w:r>
      <w:r>
        <w:rPr>
          <w:rStyle w:val="HTMLCode"/>
        </w:rPr>
        <w:t>);</w:t>
      </w:r>
    </w:p>
    <w:p w14:paraId="3AD6A3A8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  <w:rFonts w:eastAsiaTheme="majorEastAsia"/>
        </w:rPr>
        <w:t>INSERT</w:t>
      </w:r>
      <w:r>
        <w:rPr>
          <w:rStyle w:val="HTMLCode"/>
        </w:rPr>
        <w:t xml:space="preserve"> </w:t>
      </w:r>
      <w:r>
        <w:rPr>
          <w:rStyle w:val="hljs-keyword"/>
          <w:rFonts w:eastAsiaTheme="majorEastAsia"/>
        </w:rPr>
        <w:t>INTO</w:t>
      </w:r>
      <w:r>
        <w:rPr>
          <w:rStyle w:val="HTMLCode"/>
        </w:rPr>
        <w:t xml:space="preserve"> issue_templates </w:t>
      </w:r>
      <w:r>
        <w:rPr>
          <w:rStyle w:val="hljs-keyword"/>
          <w:rFonts w:eastAsiaTheme="majorEastAsia"/>
        </w:rPr>
        <w:t>VALUES</w:t>
      </w:r>
      <w:r>
        <w:rPr>
          <w:rStyle w:val="HTMLCode"/>
        </w:rPr>
        <w:t xml:space="preserve"> (</w:t>
      </w:r>
      <w:r>
        <w:rPr>
          <w:rStyle w:val="hljs-string"/>
        </w:rPr>
        <w:t>'IT'</w:t>
      </w:r>
      <w:r>
        <w:rPr>
          <w:rStyle w:val="HTMLCode"/>
        </w:rPr>
        <w:t xml:space="preserve">, </w:t>
      </w:r>
      <w:r>
        <w:rPr>
          <w:rStyle w:val="hljs-string"/>
        </w:rPr>
        <w:t>'Slow Internet'</w:t>
      </w:r>
      <w:r>
        <w:rPr>
          <w:rStyle w:val="HTMLCode"/>
        </w:rPr>
        <w:t>);</w:t>
      </w:r>
    </w:p>
    <w:p w14:paraId="575131A8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  <w:rFonts w:eastAsiaTheme="majorEastAsia"/>
        </w:rPr>
        <w:t>INSERT</w:t>
      </w:r>
      <w:r>
        <w:rPr>
          <w:rStyle w:val="HTMLCode"/>
        </w:rPr>
        <w:t xml:space="preserve"> </w:t>
      </w:r>
      <w:r>
        <w:rPr>
          <w:rStyle w:val="hljs-keyword"/>
          <w:rFonts w:eastAsiaTheme="majorEastAsia"/>
        </w:rPr>
        <w:t>INTO</w:t>
      </w:r>
      <w:r>
        <w:rPr>
          <w:rStyle w:val="HTMLCode"/>
        </w:rPr>
        <w:t xml:space="preserve"> issue_templates </w:t>
      </w:r>
      <w:r>
        <w:rPr>
          <w:rStyle w:val="hljs-keyword"/>
          <w:rFonts w:eastAsiaTheme="majorEastAsia"/>
        </w:rPr>
        <w:t>VALUES</w:t>
      </w:r>
      <w:r>
        <w:rPr>
          <w:rStyle w:val="HTMLCode"/>
        </w:rPr>
        <w:t xml:space="preserve"> (</w:t>
      </w:r>
      <w:r>
        <w:rPr>
          <w:rStyle w:val="hljs-string"/>
        </w:rPr>
        <w:t>'HR'</w:t>
      </w:r>
      <w:r>
        <w:rPr>
          <w:rStyle w:val="HTMLCode"/>
        </w:rPr>
        <w:t xml:space="preserve">, </w:t>
      </w:r>
      <w:r>
        <w:rPr>
          <w:rStyle w:val="hljs-string"/>
        </w:rPr>
        <w:t>'Payslip Not Downloading'</w:t>
      </w:r>
      <w:r>
        <w:rPr>
          <w:rStyle w:val="HTMLCode"/>
        </w:rPr>
        <w:t>);</w:t>
      </w:r>
    </w:p>
    <w:p w14:paraId="60EADAC3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  <w:rFonts w:eastAsiaTheme="majorEastAsia"/>
        </w:rPr>
        <w:t>INSERT</w:t>
      </w:r>
      <w:r>
        <w:rPr>
          <w:rStyle w:val="HTMLCode"/>
        </w:rPr>
        <w:t xml:space="preserve"> </w:t>
      </w:r>
      <w:r>
        <w:rPr>
          <w:rStyle w:val="hljs-keyword"/>
          <w:rFonts w:eastAsiaTheme="majorEastAsia"/>
        </w:rPr>
        <w:t>INTO</w:t>
      </w:r>
      <w:r>
        <w:rPr>
          <w:rStyle w:val="HTMLCode"/>
        </w:rPr>
        <w:t xml:space="preserve"> issue_templates </w:t>
      </w:r>
      <w:r>
        <w:rPr>
          <w:rStyle w:val="hljs-keyword"/>
          <w:rFonts w:eastAsiaTheme="majorEastAsia"/>
        </w:rPr>
        <w:t>VALUES</w:t>
      </w:r>
      <w:r>
        <w:rPr>
          <w:rStyle w:val="HTMLCode"/>
        </w:rPr>
        <w:t xml:space="preserve"> (</w:t>
      </w:r>
      <w:r>
        <w:rPr>
          <w:rStyle w:val="hljs-string"/>
        </w:rPr>
        <w:t>'HR'</w:t>
      </w:r>
      <w:r>
        <w:rPr>
          <w:rStyle w:val="HTMLCode"/>
        </w:rPr>
        <w:t xml:space="preserve">, </w:t>
      </w:r>
      <w:r>
        <w:rPr>
          <w:rStyle w:val="hljs-string"/>
        </w:rPr>
        <w:t>'Leave Balance Error'</w:t>
      </w:r>
      <w:r>
        <w:rPr>
          <w:rStyle w:val="HTMLCode"/>
        </w:rPr>
        <w:t>);</w:t>
      </w:r>
    </w:p>
    <w:p w14:paraId="2CD757C9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  <w:rFonts w:eastAsiaTheme="majorEastAsia"/>
        </w:rPr>
        <w:t>COMMIT</w:t>
      </w:r>
      <w:r>
        <w:rPr>
          <w:rStyle w:val="HTMLCode"/>
        </w:rPr>
        <w:t>;</w:t>
      </w:r>
    </w:p>
    <w:p w14:paraId="5C4F97E7" w14:textId="77777777" w:rsidR="00973232" w:rsidRDefault="001009CA" w:rsidP="00973232">
      <w:r>
        <w:pict w14:anchorId="679992E4">
          <v:rect id="_x0000_i1081" style="width:0;height:1.5pt" o:hralign="center" o:hrstd="t" o:hr="t" fillcolor="#a0a0a0" stroked="f"/>
        </w:pict>
      </w:r>
    </w:p>
    <w:p w14:paraId="7483699B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🧠</w:t>
      </w:r>
      <w:r>
        <w:t xml:space="preserve"> Final Stored Procedure: </w:t>
      </w:r>
      <w:r>
        <w:rPr>
          <w:rStyle w:val="HTMLCode"/>
          <w:rFonts w:eastAsiaTheme="majorEastAsia"/>
        </w:rPr>
        <w:t>bulk_issue_create</w:t>
      </w:r>
    </w:p>
    <w:p w14:paraId="707766B4" w14:textId="77777777" w:rsidR="00973232" w:rsidRDefault="00973232" w:rsidP="00973232">
      <w:pPr>
        <w:pStyle w:val="HTMLPreformatted"/>
      </w:pPr>
      <w:r>
        <w:t>plsql</w:t>
      </w:r>
    </w:p>
    <w:p w14:paraId="2FABE9EC" w14:textId="77777777" w:rsidR="00973232" w:rsidRDefault="00973232" w:rsidP="00973232">
      <w:pPr>
        <w:pStyle w:val="HTMLPreformatted"/>
      </w:pPr>
      <w:r>
        <w:t>CopyEdit</w:t>
      </w:r>
    </w:p>
    <w:p w14:paraId="7139D72D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CREATE OR REPLACE PROCEDURE bulk_issue_create (</w:t>
      </w:r>
    </w:p>
    <w:p w14:paraId="5300CE63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p_dept IN VARCHAR2</w:t>
      </w:r>
    </w:p>
    <w:p w14:paraId="60FA7B50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) AS</w:t>
      </w:r>
    </w:p>
    <w:p w14:paraId="0459939E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-- Collection to hold dynamic issues</w:t>
      </w:r>
    </w:p>
    <w:p w14:paraId="7B80C8EB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TYPE issue_tab IS TABLE OF VARCHAR2(100);</w:t>
      </w:r>
    </w:p>
    <w:p w14:paraId="16A8EC3D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issues issue_tab;</w:t>
      </w:r>
    </w:p>
    <w:p w14:paraId="697BA637" w14:textId="77777777" w:rsidR="00973232" w:rsidRDefault="00973232" w:rsidP="00973232">
      <w:pPr>
        <w:pStyle w:val="HTMLPreformatted"/>
        <w:rPr>
          <w:rStyle w:val="HTMLCode"/>
        </w:rPr>
      </w:pPr>
    </w:p>
    <w:p w14:paraId="47A485D0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-- Engineer ID to assign (get first one in that dept)</w:t>
      </w:r>
    </w:p>
    <w:p w14:paraId="0DAE63BE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v_engineer_id engineers.engineer_id%TYPE;</w:t>
      </w:r>
    </w:p>
    <w:p w14:paraId="76352811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BEGIN</w:t>
      </w:r>
    </w:p>
    <w:p w14:paraId="704F0F48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-- Get engineer for the given department</w:t>
      </w:r>
    </w:p>
    <w:p w14:paraId="240A27C8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SELECT engineer_id INTO v_engineer_id</w:t>
      </w:r>
    </w:p>
    <w:p w14:paraId="34A4E96A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FROM engineers</w:t>
      </w:r>
    </w:p>
    <w:p w14:paraId="359B6578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WHERE department = p_dept</w:t>
      </w:r>
    </w:p>
    <w:p w14:paraId="25907DE5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AND ROWNUM = 1;</w:t>
      </w:r>
    </w:p>
    <w:p w14:paraId="333A70BE" w14:textId="77777777" w:rsidR="00973232" w:rsidRDefault="00973232" w:rsidP="00973232">
      <w:pPr>
        <w:pStyle w:val="HTMLPreformatted"/>
        <w:rPr>
          <w:rStyle w:val="HTMLCode"/>
        </w:rPr>
      </w:pPr>
    </w:p>
    <w:p w14:paraId="6403E57D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-- Collect department-wise issue templates</w:t>
      </w:r>
    </w:p>
    <w:p w14:paraId="0487DCA8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SELECT issue_text</w:t>
      </w:r>
    </w:p>
    <w:p w14:paraId="6B28D040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BULK COLLECT INTO issues</w:t>
      </w:r>
    </w:p>
    <w:p w14:paraId="17CA226F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FROM issue_templates</w:t>
      </w:r>
    </w:p>
    <w:p w14:paraId="4097C77A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WHERE department = p_dept;</w:t>
      </w:r>
    </w:p>
    <w:p w14:paraId="19CC7448" w14:textId="77777777" w:rsidR="00973232" w:rsidRDefault="00973232" w:rsidP="00973232">
      <w:pPr>
        <w:pStyle w:val="HTMLPreformatted"/>
        <w:rPr>
          <w:rStyle w:val="HTMLCode"/>
        </w:rPr>
      </w:pPr>
    </w:p>
    <w:p w14:paraId="5395A348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-- Insert each issue into tickets table</w:t>
      </w:r>
    </w:p>
    <w:p w14:paraId="2EA5D2AE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FOR i IN 1..issues.COUNT LOOP</w:t>
      </w:r>
    </w:p>
    <w:p w14:paraId="2A9028AA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INSERT INTO tickets VALUES (</w:t>
      </w:r>
    </w:p>
    <w:p w14:paraId="7774D839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ticket_seq.NEXTVAL,</w:t>
      </w:r>
    </w:p>
    <w:p w14:paraId="5897F413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issues(i),</w:t>
      </w:r>
    </w:p>
    <w:p w14:paraId="587B4FFF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'M',  -- default severity</w:t>
      </w:r>
    </w:p>
    <w:p w14:paraId="0DB8D457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v_engineer_id,</w:t>
      </w:r>
    </w:p>
    <w:p w14:paraId="06B6B3E6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SYSDATE,</w:t>
      </w:r>
    </w:p>
    <w:p w14:paraId="2A202B10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  'OPEN'</w:t>
      </w:r>
    </w:p>
    <w:p w14:paraId="2F20DA9B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);</w:t>
      </w:r>
    </w:p>
    <w:p w14:paraId="1A6F4553" w14:textId="77777777" w:rsidR="00973232" w:rsidRDefault="00973232" w:rsidP="00973232">
      <w:pPr>
        <w:pStyle w:val="HTMLPreformatted"/>
        <w:rPr>
          <w:rStyle w:val="HTMLCode"/>
        </w:rPr>
      </w:pPr>
    </w:p>
    <w:p w14:paraId="39C352E6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lastRenderedPageBreak/>
        <w:t xml:space="preserve">    DBMS_OUTPUT.PUT_LINE('Inserted: ' || issues(i) || ' → Engineer: ' || v_engineer_id);</w:t>
      </w:r>
    </w:p>
    <w:p w14:paraId="155021EA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END LOOP;</w:t>
      </w:r>
    </w:p>
    <w:p w14:paraId="3E31D81D" w14:textId="77777777" w:rsidR="00973232" w:rsidRDefault="00973232" w:rsidP="00973232">
      <w:pPr>
        <w:pStyle w:val="HTMLPreformatted"/>
        <w:rPr>
          <w:rStyle w:val="HTMLCode"/>
        </w:rPr>
      </w:pPr>
    </w:p>
    <w:p w14:paraId="193C9CAA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EXCEPTION</w:t>
      </w:r>
    </w:p>
    <w:p w14:paraId="4552EE37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WHEN NO_DATA_FOUND THEN</w:t>
      </w:r>
    </w:p>
    <w:p w14:paraId="19898043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DBMS_OUTPUT.PUT_LINE('No engineer or issues found for department: ' || p_dept);</w:t>
      </w:r>
    </w:p>
    <w:p w14:paraId="4B0A3A5E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WHEN OTHERS THEN</w:t>
      </w:r>
    </w:p>
    <w:p w14:paraId="626E128B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DBMS_OUTPUT.PUT_LINE('Unexpected error: ' || SQLERRM);</w:t>
      </w:r>
    </w:p>
    <w:p w14:paraId="33CA5C01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END;</w:t>
      </w:r>
    </w:p>
    <w:p w14:paraId="75384F5A" w14:textId="77777777" w:rsidR="00973232" w:rsidRDefault="001009CA" w:rsidP="00973232">
      <w:r>
        <w:pict w14:anchorId="09A528AC">
          <v:rect id="_x0000_i1082" style="width:0;height:1.5pt" o:hralign="center" o:hrstd="t" o:hr="t" fillcolor="#a0a0a0" stroked="f"/>
        </w:pict>
      </w:r>
    </w:p>
    <w:p w14:paraId="0C492A5B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🧪</w:t>
      </w:r>
      <w:r>
        <w:t xml:space="preserve"> Execute the Procedure</w:t>
      </w:r>
    </w:p>
    <w:p w14:paraId="6DEAA5DE" w14:textId="77777777" w:rsidR="00973232" w:rsidRDefault="00973232" w:rsidP="00973232">
      <w:pPr>
        <w:pStyle w:val="HTMLPreformatted"/>
      </w:pPr>
      <w:r>
        <w:t>sql</w:t>
      </w:r>
    </w:p>
    <w:p w14:paraId="5DEA3A6B" w14:textId="77777777" w:rsidR="00973232" w:rsidRDefault="00973232" w:rsidP="00973232">
      <w:pPr>
        <w:pStyle w:val="HTMLPreformatted"/>
      </w:pPr>
      <w:r>
        <w:t>CopyEdit</w:t>
      </w:r>
    </w:p>
    <w:p w14:paraId="7DD015FA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  <w:rFonts w:eastAsiaTheme="majorEastAsia"/>
        </w:rPr>
        <w:t>EXEC</w:t>
      </w:r>
      <w:r>
        <w:rPr>
          <w:rStyle w:val="HTMLCode"/>
        </w:rPr>
        <w:t xml:space="preserve"> bulk_issue_create(</w:t>
      </w:r>
      <w:r>
        <w:rPr>
          <w:rStyle w:val="hljs-string"/>
        </w:rPr>
        <w:t>'IT'</w:t>
      </w:r>
      <w:r>
        <w:rPr>
          <w:rStyle w:val="HTMLCode"/>
        </w:rPr>
        <w:t>);</w:t>
      </w:r>
    </w:p>
    <w:p w14:paraId="32E8025F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  <w:rFonts w:eastAsiaTheme="majorEastAsia"/>
        </w:rPr>
        <w:t>EXEC</w:t>
      </w:r>
      <w:r>
        <w:rPr>
          <w:rStyle w:val="HTMLCode"/>
        </w:rPr>
        <w:t xml:space="preserve"> bulk_issue_create(</w:t>
      </w:r>
      <w:r>
        <w:rPr>
          <w:rStyle w:val="hljs-string"/>
        </w:rPr>
        <w:t>'HR'</w:t>
      </w:r>
      <w:r>
        <w:rPr>
          <w:rStyle w:val="HTMLCode"/>
        </w:rPr>
        <w:t>);</w:t>
      </w:r>
    </w:p>
    <w:p w14:paraId="09AFB561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  <w:rFonts w:eastAsiaTheme="majorEastAsia"/>
        </w:rPr>
        <w:t>EXEC</w:t>
      </w:r>
      <w:r>
        <w:rPr>
          <w:rStyle w:val="HTMLCode"/>
        </w:rPr>
        <w:t xml:space="preserve"> bulk_issue_create(</w:t>
      </w:r>
      <w:r>
        <w:rPr>
          <w:rStyle w:val="hljs-string"/>
        </w:rPr>
        <w:t>'Marketing'</w:t>
      </w:r>
      <w:r>
        <w:rPr>
          <w:rStyle w:val="HTMLCode"/>
        </w:rPr>
        <w:t xml:space="preserve">); </w:t>
      </w:r>
      <w:r>
        <w:rPr>
          <w:rStyle w:val="hljs-comment"/>
          <w:rFonts w:eastAsiaTheme="majorEastAsia"/>
        </w:rPr>
        <w:t>-- should hit NO_DATA_FOUND</w:t>
      </w:r>
    </w:p>
    <w:p w14:paraId="34CE0CED" w14:textId="77777777" w:rsidR="00973232" w:rsidRDefault="001009CA" w:rsidP="00973232">
      <w:r>
        <w:pict w14:anchorId="2015FAEB">
          <v:rect id="_x0000_i1083" style="width:0;height:1.5pt" o:hralign="center" o:hrstd="t" o:hr="t" fillcolor="#a0a0a0" stroked="f"/>
        </w:pict>
      </w:r>
    </w:p>
    <w:p w14:paraId="5FD2ACE6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✅</w:t>
      </w:r>
      <w:r>
        <w:t xml:space="preserve"> Output Example:</w:t>
      </w:r>
    </w:p>
    <w:p w14:paraId="303FD45D" w14:textId="77777777" w:rsidR="00973232" w:rsidRDefault="00973232" w:rsidP="00973232">
      <w:pPr>
        <w:pStyle w:val="HTMLPreformatted"/>
      </w:pPr>
      <w:r>
        <w:t>yaml</w:t>
      </w:r>
    </w:p>
    <w:p w14:paraId="1BC2C157" w14:textId="77777777" w:rsidR="00973232" w:rsidRDefault="00973232" w:rsidP="00973232">
      <w:pPr>
        <w:pStyle w:val="HTMLPreformatted"/>
      </w:pPr>
      <w:r>
        <w:t>CopyEdit</w:t>
      </w:r>
    </w:p>
    <w:p w14:paraId="197FDA02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attr"/>
        </w:rPr>
        <w:t>Inserted:</w:t>
      </w:r>
      <w:r>
        <w:rPr>
          <w:rStyle w:val="HTMLCode"/>
        </w:rPr>
        <w:t xml:space="preserve"> </w:t>
      </w:r>
      <w:r>
        <w:rPr>
          <w:rStyle w:val="hljs-string"/>
        </w:rPr>
        <w:t>VPN</w:t>
      </w:r>
      <w:r>
        <w:rPr>
          <w:rStyle w:val="HTMLCode"/>
        </w:rPr>
        <w:t xml:space="preserve"> </w:t>
      </w:r>
      <w:r>
        <w:rPr>
          <w:rStyle w:val="hljs-string"/>
        </w:rPr>
        <w:t>Not</w:t>
      </w:r>
      <w:r>
        <w:rPr>
          <w:rStyle w:val="HTMLCode"/>
        </w:rPr>
        <w:t xml:space="preserve"> </w:t>
      </w:r>
      <w:r>
        <w:rPr>
          <w:rStyle w:val="hljs-string"/>
        </w:rPr>
        <w:t>Working</w:t>
      </w:r>
      <w:r>
        <w:rPr>
          <w:rStyle w:val="HTMLCode"/>
        </w:rPr>
        <w:t xml:space="preserve"> </w:t>
      </w:r>
      <w:r>
        <w:rPr>
          <w:rStyle w:val="hljs-string"/>
        </w:rPr>
        <w:t>→</w:t>
      </w:r>
      <w:r>
        <w:rPr>
          <w:rStyle w:val="HTMLCode"/>
        </w:rPr>
        <w:t xml:space="preserve"> </w:t>
      </w:r>
      <w:r>
        <w:rPr>
          <w:rStyle w:val="hljs-attr"/>
        </w:rPr>
        <w:t>Engineer:</w:t>
      </w:r>
      <w:r>
        <w:rPr>
          <w:rStyle w:val="HTMLCode"/>
        </w:rPr>
        <w:t xml:space="preserve"> </w:t>
      </w:r>
      <w:r>
        <w:rPr>
          <w:rStyle w:val="hljs-number"/>
          <w:rFonts w:eastAsiaTheme="majorEastAsia"/>
        </w:rPr>
        <w:t>101</w:t>
      </w:r>
    </w:p>
    <w:p w14:paraId="58DB496E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attr"/>
        </w:rPr>
        <w:t>Inserted:</w:t>
      </w:r>
      <w:r>
        <w:rPr>
          <w:rStyle w:val="HTMLCode"/>
        </w:rPr>
        <w:t xml:space="preserve"> </w:t>
      </w:r>
      <w:r>
        <w:rPr>
          <w:rStyle w:val="hljs-string"/>
        </w:rPr>
        <w:t>Slow</w:t>
      </w:r>
      <w:r>
        <w:rPr>
          <w:rStyle w:val="HTMLCode"/>
        </w:rPr>
        <w:t xml:space="preserve"> </w:t>
      </w:r>
      <w:r>
        <w:rPr>
          <w:rStyle w:val="hljs-string"/>
        </w:rPr>
        <w:t>Internet</w:t>
      </w:r>
      <w:r>
        <w:rPr>
          <w:rStyle w:val="HTMLCode"/>
        </w:rPr>
        <w:t xml:space="preserve"> </w:t>
      </w:r>
      <w:r>
        <w:rPr>
          <w:rStyle w:val="hljs-string"/>
        </w:rPr>
        <w:t>→</w:t>
      </w:r>
      <w:r>
        <w:rPr>
          <w:rStyle w:val="HTMLCode"/>
        </w:rPr>
        <w:t xml:space="preserve"> </w:t>
      </w:r>
      <w:r>
        <w:rPr>
          <w:rStyle w:val="hljs-attr"/>
        </w:rPr>
        <w:t>Engineer:</w:t>
      </w:r>
      <w:r>
        <w:rPr>
          <w:rStyle w:val="HTMLCode"/>
        </w:rPr>
        <w:t xml:space="preserve"> </w:t>
      </w:r>
      <w:r>
        <w:rPr>
          <w:rStyle w:val="hljs-number"/>
          <w:rFonts w:eastAsiaTheme="majorEastAsia"/>
        </w:rPr>
        <w:t>101</w:t>
      </w:r>
    </w:p>
    <w:p w14:paraId="6F9CDE78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attr"/>
        </w:rPr>
        <w:t>Inserted:</w:t>
      </w:r>
      <w:r>
        <w:rPr>
          <w:rStyle w:val="HTMLCode"/>
        </w:rPr>
        <w:t xml:space="preserve"> </w:t>
      </w:r>
      <w:r>
        <w:rPr>
          <w:rStyle w:val="hljs-string"/>
        </w:rPr>
        <w:t>Payslip</w:t>
      </w:r>
      <w:r>
        <w:rPr>
          <w:rStyle w:val="HTMLCode"/>
        </w:rPr>
        <w:t xml:space="preserve"> </w:t>
      </w:r>
      <w:r>
        <w:rPr>
          <w:rStyle w:val="hljs-string"/>
        </w:rPr>
        <w:t>Not</w:t>
      </w:r>
      <w:r>
        <w:rPr>
          <w:rStyle w:val="HTMLCode"/>
        </w:rPr>
        <w:t xml:space="preserve"> </w:t>
      </w:r>
      <w:r>
        <w:rPr>
          <w:rStyle w:val="hljs-string"/>
        </w:rPr>
        <w:t>Downloading</w:t>
      </w:r>
      <w:r>
        <w:rPr>
          <w:rStyle w:val="HTMLCode"/>
        </w:rPr>
        <w:t xml:space="preserve"> </w:t>
      </w:r>
      <w:r>
        <w:rPr>
          <w:rStyle w:val="hljs-string"/>
        </w:rPr>
        <w:t>→</w:t>
      </w:r>
      <w:r>
        <w:rPr>
          <w:rStyle w:val="HTMLCode"/>
        </w:rPr>
        <w:t xml:space="preserve"> </w:t>
      </w:r>
      <w:r>
        <w:rPr>
          <w:rStyle w:val="hljs-attr"/>
        </w:rPr>
        <w:t>Engineer:</w:t>
      </w:r>
      <w:r>
        <w:rPr>
          <w:rStyle w:val="HTMLCode"/>
        </w:rPr>
        <w:t xml:space="preserve"> </w:t>
      </w:r>
      <w:r>
        <w:rPr>
          <w:rStyle w:val="hljs-number"/>
          <w:rFonts w:eastAsiaTheme="majorEastAsia"/>
        </w:rPr>
        <w:t>102</w:t>
      </w:r>
    </w:p>
    <w:p w14:paraId="700F95CE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attr"/>
        </w:rPr>
        <w:t>Inserted:</w:t>
      </w:r>
      <w:r>
        <w:rPr>
          <w:rStyle w:val="HTMLCode"/>
        </w:rPr>
        <w:t xml:space="preserve"> </w:t>
      </w:r>
      <w:r>
        <w:rPr>
          <w:rStyle w:val="hljs-string"/>
        </w:rPr>
        <w:t>Leave</w:t>
      </w:r>
      <w:r>
        <w:rPr>
          <w:rStyle w:val="HTMLCode"/>
        </w:rPr>
        <w:t xml:space="preserve"> </w:t>
      </w:r>
      <w:r>
        <w:rPr>
          <w:rStyle w:val="hljs-string"/>
        </w:rPr>
        <w:t>Balance</w:t>
      </w:r>
      <w:r>
        <w:rPr>
          <w:rStyle w:val="HTMLCode"/>
        </w:rPr>
        <w:t xml:space="preserve"> </w:t>
      </w:r>
      <w:r>
        <w:rPr>
          <w:rStyle w:val="hljs-string"/>
        </w:rPr>
        <w:t>Error</w:t>
      </w:r>
      <w:r>
        <w:rPr>
          <w:rStyle w:val="HTMLCode"/>
        </w:rPr>
        <w:t xml:space="preserve"> </w:t>
      </w:r>
      <w:r>
        <w:rPr>
          <w:rStyle w:val="hljs-string"/>
        </w:rPr>
        <w:t>→</w:t>
      </w:r>
      <w:r>
        <w:rPr>
          <w:rStyle w:val="HTMLCode"/>
        </w:rPr>
        <w:t xml:space="preserve"> </w:t>
      </w:r>
      <w:r>
        <w:rPr>
          <w:rStyle w:val="hljs-attr"/>
        </w:rPr>
        <w:t>Engineer:</w:t>
      </w:r>
      <w:r>
        <w:rPr>
          <w:rStyle w:val="HTMLCode"/>
        </w:rPr>
        <w:t xml:space="preserve"> </w:t>
      </w:r>
      <w:r>
        <w:rPr>
          <w:rStyle w:val="hljs-number"/>
          <w:rFonts w:eastAsiaTheme="majorEastAsia"/>
        </w:rPr>
        <w:t>102</w:t>
      </w:r>
    </w:p>
    <w:p w14:paraId="20F2F58D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attr"/>
        </w:rPr>
        <w:t>No engineer or issues found for department:</w:t>
      </w:r>
      <w:r>
        <w:rPr>
          <w:rStyle w:val="HTMLCode"/>
        </w:rPr>
        <w:t xml:space="preserve"> </w:t>
      </w:r>
      <w:r>
        <w:rPr>
          <w:rStyle w:val="hljs-string"/>
        </w:rPr>
        <w:t>Marketing</w:t>
      </w:r>
    </w:p>
    <w:p w14:paraId="23C2E37D" w14:textId="77777777" w:rsidR="00973232" w:rsidRDefault="001009CA" w:rsidP="00973232">
      <w:r>
        <w:pict w14:anchorId="0647D833">
          <v:rect id="_x0000_i1084" style="width:0;height:1.5pt" o:hralign="center" o:hrstd="t" o:hr="t" fillcolor="#a0a0a0" stroked="f"/>
        </w:pict>
      </w:r>
    </w:p>
    <w:p w14:paraId="069DEDE8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✅</w:t>
      </w:r>
      <w:r>
        <w:t xml:space="preserve"> What You've Learned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17"/>
        <w:gridCol w:w="3811"/>
      </w:tblGrid>
      <w:tr w:rsidR="00973232" w14:paraId="51DA96BB" w14:textId="77777777" w:rsidTr="00BA09DB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3BC994C" w14:textId="77777777" w:rsidR="00973232" w:rsidRDefault="00973232" w:rsidP="00BA09D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cept</w:t>
            </w:r>
          </w:p>
        </w:tc>
        <w:tc>
          <w:tcPr>
            <w:tcW w:w="0" w:type="auto"/>
            <w:vAlign w:val="center"/>
            <w:hideMark/>
          </w:tcPr>
          <w:p w14:paraId="2551E568" w14:textId="77777777" w:rsidR="00973232" w:rsidRDefault="00973232" w:rsidP="00BA09D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mplemented</w:t>
            </w:r>
          </w:p>
        </w:tc>
      </w:tr>
      <w:tr w:rsidR="00973232" w14:paraId="60A23BF0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D55681" w14:textId="77777777" w:rsidR="00973232" w:rsidRDefault="00973232" w:rsidP="00BA09DB">
            <w:r>
              <w:rPr>
                <w:rStyle w:val="Strong"/>
              </w:rPr>
              <w:t>Dynamic collections</w:t>
            </w:r>
          </w:p>
        </w:tc>
        <w:tc>
          <w:tcPr>
            <w:tcW w:w="0" w:type="auto"/>
            <w:vAlign w:val="center"/>
            <w:hideMark/>
          </w:tcPr>
          <w:p w14:paraId="18647326" w14:textId="77777777" w:rsidR="00973232" w:rsidRDefault="00973232" w:rsidP="00BA09DB">
            <w:r>
              <w:t>Nested table for issues</w:t>
            </w:r>
          </w:p>
        </w:tc>
      </w:tr>
      <w:tr w:rsidR="00973232" w14:paraId="7C95D362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E25CCC" w14:textId="77777777" w:rsidR="00973232" w:rsidRDefault="00973232" w:rsidP="00BA09DB">
            <w:r>
              <w:rPr>
                <w:rStyle w:val="Strong"/>
              </w:rPr>
              <w:t>Parameterized procedure</w:t>
            </w:r>
          </w:p>
        </w:tc>
        <w:tc>
          <w:tcPr>
            <w:tcW w:w="0" w:type="auto"/>
            <w:vAlign w:val="center"/>
            <w:hideMark/>
          </w:tcPr>
          <w:p w14:paraId="690EEC8D" w14:textId="77777777" w:rsidR="00973232" w:rsidRDefault="00973232" w:rsidP="00BA09DB">
            <w:r>
              <w:t xml:space="preserve">Accept </w:t>
            </w:r>
            <w:r>
              <w:rPr>
                <w:rStyle w:val="HTMLCode"/>
                <w:rFonts w:eastAsiaTheme="minorHAnsi"/>
              </w:rPr>
              <w:t>p_dept</w:t>
            </w:r>
            <w:r>
              <w:t xml:space="preserve"> dynamically</w:t>
            </w:r>
          </w:p>
        </w:tc>
      </w:tr>
      <w:tr w:rsidR="00973232" w14:paraId="3CFCBB8F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ADB419A" w14:textId="77777777" w:rsidR="00973232" w:rsidRDefault="00973232" w:rsidP="00BA09DB">
            <w:r>
              <w:rPr>
                <w:rStyle w:val="Strong"/>
              </w:rPr>
              <w:t>BULK COLLECT</w:t>
            </w:r>
          </w:p>
        </w:tc>
        <w:tc>
          <w:tcPr>
            <w:tcW w:w="0" w:type="auto"/>
            <w:vAlign w:val="center"/>
            <w:hideMark/>
          </w:tcPr>
          <w:p w14:paraId="6870731B" w14:textId="77777777" w:rsidR="00973232" w:rsidRDefault="00973232" w:rsidP="00BA09DB">
            <w:r>
              <w:t>Pulls all department issues in one shot</w:t>
            </w:r>
          </w:p>
        </w:tc>
      </w:tr>
      <w:tr w:rsidR="00973232" w14:paraId="1322A332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B4343E" w14:textId="77777777" w:rsidR="00973232" w:rsidRDefault="00973232" w:rsidP="00BA09DB">
            <w:r>
              <w:rPr>
                <w:rStyle w:val="Strong"/>
              </w:rPr>
              <w:t>Auto assignment</w:t>
            </w:r>
          </w:p>
        </w:tc>
        <w:tc>
          <w:tcPr>
            <w:tcW w:w="0" w:type="auto"/>
            <w:vAlign w:val="center"/>
            <w:hideMark/>
          </w:tcPr>
          <w:p w14:paraId="0A44F975" w14:textId="77777777" w:rsidR="00973232" w:rsidRDefault="00973232" w:rsidP="00BA09DB">
            <w:r>
              <w:t>Finds the engineer dynamically</w:t>
            </w:r>
          </w:p>
        </w:tc>
      </w:tr>
      <w:tr w:rsidR="00973232" w14:paraId="14262332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DB76A7" w14:textId="77777777" w:rsidR="00973232" w:rsidRDefault="00973232" w:rsidP="00BA09DB">
            <w:r>
              <w:rPr>
                <w:rStyle w:val="Strong"/>
              </w:rPr>
              <w:t>Logging</w:t>
            </w:r>
          </w:p>
        </w:tc>
        <w:tc>
          <w:tcPr>
            <w:tcW w:w="0" w:type="auto"/>
            <w:vAlign w:val="center"/>
            <w:hideMark/>
          </w:tcPr>
          <w:p w14:paraId="2863B511" w14:textId="77777777" w:rsidR="00973232" w:rsidRDefault="00973232" w:rsidP="00BA09DB">
            <w:r>
              <w:t xml:space="preserve">Done with </w:t>
            </w:r>
            <w:r>
              <w:rPr>
                <w:rStyle w:val="HTMLCode"/>
                <w:rFonts w:eastAsiaTheme="minorHAnsi"/>
              </w:rPr>
              <w:t>DBMS_OUTPUT</w:t>
            </w:r>
          </w:p>
        </w:tc>
      </w:tr>
      <w:tr w:rsidR="00973232" w14:paraId="397F2457" w14:textId="77777777" w:rsidTr="00BA09D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20FCB9" w14:textId="77777777" w:rsidR="00973232" w:rsidRDefault="00973232" w:rsidP="00BA09DB">
            <w:r>
              <w:rPr>
                <w:rStyle w:val="Strong"/>
              </w:rPr>
              <w:t>Exception handling</w:t>
            </w:r>
          </w:p>
        </w:tc>
        <w:tc>
          <w:tcPr>
            <w:tcW w:w="0" w:type="auto"/>
            <w:vAlign w:val="center"/>
            <w:hideMark/>
          </w:tcPr>
          <w:p w14:paraId="0A8C0A98" w14:textId="77777777" w:rsidR="00973232" w:rsidRDefault="00973232" w:rsidP="00BA09DB">
            <w:r>
              <w:rPr>
                <w:rStyle w:val="HTMLCode"/>
                <w:rFonts w:eastAsiaTheme="minorHAnsi"/>
              </w:rPr>
              <w:t>NO_DATA_FOUND</w:t>
            </w:r>
            <w:r>
              <w:t xml:space="preserve"> + </w:t>
            </w:r>
            <w:r>
              <w:rPr>
                <w:rStyle w:val="HTMLCode"/>
                <w:rFonts w:eastAsiaTheme="minorHAnsi"/>
              </w:rPr>
              <w:t>OTHERS</w:t>
            </w:r>
          </w:p>
        </w:tc>
      </w:tr>
    </w:tbl>
    <w:p w14:paraId="5DA1DD25" w14:textId="77777777" w:rsidR="00973232" w:rsidRDefault="001009CA" w:rsidP="00973232">
      <w:r>
        <w:pict w14:anchorId="0D3DD34E">
          <v:rect id="_x0000_i1085" style="width:0;height:1.5pt" o:hralign="center" o:hrstd="t" o:hr="t" fillcolor="#a0a0a0" stroked="f"/>
        </w:pict>
      </w:r>
    </w:p>
    <w:p w14:paraId="34B36FE4" w14:textId="77777777" w:rsidR="00973232" w:rsidRDefault="00973232">
      <w:pPr>
        <w:pStyle w:val="SourceCode"/>
      </w:pPr>
    </w:p>
    <w:p w14:paraId="4747EB17" w14:textId="77777777" w:rsidR="009014D6" w:rsidRDefault="001009CA">
      <w:r>
        <w:lastRenderedPageBreak/>
        <w:pict w14:anchorId="46D255C8">
          <v:rect id="_x0000_i1086" style="width:0;height:1.5pt" o:hralign="center" o:hrstd="t" o:hr="t"/>
        </w:pict>
      </w:r>
    </w:p>
    <w:p w14:paraId="2D12AAAC" w14:textId="77777777" w:rsidR="009014D6" w:rsidRDefault="00334FC1">
      <w:pPr>
        <w:pStyle w:val="Heading2"/>
      </w:pPr>
      <w:bookmarkStart w:id="19" w:name="X940d7d660c0e93426c418fd8717910d3fb74ce3"/>
      <w:bookmarkStart w:id="20" w:name="_Hlk202446909"/>
      <w:bookmarkEnd w:id="17"/>
      <w:r>
        <w:t>Step 6: Cursor with Record and PRAGMA Exception</w:t>
      </w:r>
    </w:p>
    <w:p w14:paraId="402A4FBE" w14:textId="73F1A36E" w:rsidR="009014D6" w:rsidRDefault="00334FC1">
      <w:pPr>
        <w:pStyle w:val="SourceCode"/>
        <w:rPr>
          <w:rStyle w:val="VerbatimChar"/>
        </w:rPr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CURSOR cur_tickets IS SELECT ticket_id, issue_desc FROM tickets WHERE assigned_to = 101;</w:t>
      </w:r>
      <w:r>
        <w:br/>
      </w:r>
      <w:r>
        <w:rPr>
          <w:rStyle w:val="VerbatimChar"/>
        </w:rPr>
        <w:t xml:space="preserve">  r_tickets cur_tickets%ROWTYPE;</w:t>
      </w:r>
      <w:r>
        <w:br/>
      </w:r>
      <w:r>
        <w:rPr>
          <w:rStyle w:val="VerbatimChar"/>
        </w:rPr>
        <w:t xml:space="preserve">  e_no_ticket EXCEPTION;</w:t>
      </w:r>
      <w:r>
        <w:br/>
      </w:r>
      <w:r>
        <w:rPr>
          <w:rStyle w:val="VerbatimChar"/>
        </w:rPr>
        <w:t xml:space="preserve">  PRAGMA EXCEPTION_INIT(e_no_ticket, -20001);</w:t>
      </w:r>
      <w:r>
        <w:br/>
      </w:r>
      <w:r>
        <w:rPr>
          <w:rStyle w:val="VerbatimChar"/>
        </w:rPr>
        <w:t xml:space="preserve">  v_count NUMBER := 0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OPEN cur_tickets;</w:t>
      </w:r>
      <w:r>
        <w:br/>
      </w:r>
      <w:r>
        <w:rPr>
          <w:rStyle w:val="VerbatimChar"/>
        </w:rPr>
        <w:t xml:space="preserve">  LOOP</w:t>
      </w:r>
      <w:r>
        <w:br/>
      </w:r>
      <w:r>
        <w:rPr>
          <w:rStyle w:val="VerbatimChar"/>
        </w:rPr>
        <w:t xml:space="preserve">    FETCH cur_tickets INTO r_tickets;</w:t>
      </w:r>
      <w:r>
        <w:br/>
      </w:r>
      <w:r>
        <w:rPr>
          <w:rStyle w:val="VerbatimChar"/>
        </w:rPr>
        <w:t xml:space="preserve">    EXIT WHEN cur_tickets%NOTFOUND;</w:t>
      </w:r>
      <w:r>
        <w:br/>
      </w:r>
      <w:r>
        <w:rPr>
          <w:rStyle w:val="VerbatimChar"/>
        </w:rPr>
        <w:t xml:space="preserve">    v_count := v_count + 1;</w:t>
      </w:r>
      <w:r>
        <w:br/>
      </w:r>
      <w:r>
        <w:rPr>
          <w:rStyle w:val="VerbatimChar"/>
        </w:rPr>
        <w:t xml:space="preserve">    DBMS_OUTPUT.PUT_LINE('Ticket ID: ' || r_tickets.ticket_id);</w:t>
      </w:r>
      <w:r>
        <w:br/>
      </w:r>
      <w:r>
        <w:rPr>
          <w:rStyle w:val="VerbatimChar"/>
        </w:rPr>
        <w:t xml:space="preserve">  END LOOP;</w:t>
      </w:r>
      <w:r>
        <w:br/>
      </w:r>
      <w:r>
        <w:rPr>
          <w:rStyle w:val="VerbatimChar"/>
        </w:rPr>
        <w:t xml:space="preserve">  CLOSE cur_tickets;</w:t>
      </w:r>
      <w:r>
        <w:br/>
      </w:r>
      <w:r>
        <w:br/>
      </w:r>
      <w:r>
        <w:rPr>
          <w:rStyle w:val="VerbatimChar"/>
        </w:rPr>
        <w:t xml:space="preserve">  IF v_count = 0 THEN</w:t>
      </w:r>
      <w:r>
        <w:br/>
      </w:r>
      <w:r>
        <w:rPr>
          <w:rStyle w:val="VerbatimChar"/>
        </w:rPr>
        <w:t xml:space="preserve">    RAISE_APPLICATION_ERROR(-20001, 'No Tickets Found');</w:t>
      </w:r>
      <w:r>
        <w:br/>
      </w:r>
      <w:r>
        <w:rPr>
          <w:rStyle w:val="VerbatimChar"/>
        </w:rPr>
        <w:t xml:space="preserve">  END IF;</w:t>
      </w:r>
      <w:r>
        <w:br/>
      </w:r>
      <w:r>
        <w:rPr>
          <w:rStyle w:val="VerbatimChar"/>
        </w:rPr>
        <w:t>EXCEPTION</w:t>
      </w:r>
      <w:r>
        <w:br/>
      </w:r>
      <w:r>
        <w:rPr>
          <w:rStyle w:val="VerbatimChar"/>
        </w:rPr>
        <w:t xml:space="preserve">  WHEN e_no_ticket THEN</w:t>
      </w:r>
      <w:r>
        <w:br/>
      </w:r>
      <w:r>
        <w:rPr>
          <w:rStyle w:val="VerbatimChar"/>
        </w:rPr>
        <w:t xml:space="preserve">    DBMS_OUTPUT.PUT_LINE('Handled: ' || SQLERRM);</w:t>
      </w:r>
      <w:r>
        <w:br/>
      </w:r>
      <w:r>
        <w:rPr>
          <w:rStyle w:val="VerbatimChar"/>
        </w:rPr>
        <w:t xml:space="preserve">  WHEN OTHERS THEN</w:t>
      </w:r>
      <w:r>
        <w:br/>
      </w:r>
      <w:r>
        <w:rPr>
          <w:rStyle w:val="VerbatimChar"/>
        </w:rPr>
        <w:t xml:space="preserve">    DBMS_OUTPUT.PUT_LINE('Unexpected Error: ' || SQLERRM);</w:t>
      </w:r>
      <w:r>
        <w:br/>
      </w:r>
      <w:r>
        <w:rPr>
          <w:rStyle w:val="VerbatimChar"/>
        </w:rPr>
        <w:t>END;</w:t>
      </w:r>
    </w:p>
    <w:bookmarkEnd w:id="20"/>
    <w:p w14:paraId="1817974B" w14:textId="5C13D41D" w:rsidR="00334FC1" w:rsidRDefault="00334FC1">
      <w:pPr>
        <w:pStyle w:val="SourceCode"/>
        <w:rPr>
          <w:rStyle w:val="VerbatimChar"/>
        </w:rPr>
      </w:pPr>
    </w:p>
    <w:p w14:paraId="7FBD3B64" w14:textId="1CE52E9A" w:rsidR="00334FC1" w:rsidRDefault="00334FC1">
      <w:pPr>
        <w:pStyle w:val="SourceCode"/>
        <w:rPr>
          <w:rStyle w:val="VerbatimChar"/>
        </w:rPr>
      </w:pPr>
      <w:r>
        <w:rPr>
          <w:rStyle w:val="VerbatimChar"/>
        </w:rPr>
        <w:t>Explanation :</w:t>
      </w:r>
    </w:p>
    <w:p w14:paraId="1F397E66" w14:textId="7BB2C839" w:rsidR="00334FC1" w:rsidRDefault="00334FC1">
      <w:pPr>
        <w:pStyle w:val="SourceCode"/>
        <w:rPr>
          <w:rStyle w:val="VerbatimChar"/>
        </w:rPr>
      </w:pPr>
    </w:p>
    <w:p w14:paraId="5858D7DA" w14:textId="77777777" w:rsidR="00334FC1" w:rsidRDefault="00334FC1" w:rsidP="00334FC1">
      <w:pPr>
        <w:pStyle w:val="Heading1"/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Strong"/>
          <w:b w:val="0"/>
          <w:bCs w:val="0"/>
        </w:rPr>
        <w:t>Step 6: Cursor with RECORD and PRAGMA Exception</w:t>
      </w:r>
    </w:p>
    <w:p w14:paraId="635DB6D0" w14:textId="77777777" w:rsidR="00334FC1" w:rsidRDefault="00334FC1" w:rsidP="00334FC1">
      <w:pPr>
        <w:pStyle w:val="Heading3"/>
      </w:pPr>
      <w:r>
        <w:rPr>
          <w:rFonts w:ascii="Segoe UI Emoji" w:hAnsi="Segoe UI Emoji" w:cs="Segoe UI Emoji"/>
        </w:rPr>
        <w:t>🧩</w:t>
      </w:r>
      <w:r>
        <w:t xml:space="preserve"> Goal:</w:t>
      </w:r>
    </w:p>
    <w:p w14:paraId="1D3B23A1" w14:textId="77777777" w:rsidR="00334FC1" w:rsidRDefault="00334FC1" w:rsidP="00334FC1">
      <w:pPr>
        <w:pStyle w:val="NormalWeb"/>
      </w:pPr>
      <w:r>
        <w:t xml:space="preserve">We want to </w:t>
      </w:r>
      <w:r>
        <w:rPr>
          <w:rStyle w:val="Strong"/>
        </w:rPr>
        <w:t>retrieve all tickets assigned to a particular engineer (engineer_id = 101)</w:t>
      </w:r>
      <w:r>
        <w:t xml:space="preserve"> and display them one by one. If no tickets are found, the system should </w:t>
      </w:r>
      <w:r>
        <w:rPr>
          <w:rStyle w:val="Strong"/>
        </w:rPr>
        <w:t>gracefully handle it using PRAGMA-defined exception logic</w:t>
      </w:r>
      <w:r>
        <w:t>.</w:t>
      </w:r>
    </w:p>
    <w:p w14:paraId="00D297B5" w14:textId="77777777" w:rsidR="00334FC1" w:rsidRDefault="001009CA" w:rsidP="00334FC1">
      <w:r>
        <w:pict w14:anchorId="3AE14FE4">
          <v:rect id="_x0000_i1087" style="width:0;height:1.5pt" o:hralign="center" o:hrstd="t" o:hr="t" fillcolor="#a0a0a0" stroked="f"/>
        </w:pict>
      </w:r>
    </w:p>
    <w:p w14:paraId="2A12A16B" w14:textId="77777777" w:rsidR="00334FC1" w:rsidRDefault="00334FC1" w:rsidP="00334FC1">
      <w:pPr>
        <w:pStyle w:val="Heading2"/>
      </w:pPr>
      <w:r>
        <w:rPr>
          <w:rFonts w:ascii="Segoe UI Emoji" w:hAnsi="Segoe UI Emoji" w:cs="Segoe UI Emoji"/>
        </w:rPr>
        <w:lastRenderedPageBreak/>
        <w:t>🔍</w:t>
      </w:r>
      <w:r>
        <w:t xml:space="preserve"> Business Use Case (Real Scenario):</w:t>
      </w:r>
    </w:p>
    <w:p w14:paraId="27C75539" w14:textId="77777777" w:rsidR="00334FC1" w:rsidRDefault="00334FC1" w:rsidP="00334FC1">
      <w:pPr>
        <w:pStyle w:val="NormalWeb"/>
      </w:pPr>
      <w:r>
        <w:t xml:space="preserve">Imagine you are in charge of an </w:t>
      </w:r>
      <w:r>
        <w:rPr>
          <w:rStyle w:val="Strong"/>
        </w:rPr>
        <w:t>IT Support dashboard</w:t>
      </w:r>
      <w:r>
        <w:t>, and team leads want to see:</w:t>
      </w:r>
    </w:p>
    <w:p w14:paraId="251D3866" w14:textId="77777777" w:rsidR="00334FC1" w:rsidRDefault="00334FC1" w:rsidP="00334FC1">
      <w:pPr>
        <w:pStyle w:val="NormalWeb"/>
      </w:pPr>
      <w:r>
        <w:t>“All current tickets assigned to their engineers — and a clean message if none are found.”</w:t>
      </w:r>
    </w:p>
    <w:p w14:paraId="6D09643A" w14:textId="77777777" w:rsidR="00334FC1" w:rsidRDefault="00334FC1" w:rsidP="00334FC1">
      <w:pPr>
        <w:pStyle w:val="NormalWeb"/>
      </w:pPr>
      <w:r>
        <w:t>But instead of just printing “0 rows found”, we want to:</w:t>
      </w:r>
    </w:p>
    <w:p w14:paraId="1C56EBFD" w14:textId="77777777" w:rsidR="00334FC1" w:rsidRDefault="00334FC1" w:rsidP="00334FC1">
      <w:pPr>
        <w:pStyle w:val="NormalWeb"/>
        <w:numPr>
          <w:ilvl w:val="0"/>
          <w:numId w:val="42"/>
        </w:numPr>
      </w:pPr>
      <w:r>
        <w:rPr>
          <w:rStyle w:val="Strong"/>
        </w:rPr>
        <w:t>Log each ticket individually</w:t>
      </w:r>
    </w:p>
    <w:p w14:paraId="4DA7FBC9" w14:textId="77777777" w:rsidR="00334FC1" w:rsidRDefault="00334FC1" w:rsidP="00334FC1">
      <w:pPr>
        <w:pStyle w:val="NormalWeb"/>
        <w:numPr>
          <w:ilvl w:val="0"/>
          <w:numId w:val="42"/>
        </w:numPr>
      </w:pPr>
      <w:r>
        <w:rPr>
          <w:rStyle w:val="Strong"/>
        </w:rPr>
        <w:t>Raise a meaningful error if nothing is assigned</w:t>
      </w:r>
    </w:p>
    <w:p w14:paraId="407334AC" w14:textId="77777777" w:rsidR="00334FC1" w:rsidRDefault="00334FC1" w:rsidP="00334FC1">
      <w:pPr>
        <w:pStyle w:val="NormalWeb"/>
        <w:numPr>
          <w:ilvl w:val="0"/>
          <w:numId w:val="42"/>
        </w:numPr>
      </w:pPr>
      <w:r>
        <w:t xml:space="preserve">Use a </w:t>
      </w:r>
      <w:r>
        <w:rPr>
          <w:rStyle w:val="Strong"/>
        </w:rPr>
        <w:t>controlled, project-specific error code</w:t>
      </w:r>
      <w:r>
        <w:t xml:space="preserve"> with </w:t>
      </w:r>
      <w:r>
        <w:rPr>
          <w:rStyle w:val="Strong"/>
        </w:rPr>
        <w:t>PRAGMA EXCEPTION_INIT</w:t>
      </w:r>
    </w:p>
    <w:p w14:paraId="1EB87E7B" w14:textId="77777777" w:rsidR="00334FC1" w:rsidRDefault="001009CA" w:rsidP="00334FC1">
      <w:r>
        <w:pict w14:anchorId="70C2B20B">
          <v:rect id="_x0000_i1088" style="width:0;height:1.5pt" o:hralign="center" o:hrstd="t" o:hr="t" fillcolor="#a0a0a0" stroked="f"/>
        </w:pict>
      </w:r>
    </w:p>
    <w:p w14:paraId="26D8FFEA" w14:textId="77777777" w:rsidR="00334FC1" w:rsidRDefault="00334FC1" w:rsidP="00334FC1">
      <w:pPr>
        <w:pStyle w:val="Heading2"/>
      </w:pPr>
      <w:r>
        <w:rPr>
          <w:rFonts w:ascii="Segoe UI Emoji" w:hAnsi="Segoe UI Emoji" w:cs="Segoe UI Emoji"/>
        </w:rPr>
        <w:t>📦</w:t>
      </w:r>
      <w:r>
        <w:t xml:space="preserve"> Breakdown of Code</w:t>
      </w:r>
    </w:p>
    <w:p w14:paraId="6DDE7591" w14:textId="77777777" w:rsidR="00334FC1" w:rsidRDefault="00334FC1" w:rsidP="00334FC1">
      <w:pPr>
        <w:pStyle w:val="HTMLPreformatted"/>
      </w:pPr>
      <w:r>
        <w:t>plsql</w:t>
      </w:r>
    </w:p>
    <w:p w14:paraId="0A513969" w14:textId="77777777" w:rsidR="00334FC1" w:rsidRDefault="00334FC1" w:rsidP="00334FC1">
      <w:pPr>
        <w:pStyle w:val="HTMLPreformatted"/>
      </w:pPr>
      <w:r>
        <w:t>CopyEdit</w:t>
      </w:r>
    </w:p>
    <w:p w14:paraId="69141CD3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>DECLARE</w:t>
      </w:r>
    </w:p>
    <w:p w14:paraId="43A2C6E2" w14:textId="77777777" w:rsidR="00334FC1" w:rsidRDefault="00334FC1" w:rsidP="00334FC1">
      <w:pPr>
        <w:pStyle w:val="NormalWeb"/>
        <w:numPr>
          <w:ilvl w:val="0"/>
          <w:numId w:val="43"/>
        </w:numPr>
      </w:pPr>
      <w:r>
        <w:t xml:space="preserve">Start of an </w:t>
      </w:r>
      <w:r>
        <w:rPr>
          <w:rStyle w:val="Strong"/>
        </w:rPr>
        <w:t>anonymous PL/SQL block</w:t>
      </w:r>
      <w:r>
        <w:t>.</w:t>
      </w:r>
    </w:p>
    <w:p w14:paraId="56B4AC15" w14:textId="77777777" w:rsidR="00334FC1" w:rsidRDefault="001009CA" w:rsidP="00334FC1">
      <w:r>
        <w:pict w14:anchorId="7835567D">
          <v:rect id="_x0000_i1089" style="width:0;height:1.5pt" o:hralign="center" o:hrstd="t" o:hr="t" fillcolor="#a0a0a0" stroked="f"/>
        </w:pict>
      </w:r>
    </w:p>
    <w:p w14:paraId="6C3A959E" w14:textId="77777777" w:rsidR="00334FC1" w:rsidRDefault="00334FC1" w:rsidP="00334FC1">
      <w:pPr>
        <w:pStyle w:val="Heading3"/>
      </w:pPr>
      <w:r>
        <w:t>1️</w:t>
      </w:r>
      <w:r>
        <w:rPr>
          <w:rFonts w:ascii="Tahoma" w:hAnsi="Tahoma" w:cs="Tahoma"/>
        </w:rPr>
        <w:t>⃣</w:t>
      </w:r>
      <w:r>
        <w:t xml:space="preserve"> </w:t>
      </w:r>
      <w:r>
        <w:rPr>
          <w:rStyle w:val="Strong"/>
          <w:b w:val="0"/>
          <w:bCs w:val="0"/>
        </w:rPr>
        <w:t>CURSOR Declaration</w:t>
      </w:r>
    </w:p>
    <w:p w14:paraId="1E8AAF22" w14:textId="77777777" w:rsidR="00334FC1" w:rsidRDefault="00334FC1" w:rsidP="00334FC1">
      <w:pPr>
        <w:pStyle w:val="HTMLPreformatted"/>
      </w:pPr>
      <w:r>
        <w:t>plsql</w:t>
      </w:r>
    </w:p>
    <w:p w14:paraId="496D7202" w14:textId="77777777" w:rsidR="00334FC1" w:rsidRDefault="00334FC1" w:rsidP="00334FC1">
      <w:pPr>
        <w:pStyle w:val="HTMLPreformatted"/>
      </w:pPr>
      <w:r>
        <w:t>CopyEdit</w:t>
      </w:r>
    </w:p>
    <w:p w14:paraId="06BB9B95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>CURSOR cur_tickets IS</w:t>
      </w:r>
    </w:p>
    <w:p w14:paraId="664C6956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 xml:space="preserve">  SELECT ticket_id, issue_desc</w:t>
      </w:r>
    </w:p>
    <w:p w14:paraId="1C71E9A7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 xml:space="preserve">  FROM tickets</w:t>
      </w:r>
    </w:p>
    <w:p w14:paraId="591D643D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 xml:space="preserve">  WHERE assigned_to = 101;</w:t>
      </w:r>
    </w:p>
    <w:p w14:paraId="579B5751" w14:textId="77777777" w:rsidR="00334FC1" w:rsidRDefault="00334FC1" w:rsidP="00334FC1">
      <w:pPr>
        <w:pStyle w:val="NormalWeb"/>
        <w:numPr>
          <w:ilvl w:val="0"/>
          <w:numId w:val="44"/>
        </w:numPr>
      </w:pPr>
      <w:r>
        <w:t xml:space="preserve">Declares an </w:t>
      </w:r>
      <w:r>
        <w:rPr>
          <w:rStyle w:val="Strong"/>
        </w:rPr>
        <w:t>explicit cursor</w:t>
      </w:r>
      <w:r>
        <w:t xml:space="preserve"> that fetches tickets assigned to engineer with ID = 101.</w:t>
      </w:r>
    </w:p>
    <w:p w14:paraId="7D71B27C" w14:textId="77777777" w:rsidR="00334FC1" w:rsidRDefault="00334FC1" w:rsidP="00334FC1">
      <w:pPr>
        <w:pStyle w:val="NormalWeb"/>
        <w:numPr>
          <w:ilvl w:val="0"/>
          <w:numId w:val="44"/>
        </w:numPr>
      </w:pPr>
      <w:r>
        <w:rPr>
          <w:rStyle w:val="HTMLCode"/>
        </w:rPr>
        <w:t>ticket_id</w:t>
      </w:r>
      <w:r>
        <w:t xml:space="preserve"> and </w:t>
      </w:r>
      <w:r>
        <w:rPr>
          <w:rStyle w:val="HTMLCode"/>
        </w:rPr>
        <w:t>issue_desc</w:t>
      </w:r>
      <w:r>
        <w:t xml:space="preserve"> are selected for display.</w:t>
      </w:r>
    </w:p>
    <w:p w14:paraId="0DD94D1D" w14:textId="77777777" w:rsidR="00334FC1" w:rsidRDefault="00334FC1" w:rsidP="00334FC1">
      <w:pPr>
        <w:pStyle w:val="NormalWeb"/>
      </w:pPr>
      <w:r>
        <w:rPr>
          <w:rFonts w:ascii="Segoe UI Emoji" w:hAnsi="Segoe UI Emoji" w:cs="Segoe UI Emoji"/>
        </w:rPr>
        <w:t>🧠</w:t>
      </w:r>
      <w:r>
        <w:t xml:space="preserve"> Why cursor? Because we want to fetch </w:t>
      </w:r>
      <w:r>
        <w:rPr>
          <w:rStyle w:val="Strong"/>
        </w:rPr>
        <w:t>row-by-row</w:t>
      </w:r>
      <w:r>
        <w:t>, print, and have control over the loop.</w:t>
      </w:r>
    </w:p>
    <w:p w14:paraId="647013FF" w14:textId="77777777" w:rsidR="00334FC1" w:rsidRDefault="001009CA" w:rsidP="00334FC1">
      <w:r>
        <w:pict w14:anchorId="3143FB69">
          <v:rect id="_x0000_i1090" style="width:0;height:1.5pt" o:hralign="center" o:hrstd="t" o:hr="t" fillcolor="#a0a0a0" stroked="f"/>
        </w:pict>
      </w:r>
    </w:p>
    <w:p w14:paraId="3ABBFBE6" w14:textId="77777777" w:rsidR="00334FC1" w:rsidRDefault="00334FC1" w:rsidP="00334FC1">
      <w:pPr>
        <w:pStyle w:val="Heading3"/>
      </w:pPr>
      <w:r>
        <w:t>2️</w:t>
      </w:r>
      <w:r>
        <w:rPr>
          <w:rFonts w:ascii="Tahoma" w:hAnsi="Tahoma" w:cs="Tahoma"/>
        </w:rPr>
        <w:t>⃣</w:t>
      </w:r>
      <w:r>
        <w:t xml:space="preserve"> </w:t>
      </w:r>
      <w:r>
        <w:rPr>
          <w:rStyle w:val="Strong"/>
          <w:b w:val="0"/>
          <w:bCs w:val="0"/>
        </w:rPr>
        <w:t>Record Declaration</w:t>
      </w:r>
    </w:p>
    <w:p w14:paraId="58BB6D5C" w14:textId="77777777" w:rsidR="00334FC1" w:rsidRDefault="00334FC1" w:rsidP="00334FC1">
      <w:pPr>
        <w:pStyle w:val="HTMLPreformatted"/>
      </w:pPr>
      <w:r>
        <w:t>plsql</w:t>
      </w:r>
    </w:p>
    <w:p w14:paraId="295F5537" w14:textId="77777777" w:rsidR="00334FC1" w:rsidRDefault="00334FC1" w:rsidP="00334FC1">
      <w:pPr>
        <w:pStyle w:val="HTMLPreformatted"/>
      </w:pPr>
      <w:r>
        <w:t>CopyEdit</w:t>
      </w:r>
    </w:p>
    <w:p w14:paraId="4954DCF2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>r_tickets cur_tickets%ROWTYPE;</w:t>
      </w:r>
    </w:p>
    <w:p w14:paraId="57AD1212" w14:textId="77777777" w:rsidR="00334FC1" w:rsidRDefault="00334FC1" w:rsidP="00334FC1">
      <w:pPr>
        <w:pStyle w:val="NormalWeb"/>
        <w:numPr>
          <w:ilvl w:val="0"/>
          <w:numId w:val="45"/>
        </w:numPr>
      </w:pPr>
      <w:r>
        <w:t xml:space="preserve">Declares a record variable that will hold </w:t>
      </w:r>
      <w:r>
        <w:rPr>
          <w:rStyle w:val="Strong"/>
        </w:rPr>
        <w:t>one row at a time</w:t>
      </w:r>
      <w:r>
        <w:t xml:space="preserve"> from the cursor.</w:t>
      </w:r>
    </w:p>
    <w:p w14:paraId="259B146F" w14:textId="77777777" w:rsidR="00334FC1" w:rsidRDefault="00334FC1" w:rsidP="00334FC1">
      <w:pPr>
        <w:pStyle w:val="NormalWeb"/>
        <w:numPr>
          <w:ilvl w:val="0"/>
          <w:numId w:val="45"/>
        </w:numPr>
      </w:pPr>
      <w:r>
        <w:rPr>
          <w:rStyle w:val="HTMLCode"/>
        </w:rPr>
        <w:t>%ROWTYPE</w:t>
      </w:r>
      <w:r>
        <w:t xml:space="preserve"> makes the record structure automatically match the cursor structure.</w:t>
      </w:r>
    </w:p>
    <w:p w14:paraId="496B9C46" w14:textId="77777777" w:rsidR="00334FC1" w:rsidRDefault="001009CA" w:rsidP="00334FC1">
      <w:r>
        <w:lastRenderedPageBreak/>
        <w:pict w14:anchorId="1810CAAE">
          <v:rect id="_x0000_i1091" style="width:0;height:1.5pt" o:hralign="center" o:hrstd="t" o:hr="t" fillcolor="#a0a0a0" stroked="f"/>
        </w:pict>
      </w:r>
    </w:p>
    <w:p w14:paraId="4056FAE1" w14:textId="77777777" w:rsidR="00334FC1" w:rsidRDefault="00334FC1" w:rsidP="00334FC1">
      <w:pPr>
        <w:pStyle w:val="Heading3"/>
      </w:pPr>
      <w:r>
        <w:t>3️</w:t>
      </w:r>
      <w:r>
        <w:rPr>
          <w:rFonts w:ascii="Tahoma" w:hAnsi="Tahoma" w:cs="Tahoma"/>
        </w:rPr>
        <w:t>⃣</w:t>
      </w:r>
      <w:r>
        <w:t xml:space="preserve"> </w:t>
      </w:r>
      <w:r>
        <w:rPr>
          <w:rStyle w:val="Strong"/>
          <w:b w:val="0"/>
          <w:bCs w:val="0"/>
        </w:rPr>
        <w:t>Custom Exception Setup using PRAGMA</w:t>
      </w:r>
    </w:p>
    <w:p w14:paraId="63E34E39" w14:textId="77777777" w:rsidR="00334FC1" w:rsidRDefault="00334FC1" w:rsidP="00334FC1">
      <w:pPr>
        <w:pStyle w:val="HTMLPreformatted"/>
      </w:pPr>
      <w:r>
        <w:t>plsql</w:t>
      </w:r>
    </w:p>
    <w:p w14:paraId="223CBB4C" w14:textId="77777777" w:rsidR="00334FC1" w:rsidRDefault="00334FC1" w:rsidP="00334FC1">
      <w:pPr>
        <w:pStyle w:val="HTMLPreformatted"/>
      </w:pPr>
      <w:r>
        <w:t>CopyEdit</w:t>
      </w:r>
    </w:p>
    <w:p w14:paraId="0EEA1D3E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>e_no_ticket EXCEPTION;</w:t>
      </w:r>
    </w:p>
    <w:p w14:paraId="467083B4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>PRAGMA EXCEPTION_INIT(e_no_ticket, -20001);</w:t>
      </w:r>
    </w:p>
    <w:p w14:paraId="6579625C" w14:textId="77777777" w:rsidR="00334FC1" w:rsidRDefault="00334FC1" w:rsidP="00334FC1">
      <w:pPr>
        <w:pStyle w:val="NormalWeb"/>
        <w:numPr>
          <w:ilvl w:val="0"/>
          <w:numId w:val="46"/>
        </w:numPr>
      </w:pPr>
      <w:r>
        <w:rPr>
          <w:rStyle w:val="HTMLCode"/>
        </w:rPr>
        <w:t>e_no_ticket</w:t>
      </w:r>
      <w:r>
        <w:t xml:space="preserve"> is a </w:t>
      </w:r>
      <w:r>
        <w:rPr>
          <w:rStyle w:val="Strong"/>
        </w:rPr>
        <w:t>user-defined exception</w:t>
      </w:r>
      <w:r>
        <w:t>.</w:t>
      </w:r>
    </w:p>
    <w:p w14:paraId="7CBF58AE" w14:textId="77777777" w:rsidR="00334FC1" w:rsidRDefault="00334FC1" w:rsidP="00334FC1">
      <w:pPr>
        <w:pStyle w:val="NormalWeb"/>
        <w:numPr>
          <w:ilvl w:val="0"/>
          <w:numId w:val="46"/>
        </w:numPr>
      </w:pPr>
      <w:r>
        <w:rPr>
          <w:rStyle w:val="HTMLCode"/>
        </w:rPr>
        <w:t>PRAGMA EXCEPTION_INIT</w:t>
      </w:r>
      <w:r>
        <w:t xml:space="preserve"> links it to </w:t>
      </w:r>
      <w:r>
        <w:rPr>
          <w:rStyle w:val="Strong"/>
        </w:rPr>
        <w:t>Oracle error code -20001</w:t>
      </w:r>
      <w:r>
        <w:t>, making it easier to raise or catch custom logic.</w:t>
      </w:r>
    </w:p>
    <w:p w14:paraId="53BA15AD" w14:textId="77777777" w:rsidR="00334FC1" w:rsidRDefault="00334FC1" w:rsidP="00334FC1">
      <w:pPr>
        <w:pStyle w:val="NormalWeb"/>
      </w:pPr>
      <w:r>
        <w:rPr>
          <w:rFonts w:ascii="Segoe UI Emoji" w:hAnsi="Segoe UI Emoji" w:cs="Segoe UI Emoji"/>
        </w:rPr>
        <w:t>✅</w:t>
      </w:r>
      <w:r>
        <w:t xml:space="preserve"> Great practice when you're defining business-specific errors in enterprise systems.</w:t>
      </w:r>
    </w:p>
    <w:p w14:paraId="24DE8177" w14:textId="77777777" w:rsidR="00334FC1" w:rsidRDefault="001009CA" w:rsidP="00334FC1">
      <w:r>
        <w:pict w14:anchorId="573C3F64">
          <v:rect id="_x0000_i1092" style="width:0;height:1.5pt" o:hralign="center" o:hrstd="t" o:hr="t" fillcolor="#a0a0a0" stroked="f"/>
        </w:pict>
      </w:r>
    </w:p>
    <w:p w14:paraId="07197020" w14:textId="77777777" w:rsidR="00334FC1" w:rsidRDefault="00334FC1" w:rsidP="00334FC1">
      <w:pPr>
        <w:pStyle w:val="Heading3"/>
      </w:pPr>
      <w:r>
        <w:t>4️</w:t>
      </w:r>
      <w:r>
        <w:rPr>
          <w:rFonts w:ascii="Tahoma" w:hAnsi="Tahoma" w:cs="Tahoma"/>
        </w:rPr>
        <w:t>⃣</w:t>
      </w:r>
      <w:r>
        <w:t xml:space="preserve"> </w:t>
      </w:r>
      <w:r>
        <w:rPr>
          <w:rStyle w:val="Strong"/>
          <w:b w:val="0"/>
          <w:bCs w:val="0"/>
        </w:rPr>
        <w:t>Ticket Loop Using Cursor</w:t>
      </w:r>
    </w:p>
    <w:p w14:paraId="75EF3072" w14:textId="77777777" w:rsidR="00334FC1" w:rsidRDefault="00334FC1" w:rsidP="00334FC1">
      <w:pPr>
        <w:pStyle w:val="HTMLPreformatted"/>
      </w:pPr>
      <w:r>
        <w:t>plsql</w:t>
      </w:r>
    </w:p>
    <w:p w14:paraId="742287C9" w14:textId="77777777" w:rsidR="00334FC1" w:rsidRDefault="00334FC1" w:rsidP="00334FC1">
      <w:pPr>
        <w:pStyle w:val="HTMLPreformatted"/>
      </w:pPr>
      <w:r>
        <w:t>CopyEdit</w:t>
      </w:r>
    </w:p>
    <w:p w14:paraId="6BC02C51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>v_count NUMBER := 0;</w:t>
      </w:r>
    </w:p>
    <w:p w14:paraId="46711AD5" w14:textId="77777777" w:rsidR="00334FC1" w:rsidRDefault="00334FC1" w:rsidP="00334FC1">
      <w:pPr>
        <w:pStyle w:val="HTMLPreformatted"/>
        <w:rPr>
          <w:rStyle w:val="HTMLCode"/>
        </w:rPr>
      </w:pPr>
    </w:p>
    <w:p w14:paraId="7C1F3D82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>OPEN cur_tickets;</w:t>
      </w:r>
    </w:p>
    <w:p w14:paraId="5587A627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>LOOP</w:t>
      </w:r>
    </w:p>
    <w:p w14:paraId="4FFDFECF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 xml:space="preserve">  FETCH cur_tickets INTO r_tickets;</w:t>
      </w:r>
    </w:p>
    <w:p w14:paraId="5E252077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 xml:space="preserve">  EXIT WHEN cur_tickets%NOTFOUND;</w:t>
      </w:r>
    </w:p>
    <w:p w14:paraId="515B6A31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 xml:space="preserve">  v_count := v_count + 1;</w:t>
      </w:r>
    </w:p>
    <w:p w14:paraId="3B05C865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 xml:space="preserve">  DBMS_OUTPUT.PUT_LINE('Ticket ID: ' || r_tickets.ticket_id);</w:t>
      </w:r>
    </w:p>
    <w:p w14:paraId="67E5A86D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>END LOOP;</w:t>
      </w:r>
    </w:p>
    <w:p w14:paraId="707B405A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>CLOSE cur_tickets;</w:t>
      </w:r>
    </w:p>
    <w:p w14:paraId="4360A5F8" w14:textId="77777777" w:rsidR="00334FC1" w:rsidRDefault="00334FC1" w:rsidP="00334FC1">
      <w:pPr>
        <w:pStyle w:val="NormalWeb"/>
        <w:numPr>
          <w:ilvl w:val="0"/>
          <w:numId w:val="47"/>
        </w:numPr>
      </w:pPr>
      <w:r>
        <w:rPr>
          <w:rStyle w:val="HTMLCode"/>
        </w:rPr>
        <w:t>v_count</w:t>
      </w:r>
      <w:r>
        <w:t xml:space="preserve"> keeps track of how many rows we fetched.</w:t>
      </w:r>
    </w:p>
    <w:p w14:paraId="6DCBFCDF" w14:textId="77777777" w:rsidR="00334FC1" w:rsidRDefault="00334FC1" w:rsidP="00334FC1">
      <w:pPr>
        <w:pStyle w:val="NormalWeb"/>
        <w:numPr>
          <w:ilvl w:val="0"/>
          <w:numId w:val="47"/>
        </w:numPr>
      </w:pPr>
      <w:r>
        <w:rPr>
          <w:rStyle w:val="Strong"/>
        </w:rPr>
        <w:t>Each row is printed</w:t>
      </w:r>
      <w:r>
        <w:t xml:space="preserve"> using </w:t>
      </w:r>
      <w:r>
        <w:rPr>
          <w:rStyle w:val="HTMLCode"/>
        </w:rPr>
        <w:t>DBMS_OUTPUT</w:t>
      </w:r>
      <w:r>
        <w:t>.</w:t>
      </w:r>
    </w:p>
    <w:p w14:paraId="45B0F8CA" w14:textId="77777777" w:rsidR="00334FC1" w:rsidRDefault="00334FC1" w:rsidP="00334FC1">
      <w:pPr>
        <w:pStyle w:val="NormalWeb"/>
        <w:numPr>
          <w:ilvl w:val="0"/>
          <w:numId w:val="47"/>
        </w:numPr>
      </w:pPr>
      <w:r>
        <w:t xml:space="preserve">If nothing is fetched, </w:t>
      </w:r>
      <w:r>
        <w:rPr>
          <w:rStyle w:val="HTMLCode"/>
        </w:rPr>
        <w:t>v_count</w:t>
      </w:r>
      <w:r>
        <w:t xml:space="preserve"> remains 0.</w:t>
      </w:r>
    </w:p>
    <w:p w14:paraId="314527F0" w14:textId="77777777" w:rsidR="00334FC1" w:rsidRDefault="00334FC1" w:rsidP="00334FC1">
      <w:pPr>
        <w:pStyle w:val="NormalWeb"/>
      </w:pPr>
      <w:r>
        <w:rPr>
          <w:rFonts w:ascii="Segoe UI Emoji" w:hAnsi="Segoe UI Emoji" w:cs="Segoe UI Emoji"/>
        </w:rPr>
        <w:t>🔄</w:t>
      </w:r>
      <w:r>
        <w:t xml:space="preserve"> This is a classic </w:t>
      </w:r>
      <w:r>
        <w:rPr>
          <w:rStyle w:val="Strong"/>
        </w:rPr>
        <w:t>explicit cursor loop</w:t>
      </w:r>
      <w:r>
        <w:t>: open → fetch → exit when not found → close.</w:t>
      </w:r>
    </w:p>
    <w:p w14:paraId="4519F1C3" w14:textId="77777777" w:rsidR="00334FC1" w:rsidRDefault="001009CA" w:rsidP="00334FC1">
      <w:r>
        <w:pict w14:anchorId="3D58B26D">
          <v:rect id="_x0000_i1093" style="width:0;height:1.5pt" o:hralign="center" o:hrstd="t" o:hr="t" fillcolor="#a0a0a0" stroked="f"/>
        </w:pict>
      </w:r>
    </w:p>
    <w:p w14:paraId="0F5C9BF0" w14:textId="77777777" w:rsidR="00334FC1" w:rsidRDefault="00334FC1" w:rsidP="00334FC1">
      <w:pPr>
        <w:pStyle w:val="Heading3"/>
      </w:pPr>
      <w:r>
        <w:t>5️</w:t>
      </w:r>
      <w:r>
        <w:rPr>
          <w:rFonts w:ascii="Tahoma" w:hAnsi="Tahoma" w:cs="Tahoma"/>
        </w:rPr>
        <w:t>⃣</w:t>
      </w:r>
      <w:r>
        <w:t xml:space="preserve"> </w:t>
      </w:r>
      <w:r>
        <w:rPr>
          <w:rStyle w:val="Strong"/>
          <w:b w:val="0"/>
          <w:bCs w:val="0"/>
        </w:rPr>
        <w:t>Raise Application Error If No Tickets Found</w:t>
      </w:r>
    </w:p>
    <w:p w14:paraId="6ED6EE59" w14:textId="77777777" w:rsidR="00334FC1" w:rsidRDefault="00334FC1" w:rsidP="00334FC1">
      <w:pPr>
        <w:pStyle w:val="HTMLPreformatted"/>
      </w:pPr>
      <w:r>
        <w:t>plsql</w:t>
      </w:r>
    </w:p>
    <w:p w14:paraId="4682B3F5" w14:textId="77777777" w:rsidR="00334FC1" w:rsidRDefault="00334FC1" w:rsidP="00334FC1">
      <w:pPr>
        <w:pStyle w:val="HTMLPreformatted"/>
      </w:pPr>
      <w:r>
        <w:t>CopyEdit</w:t>
      </w:r>
    </w:p>
    <w:p w14:paraId="1F3E9FF0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>IF v_count = 0 THEN</w:t>
      </w:r>
    </w:p>
    <w:p w14:paraId="408A7D2C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 xml:space="preserve">  RAISE_APPLICATION_ERROR(-20001, 'No Tickets Found');</w:t>
      </w:r>
    </w:p>
    <w:p w14:paraId="1BF0E9A9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>END IF;</w:t>
      </w:r>
    </w:p>
    <w:p w14:paraId="0440C8B9" w14:textId="77777777" w:rsidR="00334FC1" w:rsidRDefault="00334FC1" w:rsidP="00334FC1">
      <w:pPr>
        <w:pStyle w:val="NormalWeb"/>
        <w:numPr>
          <w:ilvl w:val="0"/>
          <w:numId w:val="48"/>
        </w:numPr>
      </w:pPr>
      <w:r>
        <w:t xml:space="preserve">Raises a </w:t>
      </w:r>
      <w:r>
        <w:rPr>
          <w:rStyle w:val="Strong"/>
        </w:rPr>
        <w:t>custom error</w:t>
      </w:r>
      <w:r>
        <w:t xml:space="preserve"> linked to the PRAGMA exception, to simulate a failure and let higher apps know </w:t>
      </w:r>
      <w:r>
        <w:rPr>
          <w:rStyle w:val="Strong"/>
        </w:rPr>
        <w:t>no tickets were assigned</w:t>
      </w:r>
      <w:r>
        <w:t>.</w:t>
      </w:r>
    </w:p>
    <w:p w14:paraId="446109E5" w14:textId="77777777" w:rsidR="00334FC1" w:rsidRDefault="001009CA" w:rsidP="00334FC1">
      <w:r>
        <w:lastRenderedPageBreak/>
        <w:pict w14:anchorId="0EC1C3F0">
          <v:rect id="_x0000_i1094" style="width:0;height:1.5pt" o:hralign="center" o:hrstd="t" o:hr="t" fillcolor="#a0a0a0" stroked="f"/>
        </w:pict>
      </w:r>
    </w:p>
    <w:p w14:paraId="59C561DE" w14:textId="77777777" w:rsidR="00334FC1" w:rsidRDefault="00334FC1" w:rsidP="00334FC1">
      <w:pPr>
        <w:pStyle w:val="Heading3"/>
      </w:pPr>
      <w:r>
        <w:t>6️</w:t>
      </w:r>
      <w:r>
        <w:rPr>
          <w:rFonts w:ascii="Tahoma" w:hAnsi="Tahoma" w:cs="Tahoma"/>
        </w:rPr>
        <w:t>⃣</w:t>
      </w:r>
      <w:r>
        <w:t xml:space="preserve"> </w:t>
      </w:r>
      <w:r>
        <w:rPr>
          <w:rStyle w:val="Strong"/>
          <w:b w:val="0"/>
          <w:bCs w:val="0"/>
        </w:rPr>
        <w:t>Exception Handling Block</w:t>
      </w:r>
    </w:p>
    <w:p w14:paraId="04486D06" w14:textId="77777777" w:rsidR="00334FC1" w:rsidRDefault="00334FC1" w:rsidP="00334FC1">
      <w:pPr>
        <w:pStyle w:val="HTMLPreformatted"/>
      </w:pPr>
      <w:r>
        <w:t>plsql</w:t>
      </w:r>
    </w:p>
    <w:p w14:paraId="698B3DD1" w14:textId="77777777" w:rsidR="00334FC1" w:rsidRDefault="00334FC1" w:rsidP="00334FC1">
      <w:pPr>
        <w:pStyle w:val="HTMLPreformatted"/>
      </w:pPr>
      <w:r>
        <w:t>CopyEdit</w:t>
      </w:r>
    </w:p>
    <w:p w14:paraId="1DCF7570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>EXCEPTION</w:t>
      </w:r>
    </w:p>
    <w:p w14:paraId="3AD8FC7D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 xml:space="preserve">  WHEN e_no_ticket THEN</w:t>
      </w:r>
    </w:p>
    <w:p w14:paraId="315B2718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 xml:space="preserve">    DBMS_OUTPUT.PUT_LINE('Handled: ' || SQLERRM);</w:t>
      </w:r>
    </w:p>
    <w:p w14:paraId="10F79BD6" w14:textId="77777777" w:rsidR="00334FC1" w:rsidRDefault="00334FC1" w:rsidP="00334FC1">
      <w:pPr>
        <w:pStyle w:val="HTMLPreformatted"/>
        <w:rPr>
          <w:rStyle w:val="HTMLCode"/>
        </w:rPr>
      </w:pPr>
    </w:p>
    <w:p w14:paraId="06222B99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 xml:space="preserve">  WHEN OTHERS THEN</w:t>
      </w:r>
    </w:p>
    <w:p w14:paraId="67EF51AA" w14:textId="77777777" w:rsidR="00334FC1" w:rsidRDefault="00334FC1" w:rsidP="00334FC1">
      <w:pPr>
        <w:pStyle w:val="HTMLPreformatted"/>
        <w:rPr>
          <w:rStyle w:val="HTMLCode"/>
        </w:rPr>
      </w:pPr>
      <w:r>
        <w:rPr>
          <w:rStyle w:val="HTMLCode"/>
        </w:rPr>
        <w:t xml:space="preserve">    DBMS_OUTPUT.PUT_LINE('Unexpected Error: ' || SQLERRM);</w:t>
      </w:r>
    </w:p>
    <w:p w14:paraId="631CD2BA" w14:textId="77777777" w:rsidR="00334FC1" w:rsidRDefault="00334FC1" w:rsidP="00334FC1">
      <w:pPr>
        <w:pStyle w:val="NormalWeb"/>
        <w:numPr>
          <w:ilvl w:val="0"/>
          <w:numId w:val="49"/>
        </w:numPr>
      </w:pPr>
      <w:r>
        <w:rPr>
          <w:rStyle w:val="HTMLCode"/>
        </w:rPr>
        <w:t>WHEN e_no_ticket</w:t>
      </w:r>
      <w:r>
        <w:t>: catches your custom logic (no rows).</w:t>
      </w:r>
    </w:p>
    <w:p w14:paraId="63CD1FF5" w14:textId="77777777" w:rsidR="00334FC1" w:rsidRDefault="00334FC1" w:rsidP="00334FC1">
      <w:pPr>
        <w:pStyle w:val="NormalWeb"/>
        <w:numPr>
          <w:ilvl w:val="0"/>
          <w:numId w:val="49"/>
        </w:numPr>
      </w:pPr>
      <w:r>
        <w:rPr>
          <w:rStyle w:val="HTMLCode"/>
        </w:rPr>
        <w:t>WHEN OTHERS</w:t>
      </w:r>
      <w:r>
        <w:t>: a catch-all for any runtime errors like data type mismatch, etc.</w:t>
      </w:r>
    </w:p>
    <w:p w14:paraId="4F4FD38B" w14:textId="77777777" w:rsidR="00334FC1" w:rsidRDefault="001009CA" w:rsidP="00334FC1">
      <w:r>
        <w:pict w14:anchorId="3A86747A">
          <v:rect id="_x0000_i1095" style="width:0;height:1.5pt" o:hralign="center" o:hrstd="t" o:hr="t" fillcolor="#a0a0a0" stroked="f"/>
        </w:pict>
      </w:r>
    </w:p>
    <w:p w14:paraId="447357A8" w14:textId="77777777" w:rsidR="00334FC1" w:rsidRDefault="00334FC1" w:rsidP="00334FC1">
      <w:pPr>
        <w:pStyle w:val="Heading2"/>
      </w:pPr>
      <w:r>
        <w:rPr>
          <w:rFonts w:ascii="Segoe UI Emoji" w:hAnsi="Segoe UI Emoji" w:cs="Segoe UI Emoji"/>
        </w:rPr>
        <w:t>✅</w:t>
      </w:r>
      <w:r>
        <w:t xml:space="preserve"> Summary: Why This is Best Practic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1"/>
        <w:gridCol w:w="5334"/>
      </w:tblGrid>
      <w:tr w:rsidR="00334FC1" w14:paraId="0B38CC92" w14:textId="77777777" w:rsidTr="00334FC1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7F6B1E8" w14:textId="77777777" w:rsidR="00334FC1" w:rsidRDefault="00334F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urpose</w:t>
            </w:r>
          </w:p>
        </w:tc>
        <w:tc>
          <w:tcPr>
            <w:tcW w:w="0" w:type="auto"/>
            <w:vAlign w:val="center"/>
            <w:hideMark/>
          </w:tcPr>
          <w:p w14:paraId="6E13DE01" w14:textId="77777777" w:rsidR="00334FC1" w:rsidRDefault="00334F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ow it's handled here</w:t>
            </w:r>
          </w:p>
        </w:tc>
      </w:tr>
      <w:tr w:rsidR="00334FC1" w14:paraId="43E3EC53" w14:textId="77777777" w:rsidTr="00334FC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D0CA86D" w14:textId="77777777" w:rsidR="00334FC1" w:rsidRDefault="00334FC1">
            <w:r>
              <w:t>Read multiple rows</w:t>
            </w:r>
          </w:p>
        </w:tc>
        <w:tc>
          <w:tcPr>
            <w:tcW w:w="0" w:type="auto"/>
            <w:vAlign w:val="center"/>
            <w:hideMark/>
          </w:tcPr>
          <w:p w14:paraId="09A61799" w14:textId="77777777" w:rsidR="00334FC1" w:rsidRDefault="00334FC1">
            <w:r>
              <w:t>Cursor + LOOP</w:t>
            </w:r>
          </w:p>
        </w:tc>
      </w:tr>
      <w:tr w:rsidR="00334FC1" w14:paraId="06501551" w14:textId="77777777" w:rsidTr="00334FC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EDF848" w14:textId="77777777" w:rsidR="00334FC1" w:rsidRDefault="00334FC1">
            <w:r>
              <w:t>Flexible row handling</w:t>
            </w:r>
          </w:p>
        </w:tc>
        <w:tc>
          <w:tcPr>
            <w:tcW w:w="0" w:type="auto"/>
            <w:vAlign w:val="center"/>
            <w:hideMark/>
          </w:tcPr>
          <w:p w14:paraId="595AAA9C" w14:textId="77777777" w:rsidR="00334FC1" w:rsidRDefault="00334FC1">
            <w:r>
              <w:rPr>
                <w:rStyle w:val="HTMLCode"/>
                <w:rFonts w:eastAsiaTheme="minorHAnsi"/>
              </w:rPr>
              <w:t>%ROWTYPE</w:t>
            </w:r>
            <w:r>
              <w:t xml:space="preserve"> automatically adapts to selected columns</w:t>
            </w:r>
          </w:p>
        </w:tc>
      </w:tr>
      <w:tr w:rsidR="00334FC1" w14:paraId="7AA83545" w14:textId="77777777" w:rsidTr="00334FC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4E7474" w14:textId="77777777" w:rsidR="00334FC1" w:rsidRDefault="00334FC1">
            <w:r>
              <w:t>Controlled failure handling</w:t>
            </w:r>
          </w:p>
        </w:tc>
        <w:tc>
          <w:tcPr>
            <w:tcW w:w="0" w:type="auto"/>
            <w:vAlign w:val="center"/>
            <w:hideMark/>
          </w:tcPr>
          <w:p w14:paraId="61D67089" w14:textId="77777777" w:rsidR="00334FC1" w:rsidRDefault="00334FC1">
            <w:r>
              <w:t>PRAGMA exception to raise meaningful custom errors</w:t>
            </w:r>
          </w:p>
        </w:tc>
      </w:tr>
      <w:tr w:rsidR="00334FC1" w14:paraId="7EB653E7" w14:textId="77777777" w:rsidTr="00334FC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10A1C9" w14:textId="77777777" w:rsidR="00334FC1" w:rsidRDefault="00334FC1">
            <w:r>
              <w:t>Graceful display</w:t>
            </w:r>
          </w:p>
        </w:tc>
        <w:tc>
          <w:tcPr>
            <w:tcW w:w="0" w:type="auto"/>
            <w:vAlign w:val="center"/>
            <w:hideMark/>
          </w:tcPr>
          <w:p w14:paraId="731B7076" w14:textId="77777777" w:rsidR="00334FC1" w:rsidRDefault="00334FC1">
            <w:r>
              <w:rPr>
                <w:rStyle w:val="HTMLCode"/>
                <w:rFonts w:eastAsiaTheme="minorHAnsi"/>
              </w:rPr>
              <w:t>DBMS_OUTPUT.PUT_LINE</w:t>
            </w:r>
            <w:r>
              <w:t xml:space="preserve"> to print ticket ID</w:t>
            </w:r>
          </w:p>
        </w:tc>
      </w:tr>
    </w:tbl>
    <w:p w14:paraId="33BDBAA2" w14:textId="77777777" w:rsidR="00334FC1" w:rsidRDefault="001009CA" w:rsidP="00334FC1">
      <w:r>
        <w:pict w14:anchorId="532F3F31">
          <v:rect id="_x0000_i1096" style="width:0;height:1.5pt" o:hralign="center" o:hrstd="t" o:hr="t" fillcolor="#a0a0a0" stroked="f"/>
        </w:pict>
      </w:r>
    </w:p>
    <w:p w14:paraId="10AD9A1E" w14:textId="77777777" w:rsidR="00334FC1" w:rsidRDefault="00334FC1" w:rsidP="00334FC1">
      <w:pPr>
        <w:pStyle w:val="Heading2"/>
      </w:pPr>
      <w:r>
        <w:rPr>
          <w:rFonts w:ascii="Segoe UI Emoji" w:hAnsi="Segoe UI Emoji" w:cs="Segoe UI Emoji"/>
        </w:rPr>
        <w:t>📊</w:t>
      </w:r>
      <w:r>
        <w:t xml:space="preserve"> Real-World Use Case in Companie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65"/>
        <w:gridCol w:w="4536"/>
      </w:tblGrid>
      <w:tr w:rsidR="00334FC1" w14:paraId="37483EA0" w14:textId="77777777" w:rsidTr="00334FC1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EFE2C64" w14:textId="77777777" w:rsidR="00334FC1" w:rsidRDefault="00334F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ole</w:t>
            </w:r>
          </w:p>
        </w:tc>
        <w:tc>
          <w:tcPr>
            <w:tcW w:w="0" w:type="auto"/>
            <w:vAlign w:val="center"/>
            <w:hideMark/>
          </w:tcPr>
          <w:p w14:paraId="27F9DAB6" w14:textId="77777777" w:rsidR="00334FC1" w:rsidRDefault="00334F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 of This Block</w:t>
            </w:r>
          </w:p>
        </w:tc>
      </w:tr>
      <w:tr w:rsidR="00334FC1" w14:paraId="20A46913" w14:textId="77777777" w:rsidTr="00334FC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97570A" w14:textId="77777777" w:rsidR="00334FC1" w:rsidRDefault="00334FC1">
            <w:r>
              <w:t>Team Lead</w:t>
            </w:r>
          </w:p>
        </w:tc>
        <w:tc>
          <w:tcPr>
            <w:tcW w:w="0" w:type="auto"/>
            <w:vAlign w:val="center"/>
            <w:hideMark/>
          </w:tcPr>
          <w:p w14:paraId="6DF30F72" w14:textId="77777777" w:rsidR="00334FC1" w:rsidRDefault="00334FC1">
            <w:r>
              <w:t>Check open tickets per engineer</w:t>
            </w:r>
          </w:p>
        </w:tc>
      </w:tr>
      <w:tr w:rsidR="00334FC1" w14:paraId="7666451A" w14:textId="77777777" w:rsidTr="00334FC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5FBDAA" w14:textId="77777777" w:rsidR="00334FC1" w:rsidRDefault="00334FC1">
            <w:r>
              <w:t>Operations</w:t>
            </w:r>
          </w:p>
        </w:tc>
        <w:tc>
          <w:tcPr>
            <w:tcW w:w="0" w:type="auto"/>
            <w:vAlign w:val="center"/>
            <w:hideMark/>
          </w:tcPr>
          <w:p w14:paraId="19FC12B4" w14:textId="77777777" w:rsidR="00334FC1" w:rsidRDefault="00334FC1">
            <w:r>
              <w:t>Validate ticket assignment distribution</w:t>
            </w:r>
          </w:p>
        </w:tc>
      </w:tr>
      <w:tr w:rsidR="00334FC1" w14:paraId="14A74477" w14:textId="77777777" w:rsidTr="00334FC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75DBBF" w14:textId="77777777" w:rsidR="00334FC1" w:rsidRDefault="00334FC1">
            <w:r>
              <w:t>Dashboard Dev</w:t>
            </w:r>
          </w:p>
        </w:tc>
        <w:tc>
          <w:tcPr>
            <w:tcW w:w="0" w:type="auto"/>
            <w:vAlign w:val="center"/>
            <w:hideMark/>
          </w:tcPr>
          <w:p w14:paraId="607C1E67" w14:textId="77777777" w:rsidR="00334FC1" w:rsidRDefault="00334FC1">
            <w:r>
              <w:t>Wrap logic inside procedure for UI-driven app</w:t>
            </w:r>
          </w:p>
        </w:tc>
      </w:tr>
      <w:tr w:rsidR="00334FC1" w14:paraId="0B1F6147" w14:textId="77777777" w:rsidTr="00334FC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FA440C" w14:textId="77777777" w:rsidR="00334FC1" w:rsidRDefault="00334FC1">
            <w:r>
              <w:t>QA</w:t>
            </w:r>
          </w:p>
        </w:tc>
        <w:tc>
          <w:tcPr>
            <w:tcW w:w="0" w:type="auto"/>
            <w:vAlign w:val="center"/>
            <w:hideMark/>
          </w:tcPr>
          <w:p w14:paraId="6F1170C0" w14:textId="77777777" w:rsidR="00334FC1" w:rsidRDefault="00334FC1">
            <w:r>
              <w:t>Ensure zero-ticket cases are properly handled</w:t>
            </w:r>
          </w:p>
        </w:tc>
      </w:tr>
    </w:tbl>
    <w:p w14:paraId="4DE38715" w14:textId="77777777" w:rsidR="00334FC1" w:rsidRDefault="001009CA" w:rsidP="00334FC1">
      <w:r>
        <w:pict w14:anchorId="56981098">
          <v:rect id="_x0000_i1097" style="width:0;height:1.5pt" o:hralign="center" o:hrstd="t" o:hr="t" fillcolor="#a0a0a0" stroked="f"/>
        </w:pict>
      </w:r>
    </w:p>
    <w:p w14:paraId="2CC20380" w14:textId="77777777" w:rsidR="00334FC1" w:rsidRDefault="00334FC1" w:rsidP="00334FC1">
      <w:pPr>
        <w:pStyle w:val="Heading2"/>
      </w:pPr>
      <w:r>
        <w:rPr>
          <w:rFonts w:ascii="Segoe UI Emoji" w:hAnsi="Segoe UI Emoji" w:cs="Segoe UI Emoji"/>
        </w:rPr>
        <w:lastRenderedPageBreak/>
        <w:t>🧪</w:t>
      </w:r>
      <w:r>
        <w:t xml:space="preserve"> Want a version that takes </w:t>
      </w:r>
      <w:r>
        <w:rPr>
          <w:rStyle w:val="HTMLCode"/>
          <w:rFonts w:eastAsiaTheme="majorEastAsia"/>
        </w:rPr>
        <w:t>engineer_id</w:t>
      </w:r>
      <w:r>
        <w:t xml:space="preserve"> as a parameter?</w:t>
      </w:r>
    </w:p>
    <w:p w14:paraId="2A0D1B4B" w14:textId="77777777" w:rsidR="00334FC1" w:rsidRDefault="00334FC1" w:rsidP="00334FC1">
      <w:pPr>
        <w:pStyle w:val="NormalWeb"/>
      </w:pPr>
      <w:r>
        <w:rPr>
          <w:rFonts w:ascii="Segoe UI Emoji" w:hAnsi="Segoe UI Emoji" w:cs="Segoe UI Emoji"/>
        </w:rPr>
        <w:t>✅</w:t>
      </w:r>
      <w:r>
        <w:t xml:space="preserve"> Already added as a procedure in the earlier </w:t>
      </w:r>
      <w:r>
        <w:rPr>
          <w:rStyle w:val="HTMLCode"/>
        </w:rPr>
        <w:t>ticket_pkg</w:t>
      </w:r>
      <w:r>
        <w:t>.</w:t>
      </w:r>
    </w:p>
    <w:p w14:paraId="53DCE543" w14:textId="77777777" w:rsidR="00334FC1" w:rsidRDefault="00334FC1" w:rsidP="00334FC1">
      <w:pPr>
        <w:pStyle w:val="NormalWeb"/>
      </w:pPr>
      <w:r>
        <w:t xml:space="preserve">Let me know if you'd like to create a </w:t>
      </w:r>
      <w:r>
        <w:rPr>
          <w:rStyle w:val="Strong"/>
        </w:rPr>
        <w:t>function</w:t>
      </w:r>
      <w:r>
        <w:t xml:space="preserve"> version or use this logic in a </w:t>
      </w:r>
      <w:r>
        <w:rPr>
          <w:rStyle w:val="Strong"/>
        </w:rPr>
        <w:t>dashboard view</w:t>
      </w:r>
      <w:r>
        <w:t xml:space="preserve"> or </w:t>
      </w:r>
      <w:r>
        <w:rPr>
          <w:rStyle w:val="Strong"/>
        </w:rPr>
        <w:t>notification simulation table</w:t>
      </w:r>
      <w:r>
        <w:t>.</w:t>
      </w:r>
    </w:p>
    <w:p w14:paraId="14B82341" w14:textId="77777777" w:rsidR="00334FC1" w:rsidRDefault="00334FC1">
      <w:pPr>
        <w:pStyle w:val="SourceCode"/>
      </w:pPr>
    </w:p>
    <w:p w14:paraId="3241FBE6" w14:textId="002ABB35" w:rsidR="009014D6" w:rsidRDefault="001009CA">
      <w:r>
        <w:pict w14:anchorId="0E31A7E2">
          <v:rect id="_x0000_i1098" style="width:0;height:1.5pt" o:hralign="center" o:hrstd="t" o:hr="t"/>
        </w:pict>
      </w:r>
    </w:p>
    <w:p w14:paraId="28697229" w14:textId="77777777" w:rsidR="009014D6" w:rsidRDefault="00334FC1">
      <w:pPr>
        <w:pStyle w:val="Heading2"/>
      </w:pPr>
      <w:bookmarkStart w:id="21" w:name="X34c5f3c4a67b334c1349b794ac6fb60bf5dafd7"/>
      <w:bookmarkStart w:id="22" w:name="_Hlk202447948"/>
      <w:bookmarkEnd w:id="19"/>
      <w:r>
        <w:t>Step 7: Views and Inline Views for Dashboard</w:t>
      </w:r>
    </w:p>
    <w:p w14:paraId="704D4CEF" w14:textId="3B8718D3" w:rsidR="009014D6" w:rsidRDefault="00334FC1">
      <w:pPr>
        <w:pStyle w:val="SourceCode"/>
        <w:rPr>
          <w:rStyle w:val="VerbatimChar"/>
        </w:rPr>
      </w:pPr>
      <w:r>
        <w:rPr>
          <w:rStyle w:val="VerbatimChar"/>
        </w:rPr>
        <w:t>CREATE OR REPLACE VIEW ticket_summary AS</w:t>
      </w:r>
      <w:r>
        <w:br/>
      </w:r>
      <w:r>
        <w:rPr>
          <w:rStyle w:val="VerbatimChar"/>
        </w:rPr>
        <w:t>SELECT assigned_to, COUNT(*) AS total</w:t>
      </w:r>
      <w:r>
        <w:br/>
      </w:r>
      <w:r>
        <w:rPr>
          <w:rStyle w:val="VerbatimChar"/>
        </w:rPr>
        <w:t>FROM tickets</w:t>
      </w:r>
      <w:r>
        <w:br/>
      </w:r>
      <w:r>
        <w:rPr>
          <w:rStyle w:val="VerbatimChar"/>
        </w:rPr>
        <w:t>GROUP BY assigned_to;</w:t>
      </w:r>
      <w:r>
        <w:br/>
      </w:r>
      <w:r>
        <w:br/>
      </w:r>
      <w:r>
        <w:rPr>
          <w:rStyle w:val="VerbatimChar"/>
        </w:rPr>
        <w:t>-- Inline View</w:t>
      </w:r>
      <w:r>
        <w:br/>
      </w:r>
      <w:r>
        <w:rPr>
          <w:rStyle w:val="VerbatimChar"/>
        </w:rPr>
        <w:t>SELECT * FROM (</w:t>
      </w:r>
      <w:r>
        <w:br/>
      </w:r>
      <w:r>
        <w:rPr>
          <w:rStyle w:val="VerbatimChar"/>
        </w:rPr>
        <w:t xml:space="preserve">  SELECT issue_desc, created_on FROM tickets ORDER BY created_on DESC</w:t>
      </w:r>
      <w:r>
        <w:br/>
      </w:r>
      <w:r>
        <w:rPr>
          <w:rStyle w:val="VerbatimChar"/>
        </w:rPr>
        <w:t>) WHERE ROWNUM &lt;= 3;</w:t>
      </w:r>
    </w:p>
    <w:p w14:paraId="48D02BEC" w14:textId="7ECB81B0" w:rsidR="00973232" w:rsidRDefault="00973232">
      <w:pPr>
        <w:pStyle w:val="SourceCode"/>
        <w:rPr>
          <w:rStyle w:val="VerbatimChar"/>
        </w:rPr>
      </w:pPr>
    </w:p>
    <w:p w14:paraId="603B460E" w14:textId="5CFB7082" w:rsidR="00973232" w:rsidRDefault="00973232">
      <w:pPr>
        <w:pStyle w:val="SourceCode"/>
        <w:rPr>
          <w:rStyle w:val="VerbatimChar"/>
        </w:rPr>
      </w:pPr>
    </w:p>
    <w:p w14:paraId="35181ADF" w14:textId="56B2836A" w:rsidR="00973232" w:rsidRDefault="00973232">
      <w:pPr>
        <w:pStyle w:val="SourceCode"/>
        <w:rPr>
          <w:rStyle w:val="VerbatimChar"/>
        </w:rPr>
      </w:pPr>
      <w:r>
        <w:rPr>
          <w:rStyle w:val="VerbatimChar"/>
        </w:rPr>
        <w:t>Explanation:</w:t>
      </w:r>
    </w:p>
    <w:p w14:paraId="19686376" w14:textId="54BC5333" w:rsidR="00973232" w:rsidRDefault="00973232">
      <w:pPr>
        <w:pStyle w:val="SourceCode"/>
        <w:rPr>
          <w:rStyle w:val="VerbatimChar"/>
        </w:rPr>
      </w:pPr>
    </w:p>
    <w:p w14:paraId="50159636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🔹</w:t>
      </w:r>
      <w:r>
        <w:t xml:space="preserve"> What’s the Real-World Purpose?</w:t>
      </w:r>
    </w:p>
    <w:p w14:paraId="67307C44" w14:textId="77777777" w:rsidR="00973232" w:rsidRDefault="00973232" w:rsidP="00973232">
      <w:pPr>
        <w:pStyle w:val="NormalWeb"/>
      </w:pPr>
      <w:r>
        <w:t>Imagine you're managing a Helpdesk System. On your dashboard, you'd want:</w:t>
      </w:r>
    </w:p>
    <w:p w14:paraId="4A1C3710" w14:textId="21F389B0" w:rsidR="00973232" w:rsidRDefault="00973232" w:rsidP="00973232">
      <w:pPr>
        <w:pStyle w:val="NormalWeb"/>
        <w:numPr>
          <w:ilvl w:val="0"/>
          <w:numId w:val="33"/>
        </w:numPr>
      </w:pPr>
      <w:r>
        <w:t xml:space="preserve"> </w:t>
      </w:r>
      <w:r>
        <w:rPr>
          <w:rStyle w:val="Strong"/>
        </w:rPr>
        <w:t>How many tickets</w:t>
      </w:r>
      <w:r>
        <w:t xml:space="preserve"> are assigned to each engineer → </w:t>
      </w:r>
      <w:r>
        <w:rPr>
          <w:rStyle w:val="Emphasis"/>
          <w:rFonts w:eastAsiaTheme="majorEastAsia"/>
        </w:rPr>
        <w:t>summary view</w:t>
      </w:r>
    </w:p>
    <w:p w14:paraId="37792C0B" w14:textId="7589B1FB" w:rsidR="00973232" w:rsidRDefault="00973232" w:rsidP="00973232">
      <w:pPr>
        <w:pStyle w:val="NormalWeb"/>
        <w:numPr>
          <w:ilvl w:val="0"/>
          <w:numId w:val="33"/>
        </w:numPr>
      </w:pPr>
      <w:r>
        <w:rPr>
          <w:rStyle w:val="Strong"/>
        </w:rPr>
        <w:t>Latest 3 raised tickets</w:t>
      </w:r>
      <w:r>
        <w:t xml:space="preserve"> → </w:t>
      </w:r>
      <w:r>
        <w:rPr>
          <w:rStyle w:val="Emphasis"/>
          <w:rFonts w:eastAsiaTheme="majorEastAsia"/>
        </w:rPr>
        <w:t>recent activity feed</w:t>
      </w:r>
    </w:p>
    <w:p w14:paraId="3E9B638F" w14:textId="77777777" w:rsidR="00973232" w:rsidRDefault="00973232" w:rsidP="00973232">
      <w:pPr>
        <w:pStyle w:val="NormalWeb"/>
      </w:pPr>
      <w:r>
        <w:t xml:space="preserve">This step allows us to build a </w:t>
      </w:r>
      <w:r>
        <w:rPr>
          <w:rStyle w:val="Strong"/>
        </w:rPr>
        <w:t>read-only reporting layer</w:t>
      </w:r>
      <w:r>
        <w:t xml:space="preserve"> for such insights using </w:t>
      </w:r>
      <w:r>
        <w:rPr>
          <w:rStyle w:val="Strong"/>
        </w:rPr>
        <w:t>Views and Inline Views</w:t>
      </w:r>
      <w:r>
        <w:t>.</w:t>
      </w:r>
    </w:p>
    <w:bookmarkEnd w:id="22"/>
    <w:p w14:paraId="6A473C50" w14:textId="77777777" w:rsidR="00973232" w:rsidRDefault="001009CA" w:rsidP="00973232">
      <w:r>
        <w:pict w14:anchorId="2437A3C5">
          <v:rect id="_x0000_i1099" style="width:0;height:1.5pt" o:hralign="center" o:hrstd="t" o:hr="t" fillcolor="#a0a0a0" stroked="f"/>
        </w:pict>
      </w:r>
    </w:p>
    <w:p w14:paraId="49E1C152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🔸</w:t>
      </w:r>
      <w:r>
        <w:t xml:space="preserve"> PART 1: </w:t>
      </w:r>
      <w:r>
        <w:rPr>
          <w:rStyle w:val="HTMLCode"/>
          <w:rFonts w:eastAsiaTheme="majorEastAsia"/>
        </w:rPr>
        <w:t>ticket_summary</w:t>
      </w:r>
      <w:r>
        <w:t xml:space="preserve"> – A </w:t>
      </w:r>
      <w:r>
        <w:rPr>
          <w:rStyle w:val="Strong"/>
          <w:b w:val="0"/>
          <w:bCs w:val="0"/>
        </w:rPr>
        <w:t>Named View</w:t>
      </w:r>
    </w:p>
    <w:p w14:paraId="74C25515" w14:textId="77777777" w:rsidR="00973232" w:rsidRDefault="00973232" w:rsidP="00973232">
      <w:pPr>
        <w:pStyle w:val="Heading3"/>
      </w:pPr>
      <w:r>
        <w:rPr>
          <w:rFonts w:ascii="Segoe UI Emoji" w:hAnsi="Segoe UI Emoji" w:cs="Segoe UI Emoji"/>
        </w:rPr>
        <w:t>🔧</w:t>
      </w:r>
      <w:r>
        <w:t xml:space="preserve"> Code:</w:t>
      </w:r>
    </w:p>
    <w:p w14:paraId="5E46EEDA" w14:textId="77777777" w:rsidR="00973232" w:rsidRDefault="00973232" w:rsidP="00973232">
      <w:pPr>
        <w:pStyle w:val="HTMLPreformatted"/>
      </w:pPr>
      <w:r>
        <w:t>sql</w:t>
      </w:r>
    </w:p>
    <w:p w14:paraId="62461482" w14:textId="77777777" w:rsidR="00973232" w:rsidRDefault="00973232" w:rsidP="00973232">
      <w:pPr>
        <w:pStyle w:val="HTMLPreformatted"/>
      </w:pPr>
      <w:r>
        <w:t>CopyEdit</w:t>
      </w:r>
    </w:p>
    <w:p w14:paraId="358DADF9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</w:rPr>
        <w:lastRenderedPageBreak/>
        <w:t>CREATE</w:t>
      </w:r>
      <w:r>
        <w:rPr>
          <w:rStyle w:val="HTMLCode"/>
        </w:rPr>
        <w:t xml:space="preserve"> </w:t>
      </w:r>
      <w:r>
        <w:rPr>
          <w:rStyle w:val="hljs-keyword"/>
        </w:rPr>
        <w:t>OR</w:t>
      </w:r>
      <w:r>
        <w:rPr>
          <w:rStyle w:val="HTMLCode"/>
        </w:rPr>
        <w:t xml:space="preserve"> REPLACE </w:t>
      </w:r>
      <w:r>
        <w:rPr>
          <w:rStyle w:val="hljs-keyword"/>
        </w:rPr>
        <w:t>VIEW</w:t>
      </w:r>
      <w:r>
        <w:rPr>
          <w:rStyle w:val="HTMLCode"/>
        </w:rPr>
        <w:t xml:space="preserve"> ticket_summary </w:t>
      </w:r>
      <w:r>
        <w:rPr>
          <w:rStyle w:val="hljs-keyword"/>
        </w:rPr>
        <w:t>AS</w:t>
      </w:r>
    </w:p>
    <w:p w14:paraId="1757EEC5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</w:rPr>
        <w:t>SELECT</w:t>
      </w:r>
      <w:r>
        <w:rPr>
          <w:rStyle w:val="HTMLCode"/>
        </w:rPr>
        <w:t xml:space="preserve"> assigned_to, </w:t>
      </w:r>
      <w:r>
        <w:rPr>
          <w:rStyle w:val="hljs-builtin"/>
        </w:rPr>
        <w:t>COUNT</w:t>
      </w:r>
      <w:r>
        <w:rPr>
          <w:rStyle w:val="HTMLCode"/>
        </w:rPr>
        <w:t>(</w:t>
      </w:r>
      <w:r>
        <w:rPr>
          <w:rStyle w:val="hljs-operator"/>
        </w:rPr>
        <w:t>*</w:t>
      </w:r>
      <w:r>
        <w:rPr>
          <w:rStyle w:val="HTMLCode"/>
        </w:rPr>
        <w:t xml:space="preserve">) </w:t>
      </w:r>
      <w:r>
        <w:rPr>
          <w:rStyle w:val="hljs-keyword"/>
        </w:rPr>
        <w:t>AS</w:t>
      </w:r>
      <w:r>
        <w:rPr>
          <w:rStyle w:val="HTMLCode"/>
        </w:rPr>
        <w:t xml:space="preserve"> total</w:t>
      </w:r>
    </w:p>
    <w:p w14:paraId="236FAFB8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</w:rPr>
        <w:t>FROM</w:t>
      </w:r>
      <w:r>
        <w:rPr>
          <w:rStyle w:val="HTMLCode"/>
        </w:rPr>
        <w:t xml:space="preserve"> tickets</w:t>
      </w:r>
    </w:p>
    <w:p w14:paraId="0EB4E982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</w:rPr>
        <w:t>GROUP</w:t>
      </w:r>
      <w:r>
        <w:rPr>
          <w:rStyle w:val="HTMLCode"/>
        </w:rPr>
        <w:t xml:space="preserve"> </w:t>
      </w:r>
      <w:r>
        <w:rPr>
          <w:rStyle w:val="hljs-keyword"/>
        </w:rPr>
        <w:t>BY</w:t>
      </w:r>
      <w:r>
        <w:rPr>
          <w:rStyle w:val="HTMLCode"/>
        </w:rPr>
        <w:t xml:space="preserve"> assigned_to;</w:t>
      </w:r>
    </w:p>
    <w:p w14:paraId="4D6ED487" w14:textId="77777777" w:rsidR="00973232" w:rsidRDefault="00973232" w:rsidP="00973232">
      <w:pPr>
        <w:pStyle w:val="Heading3"/>
      </w:pPr>
      <w:r>
        <w:rPr>
          <w:rFonts w:ascii="Segoe UI Emoji" w:hAnsi="Segoe UI Emoji" w:cs="Segoe UI Emoji"/>
        </w:rPr>
        <w:t>🧠</w:t>
      </w:r>
      <w:r>
        <w:t xml:space="preserve"> What Is This?</w:t>
      </w:r>
    </w:p>
    <w:p w14:paraId="2FDC10A4" w14:textId="77777777" w:rsidR="00973232" w:rsidRDefault="00973232" w:rsidP="00973232">
      <w:pPr>
        <w:pStyle w:val="NormalWeb"/>
      </w:pPr>
      <w:r>
        <w:t xml:space="preserve">A </w:t>
      </w:r>
      <w:r>
        <w:rPr>
          <w:rStyle w:val="Strong"/>
        </w:rPr>
        <w:t>View</w:t>
      </w:r>
      <w:r>
        <w:t xml:space="preserve"> is a </w:t>
      </w:r>
      <w:r>
        <w:rPr>
          <w:rStyle w:val="Strong"/>
        </w:rPr>
        <w:t>virtual table</w:t>
      </w:r>
      <w:r>
        <w:t xml:space="preserve"> based on a SQL query. You can query it just like a regular table.</w:t>
      </w:r>
    </w:p>
    <w:p w14:paraId="28773600" w14:textId="77777777" w:rsidR="00973232" w:rsidRDefault="00973232" w:rsidP="00973232">
      <w:pPr>
        <w:pStyle w:val="NormalWeb"/>
      </w:pPr>
      <w:r>
        <w:t>This one shows:</w:t>
      </w:r>
    </w:p>
    <w:p w14:paraId="005F705A" w14:textId="77777777" w:rsidR="00973232" w:rsidRDefault="00973232" w:rsidP="00973232">
      <w:pPr>
        <w:pStyle w:val="NormalWeb"/>
        <w:numPr>
          <w:ilvl w:val="0"/>
          <w:numId w:val="34"/>
        </w:numPr>
      </w:pPr>
      <w:r>
        <w:t>Who (</w:t>
      </w:r>
      <w:r>
        <w:rPr>
          <w:rStyle w:val="HTMLCode"/>
        </w:rPr>
        <w:t>assigned_to</w:t>
      </w:r>
      <w:r>
        <w:t>) has tickets</w:t>
      </w:r>
    </w:p>
    <w:p w14:paraId="6865D1B5" w14:textId="77777777" w:rsidR="00973232" w:rsidRDefault="00973232" w:rsidP="00973232">
      <w:pPr>
        <w:pStyle w:val="NormalWeb"/>
        <w:numPr>
          <w:ilvl w:val="0"/>
          <w:numId w:val="34"/>
        </w:numPr>
      </w:pPr>
      <w:r>
        <w:t>How many tickets (</w:t>
      </w:r>
      <w:r>
        <w:rPr>
          <w:rStyle w:val="HTMLCode"/>
        </w:rPr>
        <w:t>COUNT(*)</w:t>
      </w:r>
      <w:r>
        <w:t>) they have</w:t>
      </w:r>
    </w:p>
    <w:p w14:paraId="252B029F" w14:textId="77777777" w:rsidR="00973232" w:rsidRDefault="00973232" w:rsidP="00973232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Output Example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8"/>
        <w:gridCol w:w="548"/>
      </w:tblGrid>
      <w:tr w:rsidR="00973232" w14:paraId="49BF137C" w14:textId="77777777" w:rsidTr="0097323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E1044E8" w14:textId="77777777" w:rsidR="00973232" w:rsidRDefault="0097323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ssigned_to</w:t>
            </w:r>
          </w:p>
        </w:tc>
        <w:tc>
          <w:tcPr>
            <w:tcW w:w="0" w:type="auto"/>
            <w:vAlign w:val="center"/>
            <w:hideMark/>
          </w:tcPr>
          <w:p w14:paraId="51306C7F" w14:textId="77777777" w:rsidR="00973232" w:rsidRDefault="0097323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</w:tr>
      <w:tr w:rsidR="00973232" w14:paraId="35A64519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5B6399" w14:textId="77777777" w:rsidR="00973232" w:rsidRDefault="00973232">
            <w:r>
              <w:t>101</w:t>
            </w:r>
          </w:p>
        </w:tc>
        <w:tc>
          <w:tcPr>
            <w:tcW w:w="0" w:type="auto"/>
            <w:vAlign w:val="center"/>
            <w:hideMark/>
          </w:tcPr>
          <w:p w14:paraId="4708BF78" w14:textId="77777777" w:rsidR="00973232" w:rsidRDefault="00973232">
            <w:r>
              <w:t>4</w:t>
            </w:r>
          </w:p>
        </w:tc>
      </w:tr>
      <w:tr w:rsidR="00973232" w14:paraId="2361000A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B59624" w14:textId="77777777" w:rsidR="00973232" w:rsidRDefault="00973232">
            <w:r>
              <w:t>102</w:t>
            </w:r>
          </w:p>
        </w:tc>
        <w:tc>
          <w:tcPr>
            <w:tcW w:w="0" w:type="auto"/>
            <w:vAlign w:val="center"/>
            <w:hideMark/>
          </w:tcPr>
          <w:p w14:paraId="3F4DB68C" w14:textId="77777777" w:rsidR="00973232" w:rsidRDefault="00973232">
            <w:r>
              <w:t>2</w:t>
            </w:r>
          </w:p>
        </w:tc>
      </w:tr>
    </w:tbl>
    <w:p w14:paraId="5B4B37AE" w14:textId="77777777" w:rsidR="00973232" w:rsidRDefault="00973232" w:rsidP="00973232">
      <w:pPr>
        <w:pStyle w:val="NormalWeb"/>
      </w:pPr>
      <w:r>
        <w:t>You can now run:</w:t>
      </w:r>
    </w:p>
    <w:p w14:paraId="6FA3E2F4" w14:textId="77777777" w:rsidR="00973232" w:rsidRDefault="00973232" w:rsidP="00973232">
      <w:pPr>
        <w:pStyle w:val="HTMLPreformatted"/>
      </w:pPr>
      <w:r>
        <w:t>sql</w:t>
      </w:r>
    </w:p>
    <w:p w14:paraId="7D46952F" w14:textId="77777777" w:rsidR="00973232" w:rsidRDefault="00973232" w:rsidP="00973232">
      <w:pPr>
        <w:pStyle w:val="HTMLPreformatted"/>
      </w:pPr>
      <w:r>
        <w:t>CopyEdit</w:t>
      </w:r>
    </w:p>
    <w:p w14:paraId="17D637AB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</w:rPr>
        <w:t>SELECT</w:t>
      </w:r>
      <w:r>
        <w:rPr>
          <w:rStyle w:val="HTMLCode"/>
        </w:rPr>
        <w:t xml:space="preserve"> </w:t>
      </w:r>
      <w:r>
        <w:rPr>
          <w:rStyle w:val="hljs-operator"/>
        </w:rPr>
        <w:t>*</w:t>
      </w:r>
      <w:r>
        <w:rPr>
          <w:rStyle w:val="HTMLCode"/>
        </w:rPr>
        <w:t xml:space="preserve"> </w:t>
      </w:r>
      <w:r>
        <w:rPr>
          <w:rStyle w:val="hljs-keyword"/>
        </w:rPr>
        <w:t>FROM</w:t>
      </w:r>
      <w:r>
        <w:rPr>
          <w:rStyle w:val="HTMLCode"/>
        </w:rPr>
        <w:t xml:space="preserve"> ticket_summary;</w:t>
      </w:r>
    </w:p>
    <w:p w14:paraId="10225DE3" w14:textId="77777777" w:rsidR="00973232" w:rsidRDefault="00973232" w:rsidP="00973232">
      <w:pPr>
        <w:pStyle w:val="Heading3"/>
      </w:pPr>
      <w:r>
        <w:rPr>
          <w:rFonts w:ascii="Segoe UI Emoji" w:hAnsi="Segoe UI Emoji" w:cs="Segoe UI Emoji"/>
        </w:rPr>
        <w:t>🧩</w:t>
      </w:r>
      <w:r>
        <w:t xml:space="preserve"> When Do We Use This?</w:t>
      </w:r>
    </w:p>
    <w:p w14:paraId="11787AE0" w14:textId="77777777" w:rsidR="00973232" w:rsidRDefault="00973232" w:rsidP="00973232">
      <w:pPr>
        <w:pStyle w:val="NormalWeb"/>
        <w:numPr>
          <w:ilvl w:val="0"/>
          <w:numId w:val="35"/>
        </w:numPr>
      </w:pPr>
      <w:r>
        <w:t xml:space="preserve">For </w:t>
      </w:r>
      <w:r>
        <w:rPr>
          <w:rStyle w:val="Strong"/>
        </w:rPr>
        <w:t>dashboards</w:t>
      </w:r>
      <w:r>
        <w:t>, reports, or exporting data</w:t>
      </w:r>
    </w:p>
    <w:p w14:paraId="560E99B2" w14:textId="77777777" w:rsidR="00973232" w:rsidRDefault="00973232" w:rsidP="00973232">
      <w:pPr>
        <w:pStyle w:val="NormalWeb"/>
        <w:numPr>
          <w:ilvl w:val="0"/>
          <w:numId w:val="35"/>
        </w:numPr>
      </w:pPr>
      <w:r>
        <w:t>When business users need a simplified layer without querying raw tables</w:t>
      </w:r>
    </w:p>
    <w:p w14:paraId="092B35F5" w14:textId="77777777" w:rsidR="00973232" w:rsidRDefault="00973232" w:rsidP="00973232">
      <w:pPr>
        <w:pStyle w:val="NormalWeb"/>
        <w:numPr>
          <w:ilvl w:val="0"/>
          <w:numId w:val="35"/>
        </w:numPr>
      </w:pPr>
      <w:r>
        <w:t xml:space="preserve">Used often in </w:t>
      </w:r>
      <w:r>
        <w:rPr>
          <w:rStyle w:val="Strong"/>
        </w:rPr>
        <w:t>analytics</w:t>
      </w:r>
      <w:r>
        <w:t xml:space="preserve"> or </w:t>
      </w:r>
      <w:r>
        <w:rPr>
          <w:rStyle w:val="Strong"/>
        </w:rPr>
        <w:t>BI tools</w:t>
      </w:r>
      <w:r>
        <w:t xml:space="preserve"> connected to Oracle DB</w:t>
      </w:r>
    </w:p>
    <w:p w14:paraId="59C1A7E2" w14:textId="77777777" w:rsidR="00973232" w:rsidRDefault="001009CA" w:rsidP="00973232">
      <w:r>
        <w:pict w14:anchorId="059291EA">
          <v:rect id="_x0000_i1100" style="width:0;height:1.5pt" o:hralign="center" o:hrstd="t" o:hr="t" fillcolor="#a0a0a0" stroked="f"/>
        </w:pict>
      </w:r>
    </w:p>
    <w:p w14:paraId="7552658F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🔸</w:t>
      </w:r>
      <w:r>
        <w:t xml:space="preserve"> PART 2: Inline View – </w:t>
      </w:r>
      <w:r>
        <w:rPr>
          <w:rStyle w:val="Strong"/>
          <w:b w:val="0"/>
          <w:bCs w:val="0"/>
        </w:rPr>
        <w:t>Recent Tickets Report</w:t>
      </w:r>
    </w:p>
    <w:p w14:paraId="750F24B1" w14:textId="77777777" w:rsidR="00973232" w:rsidRDefault="00973232" w:rsidP="00973232">
      <w:pPr>
        <w:pStyle w:val="Heading3"/>
      </w:pPr>
      <w:r>
        <w:rPr>
          <w:rFonts w:ascii="Segoe UI Emoji" w:hAnsi="Segoe UI Emoji" w:cs="Segoe UI Emoji"/>
        </w:rPr>
        <w:t>🔧</w:t>
      </w:r>
      <w:r>
        <w:t xml:space="preserve"> Code:</w:t>
      </w:r>
    </w:p>
    <w:p w14:paraId="60FFA358" w14:textId="77777777" w:rsidR="00973232" w:rsidRDefault="00973232" w:rsidP="00973232">
      <w:pPr>
        <w:pStyle w:val="HTMLPreformatted"/>
      </w:pPr>
      <w:r>
        <w:t>sql</w:t>
      </w:r>
    </w:p>
    <w:p w14:paraId="4A2A4959" w14:textId="77777777" w:rsidR="00973232" w:rsidRDefault="00973232" w:rsidP="00973232">
      <w:pPr>
        <w:pStyle w:val="HTMLPreformatted"/>
      </w:pPr>
      <w:r>
        <w:t>CopyEdit</w:t>
      </w:r>
    </w:p>
    <w:p w14:paraId="534CC821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</w:rPr>
        <w:t>SELECT</w:t>
      </w:r>
      <w:r>
        <w:rPr>
          <w:rStyle w:val="HTMLCode"/>
        </w:rPr>
        <w:t xml:space="preserve"> </w:t>
      </w:r>
      <w:r>
        <w:rPr>
          <w:rStyle w:val="hljs-operator"/>
        </w:rPr>
        <w:t>*</w:t>
      </w:r>
      <w:r>
        <w:rPr>
          <w:rStyle w:val="HTMLCode"/>
        </w:rPr>
        <w:t xml:space="preserve"> </w:t>
      </w:r>
      <w:r>
        <w:rPr>
          <w:rStyle w:val="hljs-keyword"/>
        </w:rPr>
        <w:t>FROM</w:t>
      </w:r>
      <w:r>
        <w:rPr>
          <w:rStyle w:val="HTMLCode"/>
        </w:rPr>
        <w:t xml:space="preserve"> (</w:t>
      </w:r>
    </w:p>
    <w:p w14:paraId="43A669F0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</w:t>
      </w:r>
      <w:r>
        <w:rPr>
          <w:rStyle w:val="hljs-keyword"/>
        </w:rPr>
        <w:t>SELECT</w:t>
      </w:r>
      <w:r>
        <w:rPr>
          <w:rStyle w:val="HTMLCode"/>
        </w:rPr>
        <w:t xml:space="preserve"> issue_desc, created_on </w:t>
      </w:r>
      <w:r>
        <w:rPr>
          <w:rStyle w:val="hljs-keyword"/>
        </w:rPr>
        <w:t>FROM</w:t>
      </w:r>
      <w:r>
        <w:rPr>
          <w:rStyle w:val="HTMLCode"/>
        </w:rPr>
        <w:t xml:space="preserve"> tickets</w:t>
      </w:r>
    </w:p>
    <w:p w14:paraId="623AEEC2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</w:t>
      </w:r>
      <w:r>
        <w:rPr>
          <w:rStyle w:val="hljs-keyword"/>
        </w:rPr>
        <w:t>ORDER</w:t>
      </w:r>
      <w:r>
        <w:rPr>
          <w:rStyle w:val="HTMLCode"/>
        </w:rPr>
        <w:t xml:space="preserve"> </w:t>
      </w:r>
      <w:r>
        <w:rPr>
          <w:rStyle w:val="hljs-keyword"/>
        </w:rPr>
        <w:t>BY</w:t>
      </w:r>
      <w:r>
        <w:rPr>
          <w:rStyle w:val="HTMLCode"/>
        </w:rPr>
        <w:t xml:space="preserve"> created_on </w:t>
      </w:r>
      <w:r>
        <w:rPr>
          <w:rStyle w:val="hljs-keyword"/>
        </w:rPr>
        <w:t>DESC</w:t>
      </w:r>
    </w:p>
    <w:p w14:paraId="09E668C3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) </w:t>
      </w:r>
      <w:r>
        <w:rPr>
          <w:rStyle w:val="hljs-keyword"/>
        </w:rPr>
        <w:t>WHERE</w:t>
      </w:r>
      <w:r>
        <w:rPr>
          <w:rStyle w:val="HTMLCode"/>
        </w:rPr>
        <w:t xml:space="preserve"> ROWNUM </w:t>
      </w:r>
      <w:r>
        <w:rPr>
          <w:rStyle w:val="hljs-operator"/>
        </w:rPr>
        <w:t>&lt;=</w:t>
      </w:r>
      <w:r>
        <w:rPr>
          <w:rStyle w:val="HTMLCode"/>
        </w:rPr>
        <w:t xml:space="preserve"> </w:t>
      </w:r>
      <w:r>
        <w:rPr>
          <w:rStyle w:val="hljs-number"/>
          <w:rFonts w:eastAsiaTheme="majorEastAsia"/>
        </w:rPr>
        <w:t>3</w:t>
      </w:r>
      <w:r>
        <w:rPr>
          <w:rStyle w:val="HTMLCode"/>
        </w:rPr>
        <w:t>;</w:t>
      </w:r>
    </w:p>
    <w:p w14:paraId="674DC3F9" w14:textId="77777777" w:rsidR="00973232" w:rsidRDefault="00973232" w:rsidP="00973232">
      <w:pPr>
        <w:pStyle w:val="Heading3"/>
      </w:pPr>
      <w:r>
        <w:rPr>
          <w:rFonts w:ascii="Segoe UI Emoji" w:hAnsi="Segoe UI Emoji" w:cs="Segoe UI Emoji"/>
        </w:rPr>
        <w:lastRenderedPageBreak/>
        <w:t>🧠</w:t>
      </w:r>
      <w:r>
        <w:t xml:space="preserve"> What’s an Inline View?</w:t>
      </w:r>
    </w:p>
    <w:p w14:paraId="2D641E12" w14:textId="77777777" w:rsidR="00973232" w:rsidRDefault="00973232" w:rsidP="00973232">
      <w:pPr>
        <w:pStyle w:val="NormalWeb"/>
        <w:numPr>
          <w:ilvl w:val="0"/>
          <w:numId w:val="36"/>
        </w:numPr>
      </w:pPr>
      <w:r>
        <w:t xml:space="preserve">An </w:t>
      </w:r>
      <w:r>
        <w:rPr>
          <w:rStyle w:val="Strong"/>
        </w:rPr>
        <w:t>inline view</w:t>
      </w:r>
      <w:r>
        <w:t xml:space="preserve"> is a </w:t>
      </w:r>
      <w:r>
        <w:rPr>
          <w:rStyle w:val="Strong"/>
        </w:rPr>
        <w:t>subquery</w:t>
      </w:r>
      <w:r>
        <w:t xml:space="preserve"> in the </w:t>
      </w:r>
      <w:r>
        <w:rPr>
          <w:rStyle w:val="HTMLCode"/>
        </w:rPr>
        <w:t>FROM</w:t>
      </w:r>
      <w:r>
        <w:t xml:space="preserve"> clause</w:t>
      </w:r>
    </w:p>
    <w:p w14:paraId="74E2609E" w14:textId="77777777" w:rsidR="00973232" w:rsidRDefault="00973232" w:rsidP="00973232">
      <w:pPr>
        <w:pStyle w:val="NormalWeb"/>
        <w:numPr>
          <w:ilvl w:val="0"/>
          <w:numId w:val="36"/>
        </w:numPr>
      </w:pPr>
      <w:r>
        <w:t xml:space="preserve">It’s temporary and unnamed — unlike the </w:t>
      </w:r>
      <w:r>
        <w:rPr>
          <w:rStyle w:val="HTMLCode"/>
        </w:rPr>
        <w:t>ticket_summary</w:t>
      </w:r>
      <w:r>
        <w:t xml:space="preserve"> view</w:t>
      </w:r>
    </w:p>
    <w:p w14:paraId="2BA18390" w14:textId="77777777" w:rsidR="00973232" w:rsidRDefault="00973232" w:rsidP="00973232">
      <w:pPr>
        <w:pStyle w:val="NormalWeb"/>
        <w:numPr>
          <w:ilvl w:val="0"/>
          <w:numId w:val="36"/>
        </w:numPr>
      </w:pPr>
      <w:r>
        <w:t xml:space="preserve">Used for </w:t>
      </w:r>
      <w:r>
        <w:rPr>
          <w:rStyle w:val="Strong"/>
        </w:rPr>
        <w:t>sorting, filtering, limiting</w:t>
      </w:r>
      <w:r>
        <w:t xml:space="preserve"> rows</w:t>
      </w:r>
    </w:p>
    <w:p w14:paraId="6E40F005" w14:textId="77777777" w:rsidR="00973232" w:rsidRDefault="00973232" w:rsidP="00973232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What This Does:</w:t>
      </w:r>
    </w:p>
    <w:p w14:paraId="4C44DF4F" w14:textId="77777777" w:rsidR="00973232" w:rsidRDefault="00973232" w:rsidP="00973232">
      <w:pPr>
        <w:pStyle w:val="NormalWeb"/>
        <w:numPr>
          <w:ilvl w:val="0"/>
          <w:numId w:val="37"/>
        </w:numPr>
      </w:pPr>
      <w:r>
        <w:t xml:space="preserve">Sorts tickets by most recent </w:t>
      </w:r>
      <w:r>
        <w:rPr>
          <w:rStyle w:val="HTMLCode"/>
        </w:rPr>
        <w:t>created_on</w:t>
      </w:r>
    </w:p>
    <w:p w14:paraId="0937BE55" w14:textId="77777777" w:rsidR="00973232" w:rsidRDefault="00973232" w:rsidP="00973232">
      <w:pPr>
        <w:pStyle w:val="NormalWeb"/>
        <w:numPr>
          <w:ilvl w:val="0"/>
          <w:numId w:val="37"/>
        </w:numPr>
      </w:pPr>
      <w:r>
        <w:t xml:space="preserve">Picks </w:t>
      </w:r>
      <w:r>
        <w:rPr>
          <w:rStyle w:val="Strong"/>
        </w:rPr>
        <w:t>top 3 recent tickets</w:t>
      </w:r>
      <w:r>
        <w:t xml:space="preserve"> only using </w:t>
      </w:r>
      <w:r>
        <w:rPr>
          <w:rStyle w:val="HTMLCode"/>
        </w:rPr>
        <w:t>ROWNUM &lt;= 3</w:t>
      </w:r>
    </w:p>
    <w:p w14:paraId="3A8D742F" w14:textId="77777777" w:rsidR="00973232" w:rsidRDefault="00973232" w:rsidP="00973232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Output Example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21"/>
        <w:gridCol w:w="1889"/>
      </w:tblGrid>
      <w:tr w:rsidR="00973232" w14:paraId="70C38D7F" w14:textId="77777777" w:rsidTr="0097323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FAEF67B" w14:textId="77777777" w:rsidR="00973232" w:rsidRDefault="0097323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ssue_desc</w:t>
            </w:r>
          </w:p>
        </w:tc>
        <w:tc>
          <w:tcPr>
            <w:tcW w:w="0" w:type="auto"/>
            <w:vAlign w:val="center"/>
            <w:hideMark/>
          </w:tcPr>
          <w:p w14:paraId="5632AA7E" w14:textId="77777777" w:rsidR="00973232" w:rsidRDefault="0097323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reated_on</w:t>
            </w:r>
          </w:p>
        </w:tc>
      </w:tr>
      <w:tr w:rsidR="00973232" w14:paraId="63C08264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18264B" w14:textId="77777777" w:rsidR="00973232" w:rsidRDefault="00973232">
            <w:r>
              <w:t>VPN Not Working</w:t>
            </w:r>
          </w:p>
        </w:tc>
        <w:tc>
          <w:tcPr>
            <w:tcW w:w="0" w:type="auto"/>
            <w:vAlign w:val="center"/>
            <w:hideMark/>
          </w:tcPr>
          <w:p w14:paraId="4E81C71D" w14:textId="77777777" w:rsidR="00973232" w:rsidRDefault="00973232">
            <w:r>
              <w:t>01-JUL-2025 09:00</w:t>
            </w:r>
          </w:p>
        </w:tc>
      </w:tr>
      <w:tr w:rsidR="00973232" w14:paraId="5DFBAC0F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5734E1" w14:textId="77777777" w:rsidR="00973232" w:rsidRDefault="00973232">
            <w:r>
              <w:t>Login Fail</w:t>
            </w:r>
          </w:p>
        </w:tc>
        <w:tc>
          <w:tcPr>
            <w:tcW w:w="0" w:type="auto"/>
            <w:vAlign w:val="center"/>
            <w:hideMark/>
          </w:tcPr>
          <w:p w14:paraId="0B9493ED" w14:textId="77777777" w:rsidR="00973232" w:rsidRDefault="00973232">
            <w:r>
              <w:t>01-JUL-2025 08:45</w:t>
            </w:r>
          </w:p>
        </w:tc>
      </w:tr>
      <w:tr w:rsidR="00973232" w14:paraId="28CB90F9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04A7CC" w14:textId="77777777" w:rsidR="00973232" w:rsidRDefault="00973232">
            <w:r>
              <w:t>Email Not Syncing</w:t>
            </w:r>
          </w:p>
        </w:tc>
        <w:tc>
          <w:tcPr>
            <w:tcW w:w="0" w:type="auto"/>
            <w:vAlign w:val="center"/>
            <w:hideMark/>
          </w:tcPr>
          <w:p w14:paraId="1CA6099D" w14:textId="77777777" w:rsidR="00973232" w:rsidRDefault="00973232">
            <w:r>
              <w:t>01-JUL-2025 08:30</w:t>
            </w:r>
          </w:p>
        </w:tc>
      </w:tr>
    </w:tbl>
    <w:p w14:paraId="24855821" w14:textId="77777777" w:rsidR="00973232" w:rsidRDefault="001009CA" w:rsidP="00973232">
      <w:r>
        <w:pict w14:anchorId="62F46D36">
          <v:rect id="_x0000_i1101" style="width:0;height:1.5pt" o:hralign="center" o:hrstd="t" o:hr="t" fillcolor="#a0a0a0" stroked="f"/>
        </w:pict>
      </w:r>
    </w:p>
    <w:p w14:paraId="2A92C241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🔍</w:t>
      </w:r>
      <w:r>
        <w:t xml:space="preserve"> Comparison: View vs Inline View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48"/>
        <w:gridCol w:w="3712"/>
        <w:gridCol w:w="2575"/>
      </w:tblGrid>
      <w:tr w:rsidR="00973232" w14:paraId="283ED007" w14:textId="77777777" w:rsidTr="0097323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B331067" w14:textId="77777777" w:rsidR="00973232" w:rsidRDefault="0097323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5109229F" w14:textId="77777777" w:rsidR="00973232" w:rsidRDefault="0097323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iew</w:t>
            </w:r>
          </w:p>
        </w:tc>
        <w:tc>
          <w:tcPr>
            <w:tcW w:w="0" w:type="auto"/>
            <w:vAlign w:val="center"/>
            <w:hideMark/>
          </w:tcPr>
          <w:p w14:paraId="66821A7B" w14:textId="77777777" w:rsidR="00973232" w:rsidRDefault="0097323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line View</w:t>
            </w:r>
          </w:p>
        </w:tc>
      </w:tr>
      <w:tr w:rsidR="00973232" w14:paraId="4AA7F2FF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BF733D" w14:textId="77777777" w:rsidR="00973232" w:rsidRDefault="00973232">
            <w:r>
              <w:t>Is it saved?</w:t>
            </w:r>
          </w:p>
        </w:tc>
        <w:tc>
          <w:tcPr>
            <w:tcW w:w="0" w:type="auto"/>
            <w:vAlign w:val="center"/>
            <w:hideMark/>
          </w:tcPr>
          <w:p w14:paraId="27B4A4B5" w14:textId="77777777" w:rsidR="00973232" w:rsidRDefault="00973232">
            <w:r>
              <w:rPr>
                <w:rFonts w:ascii="Segoe UI Emoji" w:hAnsi="Segoe UI Emoji" w:cs="Segoe UI Emoji"/>
              </w:rPr>
              <w:t>✅</w:t>
            </w:r>
            <w:r>
              <w:t xml:space="preserve"> Yes, created with </w:t>
            </w:r>
            <w:r>
              <w:rPr>
                <w:rStyle w:val="HTMLCode"/>
                <w:rFonts w:eastAsiaTheme="minorHAnsi"/>
              </w:rPr>
              <w:t>CREATE VIEW</w:t>
            </w:r>
          </w:p>
        </w:tc>
        <w:tc>
          <w:tcPr>
            <w:tcW w:w="0" w:type="auto"/>
            <w:vAlign w:val="center"/>
            <w:hideMark/>
          </w:tcPr>
          <w:p w14:paraId="581F7A69" w14:textId="77777777" w:rsidR="00973232" w:rsidRDefault="00973232">
            <w:r>
              <w:rPr>
                <w:rFonts w:ascii="Segoe UI Emoji" w:hAnsi="Segoe UI Emoji" w:cs="Segoe UI Emoji"/>
              </w:rPr>
              <w:t>❌</w:t>
            </w:r>
            <w:r>
              <w:t xml:space="preserve"> No, temporary</w:t>
            </w:r>
          </w:p>
        </w:tc>
      </w:tr>
      <w:tr w:rsidR="00973232" w14:paraId="0D9AC2AE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220D36" w14:textId="77777777" w:rsidR="00973232" w:rsidRDefault="00973232">
            <w:r>
              <w:t>Reusable?</w:t>
            </w:r>
          </w:p>
        </w:tc>
        <w:tc>
          <w:tcPr>
            <w:tcW w:w="0" w:type="auto"/>
            <w:vAlign w:val="center"/>
            <w:hideMark/>
          </w:tcPr>
          <w:p w14:paraId="3D618BA9" w14:textId="77777777" w:rsidR="00973232" w:rsidRDefault="00973232">
            <w:r>
              <w:rPr>
                <w:rFonts w:ascii="Segoe UI Emoji" w:hAnsi="Segoe UI Emoji" w:cs="Segoe UI Emoji"/>
              </w:rPr>
              <w:t>✅</w:t>
            </w:r>
            <w:r>
              <w:t xml:space="preserve"> Can be reused in multiple queries</w:t>
            </w:r>
          </w:p>
        </w:tc>
        <w:tc>
          <w:tcPr>
            <w:tcW w:w="0" w:type="auto"/>
            <w:vAlign w:val="center"/>
            <w:hideMark/>
          </w:tcPr>
          <w:p w14:paraId="6237B154" w14:textId="77777777" w:rsidR="00973232" w:rsidRDefault="00973232">
            <w:r>
              <w:rPr>
                <w:rFonts w:ascii="Segoe UI Emoji" w:hAnsi="Segoe UI Emoji" w:cs="Segoe UI Emoji"/>
              </w:rPr>
              <w:t>❌</w:t>
            </w:r>
            <w:r>
              <w:t xml:space="preserve"> Only within the query</w:t>
            </w:r>
          </w:p>
        </w:tc>
      </w:tr>
      <w:tr w:rsidR="00973232" w14:paraId="35543E31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2B348D" w14:textId="77777777" w:rsidR="00973232" w:rsidRDefault="00973232">
            <w:r>
              <w:t>Name</w:t>
            </w:r>
          </w:p>
        </w:tc>
        <w:tc>
          <w:tcPr>
            <w:tcW w:w="0" w:type="auto"/>
            <w:vAlign w:val="center"/>
            <w:hideMark/>
          </w:tcPr>
          <w:p w14:paraId="658BC68F" w14:textId="77777777" w:rsidR="00973232" w:rsidRDefault="00973232">
            <w:r>
              <w:rPr>
                <w:rStyle w:val="HTMLCode"/>
                <w:rFonts w:eastAsiaTheme="minorHAnsi"/>
              </w:rPr>
              <w:t>ticket_summary</w:t>
            </w:r>
          </w:p>
        </w:tc>
        <w:tc>
          <w:tcPr>
            <w:tcW w:w="0" w:type="auto"/>
            <w:vAlign w:val="center"/>
            <w:hideMark/>
          </w:tcPr>
          <w:p w14:paraId="3E4D44C6" w14:textId="77777777" w:rsidR="00973232" w:rsidRDefault="00973232">
            <w:r>
              <w:t>None</w:t>
            </w:r>
          </w:p>
        </w:tc>
      </w:tr>
      <w:tr w:rsidR="00973232" w14:paraId="27875E4D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E2A49B" w14:textId="77777777" w:rsidR="00973232" w:rsidRDefault="00973232">
            <w:r>
              <w:t>Best for?</w:t>
            </w:r>
          </w:p>
        </w:tc>
        <w:tc>
          <w:tcPr>
            <w:tcW w:w="0" w:type="auto"/>
            <w:vAlign w:val="center"/>
            <w:hideMark/>
          </w:tcPr>
          <w:p w14:paraId="40D1C119" w14:textId="77777777" w:rsidR="00973232" w:rsidRDefault="00973232">
            <w:r>
              <w:t>Dashboards, user access</w:t>
            </w:r>
          </w:p>
        </w:tc>
        <w:tc>
          <w:tcPr>
            <w:tcW w:w="0" w:type="auto"/>
            <w:vAlign w:val="center"/>
            <w:hideMark/>
          </w:tcPr>
          <w:p w14:paraId="49E9C069" w14:textId="77777777" w:rsidR="00973232" w:rsidRDefault="00973232">
            <w:r>
              <w:t>Sorting, filtering, ranking</w:t>
            </w:r>
          </w:p>
        </w:tc>
      </w:tr>
    </w:tbl>
    <w:p w14:paraId="0F3987DE" w14:textId="77777777" w:rsidR="00973232" w:rsidRDefault="001009CA" w:rsidP="00973232">
      <w:r>
        <w:pict w14:anchorId="560E9B17">
          <v:rect id="_x0000_i1102" style="width:0;height:1.5pt" o:hralign="center" o:hrstd="t" o:hr="t" fillcolor="#a0a0a0" stroked="f"/>
        </w:pict>
      </w:r>
    </w:p>
    <w:p w14:paraId="2D1E0599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👨</w:t>
      </w:r>
      <w:r>
        <w:t>‍</w:t>
      </w:r>
      <w:r>
        <w:rPr>
          <w:rFonts w:ascii="Segoe UI Emoji" w:hAnsi="Segoe UI Emoji" w:cs="Segoe UI Emoji"/>
        </w:rPr>
        <w:t>💼</w:t>
      </w:r>
      <w:r>
        <w:t xml:space="preserve"> Project Manager Insight:</w:t>
      </w:r>
    </w:p>
    <w:p w14:paraId="73C99007" w14:textId="77777777" w:rsidR="00973232" w:rsidRDefault="00973232" w:rsidP="00973232">
      <w:pPr>
        <w:pStyle w:val="NormalWeb"/>
      </w:pPr>
      <w:r>
        <w:t xml:space="preserve">We don’t want our business analysts writing </w:t>
      </w:r>
      <w:r>
        <w:rPr>
          <w:rStyle w:val="HTMLCode"/>
        </w:rPr>
        <w:t>GROUP BY</w:t>
      </w:r>
      <w:r>
        <w:t xml:space="preserve"> or complex joins. So we give them views like </w:t>
      </w:r>
      <w:r>
        <w:rPr>
          <w:rStyle w:val="HTMLCode"/>
        </w:rPr>
        <w:t>ticket_summary</w:t>
      </w:r>
      <w:r>
        <w:t xml:space="preserve"> to safely query pre-prepared logic.</w:t>
      </w:r>
    </w:p>
    <w:p w14:paraId="16A74765" w14:textId="77777777" w:rsidR="00973232" w:rsidRDefault="00973232" w:rsidP="00973232">
      <w:pPr>
        <w:pStyle w:val="NormalWeb"/>
      </w:pPr>
      <w:r>
        <w:t xml:space="preserve">Similarly, the dashboard needs to show the “3 most recent tickets.” An inline view ensures </w:t>
      </w:r>
      <w:r>
        <w:rPr>
          <w:rStyle w:val="Strong"/>
        </w:rPr>
        <w:t>performance and clarity</w:t>
      </w:r>
      <w:r>
        <w:t xml:space="preserve"> without needing to create extra views.</w:t>
      </w:r>
    </w:p>
    <w:p w14:paraId="2A6AA211" w14:textId="77777777" w:rsidR="00973232" w:rsidRDefault="001009CA" w:rsidP="00973232">
      <w:r>
        <w:lastRenderedPageBreak/>
        <w:pict w14:anchorId="09609F78">
          <v:rect id="_x0000_i1103" style="width:0;height:1.5pt" o:hralign="center" o:hrstd="t" o:hr="t" fillcolor="#a0a0a0" stroked="f"/>
        </w:pict>
      </w:r>
    </w:p>
    <w:p w14:paraId="57D83EBD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🧪</w:t>
      </w:r>
      <w:r>
        <w:t xml:space="preserve"> BONUS: Query Examples</w:t>
      </w:r>
    </w:p>
    <w:p w14:paraId="1DEBCD53" w14:textId="77777777" w:rsidR="00973232" w:rsidRDefault="00973232" w:rsidP="00973232">
      <w:pPr>
        <w:pStyle w:val="NormalWeb"/>
      </w:pPr>
      <w:r>
        <w:rPr>
          <w:rStyle w:val="Strong"/>
        </w:rPr>
        <w:t>1. Using the View</w:t>
      </w:r>
      <w:r>
        <w:t>:</w:t>
      </w:r>
    </w:p>
    <w:p w14:paraId="7A30BBDF" w14:textId="77777777" w:rsidR="00973232" w:rsidRDefault="00973232" w:rsidP="00973232">
      <w:pPr>
        <w:pStyle w:val="HTMLPreformatted"/>
      </w:pPr>
      <w:r>
        <w:t>sql</w:t>
      </w:r>
    </w:p>
    <w:p w14:paraId="3AA4483B" w14:textId="77777777" w:rsidR="00973232" w:rsidRDefault="00973232" w:rsidP="00973232">
      <w:pPr>
        <w:pStyle w:val="HTMLPreformatted"/>
      </w:pPr>
      <w:r>
        <w:t>CopyEdit</w:t>
      </w:r>
    </w:p>
    <w:p w14:paraId="4B73E0C4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</w:rPr>
        <w:t>SELECT</w:t>
      </w:r>
      <w:r>
        <w:rPr>
          <w:rStyle w:val="HTMLCode"/>
        </w:rPr>
        <w:t xml:space="preserve"> </w:t>
      </w:r>
      <w:r>
        <w:rPr>
          <w:rStyle w:val="hljs-operator"/>
        </w:rPr>
        <w:t>*</w:t>
      </w:r>
      <w:r>
        <w:rPr>
          <w:rStyle w:val="HTMLCode"/>
        </w:rPr>
        <w:t xml:space="preserve"> </w:t>
      </w:r>
      <w:r>
        <w:rPr>
          <w:rStyle w:val="hljs-keyword"/>
        </w:rPr>
        <w:t>FROM</w:t>
      </w:r>
      <w:r>
        <w:rPr>
          <w:rStyle w:val="HTMLCode"/>
        </w:rPr>
        <w:t xml:space="preserve"> ticket_summary </w:t>
      </w:r>
      <w:r>
        <w:rPr>
          <w:rStyle w:val="hljs-keyword"/>
        </w:rPr>
        <w:t>WHERE</w:t>
      </w:r>
      <w:r>
        <w:rPr>
          <w:rStyle w:val="HTMLCode"/>
        </w:rPr>
        <w:t xml:space="preserve"> total </w:t>
      </w:r>
      <w:r>
        <w:rPr>
          <w:rStyle w:val="hljs-operator"/>
        </w:rPr>
        <w:t>&gt;</w:t>
      </w:r>
      <w:r>
        <w:rPr>
          <w:rStyle w:val="HTMLCode"/>
        </w:rPr>
        <w:t xml:space="preserve"> </w:t>
      </w:r>
      <w:r>
        <w:rPr>
          <w:rStyle w:val="hljs-number"/>
          <w:rFonts w:eastAsiaTheme="majorEastAsia"/>
        </w:rPr>
        <w:t>3</w:t>
      </w:r>
      <w:r>
        <w:rPr>
          <w:rStyle w:val="HTMLCode"/>
        </w:rPr>
        <w:t>;</w:t>
      </w:r>
    </w:p>
    <w:p w14:paraId="3782972B" w14:textId="77777777" w:rsidR="00973232" w:rsidRDefault="00973232" w:rsidP="00973232">
      <w:pPr>
        <w:pStyle w:val="NormalWeb"/>
      </w:pPr>
      <w:r>
        <w:rPr>
          <w:rStyle w:val="Strong"/>
        </w:rPr>
        <w:t>2. Filtering Inline View by Severity</w:t>
      </w:r>
      <w:r>
        <w:t>:</w:t>
      </w:r>
    </w:p>
    <w:p w14:paraId="27EE2FE7" w14:textId="77777777" w:rsidR="00973232" w:rsidRDefault="00973232" w:rsidP="00973232">
      <w:pPr>
        <w:pStyle w:val="HTMLPreformatted"/>
      </w:pPr>
      <w:r>
        <w:t>sql</w:t>
      </w:r>
    </w:p>
    <w:p w14:paraId="77B07E3E" w14:textId="77777777" w:rsidR="00973232" w:rsidRDefault="00973232" w:rsidP="00973232">
      <w:pPr>
        <w:pStyle w:val="HTMLPreformatted"/>
      </w:pPr>
      <w:r>
        <w:t>CopyEdit</w:t>
      </w:r>
    </w:p>
    <w:p w14:paraId="48E7FBBF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</w:rPr>
        <w:t>SELECT</w:t>
      </w:r>
      <w:r>
        <w:rPr>
          <w:rStyle w:val="HTMLCode"/>
        </w:rPr>
        <w:t xml:space="preserve"> </w:t>
      </w:r>
      <w:r>
        <w:rPr>
          <w:rStyle w:val="hljs-operator"/>
        </w:rPr>
        <w:t>*</w:t>
      </w:r>
      <w:r>
        <w:rPr>
          <w:rStyle w:val="HTMLCode"/>
        </w:rPr>
        <w:t xml:space="preserve"> </w:t>
      </w:r>
      <w:r>
        <w:rPr>
          <w:rStyle w:val="hljs-keyword"/>
        </w:rPr>
        <w:t>FROM</w:t>
      </w:r>
      <w:r>
        <w:rPr>
          <w:rStyle w:val="HTMLCode"/>
        </w:rPr>
        <w:t xml:space="preserve"> (</w:t>
      </w:r>
    </w:p>
    <w:p w14:paraId="06B1A588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</w:t>
      </w:r>
      <w:r>
        <w:rPr>
          <w:rStyle w:val="hljs-keyword"/>
        </w:rPr>
        <w:t>SELECT</w:t>
      </w:r>
      <w:r>
        <w:rPr>
          <w:rStyle w:val="HTMLCode"/>
        </w:rPr>
        <w:t xml:space="preserve"> issue_desc, severity, created_on </w:t>
      </w:r>
      <w:r>
        <w:rPr>
          <w:rStyle w:val="hljs-keyword"/>
        </w:rPr>
        <w:t>FROM</w:t>
      </w:r>
      <w:r>
        <w:rPr>
          <w:rStyle w:val="HTMLCode"/>
        </w:rPr>
        <w:t xml:space="preserve"> tickets</w:t>
      </w:r>
    </w:p>
    <w:p w14:paraId="68280F65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</w:t>
      </w:r>
      <w:r>
        <w:rPr>
          <w:rStyle w:val="hljs-keyword"/>
        </w:rPr>
        <w:t>ORDER</w:t>
      </w:r>
      <w:r>
        <w:rPr>
          <w:rStyle w:val="HTMLCode"/>
        </w:rPr>
        <w:t xml:space="preserve"> </w:t>
      </w:r>
      <w:r>
        <w:rPr>
          <w:rStyle w:val="hljs-keyword"/>
        </w:rPr>
        <w:t>BY</w:t>
      </w:r>
      <w:r>
        <w:rPr>
          <w:rStyle w:val="HTMLCode"/>
        </w:rPr>
        <w:t xml:space="preserve"> created_on </w:t>
      </w:r>
      <w:r>
        <w:rPr>
          <w:rStyle w:val="hljs-keyword"/>
        </w:rPr>
        <w:t>DESC</w:t>
      </w:r>
    </w:p>
    <w:p w14:paraId="63E39059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) </w:t>
      </w:r>
      <w:r>
        <w:rPr>
          <w:rStyle w:val="hljs-keyword"/>
        </w:rPr>
        <w:t>WHERE</w:t>
      </w:r>
      <w:r>
        <w:rPr>
          <w:rStyle w:val="HTMLCode"/>
        </w:rPr>
        <w:t xml:space="preserve"> severity </w:t>
      </w:r>
      <w:r>
        <w:rPr>
          <w:rStyle w:val="hljs-operator"/>
        </w:rPr>
        <w:t>=</w:t>
      </w:r>
      <w:r>
        <w:rPr>
          <w:rStyle w:val="HTMLCode"/>
        </w:rPr>
        <w:t xml:space="preserve"> </w:t>
      </w:r>
      <w:r>
        <w:rPr>
          <w:rStyle w:val="hljs-string"/>
          <w:rFonts w:eastAsiaTheme="majorEastAsia"/>
        </w:rPr>
        <w:t>'H'</w:t>
      </w:r>
      <w:r>
        <w:rPr>
          <w:rStyle w:val="HTMLCode"/>
        </w:rPr>
        <w:t xml:space="preserve"> </w:t>
      </w:r>
      <w:r>
        <w:rPr>
          <w:rStyle w:val="hljs-keyword"/>
        </w:rPr>
        <w:t>AND</w:t>
      </w:r>
      <w:r>
        <w:rPr>
          <w:rStyle w:val="HTMLCode"/>
        </w:rPr>
        <w:t xml:space="preserve"> ROWNUM </w:t>
      </w:r>
      <w:r>
        <w:rPr>
          <w:rStyle w:val="hljs-operator"/>
        </w:rPr>
        <w:t>&lt;=</w:t>
      </w:r>
      <w:r>
        <w:rPr>
          <w:rStyle w:val="HTMLCode"/>
        </w:rPr>
        <w:t xml:space="preserve"> </w:t>
      </w:r>
      <w:r>
        <w:rPr>
          <w:rStyle w:val="hljs-number"/>
          <w:rFonts w:eastAsiaTheme="majorEastAsia"/>
        </w:rPr>
        <w:t>5</w:t>
      </w:r>
      <w:r>
        <w:rPr>
          <w:rStyle w:val="HTMLCode"/>
        </w:rPr>
        <w:t>;</w:t>
      </w:r>
    </w:p>
    <w:p w14:paraId="2C258D6F" w14:textId="77777777" w:rsidR="00973232" w:rsidRDefault="001009CA" w:rsidP="00973232">
      <w:r>
        <w:pict w14:anchorId="5AD27777">
          <v:rect id="_x0000_i1104" style="width:0;height:1.5pt" o:hralign="center" o:hrstd="t" o:hr="t" fillcolor="#a0a0a0" stroked="f"/>
        </w:pict>
      </w:r>
    </w:p>
    <w:p w14:paraId="37AFB2C4" w14:textId="77777777" w:rsidR="00973232" w:rsidRDefault="00973232" w:rsidP="00973232">
      <w:pPr>
        <w:pStyle w:val="NormalWeb"/>
      </w:pPr>
      <w:r>
        <w:t xml:space="preserve">Would you like to now create a </w:t>
      </w:r>
      <w:r>
        <w:rPr>
          <w:rStyle w:val="Strong"/>
        </w:rPr>
        <w:t>materialized view</w:t>
      </w:r>
      <w:r>
        <w:t xml:space="preserve"> (refreshed daily) or embed these into a </w:t>
      </w:r>
      <w:r>
        <w:rPr>
          <w:rStyle w:val="Strong"/>
        </w:rPr>
        <w:t>procedure that generates a report</w:t>
      </w:r>
      <w:r>
        <w:t>?</w:t>
      </w:r>
    </w:p>
    <w:p w14:paraId="6A69E211" w14:textId="77777777" w:rsidR="00973232" w:rsidRDefault="00973232" w:rsidP="00973232">
      <w:pPr>
        <w:pStyle w:val="Heading5"/>
      </w:pPr>
      <w:r>
        <w:t>You said:</w:t>
      </w:r>
    </w:p>
    <w:p w14:paraId="7B129059" w14:textId="77777777" w:rsidR="00973232" w:rsidRDefault="00973232" w:rsidP="00973232">
      <w:r>
        <w:t>yes</w:t>
      </w:r>
    </w:p>
    <w:p w14:paraId="12388EEF" w14:textId="77777777" w:rsidR="00973232" w:rsidRDefault="00973232" w:rsidP="00973232">
      <w:pPr>
        <w:pStyle w:val="Heading6"/>
      </w:pPr>
      <w:r>
        <w:t>ChatGPT said:</w:t>
      </w:r>
    </w:p>
    <w:p w14:paraId="1ED0302E" w14:textId="77777777" w:rsidR="00973232" w:rsidRDefault="00973232" w:rsidP="00973232">
      <w:pPr>
        <w:pStyle w:val="NormalWeb"/>
      </w:pPr>
      <w:r>
        <w:t xml:space="preserve">Great! Let's build on the existing views by taking it to the </w:t>
      </w:r>
      <w:r>
        <w:rPr>
          <w:rStyle w:val="Strong"/>
        </w:rPr>
        <w:t>next enterprise-ready level</w:t>
      </w:r>
      <w:r>
        <w:t xml:space="preserve"> using:</w:t>
      </w:r>
    </w:p>
    <w:p w14:paraId="33D527E2" w14:textId="77777777" w:rsidR="00973232" w:rsidRDefault="001009CA" w:rsidP="00973232">
      <w:r>
        <w:pict w14:anchorId="573DE4E6">
          <v:rect id="_x0000_i1105" style="width:0;height:1.5pt" o:hralign="center" o:hrstd="t" o:hr="t" fillcolor="#a0a0a0" stroked="f"/>
        </w:pict>
      </w:r>
    </w:p>
    <w:p w14:paraId="1367D468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✅</w:t>
      </w:r>
      <w:r>
        <w:t xml:space="preserve"> Goal:</w:t>
      </w:r>
    </w:p>
    <w:p w14:paraId="114C6251" w14:textId="77777777" w:rsidR="00973232" w:rsidRDefault="00973232" w:rsidP="00973232">
      <w:pPr>
        <w:pStyle w:val="NormalWeb"/>
      </w:pPr>
      <w:r>
        <w:t xml:space="preserve">Create a </w:t>
      </w:r>
      <w:r>
        <w:rPr>
          <w:rStyle w:val="Strong"/>
        </w:rPr>
        <w:t>Materialized View</w:t>
      </w:r>
      <w:r>
        <w:t xml:space="preserve"> and a </w:t>
      </w:r>
      <w:r>
        <w:rPr>
          <w:rStyle w:val="Strong"/>
        </w:rPr>
        <w:t>Report Procedure</w:t>
      </w:r>
      <w:r>
        <w:t xml:space="preserve"> that:</w:t>
      </w:r>
    </w:p>
    <w:p w14:paraId="3A646A4F" w14:textId="77777777" w:rsidR="00973232" w:rsidRDefault="00973232" w:rsidP="00973232">
      <w:pPr>
        <w:pStyle w:val="NormalWeb"/>
        <w:numPr>
          <w:ilvl w:val="0"/>
          <w:numId w:val="38"/>
        </w:numPr>
      </w:pPr>
      <w:r>
        <w:rPr>
          <w:rStyle w:val="Strong"/>
        </w:rPr>
        <w:t>Stores a snapshot</w:t>
      </w:r>
      <w:r>
        <w:t xml:space="preserve"> of the helpdesk ticket summary (</w:t>
      </w:r>
      <w:r>
        <w:rPr>
          <w:rStyle w:val="HTMLCode"/>
        </w:rPr>
        <w:t>materialized view</w:t>
      </w:r>
      <w:r>
        <w:t>)</w:t>
      </w:r>
    </w:p>
    <w:p w14:paraId="394F2AF9" w14:textId="77777777" w:rsidR="00973232" w:rsidRDefault="00973232" w:rsidP="00973232">
      <w:pPr>
        <w:pStyle w:val="NormalWeb"/>
        <w:numPr>
          <w:ilvl w:val="0"/>
          <w:numId w:val="38"/>
        </w:numPr>
      </w:pPr>
      <w:r>
        <w:rPr>
          <w:rStyle w:val="Strong"/>
        </w:rPr>
        <w:t>Generates a daily summary report</w:t>
      </w:r>
      <w:r>
        <w:t xml:space="preserve"> from that materialized view (</w:t>
      </w:r>
      <w:r>
        <w:rPr>
          <w:rStyle w:val="HTMLCode"/>
        </w:rPr>
        <w:t>PL/SQL procedure</w:t>
      </w:r>
      <w:r>
        <w:t>)</w:t>
      </w:r>
    </w:p>
    <w:p w14:paraId="2D3056DE" w14:textId="77777777" w:rsidR="00973232" w:rsidRDefault="00973232" w:rsidP="00973232">
      <w:pPr>
        <w:pStyle w:val="NormalWeb"/>
        <w:numPr>
          <w:ilvl w:val="0"/>
          <w:numId w:val="38"/>
        </w:numPr>
      </w:pPr>
      <w:r>
        <w:rPr>
          <w:rStyle w:val="Strong"/>
        </w:rPr>
        <w:t>Logs the report time and engineer ticket counts</w:t>
      </w:r>
    </w:p>
    <w:p w14:paraId="32815645" w14:textId="77777777" w:rsidR="00973232" w:rsidRDefault="001009CA" w:rsidP="00973232">
      <w:r>
        <w:pict w14:anchorId="7C832F22">
          <v:rect id="_x0000_i1106" style="width:0;height:1.5pt" o:hralign="center" o:hrstd="t" o:hr="t" fillcolor="#a0a0a0" stroked="f"/>
        </w:pict>
      </w:r>
    </w:p>
    <w:p w14:paraId="26D763D1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🔹</w:t>
      </w:r>
      <w:r>
        <w:t xml:space="preserve"> Part 1: Materialized View — </w:t>
      </w:r>
      <w:r>
        <w:rPr>
          <w:rStyle w:val="HTMLCode"/>
          <w:rFonts w:eastAsiaTheme="majorEastAsia"/>
        </w:rPr>
        <w:t>mv_ticket_summary</w:t>
      </w:r>
    </w:p>
    <w:p w14:paraId="301D1F18" w14:textId="77777777" w:rsidR="00973232" w:rsidRDefault="00973232" w:rsidP="00973232">
      <w:pPr>
        <w:pStyle w:val="Heading3"/>
      </w:pPr>
      <w:r>
        <w:rPr>
          <w:rFonts w:ascii="Segoe UI Emoji" w:hAnsi="Segoe UI Emoji" w:cs="Segoe UI Emoji"/>
        </w:rPr>
        <w:t>🧠</w:t>
      </w:r>
      <w:r>
        <w:t xml:space="preserve"> What is a Materialized View?</w:t>
      </w:r>
    </w:p>
    <w:p w14:paraId="683EB136" w14:textId="77777777" w:rsidR="00973232" w:rsidRDefault="00973232" w:rsidP="00973232">
      <w:pPr>
        <w:pStyle w:val="NormalWeb"/>
        <w:numPr>
          <w:ilvl w:val="0"/>
          <w:numId w:val="39"/>
        </w:numPr>
      </w:pPr>
      <w:r>
        <w:t xml:space="preserve">It </w:t>
      </w:r>
      <w:r>
        <w:rPr>
          <w:rStyle w:val="Strong"/>
        </w:rPr>
        <w:t>physically stores</w:t>
      </w:r>
      <w:r>
        <w:t xml:space="preserve"> the result of a query.</w:t>
      </w:r>
    </w:p>
    <w:p w14:paraId="4821481F" w14:textId="77777777" w:rsidR="00973232" w:rsidRDefault="00973232" w:rsidP="00973232">
      <w:pPr>
        <w:pStyle w:val="NormalWeb"/>
        <w:numPr>
          <w:ilvl w:val="0"/>
          <w:numId w:val="39"/>
        </w:numPr>
      </w:pPr>
      <w:r>
        <w:lastRenderedPageBreak/>
        <w:t xml:space="preserve">Useful for </w:t>
      </w:r>
      <w:r>
        <w:rPr>
          <w:rStyle w:val="Strong"/>
        </w:rPr>
        <w:t>precomputed analytics</w:t>
      </w:r>
      <w:r>
        <w:t xml:space="preserve"> or </w:t>
      </w:r>
      <w:r>
        <w:rPr>
          <w:rStyle w:val="Strong"/>
        </w:rPr>
        <w:t>expensive joins/aggregates</w:t>
      </w:r>
      <w:r>
        <w:t>.</w:t>
      </w:r>
    </w:p>
    <w:p w14:paraId="3FD8AF7E" w14:textId="77777777" w:rsidR="00973232" w:rsidRDefault="00973232" w:rsidP="00973232">
      <w:pPr>
        <w:pStyle w:val="NormalWeb"/>
        <w:numPr>
          <w:ilvl w:val="0"/>
          <w:numId w:val="39"/>
        </w:numPr>
      </w:pPr>
      <w:r>
        <w:t xml:space="preserve">Can be refreshed </w:t>
      </w:r>
      <w:r>
        <w:rPr>
          <w:rStyle w:val="Strong"/>
        </w:rPr>
        <w:t>manually or periodically</w:t>
      </w:r>
      <w:r>
        <w:t>.</w:t>
      </w:r>
    </w:p>
    <w:p w14:paraId="76D153A1" w14:textId="77777777" w:rsidR="00973232" w:rsidRDefault="001009CA" w:rsidP="00973232">
      <w:r>
        <w:pict w14:anchorId="4FB4148D">
          <v:rect id="_x0000_i1107" style="width:0;height:1.5pt" o:hralign="center" o:hrstd="t" o:hr="t" fillcolor="#a0a0a0" stroked="f"/>
        </w:pict>
      </w:r>
    </w:p>
    <w:p w14:paraId="5782460B" w14:textId="77777777" w:rsidR="00973232" w:rsidRDefault="00973232" w:rsidP="00973232">
      <w:pPr>
        <w:pStyle w:val="Heading3"/>
      </w:pPr>
      <w:r>
        <w:rPr>
          <w:rFonts w:ascii="Segoe UI Emoji" w:hAnsi="Segoe UI Emoji" w:cs="Segoe UI Emoji"/>
        </w:rPr>
        <w:t>🧱</w:t>
      </w:r>
      <w:r>
        <w:t xml:space="preserve"> Create the Materialized View:</w:t>
      </w:r>
    </w:p>
    <w:p w14:paraId="3BC5E5E5" w14:textId="77777777" w:rsidR="00973232" w:rsidRDefault="00973232" w:rsidP="00973232">
      <w:pPr>
        <w:pStyle w:val="HTMLPreformatted"/>
      </w:pPr>
      <w:r>
        <w:t>sql</w:t>
      </w:r>
    </w:p>
    <w:p w14:paraId="32114A20" w14:textId="77777777" w:rsidR="00973232" w:rsidRDefault="00973232" w:rsidP="00973232">
      <w:pPr>
        <w:pStyle w:val="HTMLPreformatted"/>
      </w:pPr>
      <w:r>
        <w:t>CopyEdit</w:t>
      </w:r>
    </w:p>
    <w:p w14:paraId="5C556F7C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</w:rPr>
        <w:t>CREATE</w:t>
      </w:r>
      <w:r>
        <w:rPr>
          <w:rStyle w:val="HTMLCode"/>
        </w:rPr>
        <w:t xml:space="preserve"> MATERIALIZED </w:t>
      </w:r>
      <w:r>
        <w:rPr>
          <w:rStyle w:val="hljs-keyword"/>
        </w:rPr>
        <w:t>VIEW</w:t>
      </w:r>
      <w:r>
        <w:rPr>
          <w:rStyle w:val="HTMLCode"/>
        </w:rPr>
        <w:t xml:space="preserve"> mv_ticket_summary</w:t>
      </w:r>
    </w:p>
    <w:p w14:paraId="54A2DB49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BUILD IMMEDIATE</w:t>
      </w:r>
    </w:p>
    <w:p w14:paraId="06C3674D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REFRESH </w:t>
      </w:r>
      <w:r>
        <w:rPr>
          <w:rStyle w:val="hljs-keyword"/>
        </w:rPr>
        <w:t>ON</w:t>
      </w:r>
      <w:r>
        <w:rPr>
          <w:rStyle w:val="HTMLCode"/>
        </w:rPr>
        <w:t xml:space="preserve"> DEMAND</w:t>
      </w:r>
    </w:p>
    <w:p w14:paraId="115E980B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</w:rPr>
        <w:t>AS</w:t>
      </w:r>
    </w:p>
    <w:p w14:paraId="74FB91C5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</w:rPr>
        <w:t>SELECT</w:t>
      </w:r>
      <w:r>
        <w:rPr>
          <w:rStyle w:val="HTMLCode"/>
        </w:rPr>
        <w:t xml:space="preserve"> assigned_to, </w:t>
      </w:r>
      <w:r>
        <w:rPr>
          <w:rStyle w:val="hljs-builtin"/>
        </w:rPr>
        <w:t>COUNT</w:t>
      </w:r>
      <w:r>
        <w:rPr>
          <w:rStyle w:val="HTMLCode"/>
        </w:rPr>
        <w:t>(</w:t>
      </w:r>
      <w:r>
        <w:rPr>
          <w:rStyle w:val="hljs-operator"/>
        </w:rPr>
        <w:t>*</w:t>
      </w:r>
      <w:r>
        <w:rPr>
          <w:rStyle w:val="HTMLCode"/>
        </w:rPr>
        <w:t xml:space="preserve">) </w:t>
      </w:r>
      <w:r>
        <w:rPr>
          <w:rStyle w:val="hljs-keyword"/>
        </w:rPr>
        <w:t>AS</w:t>
      </w:r>
      <w:r>
        <w:rPr>
          <w:rStyle w:val="HTMLCode"/>
        </w:rPr>
        <w:t xml:space="preserve"> total</w:t>
      </w:r>
    </w:p>
    <w:p w14:paraId="7214201C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</w:rPr>
        <w:t>FROM</w:t>
      </w:r>
      <w:r>
        <w:rPr>
          <w:rStyle w:val="HTMLCode"/>
        </w:rPr>
        <w:t xml:space="preserve"> tickets</w:t>
      </w:r>
    </w:p>
    <w:p w14:paraId="0920C198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</w:rPr>
        <w:t>GROUP</w:t>
      </w:r>
      <w:r>
        <w:rPr>
          <w:rStyle w:val="HTMLCode"/>
        </w:rPr>
        <w:t xml:space="preserve"> </w:t>
      </w:r>
      <w:r>
        <w:rPr>
          <w:rStyle w:val="hljs-keyword"/>
        </w:rPr>
        <w:t>BY</w:t>
      </w:r>
      <w:r>
        <w:rPr>
          <w:rStyle w:val="HTMLCode"/>
        </w:rPr>
        <w:t xml:space="preserve"> assigned_to;</w:t>
      </w:r>
    </w:p>
    <w:p w14:paraId="48AF9B97" w14:textId="77777777" w:rsidR="00973232" w:rsidRDefault="00973232" w:rsidP="00973232">
      <w:pPr>
        <w:pStyle w:val="NormalWeb"/>
      </w:pPr>
      <w:r>
        <w:rPr>
          <w:rFonts w:ascii="Segoe UI Emoji" w:hAnsi="Segoe UI Emoji" w:cs="Segoe UI Emoji"/>
        </w:rPr>
        <w:t>🔄</w:t>
      </w:r>
      <w:r>
        <w:t xml:space="preserve"> You can later </w:t>
      </w:r>
      <w:r>
        <w:rPr>
          <w:rStyle w:val="Strong"/>
        </w:rPr>
        <w:t>refresh</w:t>
      </w:r>
      <w:r>
        <w:t xml:space="preserve"> it by:</w:t>
      </w:r>
    </w:p>
    <w:p w14:paraId="13F0D29D" w14:textId="77777777" w:rsidR="00973232" w:rsidRDefault="00973232" w:rsidP="00973232">
      <w:pPr>
        <w:pStyle w:val="HTMLPreformatted"/>
      </w:pPr>
      <w:r>
        <w:t>sql</w:t>
      </w:r>
    </w:p>
    <w:p w14:paraId="18CC93F3" w14:textId="77777777" w:rsidR="00973232" w:rsidRDefault="00973232" w:rsidP="00973232">
      <w:pPr>
        <w:pStyle w:val="HTMLPreformatted"/>
      </w:pPr>
      <w:r>
        <w:t>CopyEdit</w:t>
      </w:r>
    </w:p>
    <w:p w14:paraId="7B548C9E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</w:rPr>
        <w:t>EXEC</w:t>
      </w:r>
      <w:r>
        <w:rPr>
          <w:rStyle w:val="HTMLCode"/>
        </w:rPr>
        <w:t xml:space="preserve"> DBMS_MVIEW.REFRESH(</w:t>
      </w:r>
      <w:r>
        <w:rPr>
          <w:rStyle w:val="hljs-string"/>
          <w:rFonts w:eastAsiaTheme="majorEastAsia"/>
        </w:rPr>
        <w:t>'MV_TICKET_SUMMARY'</w:t>
      </w:r>
      <w:r>
        <w:rPr>
          <w:rStyle w:val="HTMLCode"/>
        </w:rPr>
        <w:t>);</w:t>
      </w:r>
    </w:p>
    <w:p w14:paraId="75A38434" w14:textId="77777777" w:rsidR="00973232" w:rsidRDefault="001009CA" w:rsidP="00973232">
      <w:r>
        <w:pict w14:anchorId="4A853FF6">
          <v:rect id="_x0000_i1108" style="width:0;height:1.5pt" o:hralign="center" o:hrstd="t" o:hr="t" fillcolor="#a0a0a0" stroked="f"/>
        </w:pict>
      </w:r>
    </w:p>
    <w:p w14:paraId="1D13B402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🔹</w:t>
      </w:r>
      <w:r>
        <w:t xml:space="preserve"> Part 2: Create Report Log Table (Optional)</w:t>
      </w:r>
    </w:p>
    <w:p w14:paraId="17ED609C" w14:textId="77777777" w:rsidR="00973232" w:rsidRDefault="00973232" w:rsidP="00973232">
      <w:pPr>
        <w:pStyle w:val="NormalWeb"/>
      </w:pPr>
      <w:r>
        <w:t>We’ll store the timestamp and engineer's ticket count:</w:t>
      </w:r>
    </w:p>
    <w:p w14:paraId="089FF6C6" w14:textId="77777777" w:rsidR="00973232" w:rsidRDefault="00973232" w:rsidP="00973232">
      <w:pPr>
        <w:pStyle w:val="HTMLPreformatted"/>
      </w:pPr>
      <w:r>
        <w:t>sql</w:t>
      </w:r>
    </w:p>
    <w:p w14:paraId="7BCAC2F2" w14:textId="77777777" w:rsidR="00973232" w:rsidRDefault="00973232" w:rsidP="00973232">
      <w:pPr>
        <w:pStyle w:val="HTMLPreformatted"/>
      </w:pPr>
      <w:r>
        <w:t>CopyEdit</w:t>
      </w:r>
    </w:p>
    <w:p w14:paraId="2CA5C6E2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</w:rPr>
        <w:t>CREATE</w:t>
      </w:r>
      <w:r>
        <w:rPr>
          <w:rStyle w:val="HTMLCode"/>
        </w:rPr>
        <w:t xml:space="preserve"> </w:t>
      </w:r>
      <w:r>
        <w:rPr>
          <w:rStyle w:val="hljs-keyword"/>
        </w:rPr>
        <w:t>TABLE</w:t>
      </w:r>
      <w:r>
        <w:rPr>
          <w:rStyle w:val="HTMLCode"/>
        </w:rPr>
        <w:t xml:space="preserve"> report_log (</w:t>
      </w:r>
    </w:p>
    <w:p w14:paraId="6ECBA770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report_id NUMBER GENERATED ALWAYS </w:t>
      </w:r>
      <w:r>
        <w:rPr>
          <w:rStyle w:val="hljs-keyword"/>
        </w:rPr>
        <w:t>AS</w:t>
      </w:r>
      <w:r>
        <w:rPr>
          <w:rStyle w:val="HTMLCode"/>
        </w:rPr>
        <w:t xml:space="preserve"> </w:t>
      </w:r>
      <w:r>
        <w:rPr>
          <w:rStyle w:val="hljs-keyword"/>
        </w:rPr>
        <w:t>IDENTITY</w:t>
      </w:r>
      <w:r>
        <w:rPr>
          <w:rStyle w:val="HTMLCode"/>
        </w:rPr>
        <w:t xml:space="preserve"> </w:t>
      </w:r>
      <w:r>
        <w:rPr>
          <w:rStyle w:val="hljs-keyword"/>
        </w:rPr>
        <w:t>PRIMARY</w:t>
      </w:r>
      <w:r>
        <w:rPr>
          <w:rStyle w:val="HTMLCode"/>
        </w:rPr>
        <w:t xml:space="preserve"> KEY,</w:t>
      </w:r>
    </w:p>
    <w:p w14:paraId="15E35DA4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engineer_id NUMBER,</w:t>
      </w:r>
    </w:p>
    <w:p w14:paraId="4E8C0A0F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ticket_count NUMBER,</w:t>
      </w:r>
    </w:p>
    <w:p w14:paraId="6D6AC51A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generated_on </w:t>
      </w:r>
      <w:r>
        <w:rPr>
          <w:rStyle w:val="hljs-type"/>
          <w:rFonts w:eastAsiaTheme="majorEastAsia"/>
        </w:rPr>
        <w:t>DATE</w:t>
      </w:r>
      <w:r>
        <w:rPr>
          <w:rStyle w:val="HTMLCode"/>
        </w:rPr>
        <w:t xml:space="preserve"> </w:t>
      </w:r>
      <w:r>
        <w:rPr>
          <w:rStyle w:val="hljs-keyword"/>
        </w:rPr>
        <w:t>DEFAULT</w:t>
      </w:r>
      <w:r>
        <w:rPr>
          <w:rStyle w:val="HTMLCode"/>
        </w:rPr>
        <w:t xml:space="preserve"> SYSDATE</w:t>
      </w:r>
    </w:p>
    <w:p w14:paraId="3418669D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);</w:t>
      </w:r>
    </w:p>
    <w:p w14:paraId="27256BBB" w14:textId="77777777" w:rsidR="00973232" w:rsidRDefault="001009CA" w:rsidP="00973232">
      <w:r>
        <w:pict w14:anchorId="74F398EE">
          <v:rect id="_x0000_i1109" style="width:0;height:1.5pt" o:hralign="center" o:hrstd="t" o:hr="t" fillcolor="#a0a0a0" stroked="f"/>
        </w:pict>
      </w:r>
    </w:p>
    <w:p w14:paraId="61A29E7A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🔹</w:t>
      </w:r>
      <w:r>
        <w:t xml:space="preserve"> Part 3: Procedure to Generate Ticket Summary Report</w:t>
      </w:r>
    </w:p>
    <w:p w14:paraId="36A69B58" w14:textId="77777777" w:rsidR="00973232" w:rsidRDefault="00973232" w:rsidP="00973232">
      <w:pPr>
        <w:pStyle w:val="Heading3"/>
      </w:pPr>
      <w:r>
        <w:rPr>
          <w:rFonts w:ascii="Segoe UI Emoji" w:hAnsi="Segoe UI Emoji" w:cs="Segoe UI Emoji"/>
        </w:rPr>
        <w:t>🛠</w:t>
      </w:r>
      <w:r>
        <w:t xml:space="preserve"> </w:t>
      </w:r>
      <w:r>
        <w:rPr>
          <w:rStyle w:val="HTMLCode"/>
          <w:rFonts w:eastAsiaTheme="majorEastAsia"/>
        </w:rPr>
        <w:t>generate_ticket_report</w:t>
      </w:r>
      <w:r>
        <w:t xml:space="preserve"> – Fetch from materialized view and log</w:t>
      </w:r>
    </w:p>
    <w:p w14:paraId="30A23D76" w14:textId="77777777" w:rsidR="00973232" w:rsidRDefault="00973232" w:rsidP="00973232">
      <w:pPr>
        <w:pStyle w:val="HTMLPreformatted"/>
      </w:pPr>
      <w:r>
        <w:t>plsql</w:t>
      </w:r>
    </w:p>
    <w:p w14:paraId="5B1C9E13" w14:textId="77777777" w:rsidR="00973232" w:rsidRDefault="00973232" w:rsidP="00973232">
      <w:pPr>
        <w:pStyle w:val="HTMLPreformatted"/>
      </w:pPr>
      <w:r>
        <w:t>CopyEdit</w:t>
      </w:r>
    </w:p>
    <w:p w14:paraId="73E9204E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CREATE OR REPLACE PROCEDURE generate_ticket_report IS</w:t>
      </w:r>
    </w:p>
    <w:p w14:paraId="518955A2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BEGIN</w:t>
      </w:r>
    </w:p>
    <w:p w14:paraId="1CA70717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-- Refresh the MV first</w:t>
      </w:r>
    </w:p>
    <w:p w14:paraId="4EC7ABA9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DBMS_MVIEW.REFRESH('MV_TICKET_SUMMARY');</w:t>
      </w:r>
    </w:p>
    <w:p w14:paraId="5D1155F9" w14:textId="77777777" w:rsidR="00973232" w:rsidRDefault="00973232" w:rsidP="00973232">
      <w:pPr>
        <w:pStyle w:val="HTMLPreformatted"/>
        <w:rPr>
          <w:rStyle w:val="HTMLCode"/>
        </w:rPr>
      </w:pPr>
    </w:p>
    <w:p w14:paraId="7D1C1AA7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-- Insert the summary into the report_log</w:t>
      </w:r>
    </w:p>
    <w:p w14:paraId="3A3779C5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INSERT INTO report_log (engineer_id, ticket_count)</w:t>
      </w:r>
    </w:p>
    <w:p w14:paraId="7D475334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SELECT assigned_to, total</w:t>
      </w:r>
    </w:p>
    <w:p w14:paraId="344FED86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lastRenderedPageBreak/>
        <w:t xml:space="preserve">  FROM mv_ticket_summary;</w:t>
      </w:r>
    </w:p>
    <w:p w14:paraId="7957FC6D" w14:textId="77777777" w:rsidR="00973232" w:rsidRDefault="00973232" w:rsidP="00973232">
      <w:pPr>
        <w:pStyle w:val="HTMLPreformatted"/>
        <w:rPr>
          <w:rStyle w:val="HTMLCode"/>
        </w:rPr>
      </w:pPr>
    </w:p>
    <w:p w14:paraId="3F7BDE21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DBMS_OUTPUT.PUT_LINE('Ticket Summary Report Generated at ' || SYSDATE);</w:t>
      </w:r>
    </w:p>
    <w:p w14:paraId="0E056DA2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EXCEPTION</w:t>
      </w:r>
    </w:p>
    <w:p w14:paraId="014BAAEF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WHEN OTHERS THEN</w:t>
      </w:r>
    </w:p>
    <w:p w14:paraId="4EE94673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    DBMS_OUTPUT.PUT_LINE('Report generation failed: ' || SQLERRM);</w:t>
      </w:r>
    </w:p>
    <w:p w14:paraId="66408963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>END;</w:t>
      </w:r>
    </w:p>
    <w:p w14:paraId="54E37793" w14:textId="77777777" w:rsidR="00973232" w:rsidRDefault="001009CA" w:rsidP="00973232">
      <w:r>
        <w:pict w14:anchorId="403ED720">
          <v:rect id="_x0000_i1110" style="width:0;height:1.5pt" o:hralign="center" o:hrstd="t" o:hr="t" fillcolor="#a0a0a0" stroked="f"/>
        </w:pict>
      </w:r>
    </w:p>
    <w:p w14:paraId="356F2FB9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✅</w:t>
      </w:r>
      <w:r>
        <w:t xml:space="preserve"> Run the Report Procedure</w:t>
      </w:r>
    </w:p>
    <w:p w14:paraId="0586A693" w14:textId="77777777" w:rsidR="00973232" w:rsidRDefault="00973232" w:rsidP="00973232">
      <w:pPr>
        <w:pStyle w:val="HTMLPreformatted"/>
      </w:pPr>
      <w:r>
        <w:t>sql</w:t>
      </w:r>
    </w:p>
    <w:p w14:paraId="19B10B21" w14:textId="77777777" w:rsidR="00973232" w:rsidRDefault="00973232" w:rsidP="00973232">
      <w:pPr>
        <w:pStyle w:val="HTMLPreformatted"/>
      </w:pPr>
      <w:r>
        <w:t>CopyEdit</w:t>
      </w:r>
    </w:p>
    <w:p w14:paraId="3804AD88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</w:rPr>
        <w:t>EXEC</w:t>
      </w:r>
      <w:r>
        <w:rPr>
          <w:rStyle w:val="HTMLCode"/>
        </w:rPr>
        <w:t xml:space="preserve"> generate_ticket_report;</w:t>
      </w:r>
    </w:p>
    <w:p w14:paraId="26820B41" w14:textId="77777777" w:rsidR="00973232" w:rsidRDefault="001009CA" w:rsidP="00973232">
      <w:r>
        <w:pict w14:anchorId="45CFB96C">
          <v:rect id="_x0000_i1111" style="width:0;height:1.5pt" o:hralign="center" o:hrstd="t" o:hr="t" fillcolor="#a0a0a0" stroked="f"/>
        </w:pict>
      </w:r>
    </w:p>
    <w:p w14:paraId="65F69613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🧾</w:t>
      </w:r>
      <w:r>
        <w:t xml:space="preserve"> View the Report Log</w:t>
      </w:r>
    </w:p>
    <w:p w14:paraId="3FE85276" w14:textId="77777777" w:rsidR="00973232" w:rsidRDefault="00973232" w:rsidP="00973232">
      <w:pPr>
        <w:pStyle w:val="HTMLPreformatted"/>
      </w:pPr>
      <w:r>
        <w:t>sql</w:t>
      </w:r>
    </w:p>
    <w:p w14:paraId="4EB04080" w14:textId="77777777" w:rsidR="00973232" w:rsidRDefault="00973232" w:rsidP="00973232">
      <w:pPr>
        <w:pStyle w:val="HTMLPreformatted"/>
      </w:pPr>
      <w:r>
        <w:t>CopyEdit</w:t>
      </w:r>
    </w:p>
    <w:p w14:paraId="5AA73ADA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ljs-keyword"/>
        </w:rPr>
        <w:t>SELECT</w:t>
      </w:r>
      <w:r>
        <w:rPr>
          <w:rStyle w:val="HTMLCode"/>
        </w:rPr>
        <w:t xml:space="preserve"> </w:t>
      </w:r>
      <w:r>
        <w:rPr>
          <w:rStyle w:val="hljs-operator"/>
        </w:rPr>
        <w:t>*</w:t>
      </w:r>
      <w:r>
        <w:rPr>
          <w:rStyle w:val="HTMLCode"/>
        </w:rPr>
        <w:t xml:space="preserve"> </w:t>
      </w:r>
      <w:r>
        <w:rPr>
          <w:rStyle w:val="hljs-keyword"/>
        </w:rPr>
        <w:t>FROM</w:t>
      </w:r>
      <w:r>
        <w:rPr>
          <w:rStyle w:val="HTMLCode"/>
        </w:rPr>
        <w:t xml:space="preserve"> report_log </w:t>
      </w:r>
      <w:r>
        <w:rPr>
          <w:rStyle w:val="hljs-keyword"/>
        </w:rPr>
        <w:t>ORDER</w:t>
      </w:r>
      <w:r>
        <w:rPr>
          <w:rStyle w:val="HTMLCode"/>
        </w:rPr>
        <w:t xml:space="preserve"> </w:t>
      </w:r>
      <w:r>
        <w:rPr>
          <w:rStyle w:val="hljs-keyword"/>
        </w:rPr>
        <w:t>BY</w:t>
      </w:r>
      <w:r>
        <w:rPr>
          <w:rStyle w:val="HTMLCode"/>
        </w:rPr>
        <w:t xml:space="preserve"> generated_on </w:t>
      </w:r>
      <w:r>
        <w:rPr>
          <w:rStyle w:val="hljs-keyword"/>
        </w:rPr>
        <w:t>DESC</w:t>
      </w:r>
      <w:r>
        <w:rPr>
          <w:rStyle w:val="HTMLCode"/>
        </w:rPr>
        <w:t>;</w:t>
      </w:r>
    </w:p>
    <w:p w14:paraId="5C899A8E" w14:textId="77777777" w:rsidR="00973232" w:rsidRDefault="001009CA" w:rsidP="00973232">
      <w:r>
        <w:pict w14:anchorId="4D09330F">
          <v:rect id="_x0000_i1112" style="width:0;height:1.5pt" o:hralign="center" o:hrstd="t" o:hr="t" fillcolor="#a0a0a0" stroked="f"/>
        </w:pict>
      </w:r>
    </w:p>
    <w:p w14:paraId="25FB1FDD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🧠</w:t>
      </w:r>
      <w:r>
        <w:t xml:space="preserve"> Real-World Use Case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74"/>
        <w:gridCol w:w="4816"/>
      </w:tblGrid>
      <w:tr w:rsidR="00973232" w14:paraId="7D94C663" w14:textId="77777777" w:rsidTr="0097323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E0238CE" w14:textId="77777777" w:rsidR="00973232" w:rsidRDefault="0097323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lement</w:t>
            </w:r>
          </w:p>
        </w:tc>
        <w:tc>
          <w:tcPr>
            <w:tcW w:w="0" w:type="auto"/>
            <w:vAlign w:val="center"/>
            <w:hideMark/>
          </w:tcPr>
          <w:p w14:paraId="2649F04F" w14:textId="77777777" w:rsidR="00973232" w:rsidRDefault="0097323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urpose</w:t>
            </w:r>
          </w:p>
        </w:tc>
      </w:tr>
      <w:tr w:rsidR="00973232" w14:paraId="2438F767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8BACF0" w14:textId="77777777" w:rsidR="00973232" w:rsidRDefault="00973232">
            <w:r>
              <w:t>Materialized View</w:t>
            </w:r>
          </w:p>
        </w:tc>
        <w:tc>
          <w:tcPr>
            <w:tcW w:w="0" w:type="auto"/>
            <w:vAlign w:val="center"/>
            <w:hideMark/>
          </w:tcPr>
          <w:p w14:paraId="3C765F76" w14:textId="77777777" w:rsidR="00973232" w:rsidRDefault="00973232">
            <w:r>
              <w:t>Precomputed daily ticket counts (engineer-level)</w:t>
            </w:r>
          </w:p>
        </w:tc>
      </w:tr>
      <w:tr w:rsidR="00973232" w14:paraId="40D5F730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77F379" w14:textId="77777777" w:rsidR="00973232" w:rsidRDefault="00973232">
            <w:r>
              <w:t>Procedure</w:t>
            </w:r>
          </w:p>
        </w:tc>
        <w:tc>
          <w:tcPr>
            <w:tcW w:w="0" w:type="auto"/>
            <w:vAlign w:val="center"/>
            <w:hideMark/>
          </w:tcPr>
          <w:p w14:paraId="6CC4469D" w14:textId="77777777" w:rsidR="00973232" w:rsidRDefault="00973232">
            <w:r>
              <w:t>Logs each report generation (when, what data)</w:t>
            </w:r>
          </w:p>
        </w:tc>
      </w:tr>
      <w:tr w:rsidR="00973232" w14:paraId="03403CF5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78B38B" w14:textId="77777777" w:rsidR="00973232" w:rsidRDefault="00973232">
            <w:r>
              <w:t>DBMS_OUTPUT</w:t>
            </w:r>
          </w:p>
        </w:tc>
        <w:tc>
          <w:tcPr>
            <w:tcW w:w="0" w:type="auto"/>
            <w:vAlign w:val="center"/>
            <w:hideMark/>
          </w:tcPr>
          <w:p w14:paraId="108CC3CD" w14:textId="77777777" w:rsidR="00973232" w:rsidRDefault="00973232">
            <w:r>
              <w:t>Console trace of job status</w:t>
            </w:r>
          </w:p>
        </w:tc>
      </w:tr>
      <w:tr w:rsidR="00973232" w14:paraId="252C6921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26F404B" w14:textId="77777777" w:rsidR="00973232" w:rsidRDefault="00973232">
            <w:r>
              <w:t>REFRESH ON DEMAND</w:t>
            </w:r>
          </w:p>
        </w:tc>
        <w:tc>
          <w:tcPr>
            <w:tcW w:w="0" w:type="auto"/>
            <w:vAlign w:val="center"/>
            <w:hideMark/>
          </w:tcPr>
          <w:p w14:paraId="11026D6B" w14:textId="77777777" w:rsidR="00973232" w:rsidRDefault="00973232">
            <w:r>
              <w:t>Manual refresh — can later schedule with a job</w:t>
            </w:r>
          </w:p>
        </w:tc>
      </w:tr>
    </w:tbl>
    <w:p w14:paraId="33C9E6DD" w14:textId="77777777" w:rsidR="00973232" w:rsidRDefault="001009CA" w:rsidP="00973232">
      <w:r>
        <w:pict w14:anchorId="74F8A395">
          <v:rect id="_x0000_i1113" style="width:0;height:1.5pt" o:hralign="center" o:hrstd="t" o:hr="t" fillcolor="#a0a0a0" stroked="f"/>
        </w:pict>
      </w:r>
    </w:p>
    <w:p w14:paraId="63AA77E3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💡</w:t>
      </w:r>
      <w:r>
        <w:t xml:space="preserve"> Optional Enhancements:</w:t>
      </w:r>
    </w:p>
    <w:p w14:paraId="1DC623DF" w14:textId="77777777" w:rsidR="00973232" w:rsidRDefault="00973232" w:rsidP="00973232">
      <w:pPr>
        <w:pStyle w:val="NormalWeb"/>
        <w:numPr>
          <w:ilvl w:val="0"/>
          <w:numId w:val="40"/>
        </w:numPr>
      </w:pPr>
      <w:r>
        <w:rPr>
          <w:rFonts w:ascii="Segoe UI Emoji" w:hAnsi="Segoe UI Emoji" w:cs="Segoe UI Emoji"/>
        </w:rPr>
        <w:t>⏱</w:t>
      </w:r>
      <w:r>
        <w:t xml:space="preserve"> Schedule using </w:t>
      </w:r>
      <w:r>
        <w:rPr>
          <w:rStyle w:val="HTMLCode"/>
        </w:rPr>
        <w:t>DBMS_SCHEDULER</w:t>
      </w:r>
      <w:r>
        <w:t xml:space="preserve"> for </w:t>
      </w:r>
      <w:r>
        <w:rPr>
          <w:rStyle w:val="Strong"/>
        </w:rPr>
        <w:t>daily refresh</w:t>
      </w:r>
    </w:p>
    <w:p w14:paraId="555AE4C6" w14:textId="77777777" w:rsidR="00973232" w:rsidRDefault="00973232" w:rsidP="00973232">
      <w:pPr>
        <w:pStyle w:val="NormalWeb"/>
        <w:numPr>
          <w:ilvl w:val="0"/>
          <w:numId w:val="40"/>
        </w:numPr>
      </w:pPr>
      <w:r>
        <w:rPr>
          <w:rFonts w:ascii="Segoe UI Emoji" w:hAnsi="Segoe UI Emoji" w:cs="Segoe UI Emoji"/>
        </w:rPr>
        <w:t>📥</w:t>
      </w:r>
      <w:r>
        <w:t xml:space="preserve"> Add an </w:t>
      </w:r>
      <w:r>
        <w:rPr>
          <w:rStyle w:val="HTMLCode"/>
        </w:rPr>
        <w:t>email_report(to_address)</w:t>
      </w:r>
      <w:r>
        <w:t xml:space="preserve"> procedure to send the output</w:t>
      </w:r>
    </w:p>
    <w:p w14:paraId="1B0753B4" w14:textId="77777777" w:rsidR="00973232" w:rsidRDefault="00973232" w:rsidP="00973232">
      <w:pPr>
        <w:pStyle w:val="NormalWeb"/>
        <w:numPr>
          <w:ilvl w:val="0"/>
          <w:numId w:val="40"/>
        </w:numPr>
      </w:pPr>
      <w:r>
        <w:rPr>
          <w:rFonts w:ascii="Segoe UI Emoji" w:hAnsi="Segoe UI Emoji" w:cs="Segoe UI Emoji"/>
        </w:rPr>
        <w:t>📊</w:t>
      </w:r>
      <w:r>
        <w:t xml:space="preserve"> Create a </w:t>
      </w:r>
      <w:r>
        <w:rPr>
          <w:rStyle w:val="Strong"/>
        </w:rPr>
        <w:t>dashboard</w:t>
      </w:r>
      <w:r>
        <w:t xml:space="preserve"> reading from </w:t>
      </w:r>
      <w:r>
        <w:rPr>
          <w:rStyle w:val="HTMLCode"/>
        </w:rPr>
        <w:t>mv_ticket_summary</w:t>
      </w:r>
      <w:r>
        <w:t xml:space="preserve"> and </w:t>
      </w:r>
      <w:r>
        <w:rPr>
          <w:rStyle w:val="HTMLCode"/>
        </w:rPr>
        <w:t>report_log</w:t>
      </w:r>
    </w:p>
    <w:p w14:paraId="0322D6B8" w14:textId="77777777" w:rsidR="00973232" w:rsidRDefault="001009CA" w:rsidP="00973232">
      <w:r>
        <w:pict w14:anchorId="01A882DE">
          <v:rect id="_x0000_i1114" style="width:0;height:1.5pt" o:hralign="center" o:hrstd="t" o:hr="t" fillcolor="#a0a0a0" stroked="f"/>
        </w:pict>
      </w:r>
    </w:p>
    <w:p w14:paraId="6A93F867" w14:textId="77777777" w:rsidR="00973232" w:rsidRDefault="00973232" w:rsidP="00973232">
      <w:pPr>
        <w:pStyle w:val="NormalWeb"/>
      </w:pPr>
      <w:r>
        <w:t xml:space="preserve">Would you like help scheduling this procedure automatically via </w:t>
      </w:r>
      <w:r>
        <w:rPr>
          <w:rStyle w:val="HTMLCode"/>
        </w:rPr>
        <w:t>DBMS_SCHEDULER</w:t>
      </w:r>
      <w:r>
        <w:t xml:space="preserve"> or creating a version that also sends an email report?</w:t>
      </w:r>
    </w:p>
    <w:p w14:paraId="49AD8407" w14:textId="77777777" w:rsidR="00973232" w:rsidRDefault="00973232" w:rsidP="00973232">
      <w:pPr>
        <w:pStyle w:val="Heading5"/>
      </w:pPr>
      <w:r>
        <w:lastRenderedPageBreak/>
        <w:t>You said:</w:t>
      </w:r>
    </w:p>
    <w:p w14:paraId="20AECDA5" w14:textId="77777777" w:rsidR="00973232" w:rsidRDefault="00973232" w:rsidP="00973232">
      <w:r>
        <w:t xml:space="preserve">why we are using materialized it is autorefreshing we are calling it manually and the normal procedure also work like this we call it to execute it </w:t>
      </w:r>
    </w:p>
    <w:p w14:paraId="6D140942" w14:textId="77777777" w:rsidR="00973232" w:rsidRDefault="00973232" w:rsidP="00973232">
      <w:pPr>
        <w:pStyle w:val="Heading6"/>
      </w:pPr>
      <w:r>
        <w:t>ChatGPT said:</w:t>
      </w:r>
    </w:p>
    <w:p w14:paraId="34B40C68" w14:textId="77777777" w:rsidR="00973232" w:rsidRDefault="00973232" w:rsidP="00973232">
      <w:pPr>
        <w:pStyle w:val="NormalWeb"/>
      </w:pPr>
      <w:r>
        <w:t xml:space="preserve">That's an </w:t>
      </w:r>
      <w:r>
        <w:rPr>
          <w:rStyle w:val="Strong"/>
        </w:rPr>
        <w:t>excellent question</w:t>
      </w:r>
      <w:r>
        <w:t xml:space="preserve"> — and one that comes up often when choosing between </w:t>
      </w:r>
      <w:r>
        <w:rPr>
          <w:rStyle w:val="Strong"/>
        </w:rPr>
        <w:t>Views</w:t>
      </w:r>
      <w:r>
        <w:t xml:space="preserve"> vs </w:t>
      </w:r>
      <w:r>
        <w:rPr>
          <w:rStyle w:val="Strong"/>
        </w:rPr>
        <w:t>Materialized Views</w:t>
      </w:r>
      <w:r>
        <w:t xml:space="preserve"> vs </w:t>
      </w:r>
      <w:r>
        <w:rPr>
          <w:rStyle w:val="Strong"/>
        </w:rPr>
        <w:t>Procedures</w:t>
      </w:r>
      <w:r>
        <w:t xml:space="preserve"> in real-world enterprise environments like Oracle.</w:t>
      </w:r>
    </w:p>
    <w:p w14:paraId="7A4CCD1E" w14:textId="77777777" w:rsidR="00973232" w:rsidRDefault="00973232" w:rsidP="00973232">
      <w:pPr>
        <w:pStyle w:val="NormalWeb"/>
      </w:pPr>
      <w:r>
        <w:t xml:space="preserve">Let me break this down </w:t>
      </w:r>
      <w:r>
        <w:rPr>
          <w:rStyle w:val="Strong"/>
        </w:rPr>
        <w:t>step by step</w:t>
      </w:r>
      <w:r>
        <w:t xml:space="preserve">, as a </w:t>
      </w:r>
      <w:r>
        <w:rPr>
          <w:rStyle w:val="Strong"/>
        </w:rPr>
        <w:t>Project Manager explaining to both developers and analysts</w:t>
      </w:r>
      <w:r>
        <w:t>:</w:t>
      </w:r>
    </w:p>
    <w:p w14:paraId="6F65E1D8" w14:textId="77777777" w:rsidR="00973232" w:rsidRDefault="001009CA" w:rsidP="00973232">
      <w:r>
        <w:pict w14:anchorId="38B13C51">
          <v:rect id="_x0000_i1115" style="width:0;height:1.5pt" o:hralign="center" o:hrstd="t" o:hr="t" fillcolor="#a0a0a0" stroked="f"/>
        </w:pict>
      </w:r>
    </w:p>
    <w:p w14:paraId="329615AE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🧩</w:t>
      </w:r>
      <w:r>
        <w:t xml:space="preserve"> Why Use a </w:t>
      </w:r>
      <w:r>
        <w:rPr>
          <w:rStyle w:val="Strong"/>
          <w:b w:val="0"/>
          <w:bCs w:val="0"/>
        </w:rPr>
        <w:t>Materialized View</w:t>
      </w:r>
      <w:r>
        <w:t xml:space="preserve"> Instead of Just a Regular View or Procedure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51"/>
        <w:gridCol w:w="2475"/>
        <w:gridCol w:w="2663"/>
        <w:gridCol w:w="2911"/>
      </w:tblGrid>
      <w:tr w:rsidR="00973232" w14:paraId="503CB1F6" w14:textId="77777777" w:rsidTr="0097323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2CA7194" w14:textId="77777777" w:rsidR="00973232" w:rsidRDefault="0097323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spect</w:t>
            </w:r>
          </w:p>
        </w:tc>
        <w:tc>
          <w:tcPr>
            <w:tcW w:w="0" w:type="auto"/>
            <w:vAlign w:val="center"/>
            <w:hideMark/>
          </w:tcPr>
          <w:p w14:paraId="6B740B89" w14:textId="77777777" w:rsidR="00973232" w:rsidRDefault="0097323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gular View</w:t>
            </w:r>
          </w:p>
        </w:tc>
        <w:tc>
          <w:tcPr>
            <w:tcW w:w="0" w:type="auto"/>
            <w:vAlign w:val="center"/>
            <w:hideMark/>
          </w:tcPr>
          <w:p w14:paraId="5DEB7FA1" w14:textId="77777777" w:rsidR="00973232" w:rsidRDefault="0097323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terialized View</w:t>
            </w:r>
          </w:p>
        </w:tc>
        <w:tc>
          <w:tcPr>
            <w:tcW w:w="0" w:type="auto"/>
            <w:vAlign w:val="center"/>
            <w:hideMark/>
          </w:tcPr>
          <w:p w14:paraId="2E8C1CE1" w14:textId="77777777" w:rsidR="00973232" w:rsidRDefault="0097323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cedure (without MV)</w:t>
            </w:r>
          </w:p>
        </w:tc>
      </w:tr>
      <w:tr w:rsidR="00973232" w14:paraId="597DA485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841C7C" w14:textId="77777777" w:rsidR="00973232" w:rsidRDefault="00973232">
            <w:r>
              <w:rPr>
                <w:rStyle w:val="Strong"/>
              </w:rPr>
              <w:t>Storage</w:t>
            </w:r>
          </w:p>
        </w:tc>
        <w:tc>
          <w:tcPr>
            <w:tcW w:w="0" w:type="auto"/>
            <w:vAlign w:val="center"/>
            <w:hideMark/>
          </w:tcPr>
          <w:p w14:paraId="3E458D06" w14:textId="77777777" w:rsidR="00973232" w:rsidRDefault="00973232">
            <w:r>
              <w:t>Virtual (no data stored)</w:t>
            </w:r>
          </w:p>
        </w:tc>
        <w:tc>
          <w:tcPr>
            <w:tcW w:w="0" w:type="auto"/>
            <w:vAlign w:val="center"/>
            <w:hideMark/>
          </w:tcPr>
          <w:p w14:paraId="0D400011" w14:textId="77777777" w:rsidR="00973232" w:rsidRDefault="00973232">
            <w:r>
              <w:t>Physically stores data in DB</w:t>
            </w:r>
          </w:p>
        </w:tc>
        <w:tc>
          <w:tcPr>
            <w:tcW w:w="0" w:type="auto"/>
            <w:vAlign w:val="center"/>
            <w:hideMark/>
          </w:tcPr>
          <w:p w14:paraId="6B4F3A54" w14:textId="77777777" w:rsidR="00973232" w:rsidRDefault="00973232">
            <w:r>
              <w:t>No storage unless inserted manually</w:t>
            </w:r>
          </w:p>
        </w:tc>
      </w:tr>
      <w:tr w:rsidR="00973232" w14:paraId="13EA7BF6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1D73D5" w14:textId="77777777" w:rsidR="00973232" w:rsidRDefault="00973232">
            <w:r>
              <w:rPr>
                <w:rStyle w:val="Strong"/>
              </w:rPr>
              <w:t>Performance</w:t>
            </w:r>
          </w:p>
        </w:tc>
        <w:tc>
          <w:tcPr>
            <w:tcW w:w="0" w:type="auto"/>
            <w:vAlign w:val="center"/>
            <w:hideMark/>
          </w:tcPr>
          <w:p w14:paraId="38F19356" w14:textId="77777777" w:rsidR="00973232" w:rsidRDefault="00973232">
            <w:r>
              <w:t>Computed every time it's queried</w:t>
            </w:r>
          </w:p>
        </w:tc>
        <w:tc>
          <w:tcPr>
            <w:tcW w:w="0" w:type="auto"/>
            <w:vAlign w:val="center"/>
            <w:hideMark/>
          </w:tcPr>
          <w:p w14:paraId="26AE25BB" w14:textId="77777777" w:rsidR="00973232" w:rsidRDefault="00973232">
            <w:r>
              <w:t>Fast – data is precomputed</w:t>
            </w:r>
          </w:p>
        </w:tc>
        <w:tc>
          <w:tcPr>
            <w:tcW w:w="0" w:type="auto"/>
            <w:vAlign w:val="center"/>
            <w:hideMark/>
          </w:tcPr>
          <w:p w14:paraId="01EA4876" w14:textId="77777777" w:rsidR="00973232" w:rsidRDefault="00973232">
            <w:r>
              <w:t>Fast, but only when data is fetched/inserted</w:t>
            </w:r>
          </w:p>
        </w:tc>
      </w:tr>
      <w:tr w:rsidR="00973232" w14:paraId="12B8A8B0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A23C7A" w14:textId="77777777" w:rsidR="00973232" w:rsidRDefault="00973232">
            <w:r>
              <w:rPr>
                <w:rStyle w:val="Strong"/>
              </w:rPr>
              <w:t>Usage in Reports</w:t>
            </w:r>
          </w:p>
        </w:tc>
        <w:tc>
          <w:tcPr>
            <w:tcW w:w="0" w:type="auto"/>
            <w:vAlign w:val="center"/>
            <w:hideMark/>
          </w:tcPr>
          <w:p w14:paraId="5BF6CFF6" w14:textId="77777777" w:rsidR="00973232" w:rsidRDefault="00973232">
            <w:r>
              <w:t>Good for real-time dashboards</w:t>
            </w:r>
          </w:p>
        </w:tc>
        <w:tc>
          <w:tcPr>
            <w:tcW w:w="0" w:type="auto"/>
            <w:vAlign w:val="center"/>
            <w:hideMark/>
          </w:tcPr>
          <w:p w14:paraId="269500B0" w14:textId="77777777" w:rsidR="00973232" w:rsidRDefault="00973232">
            <w:r>
              <w:t>Good for scheduled reports, BI dashboards</w:t>
            </w:r>
          </w:p>
        </w:tc>
        <w:tc>
          <w:tcPr>
            <w:tcW w:w="0" w:type="auto"/>
            <w:vAlign w:val="center"/>
            <w:hideMark/>
          </w:tcPr>
          <w:p w14:paraId="3D481E21" w14:textId="77777777" w:rsidR="00973232" w:rsidRDefault="00973232">
            <w:r>
              <w:t>Best for custom logic or workflows</w:t>
            </w:r>
          </w:p>
        </w:tc>
      </w:tr>
      <w:tr w:rsidR="00973232" w14:paraId="064C63C3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2C3377" w14:textId="77777777" w:rsidR="00973232" w:rsidRDefault="00973232">
            <w:r>
              <w:rPr>
                <w:rStyle w:val="Strong"/>
              </w:rPr>
              <w:t>Refresh Control</w:t>
            </w:r>
          </w:p>
        </w:tc>
        <w:tc>
          <w:tcPr>
            <w:tcW w:w="0" w:type="auto"/>
            <w:vAlign w:val="center"/>
            <w:hideMark/>
          </w:tcPr>
          <w:p w14:paraId="27BF39AB" w14:textId="77777777" w:rsidR="00973232" w:rsidRDefault="00973232">
            <w:r>
              <w:t>Always up-to-date (but slow for big data)</w:t>
            </w:r>
          </w:p>
        </w:tc>
        <w:tc>
          <w:tcPr>
            <w:tcW w:w="0" w:type="auto"/>
            <w:vAlign w:val="center"/>
            <w:hideMark/>
          </w:tcPr>
          <w:p w14:paraId="6E141C00" w14:textId="77777777" w:rsidR="00973232" w:rsidRDefault="00973232">
            <w:r>
              <w:t>Can be manual, on-commit, or scheduled</w:t>
            </w:r>
          </w:p>
        </w:tc>
        <w:tc>
          <w:tcPr>
            <w:tcW w:w="0" w:type="auto"/>
            <w:vAlign w:val="center"/>
            <w:hideMark/>
          </w:tcPr>
          <w:p w14:paraId="148325C3" w14:textId="77777777" w:rsidR="00973232" w:rsidRDefault="00973232">
            <w:r>
              <w:t>Needs full logic and execution</w:t>
            </w:r>
          </w:p>
        </w:tc>
      </w:tr>
      <w:tr w:rsidR="00973232" w14:paraId="16FE4F06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9BF2FA" w14:textId="77777777" w:rsidR="00973232" w:rsidRDefault="00973232">
            <w:r>
              <w:rPr>
                <w:rStyle w:val="Strong"/>
              </w:rPr>
              <w:t>Join &amp; Aggregation Cost</w:t>
            </w:r>
          </w:p>
        </w:tc>
        <w:tc>
          <w:tcPr>
            <w:tcW w:w="0" w:type="auto"/>
            <w:vAlign w:val="center"/>
            <w:hideMark/>
          </w:tcPr>
          <w:p w14:paraId="68C53111" w14:textId="77777777" w:rsidR="00973232" w:rsidRDefault="00973232">
            <w:r>
              <w:t>Every query incurs cost</w:t>
            </w:r>
          </w:p>
        </w:tc>
        <w:tc>
          <w:tcPr>
            <w:tcW w:w="0" w:type="auto"/>
            <w:vAlign w:val="center"/>
            <w:hideMark/>
          </w:tcPr>
          <w:p w14:paraId="6FF8479E" w14:textId="77777777" w:rsidR="00973232" w:rsidRDefault="00973232">
            <w:r>
              <w:t>Done once at refresh</w:t>
            </w:r>
          </w:p>
        </w:tc>
        <w:tc>
          <w:tcPr>
            <w:tcW w:w="0" w:type="auto"/>
            <w:vAlign w:val="center"/>
            <w:hideMark/>
          </w:tcPr>
          <w:p w14:paraId="22E06E90" w14:textId="77777777" w:rsidR="00973232" w:rsidRDefault="00973232">
            <w:r>
              <w:t>Depends on logic</w:t>
            </w:r>
          </w:p>
        </w:tc>
      </w:tr>
      <w:tr w:rsidR="00973232" w14:paraId="31479D7F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2A6250" w14:textId="77777777" w:rsidR="00973232" w:rsidRDefault="00973232">
            <w:r>
              <w:rPr>
                <w:rStyle w:val="Strong"/>
              </w:rPr>
              <w:t>Ease of Use for Analysts</w:t>
            </w:r>
          </w:p>
        </w:tc>
        <w:tc>
          <w:tcPr>
            <w:tcW w:w="0" w:type="auto"/>
            <w:vAlign w:val="center"/>
            <w:hideMark/>
          </w:tcPr>
          <w:p w14:paraId="360A5554" w14:textId="77777777" w:rsidR="00973232" w:rsidRDefault="00973232">
            <w:r>
              <w:t>Requires complex SQL</w:t>
            </w:r>
          </w:p>
        </w:tc>
        <w:tc>
          <w:tcPr>
            <w:tcW w:w="0" w:type="auto"/>
            <w:vAlign w:val="center"/>
            <w:hideMark/>
          </w:tcPr>
          <w:p w14:paraId="45784F2F" w14:textId="77777777" w:rsidR="00973232" w:rsidRDefault="00973232">
            <w:r>
              <w:t xml:space="preserve">Easy </w:t>
            </w:r>
            <w:r>
              <w:rPr>
                <w:rStyle w:val="HTMLCode"/>
                <w:rFonts w:eastAsiaTheme="minorHAnsi"/>
              </w:rPr>
              <w:t>SELECT *</w:t>
            </w:r>
            <w:r>
              <w:t xml:space="preserve"> from MV</w:t>
            </w:r>
          </w:p>
        </w:tc>
        <w:tc>
          <w:tcPr>
            <w:tcW w:w="0" w:type="auto"/>
            <w:vAlign w:val="center"/>
            <w:hideMark/>
          </w:tcPr>
          <w:p w14:paraId="3382857B" w14:textId="77777777" w:rsidR="00973232" w:rsidRDefault="00973232">
            <w:r>
              <w:t>Harder unless pre-formatted</w:t>
            </w:r>
          </w:p>
        </w:tc>
      </w:tr>
    </w:tbl>
    <w:p w14:paraId="2371D480" w14:textId="77777777" w:rsidR="00973232" w:rsidRDefault="001009CA" w:rsidP="00973232">
      <w:r>
        <w:pict w14:anchorId="0263B5B7">
          <v:rect id="_x0000_i1116" style="width:0;height:1.5pt" o:hralign="center" o:hrstd="t" o:hr="t" fillcolor="#a0a0a0" stroked="f"/>
        </w:pict>
      </w:r>
    </w:p>
    <w:p w14:paraId="60F1F14A" w14:textId="77777777" w:rsidR="00973232" w:rsidRDefault="00973232" w:rsidP="00973232">
      <w:pPr>
        <w:pStyle w:val="Heading3"/>
      </w:pPr>
      <w:r>
        <w:rPr>
          <w:rFonts w:ascii="Segoe UI Emoji" w:hAnsi="Segoe UI Emoji" w:cs="Segoe UI Emoji"/>
        </w:rPr>
        <w:t>🔸</w:t>
      </w:r>
      <w:r>
        <w:t xml:space="preserve"> So Why Use a Materialized View in Our Project?</w:t>
      </w:r>
    </w:p>
    <w:p w14:paraId="3CC285F7" w14:textId="77777777" w:rsidR="00973232" w:rsidRDefault="00973232" w:rsidP="00973232">
      <w:pPr>
        <w:pStyle w:val="NormalWeb"/>
      </w:pPr>
      <w:r>
        <w:t>In our IT Helpdesk System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70"/>
        <w:gridCol w:w="5734"/>
      </w:tblGrid>
      <w:tr w:rsidR="00973232" w14:paraId="2E77AE85" w14:textId="77777777" w:rsidTr="0097323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D9A25A8" w14:textId="77777777" w:rsidR="00973232" w:rsidRDefault="0097323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Goal</w:t>
            </w:r>
          </w:p>
        </w:tc>
        <w:tc>
          <w:tcPr>
            <w:tcW w:w="0" w:type="auto"/>
            <w:vAlign w:val="center"/>
            <w:hideMark/>
          </w:tcPr>
          <w:p w14:paraId="6DA35819" w14:textId="77777777" w:rsidR="00973232" w:rsidRDefault="0097323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ason for Materialized View</w:t>
            </w:r>
          </w:p>
        </w:tc>
      </w:tr>
      <w:tr w:rsidR="00973232" w14:paraId="1D8C0416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6EEC79" w14:textId="77777777" w:rsidR="00973232" w:rsidRDefault="00973232">
            <w:r>
              <w:t>Dashboard needs ticket counts</w:t>
            </w:r>
          </w:p>
        </w:tc>
        <w:tc>
          <w:tcPr>
            <w:tcW w:w="0" w:type="auto"/>
            <w:vAlign w:val="center"/>
            <w:hideMark/>
          </w:tcPr>
          <w:p w14:paraId="7A72B4B9" w14:textId="77777777" w:rsidR="00973232" w:rsidRDefault="00973232">
            <w:r>
              <w:t xml:space="preserve">Instead of running </w:t>
            </w:r>
            <w:r>
              <w:rPr>
                <w:rStyle w:val="HTMLCode"/>
                <w:rFonts w:eastAsiaTheme="minorHAnsi"/>
              </w:rPr>
              <w:t>GROUP BY</w:t>
            </w:r>
            <w:r>
              <w:t xml:space="preserve"> each time (slow), we use MV</w:t>
            </w:r>
          </w:p>
        </w:tc>
      </w:tr>
      <w:tr w:rsidR="00973232" w14:paraId="1DF35C02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F85829B" w14:textId="77777777" w:rsidR="00973232" w:rsidRDefault="00973232">
            <w:r>
              <w:t>Used daily by many stakeholders</w:t>
            </w:r>
          </w:p>
        </w:tc>
        <w:tc>
          <w:tcPr>
            <w:tcW w:w="0" w:type="auto"/>
            <w:vAlign w:val="center"/>
            <w:hideMark/>
          </w:tcPr>
          <w:p w14:paraId="5FF03A24" w14:textId="77777777" w:rsidR="00973232" w:rsidRDefault="00973232">
            <w:r>
              <w:t xml:space="preserve">MVs reduce </w:t>
            </w:r>
            <w:r>
              <w:rPr>
                <w:rStyle w:val="Strong"/>
              </w:rPr>
              <w:t>read pressure</w:t>
            </w:r>
            <w:r>
              <w:t xml:space="preserve"> on large </w:t>
            </w:r>
            <w:r>
              <w:rPr>
                <w:rStyle w:val="HTMLCode"/>
                <w:rFonts w:eastAsiaTheme="minorHAnsi"/>
              </w:rPr>
              <w:t>tickets</w:t>
            </w:r>
            <w:r>
              <w:t xml:space="preserve"> table</w:t>
            </w:r>
          </w:p>
        </w:tc>
      </w:tr>
      <w:tr w:rsidR="00973232" w14:paraId="20F4C634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1D85E8" w14:textId="77777777" w:rsidR="00973232" w:rsidRDefault="00973232">
            <w:r>
              <w:t>We want to refresh periodically</w:t>
            </w:r>
          </w:p>
        </w:tc>
        <w:tc>
          <w:tcPr>
            <w:tcW w:w="0" w:type="auto"/>
            <w:vAlign w:val="center"/>
            <w:hideMark/>
          </w:tcPr>
          <w:p w14:paraId="33A6CC34" w14:textId="77777777" w:rsidR="00973232" w:rsidRDefault="00973232">
            <w:r>
              <w:t xml:space="preserve">MV allows </w:t>
            </w:r>
            <w:r>
              <w:rPr>
                <w:rStyle w:val="Strong"/>
              </w:rPr>
              <w:t>manual or scheduled refresh</w:t>
            </w:r>
            <w:r>
              <w:t xml:space="preserve"> as needed</w:t>
            </w:r>
          </w:p>
        </w:tc>
      </w:tr>
      <w:tr w:rsidR="00973232" w14:paraId="406AF60E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646E2A" w14:textId="77777777" w:rsidR="00973232" w:rsidRDefault="00973232">
            <w:r>
              <w:t>Plug into BI / Power BI</w:t>
            </w:r>
          </w:p>
        </w:tc>
        <w:tc>
          <w:tcPr>
            <w:tcW w:w="0" w:type="auto"/>
            <w:vAlign w:val="center"/>
            <w:hideMark/>
          </w:tcPr>
          <w:p w14:paraId="4CE320B7" w14:textId="77777777" w:rsidR="00973232" w:rsidRDefault="00973232">
            <w:r>
              <w:t xml:space="preserve">MVs work well with </w:t>
            </w:r>
            <w:r>
              <w:rPr>
                <w:rStyle w:val="Strong"/>
              </w:rPr>
              <w:t>BI tools</w:t>
            </w:r>
            <w:r>
              <w:t xml:space="preserve"> that expect static data</w:t>
            </w:r>
          </w:p>
        </w:tc>
      </w:tr>
    </w:tbl>
    <w:p w14:paraId="626E4E4D" w14:textId="77777777" w:rsidR="00973232" w:rsidRDefault="001009CA" w:rsidP="00973232">
      <w:r>
        <w:pict w14:anchorId="463ED498">
          <v:rect id="_x0000_i1117" style="width:0;height:1.5pt" o:hralign="center" o:hrstd="t" o:hr="t" fillcolor="#a0a0a0" stroked="f"/>
        </w:pict>
      </w:r>
    </w:p>
    <w:p w14:paraId="3CBECA4C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t>✅</w:t>
      </w:r>
      <w:r>
        <w:t xml:space="preserve"> Why Refresh Manually Then?</w:t>
      </w:r>
    </w:p>
    <w:p w14:paraId="7E6395C7" w14:textId="77777777" w:rsidR="00973232" w:rsidRDefault="00973232" w:rsidP="00973232">
      <w:pPr>
        <w:pStyle w:val="NormalWeb"/>
      </w:pPr>
      <w:r>
        <w:t>You're right — in our example we used:</w:t>
      </w:r>
    </w:p>
    <w:p w14:paraId="4D760122" w14:textId="77777777" w:rsidR="00973232" w:rsidRDefault="00973232" w:rsidP="00973232">
      <w:pPr>
        <w:pStyle w:val="HTMLPreformatted"/>
      </w:pPr>
      <w:r>
        <w:t>sql</w:t>
      </w:r>
    </w:p>
    <w:p w14:paraId="43164959" w14:textId="77777777" w:rsidR="00973232" w:rsidRDefault="00973232" w:rsidP="00973232">
      <w:pPr>
        <w:pStyle w:val="HTMLPreformatted"/>
      </w:pPr>
      <w:r>
        <w:t>CopyEdit</w:t>
      </w:r>
    </w:p>
    <w:p w14:paraId="4908A68F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REFRESH </w:t>
      </w:r>
      <w:r>
        <w:rPr>
          <w:rStyle w:val="hljs-keyword"/>
        </w:rPr>
        <w:t>ON</w:t>
      </w:r>
      <w:r>
        <w:rPr>
          <w:rStyle w:val="HTMLCode"/>
        </w:rPr>
        <w:t xml:space="preserve"> DEMAND</w:t>
      </w:r>
    </w:p>
    <w:p w14:paraId="6BEAA3DF" w14:textId="77777777" w:rsidR="00973232" w:rsidRDefault="00973232" w:rsidP="00973232">
      <w:pPr>
        <w:pStyle w:val="NormalWeb"/>
      </w:pPr>
      <w:r>
        <w:t xml:space="preserve">Which means we </w:t>
      </w:r>
      <w:r>
        <w:rPr>
          <w:rStyle w:val="Strong"/>
        </w:rPr>
        <w:t>control when to refresh</w:t>
      </w:r>
      <w:r>
        <w:t>.</w:t>
      </w:r>
    </w:p>
    <w:p w14:paraId="239D9FBE" w14:textId="77777777" w:rsidR="00973232" w:rsidRDefault="00973232" w:rsidP="00973232">
      <w:pPr>
        <w:pStyle w:val="NormalWeb"/>
      </w:pPr>
      <w:r>
        <w:t>This is useful because:</w:t>
      </w:r>
    </w:p>
    <w:p w14:paraId="71060E11" w14:textId="77777777" w:rsidR="00973232" w:rsidRDefault="00973232" w:rsidP="00973232">
      <w:pPr>
        <w:pStyle w:val="NormalWeb"/>
        <w:numPr>
          <w:ilvl w:val="0"/>
          <w:numId w:val="41"/>
        </w:numPr>
      </w:pPr>
      <w:r>
        <w:rPr>
          <w:rFonts w:ascii="Segoe UI Emoji" w:hAnsi="Segoe UI Emoji" w:cs="Segoe UI Emoji"/>
        </w:rPr>
        <w:t>✅</w:t>
      </w:r>
      <w:r>
        <w:t xml:space="preserve"> You may </w:t>
      </w:r>
      <w:r>
        <w:rPr>
          <w:rStyle w:val="Strong"/>
        </w:rPr>
        <w:t>not want to refresh</w:t>
      </w:r>
      <w:r>
        <w:t xml:space="preserve"> with every change (performance hit)</w:t>
      </w:r>
    </w:p>
    <w:p w14:paraId="10569E69" w14:textId="77777777" w:rsidR="00973232" w:rsidRDefault="00973232" w:rsidP="00973232">
      <w:pPr>
        <w:pStyle w:val="NormalWeb"/>
        <w:numPr>
          <w:ilvl w:val="0"/>
          <w:numId w:val="41"/>
        </w:numPr>
      </w:pPr>
      <w:r>
        <w:rPr>
          <w:rFonts w:ascii="Segoe UI Emoji" w:hAnsi="Segoe UI Emoji" w:cs="Segoe UI Emoji"/>
        </w:rPr>
        <w:t>✅</w:t>
      </w:r>
      <w:r>
        <w:t xml:space="preserve"> You might tie refresh to a </w:t>
      </w:r>
      <w:r>
        <w:rPr>
          <w:rStyle w:val="Strong"/>
        </w:rPr>
        <w:t>daily schedule</w:t>
      </w:r>
      <w:r>
        <w:t xml:space="preserve"> (e.g., midnight jobs)</w:t>
      </w:r>
    </w:p>
    <w:p w14:paraId="6607DBEA" w14:textId="77777777" w:rsidR="00973232" w:rsidRDefault="00973232" w:rsidP="00973232">
      <w:pPr>
        <w:pStyle w:val="NormalWeb"/>
        <w:numPr>
          <w:ilvl w:val="0"/>
          <w:numId w:val="41"/>
        </w:numPr>
      </w:pPr>
      <w:r>
        <w:rPr>
          <w:rFonts w:ascii="Segoe UI Emoji" w:hAnsi="Segoe UI Emoji" w:cs="Segoe UI Emoji"/>
        </w:rPr>
        <w:t>✅</w:t>
      </w:r>
      <w:r>
        <w:t xml:space="preserve"> You may want to refresh </w:t>
      </w:r>
      <w:r>
        <w:rPr>
          <w:rStyle w:val="Strong"/>
        </w:rPr>
        <w:t>after new ticket inserts</w:t>
      </w:r>
      <w:r>
        <w:t xml:space="preserve"> only</w:t>
      </w:r>
    </w:p>
    <w:p w14:paraId="568C7B92" w14:textId="77777777" w:rsidR="00973232" w:rsidRDefault="00973232" w:rsidP="00973232">
      <w:pPr>
        <w:pStyle w:val="NormalWeb"/>
      </w:pPr>
      <w:r>
        <w:rPr>
          <w:rFonts w:ascii="Segoe UI Emoji" w:hAnsi="Segoe UI Emoji" w:cs="Segoe UI Emoji"/>
        </w:rPr>
        <w:t>🧠</w:t>
      </w:r>
      <w:r>
        <w:t xml:space="preserve"> So </w:t>
      </w:r>
      <w:r>
        <w:rPr>
          <w:rStyle w:val="Strong"/>
        </w:rPr>
        <w:t>manual refresh</w:t>
      </w:r>
      <w:r>
        <w:t xml:space="preserve"> is not a drawback — it’s a </w:t>
      </w:r>
      <w:r>
        <w:rPr>
          <w:rStyle w:val="Strong"/>
        </w:rPr>
        <w:t>design decision</w:t>
      </w:r>
      <w:r>
        <w:t xml:space="preserve"> to avoid unnecessary load.</w:t>
      </w:r>
    </w:p>
    <w:p w14:paraId="666D6887" w14:textId="77777777" w:rsidR="00973232" w:rsidRDefault="00973232" w:rsidP="00973232">
      <w:pPr>
        <w:pStyle w:val="NormalWeb"/>
      </w:pPr>
      <w:r>
        <w:t>If needed, you can also change it to:</w:t>
      </w:r>
    </w:p>
    <w:p w14:paraId="0E4FF0BE" w14:textId="77777777" w:rsidR="00973232" w:rsidRDefault="00973232" w:rsidP="00973232">
      <w:pPr>
        <w:pStyle w:val="HTMLPreformatted"/>
      </w:pPr>
      <w:r>
        <w:t>sql</w:t>
      </w:r>
    </w:p>
    <w:p w14:paraId="2BD35981" w14:textId="77777777" w:rsidR="00973232" w:rsidRDefault="00973232" w:rsidP="00973232">
      <w:pPr>
        <w:pStyle w:val="HTMLPreformatted"/>
      </w:pPr>
      <w:r>
        <w:t>CopyEdit</w:t>
      </w:r>
    </w:p>
    <w:p w14:paraId="661D7158" w14:textId="77777777" w:rsidR="00973232" w:rsidRDefault="00973232" w:rsidP="00973232">
      <w:pPr>
        <w:pStyle w:val="HTMLPreformatted"/>
        <w:rPr>
          <w:rStyle w:val="HTMLCode"/>
        </w:rPr>
      </w:pPr>
      <w:r>
        <w:rPr>
          <w:rStyle w:val="HTMLCode"/>
        </w:rPr>
        <w:t xml:space="preserve">REFRESH </w:t>
      </w:r>
      <w:r>
        <w:rPr>
          <w:rStyle w:val="hljs-keyword"/>
        </w:rPr>
        <w:t>ON</w:t>
      </w:r>
      <w:r>
        <w:rPr>
          <w:rStyle w:val="HTMLCode"/>
        </w:rPr>
        <w:t xml:space="preserve"> </w:t>
      </w:r>
      <w:r>
        <w:rPr>
          <w:rStyle w:val="hljs-keyword"/>
        </w:rPr>
        <w:t>COMMIT</w:t>
      </w:r>
    </w:p>
    <w:p w14:paraId="129221C0" w14:textId="77777777" w:rsidR="00973232" w:rsidRDefault="00973232" w:rsidP="00973232">
      <w:pPr>
        <w:pStyle w:val="NormalWeb"/>
      </w:pPr>
      <w:r>
        <w:rPr>
          <w:rFonts w:ascii="Segoe UI Emoji" w:hAnsi="Segoe UI Emoji" w:cs="Segoe UI Emoji"/>
        </w:rPr>
        <w:t>⚠️</w:t>
      </w:r>
      <w:r>
        <w:t xml:space="preserve"> But this causes the MV to refresh </w:t>
      </w:r>
      <w:r>
        <w:rPr>
          <w:rStyle w:val="Strong"/>
        </w:rPr>
        <w:t>every time the base table changes</w:t>
      </w:r>
      <w:r>
        <w:t>, which may not be desirable if the ticket table is frequently written to.</w:t>
      </w:r>
    </w:p>
    <w:p w14:paraId="0B2581FE" w14:textId="77777777" w:rsidR="00973232" w:rsidRDefault="001009CA" w:rsidP="00973232">
      <w:r>
        <w:pict w14:anchorId="736E9E04">
          <v:rect id="_x0000_i1118" style="width:0;height:1.5pt" o:hralign="center" o:hrstd="t" o:hr="t" fillcolor="#a0a0a0" stroked="f"/>
        </w:pict>
      </w:r>
    </w:p>
    <w:p w14:paraId="38F8AC70" w14:textId="77777777" w:rsidR="00973232" w:rsidRDefault="00973232" w:rsidP="00973232">
      <w:pPr>
        <w:pStyle w:val="Heading2"/>
      </w:pPr>
      <w:r>
        <w:rPr>
          <w:rFonts w:ascii="Segoe UI Emoji" w:hAnsi="Segoe UI Emoji" w:cs="Segoe UI Emoji"/>
        </w:rPr>
        <w:lastRenderedPageBreak/>
        <w:t>💡</w:t>
      </w:r>
      <w:r>
        <w:t xml:space="preserve"> Comparison Summary (Use-Case Based)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50"/>
        <w:gridCol w:w="1887"/>
      </w:tblGrid>
      <w:tr w:rsidR="00973232" w14:paraId="315F3EFC" w14:textId="77777777" w:rsidTr="0097323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6FC233F" w14:textId="77777777" w:rsidR="00973232" w:rsidRDefault="0097323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 Case</w:t>
            </w:r>
          </w:p>
        </w:tc>
        <w:tc>
          <w:tcPr>
            <w:tcW w:w="0" w:type="auto"/>
            <w:vAlign w:val="center"/>
            <w:hideMark/>
          </w:tcPr>
          <w:p w14:paraId="01E10A92" w14:textId="77777777" w:rsidR="00973232" w:rsidRDefault="0097323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st Option</w:t>
            </w:r>
          </w:p>
        </w:tc>
      </w:tr>
      <w:tr w:rsidR="00973232" w14:paraId="468E4B63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E000904" w14:textId="77777777" w:rsidR="00973232" w:rsidRDefault="00973232">
            <w:r>
              <w:t>Real-time report with current data</w:t>
            </w:r>
          </w:p>
        </w:tc>
        <w:tc>
          <w:tcPr>
            <w:tcW w:w="0" w:type="auto"/>
            <w:vAlign w:val="center"/>
            <w:hideMark/>
          </w:tcPr>
          <w:p w14:paraId="5266A329" w14:textId="77777777" w:rsidR="00973232" w:rsidRDefault="00973232">
            <w:r>
              <w:t>View</w:t>
            </w:r>
          </w:p>
        </w:tc>
      </w:tr>
      <w:tr w:rsidR="00973232" w14:paraId="2409B2E0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EEF998" w14:textId="77777777" w:rsidR="00973232" w:rsidRDefault="00973232">
            <w:r>
              <w:t>Daily dashboard that reads thousands of rows</w:t>
            </w:r>
          </w:p>
        </w:tc>
        <w:tc>
          <w:tcPr>
            <w:tcW w:w="0" w:type="auto"/>
            <w:vAlign w:val="center"/>
            <w:hideMark/>
          </w:tcPr>
          <w:p w14:paraId="79EA13E2" w14:textId="77777777" w:rsidR="00973232" w:rsidRDefault="00973232">
            <w:r>
              <w:t>Materialized View</w:t>
            </w:r>
          </w:p>
        </w:tc>
      </w:tr>
      <w:tr w:rsidR="00973232" w14:paraId="36BE5E22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1FF2E6" w14:textId="77777777" w:rsidR="00973232" w:rsidRDefault="00973232">
            <w:r>
              <w:t>Ticket creation logic, custom alerts</w:t>
            </w:r>
          </w:p>
        </w:tc>
        <w:tc>
          <w:tcPr>
            <w:tcW w:w="0" w:type="auto"/>
            <w:vAlign w:val="center"/>
            <w:hideMark/>
          </w:tcPr>
          <w:p w14:paraId="1BB62BE3" w14:textId="77777777" w:rsidR="00973232" w:rsidRDefault="00973232">
            <w:r>
              <w:t>Procedure</w:t>
            </w:r>
          </w:p>
        </w:tc>
      </w:tr>
      <w:tr w:rsidR="00973232" w14:paraId="4D1249C6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2E20CF" w14:textId="77777777" w:rsidR="00973232" w:rsidRDefault="00973232">
            <w:r>
              <w:t>Export static snapshot for BI</w:t>
            </w:r>
          </w:p>
        </w:tc>
        <w:tc>
          <w:tcPr>
            <w:tcW w:w="0" w:type="auto"/>
            <w:vAlign w:val="center"/>
            <w:hideMark/>
          </w:tcPr>
          <w:p w14:paraId="44AD729A" w14:textId="77777777" w:rsidR="00973232" w:rsidRDefault="00973232">
            <w:r>
              <w:t>Materialized View</w:t>
            </w:r>
          </w:p>
        </w:tc>
      </w:tr>
      <w:tr w:rsidR="00973232" w14:paraId="0A0A649D" w14:textId="77777777" w:rsidTr="009732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A503E0" w14:textId="77777777" w:rsidR="00973232" w:rsidRDefault="00973232">
            <w:r>
              <w:t>Ad-hoc on-demand analytics</w:t>
            </w:r>
          </w:p>
        </w:tc>
        <w:tc>
          <w:tcPr>
            <w:tcW w:w="0" w:type="auto"/>
            <w:vAlign w:val="center"/>
            <w:hideMark/>
          </w:tcPr>
          <w:p w14:paraId="42928523" w14:textId="77777777" w:rsidR="00973232" w:rsidRDefault="00973232">
            <w:r>
              <w:t>View or Procedure</w:t>
            </w:r>
          </w:p>
        </w:tc>
      </w:tr>
    </w:tbl>
    <w:p w14:paraId="4BC286CB" w14:textId="77777777" w:rsidR="00973232" w:rsidRDefault="001009CA" w:rsidP="00973232">
      <w:r>
        <w:pict w14:anchorId="75B0E547">
          <v:rect id="_x0000_i1119" style="width:0;height:1.5pt" o:hralign="center" o:hrstd="t" o:hr="t" fillcolor="#a0a0a0" stroked="f"/>
        </w:pict>
      </w:r>
    </w:p>
    <w:p w14:paraId="00B9F696" w14:textId="77777777" w:rsidR="00973232" w:rsidRDefault="00973232" w:rsidP="00973232">
      <w:pPr>
        <w:pStyle w:val="Heading3"/>
      </w:pPr>
      <w:r>
        <w:rPr>
          <w:rFonts w:ascii="Segoe UI Emoji" w:hAnsi="Segoe UI Emoji" w:cs="Segoe UI Emoji"/>
        </w:rPr>
        <w:t>🔚</w:t>
      </w:r>
      <w:r>
        <w:t xml:space="preserve"> Final Thought</w:t>
      </w:r>
    </w:p>
    <w:p w14:paraId="79358DFD" w14:textId="77777777" w:rsidR="00973232" w:rsidRDefault="00973232" w:rsidP="00973232">
      <w:pPr>
        <w:pStyle w:val="NormalWeb"/>
      </w:pPr>
      <w:r>
        <w:rPr>
          <w:rStyle w:val="Strong"/>
        </w:rPr>
        <w:t>Materialized View</w:t>
      </w:r>
      <w:r>
        <w:t xml:space="preserve"> gives us a “readymade snapshot,” which is </w:t>
      </w:r>
      <w:r>
        <w:rPr>
          <w:rStyle w:val="Strong"/>
        </w:rPr>
        <w:t>ideal for reporting, analytics, and dashboards</w:t>
      </w:r>
      <w:r>
        <w:t>, especially when multiple teams or tools access the database.</w:t>
      </w:r>
    </w:p>
    <w:p w14:paraId="16951747" w14:textId="77777777" w:rsidR="00973232" w:rsidRDefault="001009CA" w:rsidP="00973232">
      <w:r>
        <w:pict w14:anchorId="1E58CF4E">
          <v:rect id="_x0000_i1120" style="width:0;height:1.5pt" o:hralign="center" o:hrstd="t" o:hr="t" fillcolor="#a0a0a0" stroked="f"/>
        </w:pict>
      </w:r>
    </w:p>
    <w:p w14:paraId="70AAC140" w14:textId="77777777" w:rsidR="00973232" w:rsidRDefault="00973232" w:rsidP="00973232">
      <w:pPr>
        <w:pStyle w:val="NormalWeb"/>
      </w:pPr>
      <w:r>
        <w:t xml:space="preserve">Would you like me to demonstrate how to </w:t>
      </w:r>
      <w:r>
        <w:rPr>
          <w:rStyle w:val="Strong"/>
        </w:rPr>
        <w:t>auto-refresh the MV daily</w:t>
      </w:r>
      <w:r>
        <w:t xml:space="preserve"> using </w:t>
      </w:r>
      <w:r>
        <w:rPr>
          <w:rStyle w:val="HTMLCode"/>
        </w:rPr>
        <w:t>DBMS_SCHEDULER</w:t>
      </w:r>
      <w:r>
        <w:t xml:space="preserve">, or would you like to explore </w:t>
      </w:r>
      <w:r>
        <w:rPr>
          <w:rStyle w:val="Strong"/>
        </w:rPr>
        <w:t>View + Procedure</w:t>
      </w:r>
      <w:r>
        <w:t xml:space="preserve"> alternatives further?</w:t>
      </w:r>
    </w:p>
    <w:p w14:paraId="57D0A13F" w14:textId="77777777" w:rsidR="00973232" w:rsidRDefault="00973232">
      <w:pPr>
        <w:pStyle w:val="SourceCode"/>
      </w:pPr>
    </w:p>
    <w:p w14:paraId="608D55F2" w14:textId="77777777" w:rsidR="009014D6" w:rsidRDefault="001009CA">
      <w:r>
        <w:pict w14:anchorId="220254DB">
          <v:rect id="_x0000_i1121" style="width:0;height:1.5pt" o:hralign="center" o:hrstd="t" o:hr="t"/>
        </w:pict>
      </w:r>
    </w:p>
    <w:p w14:paraId="29271F20" w14:textId="4E87A89D" w:rsidR="009014D6" w:rsidRDefault="00334FC1">
      <w:pPr>
        <w:pStyle w:val="Heading1"/>
      </w:pPr>
      <w:bookmarkStart w:id="23" w:name="real-world-concepts-mapped-case-study-1"/>
      <w:bookmarkEnd w:id="0"/>
      <w:bookmarkEnd w:id="21"/>
      <w:r>
        <w:t xml:space="preserve"> Real-World Concepts Mapped (Case Study 1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36"/>
        <w:gridCol w:w="3718"/>
      </w:tblGrid>
      <w:tr w:rsidR="009014D6" w14:paraId="30D154F7" w14:textId="77777777" w:rsidTr="009014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E1CBEA" w14:textId="77777777" w:rsidR="009014D6" w:rsidRDefault="00334FC1">
            <w:pPr>
              <w:pStyle w:val="Compact"/>
            </w:pPr>
            <w:r>
              <w:t>Topic</w:t>
            </w:r>
          </w:p>
        </w:tc>
        <w:tc>
          <w:tcPr>
            <w:tcW w:w="0" w:type="auto"/>
          </w:tcPr>
          <w:p w14:paraId="5D58C02D" w14:textId="77777777" w:rsidR="009014D6" w:rsidRDefault="00334FC1">
            <w:pPr>
              <w:pStyle w:val="Compact"/>
            </w:pPr>
            <w:r>
              <w:t>Implemented in</w:t>
            </w:r>
          </w:p>
        </w:tc>
      </w:tr>
      <w:tr w:rsidR="009014D6" w14:paraId="38E7FBD2" w14:textId="77777777">
        <w:tc>
          <w:tcPr>
            <w:tcW w:w="0" w:type="auto"/>
          </w:tcPr>
          <w:p w14:paraId="69B560AB" w14:textId="77777777" w:rsidR="009014D6" w:rsidRDefault="00334FC1">
            <w:pPr>
              <w:pStyle w:val="Compact"/>
            </w:pPr>
            <w:r>
              <w:t>Variables &amp; Anchored</w:t>
            </w:r>
          </w:p>
        </w:tc>
        <w:tc>
          <w:tcPr>
            <w:tcW w:w="0" w:type="auto"/>
          </w:tcPr>
          <w:p w14:paraId="6E4A7143" w14:textId="77777777" w:rsidR="009014D6" w:rsidRDefault="00334FC1">
            <w:pPr>
              <w:pStyle w:val="Compact"/>
            </w:pPr>
            <w:r>
              <w:t>Ticket creation</w:t>
            </w:r>
          </w:p>
        </w:tc>
      </w:tr>
      <w:tr w:rsidR="009014D6" w14:paraId="5AA5C82E" w14:textId="77777777">
        <w:tc>
          <w:tcPr>
            <w:tcW w:w="0" w:type="auto"/>
          </w:tcPr>
          <w:p w14:paraId="36B47118" w14:textId="77777777" w:rsidR="009014D6" w:rsidRDefault="00334FC1">
            <w:pPr>
              <w:pStyle w:val="Compact"/>
            </w:pPr>
            <w:r>
              <w:t>RECORD &amp; OBJECT</w:t>
            </w:r>
          </w:p>
        </w:tc>
        <w:tc>
          <w:tcPr>
            <w:tcW w:w="0" w:type="auto"/>
          </w:tcPr>
          <w:p w14:paraId="43637C56" w14:textId="77777777" w:rsidR="009014D6" w:rsidRDefault="00334FC1">
            <w:pPr>
              <w:pStyle w:val="Compact"/>
            </w:pPr>
            <w:r>
              <w:t>ticket_obj, %ROWTYPE</w:t>
            </w:r>
          </w:p>
        </w:tc>
      </w:tr>
      <w:tr w:rsidR="009014D6" w14:paraId="313DCE94" w14:textId="77777777">
        <w:tc>
          <w:tcPr>
            <w:tcW w:w="0" w:type="auto"/>
          </w:tcPr>
          <w:p w14:paraId="24FD7DDB" w14:textId="77777777" w:rsidR="009014D6" w:rsidRDefault="00334FC1">
            <w:pPr>
              <w:pStyle w:val="Compact"/>
            </w:pPr>
            <w:r>
              <w:t>Collections</w:t>
            </w:r>
          </w:p>
        </w:tc>
        <w:tc>
          <w:tcPr>
            <w:tcW w:w="0" w:type="auto"/>
          </w:tcPr>
          <w:p w14:paraId="2BD1F8AD" w14:textId="77777777" w:rsidR="009014D6" w:rsidRDefault="00334FC1">
            <w:pPr>
              <w:pStyle w:val="Compact"/>
            </w:pPr>
            <w:r>
              <w:t>eng_map, issue_tab, ticket_list</w:t>
            </w:r>
          </w:p>
        </w:tc>
      </w:tr>
      <w:tr w:rsidR="009014D6" w14:paraId="2854B972" w14:textId="77777777">
        <w:tc>
          <w:tcPr>
            <w:tcW w:w="0" w:type="auto"/>
          </w:tcPr>
          <w:p w14:paraId="2B2AD36A" w14:textId="77777777" w:rsidR="009014D6" w:rsidRDefault="00334FC1">
            <w:pPr>
              <w:pStyle w:val="Compact"/>
            </w:pPr>
            <w:r>
              <w:t>Exception Handling</w:t>
            </w:r>
          </w:p>
        </w:tc>
        <w:tc>
          <w:tcPr>
            <w:tcW w:w="0" w:type="auto"/>
          </w:tcPr>
          <w:p w14:paraId="24FD6692" w14:textId="77777777" w:rsidR="009014D6" w:rsidRDefault="00334FC1">
            <w:pPr>
              <w:pStyle w:val="Compact"/>
            </w:pPr>
            <w:r>
              <w:t>PRAGMA, user-defined</w:t>
            </w:r>
          </w:p>
        </w:tc>
      </w:tr>
      <w:tr w:rsidR="009014D6" w14:paraId="52CF6639" w14:textId="77777777">
        <w:tc>
          <w:tcPr>
            <w:tcW w:w="0" w:type="auto"/>
          </w:tcPr>
          <w:p w14:paraId="555B0C0D" w14:textId="77777777" w:rsidR="009014D6" w:rsidRDefault="00334FC1">
            <w:pPr>
              <w:pStyle w:val="Compact"/>
            </w:pPr>
            <w:r>
              <w:t>Control Structures</w:t>
            </w:r>
          </w:p>
        </w:tc>
        <w:tc>
          <w:tcPr>
            <w:tcW w:w="0" w:type="auto"/>
          </w:tcPr>
          <w:p w14:paraId="20EA2D0F" w14:textId="77777777" w:rsidR="009014D6" w:rsidRDefault="00334FC1">
            <w:pPr>
              <w:pStyle w:val="Compact"/>
            </w:pPr>
            <w:r>
              <w:t>CASE, FOR, IF</w:t>
            </w:r>
          </w:p>
        </w:tc>
      </w:tr>
      <w:tr w:rsidR="009014D6" w14:paraId="1D83D667" w14:textId="77777777">
        <w:tc>
          <w:tcPr>
            <w:tcW w:w="0" w:type="auto"/>
          </w:tcPr>
          <w:p w14:paraId="7991875F" w14:textId="77777777" w:rsidR="009014D6" w:rsidRDefault="00334FC1">
            <w:pPr>
              <w:pStyle w:val="Compact"/>
            </w:pPr>
            <w:r>
              <w:t>Cursors</w:t>
            </w:r>
          </w:p>
        </w:tc>
        <w:tc>
          <w:tcPr>
            <w:tcW w:w="0" w:type="auto"/>
          </w:tcPr>
          <w:p w14:paraId="5F035294" w14:textId="77777777" w:rsidR="009014D6" w:rsidRDefault="00334FC1">
            <w:pPr>
              <w:pStyle w:val="Compact"/>
            </w:pPr>
            <w:r>
              <w:t>Explicit, %ROWTYPE, parameterized</w:t>
            </w:r>
          </w:p>
        </w:tc>
      </w:tr>
      <w:tr w:rsidR="009014D6" w14:paraId="3F56789B" w14:textId="77777777">
        <w:tc>
          <w:tcPr>
            <w:tcW w:w="0" w:type="auto"/>
          </w:tcPr>
          <w:p w14:paraId="65C4F0B4" w14:textId="77777777" w:rsidR="009014D6" w:rsidRDefault="00334FC1">
            <w:pPr>
              <w:pStyle w:val="Compact"/>
            </w:pPr>
            <w:r>
              <w:t>Views</w:t>
            </w:r>
          </w:p>
        </w:tc>
        <w:tc>
          <w:tcPr>
            <w:tcW w:w="0" w:type="auto"/>
          </w:tcPr>
          <w:p w14:paraId="4F530793" w14:textId="77777777" w:rsidR="009014D6" w:rsidRDefault="00334FC1">
            <w:pPr>
              <w:pStyle w:val="Compact"/>
            </w:pPr>
            <w:r>
              <w:t>Summary view, inline view</w:t>
            </w:r>
          </w:p>
        </w:tc>
      </w:tr>
    </w:tbl>
    <w:p w14:paraId="735DA2DB" w14:textId="77777777" w:rsidR="009014D6" w:rsidRDefault="001009CA">
      <w:r>
        <w:pict w14:anchorId="4E7E2189">
          <v:rect id="_x0000_i1122" style="width:0;height:1.5pt" o:hralign="center" o:hrstd="t" o:hr="t"/>
        </w:pict>
      </w:r>
    </w:p>
    <w:p w14:paraId="680D659D" w14:textId="77777777" w:rsidR="00973232" w:rsidRDefault="00973232">
      <w:pPr>
        <w:pStyle w:val="Heading1"/>
      </w:pPr>
      <w:bookmarkStart w:id="24" w:name="X68b98209c27c7e3bf5c0a92a80407b7b10f6332"/>
      <w:bookmarkEnd w:id="23"/>
    </w:p>
    <w:p w14:paraId="54A84BC3" w14:textId="77777777" w:rsidR="00973232" w:rsidRDefault="00973232">
      <w:pPr>
        <w:pStyle w:val="Heading1"/>
      </w:pPr>
    </w:p>
    <w:p w14:paraId="662A0009" w14:textId="77777777" w:rsidR="00973232" w:rsidRDefault="00973232">
      <w:pPr>
        <w:pStyle w:val="Heading1"/>
      </w:pPr>
    </w:p>
    <w:p w14:paraId="44B6FFFB" w14:textId="77777777" w:rsidR="00973232" w:rsidRDefault="00973232">
      <w:pPr>
        <w:pStyle w:val="Heading1"/>
      </w:pPr>
    </w:p>
    <w:p w14:paraId="6A3D8F83" w14:textId="74503966" w:rsidR="009014D6" w:rsidRDefault="00334FC1">
      <w:pPr>
        <w:pStyle w:val="Heading1"/>
      </w:pPr>
      <w:r>
        <w:t>📘 Case Study 2: Student Performance &amp; Evaluation System (Fully Enhanced)</w:t>
      </w:r>
    </w:p>
    <w:p w14:paraId="56B77A6B" w14:textId="77777777" w:rsidR="009014D6" w:rsidRDefault="00334FC1">
      <w:pPr>
        <w:pStyle w:val="Heading2"/>
      </w:pPr>
      <w:bookmarkStart w:id="25" w:name="objective-1"/>
      <w:r>
        <w:t>Objective:</w:t>
      </w:r>
    </w:p>
    <w:p w14:paraId="57E02EF1" w14:textId="77777777" w:rsidR="009014D6" w:rsidRDefault="00334FC1">
      <w:pPr>
        <w:pStyle w:val="FirstParagraph"/>
      </w:pPr>
      <w:r>
        <w:t>Automate student grading, classification, top scorer listing, and performance summaries using complete PL/SQL constructs.</w:t>
      </w:r>
    </w:p>
    <w:p w14:paraId="4E75A5BF" w14:textId="77777777" w:rsidR="009014D6" w:rsidRDefault="00334FC1">
      <w:pPr>
        <w:pStyle w:val="Heading2"/>
      </w:pPr>
      <w:bookmarkStart w:id="26" w:name="components-used-1"/>
      <w:bookmarkEnd w:id="25"/>
      <w:r>
        <w:t>Components Used:</w:t>
      </w:r>
    </w:p>
    <w:p w14:paraId="12647432" w14:textId="77777777" w:rsidR="009014D6" w:rsidRDefault="00334FC1">
      <w:pPr>
        <w:pStyle w:val="Compact"/>
        <w:numPr>
          <w:ilvl w:val="0"/>
          <w:numId w:val="3"/>
        </w:numPr>
      </w:pPr>
      <w:r>
        <w:t>✅ Scalar &amp; Anchored Variables</w:t>
      </w:r>
    </w:p>
    <w:p w14:paraId="32CA538B" w14:textId="77777777" w:rsidR="009014D6" w:rsidRDefault="00334FC1">
      <w:pPr>
        <w:pStyle w:val="Compact"/>
        <w:numPr>
          <w:ilvl w:val="0"/>
          <w:numId w:val="3"/>
        </w:numPr>
      </w:pPr>
      <w:r>
        <w:t>✅ RECORD, OBJECT TYPE</w:t>
      </w:r>
    </w:p>
    <w:p w14:paraId="16F3C9E0" w14:textId="77777777" w:rsidR="009014D6" w:rsidRDefault="00334FC1">
      <w:pPr>
        <w:pStyle w:val="Compact"/>
        <w:numPr>
          <w:ilvl w:val="0"/>
          <w:numId w:val="3"/>
        </w:numPr>
      </w:pPr>
      <w:r>
        <w:t>✅ Collections: Associative Array, VARRAY, Nested Table</w:t>
      </w:r>
    </w:p>
    <w:p w14:paraId="219449B4" w14:textId="77777777" w:rsidR="009014D6" w:rsidRDefault="00334FC1">
      <w:pPr>
        <w:pStyle w:val="Compact"/>
        <w:numPr>
          <w:ilvl w:val="0"/>
          <w:numId w:val="3"/>
        </w:numPr>
      </w:pPr>
      <w:r>
        <w:t>✅ Views, Inline Views</w:t>
      </w:r>
    </w:p>
    <w:p w14:paraId="50DC4220" w14:textId="77777777" w:rsidR="009014D6" w:rsidRDefault="00334FC1">
      <w:pPr>
        <w:pStyle w:val="Compact"/>
        <w:numPr>
          <w:ilvl w:val="0"/>
          <w:numId w:val="3"/>
        </w:numPr>
      </w:pPr>
      <w:r>
        <w:t>✅ Exception Handling: PRAGMA, User-defined, Predefined</w:t>
      </w:r>
    </w:p>
    <w:p w14:paraId="2CE1A742" w14:textId="77777777" w:rsidR="009014D6" w:rsidRDefault="00334FC1">
      <w:pPr>
        <w:pStyle w:val="Compact"/>
        <w:numPr>
          <w:ilvl w:val="0"/>
          <w:numId w:val="3"/>
        </w:numPr>
      </w:pPr>
      <w:r>
        <w:t>✅ Cursors: Implicit, Explicit, Parameterized</w:t>
      </w:r>
    </w:p>
    <w:p w14:paraId="67DA5C73" w14:textId="77777777" w:rsidR="009014D6" w:rsidRDefault="00334FC1">
      <w:pPr>
        <w:pStyle w:val="Compact"/>
        <w:numPr>
          <w:ilvl w:val="0"/>
          <w:numId w:val="3"/>
        </w:numPr>
      </w:pPr>
      <w:r>
        <w:t>✅ Control Structures: IF-ELSE, CASE, FOR, WHILE</w:t>
      </w:r>
    </w:p>
    <w:p w14:paraId="3F19A0F0" w14:textId="77777777" w:rsidR="009014D6" w:rsidRDefault="001009CA">
      <w:r>
        <w:pict w14:anchorId="57D965A7">
          <v:rect id="_x0000_i1123" style="width:0;height:1.5pt" o:hralign="center" o:hrstd="t" o:hr="t"/>
        </w:pict>
      </w:r>
    </w:p>
    <w:p w14:paraId="553FE603" w14:textId="77777777" w:rsidR="009014D6" w:rsidRDefault="00334FC1">
      <w:pPr>
        <w:pStyle w:val="Heading2"/>
      </w:pPr>
      <w:bookmarkStart w:id="27" w:name="step-1-create-base-table-and-sequence"/>
      <w:bookmarkEnd w:id="26"/>
      <w:r>
        <w:t>Step 1: Create Base Table and Sequence</w:t>
      </w:r>
    </w:p>
    <w:p w14:paraId="0F67DE3B" w14:textId="77777777" w:rsidR="009014D6" w:rsidRDefault="00334FC1">
      <w:pPr>
        <w:pStyle w:val="SourceCode"/>
      </w:pPr>
      <w:r>
        <w:rPr>
          <w:rStyle w:val="VerbatimChar"/>
        </w:rPr>
        <w:t>CREATE TABLE students (</w:t>
      </w:r>
      <w:r>
        <w:br/>
      </w:r>
      <w:r>
        <w:rPr>
          <w:rStyle w:val="VerbatimChar"/>
        </w:rPr>
        <w:t xml:space="preserve">  student_id NUMBER PRIMARY KEY,</w:t>
      </w:r>
      <w:r>
        <w:br/>
      </w:r>
      <w:r>
        <w:rPr>
          <w:rStyle w:val="VerbatimChar"/>
        </w:rPr>
        <w:t xml:space="preserve">  student_name VARCHAR2(100),</w:t>
      </w:r>
      <w:r>
        <w:br/>
      </w:r>
      <w:r>
        <w:rPr>
          <w:rStyle w:val="VerbatimChar"/>
        </w:rPr>
        <w:t xml:space="preserve">  marks NUMBER,</w:t>
      </w:r>
      <w:r>
        <w:br/>
      </w:r>
      <w:r>
        <w:rPr>
          <w:rStyle w:val="VerbatimChar"/>
        </w:rPr>
        <w:t xml:space="preserve">  dept VARCHAR2(50)</w:t>
      </w:r>
      <w:r>
        <w:br/>
      </w:r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CREATE SEQUENCE stud_seq START WITH 1;</w:t>
      </w:r>
    </w:p>
    <w:p w14:paraId="1EC52872" w14:textId="77777777" w:rsidR="009014D6" w:rsidRDefault="001009CA">
      <w:r>
        <w:pict w14:anchorId="4A1D8C30">
          <v:rect id="_x0000_i1124" style="width:0;height:1.5pt" o:hralign="center" o:hrstd="t" o:hr="t"/>
        </w:pict>
      </w:r>
    </w:p>
    <w:p w14:paraId="0CAD5AEF" w14:textId="77777777" w:rsidR="009014D6" w:rsidRDefault="00334FC1">
      <w:pPr>
        <w:pStyle w:val="Heading2"/>
      </w:pPr>
      <w:bookmarkStart w:id="28" w:name="X607907472d3682135bc6aa0d935d273c1ae127f"/>
      <w:bookmarkEnd w:id="27"/>
      <w:r>
        <w:lastRenderedPageBreak/>
        <w:t>Step 2: Insert Data Using Variables and Anchored Type</w:t>
      </w:r>
    </w:p>
    <w:p w14:paraId="71863B2B" w14:textId="77777777" w:rsidR="009014D6" w:rsidRDefault="00334FC1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v_id NUMBER := stud_seq.NEXTVAL;</w:t>
      </w:r>
      <w:r>
        <w:br/>
      </w:r>
      <w:r>
        <w:rPr>
          <w:rStyle w:val="VerbatimChar"/>
        </w:rPr>
        <w:t xml:space="preserve">  v_name students.student_name%TYPE := 'Ravi';</w:t>
      </w:r>
      <w:r>
        <w:br/>
      </w:r>
      <w:r>
        <w:rPr>
          <w:rStyle w:val="VerbatimChar"/>
        </w:rPr>
        <w:t xml:space="preserve">  v_marks students.marks%TYPE := 85;</w:t>
      </w:r>
      <w:r>
        <w:br/>
      </w:r>
      <w:r>
        <w:rPr>
          <w:rStyle w:val="VerbatimChar"/>
        </w:rPr>
        <w:t xml:space="preserve">  v_dept students.dept%TYPE := 'CSE'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INSERT INTO students VALUES (v_id, v_name, v_marks, v_dept);</w:t>
      </w:r>
      <w:r>
        <w:br/>
      </w:r>
      <w:r>
        <w:rPr>
          <w:rStyle w:val="VerbatimChar"/>
        </w:rPr>
        <w:t>END;</w:t>
      </w:r>
    </w:p>
    <w:p w14:paraId="4598D13D" w14:textId="77777777" w:rsidR="009014D6" w:rsidRDefault="001009CA">
      <w:r>
        <w:pict w14:anchorId="6A97E314">
          <v:rect id="_x0000_i1125" style="width:0;height:1.5pt" o:hralign="center" o:hrstd="t" o:hr="t"/>
        </w:pict>
      </w:r>
    </w:p>
    <w:p w14:paraId="129FEB4D" w14:textId="77777777" w:rsidR="009014D6" w:rsidRDefault="00334FC1">
      <w:pPr>
        <w:pStyle w:val="Heading2"/>
      </w:pPr>
      <w:bookmarkStart w:id="29" w:name="step-3-grading-with-record-if-else-case"/>
      <w:bookmarkEnd w:id="28"/>
      <w:r>
        <w:t>Step 3: Grading with RECORD, IF-ELSE, CASE</w:t>
      </w:r>
    </w:p>
    <w:p w14:paraId="1C12B028" w14:textId="77777777" w:rsidR="009014D6" w:rsidRDefault="00334FC1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TYPE stud_rec IS RECORD (</w:t>
      </w:r>
      <w:r>
        <w:br/>
      </w:r>
      <w:r>
        <w:rPr>
          <w:rStyle w:val="VerbatimChar"/>
        </w:rPr>
        <w:t xml:space="preserve">    name VARCHAR2(100),</w:t>
      </w:r>
      <w:r>
        <w:br/>
      </w:r>
      <w:r>
        <w:rPr>
          <w:rStyle w:val="VerbatimChar"/>
        </w:rPr>
        <w:t xml:space="preserve">    marks NUMBER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  r stud_rec;</w:t>
      </w:r>
      <w:r>
        <w:br/>
      </w:r>
      <w:r>
        <w:rPr>
          <w:rStyle w:val="VerbatimChar"/>
        </w:rPr>
        <w:t xml:space="preserve">  v_grade CHAR(1)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SELECT student_name, marks INTO r FROM students WHERE student_id = 1;</w:t>
      </w:r>
      <w:r>
        <w:br/>
      </w:r>
      <w:r>
        <w:rPr>
          <w:rStyle w:val="VerbatimChar"/>
        </w:rPr>
        <w:t xml:space="preserve">  IF r.marks &gt;= 90 THEN v_grade := 'A';</w:t>
      </w:r>
      <w:r>
        <w:br/>
      </w:r>
      <w:r>
        <w:rPr>
          <w:rStyle w:val="VerbatimChar"/>
        </w:rPr>
        <w:t xml:space="preserve">  ELSIF r.marks &gt;= 80 THEN v_grade := 'B';</w:t>
      </w:r>
      <w:r>
        <w:br/>
      </w:r>
      <w:r>
        <w:rPr>
          <w:rStyle w:val="VerbatimChar"/>
        </w:rPr>
        <w:t xml:space="preserve">  ELSIF r.marks &gt;= 70 THEN v_grade := 'C';</w:t>
      </w:r>
      <w:r>
        <w:br/>
      </w:r>
      <w:r>
        <w:rPr>
          <w:rStyle w:val="VerbatimChar"/>
        </w:rPr>
        <w:t xml:space="preserve">  ELSE v_grade := 'F';</w:t>
      </w:r>
      <w:r>
        <w:br/>
      </w:r>
      <w:r>
        <w:rPr>
          <w:rStyle w:val="VerbatimChar"/>
        </w:rPr>
        <w:t xml:space="preserve">  END IF;</w:t>
      </w:r>
      <w:r>
        <w:br/>
      </w:r>
      <w:r>
        <w:br/>
      </w:r>
      <w:r>
        <w:rPr>
          <w:rStyle w:val="VerbatimChar"/>
        </w:rPr>
        <w:t xml:space="preserve">  CASE v_grade</w:t>
      </w:r>
      <w:r>
        <w:br/>
      </w:r>
      <w:r>
        <w:rPr>
          <w:rStyle w:val="VerbatimChar"/>
        </w:rPr>
        <w:t xml:space="preserve">    WHEN 'A' THEN DBMS_OUTPUT.PUT_LINE('Excellent');</w:t>
      </w:r>
      <w:r>
        <w:br/>
      </w:r>
      <w:r>
        <w:rPr>
          <w:rStyle w:val="VerbatimChar"/>
        </w:rPr>
        <w:t xml:space="preserve">    WHEN 'B' THEN DBMS_OUTPUT.PUT_LINE('Good');</w:t>
      </w:r>
      <w:r>
        <w:br/>
      </w:r>
      <w:r>
        <w:rPr>
          <w:rStyle w:val="VerbatimChar"/>
        </w:rPr>
        <w:t xml:space="preserve">    ELSE DBMS_OUTPUT.PUT_LINE('Needs Improvement');</w:t>
      </w:r>
      <w:r>
        <w:br/>
      </w:r>
      <w:r>
        <w:rPr>
          <w:rStyle w:val="VerbatimChar"/>
        </w:rPr>
        <w:t xml:space="preserve">  END CASE;</w:t>
      </w:r>
      <w:r>
        <w:br/>
      </w:r>
      <w:r>
        <w:rPr>
          <w:rStyle w:val="VerbatimChar"/>
        </w:rPr>
        <w:t>END;</w:t>
      </w:r>
    </w:p>
    <w:p w14:paraId="13FCB771" w14:textId="77777777" w:rsidR="009014D6" w:rsidRDefault="001009CA">
      <w:r>
        <w:pict w14:anchorId="5FEF67B5">
          <v:rect id="_x0000_i1126" style="width:0;height:1.5pt" o:hralign="center" o:hrstd="t" o:hr="t"/>
        </w:pict>
      </w:r>
    </w:p>
    <w:p w14:paraId="61161369" w14:textId="77777777" w:rsidR="009014D6" w:rsidRDefault="00334FC1">
      <w:pPr>
        <w:pStyle w:val="Heading2"/>
      </w:pPr>
      <w:bookmarkStart w:id="30" w:name="Xedcdd45b86d130180dd54f52de22d452fcbd59e"/>
      <w:bookmarkEnd w:id="29"/>
      <w:r>
        <w:t>Step 4: Top Scorers with VARRAY and Object</w:t>
      </w:r>
    </w:p>
    <w:p w14:paraId="26F3872D" w14:textId="77777777" w:rsidR="009014D6" w:rsidRDefault="00334FC1">
      <w:pPr>
        <w:pStyle w:val="SourceCode"/>
      </w:pPr>
      <w:r>
        <w:rPr>
          <w:rStyle w:val="VerbatimChar"/>
        </w:rPr>
        <w:t>CREATE OR REPLACE TYPE stud_obj AS OBJECT (</w:t>
      </w:r>
      <w:r>
        <w:br/>
      </w:r>
      <w:r>
        <w:rPr>
          <w:rStyle w:val="VerbatimChar"/>
        </w:rPr>
        <w:t xml:space="preserve">  id NUMBER,</w:t>
      </w:r>
      <w:r>
        <w:br/>
      </w:r>
      <w:r>
        <w:rPr>
          <w:rStyle w:val="VerbatimChar"/>
        </w:rPr>
        <w:t xml:space="preserve">  name VARCHAR2(100),</w:t>
      </w:r>
      <w:r>
        <w:br/>
      </w:r>
      <w:r>
        <w:rPr>
          <w:rStyle w:val="VerbatimChar"/>
        </w:rPr>
        <w:t xml:space="preserve">  marks NUMBER</w:t>
      </w:r>
      <w:r>
        <w:br/>
      </w:r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CREATE OR REPLACE TYPE topper_array IS VARRAY(3) OF stud_obj;</w:t>
      </w:r>
      <w:r>
        <w:br/>
      </w:r>
      <w:r>
        <w:br/>
      </w: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v_topper topper_array := topper_array();</w:t>
      </w:r>
      <w:r>
        <w:br/>
      </w:r>
      <w:r>
        <w:rPr>
          <w:rStyle w:val="VerbatimChar"/>
        </w:rPr>
        <w:lastRenderedPageBreak/>
        <w:t>BEGIN</w:t>
      </w:r>
      <w:r>
        <w:br/>
      </w:r>
      <w:r>
        <w:rPr>
          <w:rStyle w:val="VerbatimChar"/>
        </w:rPr>
        <w:t xml:space="preserve">  FOR r IN (</w:t>
      </w:r>
      <w:r>
        <w:br/>
      </w:r>
      <w:r>
        <w:rPr>
          <w:rStyle w:val="VerbatimChar"/>
        </w:rPr>
        <w:t xml:space="preserve">    SELECT student_id, student_name, marks FROM students ORDER BY marks DESC FETCH FIRST 3 ROWS ONLY</w:t>
      </w:r>
      <w:r>
        <w:br/>
      </w:r>
      <w:r>
        <w:rPr>
          <w:rStyle w:val="VerbatimChar"/>
        </w:rPr>
        <w:t xml:space="preserve">  ) LOOP</w:t>
      </w:r>
      <w:r>
        <w:br/>
      </w:r>
      <w:r>
        <w:rPr>
          <w:rStyle w:val="VerbatimChar"/>
        </w:rPr>
        <w:t xml:space="preserve">    v_topper.EXTEND;</w:t>
      </w:r>
      <w:r>
        <w:br/>
      </w:r>
      <w:r>
        <w:rPr>
          <w:rStyle w:val="VerbatimChar"/>
        </w:rPr>
        <w:t xml:space="preserve">    v_topper(v_topper.LAST) := stud_obj(r.student_id, r.student_name, r.marks);</w:t>
      </w:r>
      <w:r>
        <w:br/>
      </w:r>
      <w:r>
        <w:rPr>
          <w:rStyle w:val="VerbatimChar"/>
        </w:rPr>
        <w:t xml:space="preserve">  END LOOP;</w:t>
      </w:r>
      <w:r>
        <w:br/>
      </w:r>
      <w:r>
        <w:br/>
      </w:r>
      <w:r>
        <w:rPr>
          <w:rStyle w:val="VerbatimChar"/>
        </w:rPr>
        <w:t xml:space="preserve">  FOR i IN 1..v_topper.COUNT LOOP</w:t>
      </w:r>
      <w:r>
        <w:br/>
      </w:r>
      <w:r>
        <w:rPr>
          <w:rStyle w:val="VerbatimChar"/>
        </w:rPr>
        <w:t xml:space="preserve">    DBMS_OUTPUT.PUT_LINE('Topper #' || i || ': ' || v_topper(i).name);</w:t>
      </w:r>
      <w:r>
        <w:br/>
      </w:r>
      <w:r>
        <w:rPr>
          <w:rStyle w:val="VerbatimChar"/>
        </w:rPr>
        <w:t xml:space="preserve">  END LOOP;</w:t>
      </w:r>
      <w:r>
        <w:br/>
      </w:r>
      <w:r>
        <w:rPr>
          <w:rStyle w:val="VerbatimChar"/>
        </w:rPr>
        <w:t>END;</w:t>
      </w:r>
    </w:p>
    <w:p w14:paraId="67958FA1" w14:textId="77777777" w:rsidR="009014D6" w:rsidRDefault="001009CA">
      <w:r>
        <w:pict w14:anchorId="7E6A64BD">
          <v:rect id="_x0000_i1127" style="width:0;height:1.5pt" o:hralign="center" o:hrstd="t" o:hr="t"/>
        </w:pict>
      </w:r>
    </w:p>
    <w:p w14:paraId="6FB3FBDC" w14:textId="77777777" w:rsidR="009014D6" w:rsidRDefault="00334FC1">
      <w:pPr>
        <w:pStyle w:val="Heading2"/>
      </w:pPr>
      <w:bookmarkStart w:id="31" w:name="Xc5262fd3b1b3116e7614236fe532148d38b7e97"/>
      <w:bookmarkEnd w:id="30"/>
      <w:r>
        <w:t>Step 5: Associative Array for Department-Wise Budget (Simulated)</w:t>
      </w:r>
    </w:p>
    <w:p w14:paraId="66D22819" w14:textId="2942EDC9" w:rsidR="009014D6" w:rsidRDefault="00334FC1">
      <w:pPr>
        <w:pStyle w:val="SourceCode"/>
        <w:rPr>
          <w:rStyle w:val="VerbatimChar"/>
        </w:rPr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TYPE dept_budget_type IS TABLE OF NUMBER INDEX BY VARCHAR2(10);</w:t>
      </w:r>
      <w:r>
        <w:br/>
      </w:r>
      <w:r>
        <w:rPr>
          <w:rStyle w:val="VerbatimChar"/>
        </w:rPr>
        <w:t xml:space="preserve">  dept_budget dept_budget_type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dept_budget('CSE') := 100000;</w:t>
      </w:r>
      <w:r>
        <w:br/>
      </w:r>
      <w:r>
        <w:rPr>
          <w:rStyle w:val="VerbatimChar"/>
        </w:rPr>
        <w:t xml:space="preserve">  dept_budget('ECE') := 80000;</w:t>
      </w:r>
      <w:r>
        <w:br/>
      </w:r>
      <w:r>
        <w:rPr>
          <w:rStyle w:val="VerbatimChar"/>
        </w:rPr>
        <w:t xml:space="preserve">  DBMS_OUTPUT.PUT_LINE('CSE Budget: ' || dept_budget('CSE'));</w:t>
      </w:r>
      <w:r>
        <w:br/>
      </w:r>
      <w:r>
        <w:rPr>
          <w:rStyle w:val="VerbatimChar"/>
        </w:rPr>
        <w:t>END;</w:t>
      </w:r>
    </w:p>
    <w:p w14:paraId="07A9001B" w14:textId="7975B53E" w:rsidR="00D31A39" w:rsidRDefault="00D31A39">
      <w:pPr>
        <w:pStyle w:val="SourceCode"/>
        <w:rPr>
          <w:rStyle w:val="VerbatimChar"/>
        </w:rPr>
      </w:pPr>
    </w:p>
    <w:p w14:paraId="7EAF8EF4" w14:textId="77777777" w:rsidR="00D31A39" w:rsidRDefault="00D31A39">
      <w:pPr>
        <w:pStyle w:val="SourceCode"/>
      </w:pPr>
    </w:p>
    <w:p w14:paraId="2759269E" w14:textId="77777777" w:rsidR="009014D6" w:rsidRDefault="001009CA">
      <w:r>
        <w:pict w14:anchorId="52A7ACA2">
          <v:rect id="_x0000_i1128" style="width:0;height:1.5pt" o:hralign="center" o:hrstd="t" o:hr="t"/>
        </w:pict>
      </w:r>
    </w:p>
    <w:p w14:paraId="222B4594" w14:textId="77777777" w:rsidR="009014D6" w:rsidRDefault="00334FC1">
      <w:pPr>
        <w:pStyle w:val="Heading2"/>
      </w:pPr>
      <w:bookmarkStart w:id="32" w:name="X47f10129628023272e563281951439677e2a5cb"/>
      <w:bookmarkEnd w:id="31"/>
      <w:r>
        <w:t>Step 6: Nested Table to Collect Marks Dynamically</w:t>
      </w:r>
    </w:p>
    <w:p w14:paraId="711911DC" w14:textId="77777777" w:rsidR="009014D6" w:rsidRDefault="00334FC1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TYPE marks_table IS TABLE OF NUMBER;</w:t>
      </w:r>
      <w:r>
        <w:br/>
      </w:r>
      <w:r>
        <w:rPr>
          <w:rStyle w:val="VerbatimChar"/>
        </w:rPr>
        <w:t xml:space="preserve">  v_marks marks_table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SELECT marks BULK COLLECT INTO v_marks FROM students;</w:t>
      </w:r>
      <w:r>
        <w:br/>
      </w:r>
      <w:r>
        <w:rPr>
          <w:rStyle w:val="VerbatimChar"/>
        </w:rPr>
        <w:t xml:space="preserve">  FOR i IN 1..v_marks.COUNT LOOP</w:t>
      </w:r>
      <w:r>
        <w:br/>
      </w:r>
      <w:r>
        <w:rPr>
          <w:rStyle w:val="VerbatimChar"/>
        </w:rPr>
        <w:t xml:space="preserve">    DBMS_OUTPUT.PUT_LINE('Marks: ' || v_marks(i));</w:t>
      </w:r>
      <w:r>
        <w:br/>
      </w:r>
      <w:r>
        <w:rPr>
          <w:rStyle w:val="VerbatimChar"/>
        </w:rPr>
        <w:t xml:space="preserve">  END LOOP;</w:t>
      </w:r>
      <w:r>
        <w:br/>
      </w:r>
      <w:r>
        <w:rPr>
          <w:rStyle w:val="VerbatimChar"/>
        </w:rPr>
        <w:t>END;</w:t>
      </w:r>
    </w:p>
    <w:p w14:paraId="69CF0F9E" w14:textId="77777777" w:rsidR="009014D6" w:rsidRDefault="001009CA">
      <w:r>
        <w:pict w14:anchorId="05969401">
          <v:rect id="_x0000_i1129" style="width:0;height:1.5pt" o:hralign="center" o:hrstd="t" o:hr="t"/>
        </w:pict>
      </w:r>
    </w:p>
    <w:p w14:paraId="4797136A" w14:textId="77777777" w:rsidR="009014D6" w:rsidRDefault="00334FC1">
      <w:pPr>
        <w:pStyle w:val="Heading2"/>
      </w:pPr>
      <w:bookmarkStart w:id="33" w:name="Xe0d7cd1d287057b98faa914b3f3ae12adaa4945"/>
      <w:bookmarkEnd w:id="32"/>
      <w:r>
        <w:t>Step 7: Cursor with PRAGMA and User-Defined Exception</w:t>
      </w:r>
    </w:p>
    <w:p w14:paraId="09D09C62" w14:textId="77777777" w:rsidR="009014D6" w:rsidRDefault="00334FC1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CURSOR cur_dept(p_dept VARCHAR2) IS</w:t>
      </w:r>
      <w:r>
        <w:br/>
      </w:r>
      <w:r>
        <w:rPr>
          <w:rStyle w:val="VerbatimChar"/>
        </w:rPr>
        <w:lastRenderedPageBreak/>
        <w:t xml:space="preserve">    SELECT student_name FROM students WHERE dept = p_dept;</w:t>
      </w:r>
      <w:r>
        <w:br/>
      </w:r>
      <w:r>
        <w:rPr>
          <w:rStyle w:val="VerbatimChar"/>
        </w:rPr>
        <w:t xml:space="preserve">  e_no_data_found EXCEPTION;</w:t>
      </w:r>
      <w:r>
        <w:br/>
      </w:r>
      <w:r>
        <w:rPr>
          <w:rStyle w:val="VerbatimChar"/>
        </w:rPr>
        <w:t xml:space="preserve">  PRAGMA EXCEPTION_INIT(e_no_data_found, -20011);</w:t>
      </w:r>
      <w:r>
        <w:br/>
      </w:r>
      <w:r>
        <w:rPr>
          <w:rStyle w:val="VerbatimChar"/>
        </w:rPr>
        <w:t xml:space="preserve">  v_found BOOLEAN := FALSE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FOR r IN cur_dept('CSE') LOOP</w:t>
      </w:r>
      <w:r>
        <w:br/>
      </w:r>
      <w:r>
        <w:rPr>
          <w:rStyle w:val="VerbatimChar"/>
        </w:rPr>
        <w:t xml:space="preserve">    v_found := TRUE;</w:t>
      </w:r>
      <w:r>
        <w:br/>
      </w:r>
      <w:r>
        <w:rPr>
          <w:rStyle w:val="VerbatimChar"/>
        </w:rPr>
        <w:t xml:space="preserve">    DBMS_OUTPUT.PUT_LINE('Student: ' || r.student_name);</w:t>
      </w:r>
      <w:r>
        <w:br/>
      </w:r>
      <w:r>
        <w:rPr>
          <w:rStyle w:val="VerbatimChar"/>
        </w:rPr>
        <w:t xml:space="preserve">  END LOOP;</w:t>
      </w:r>
      <w:r>
        <w:br/>
      </w:r>
      <w:r>
        <w:br/>
      </w:r>
      <w:r>
        <w:rPr>
          <w:rStyle w:val="VerbatimChar"/>
        </w:rPr>
        <w:t xml:space="preserve">  IF NOT v_found THEN</w:t>
      </w:r>
      <w:r>
        <w:br/>
      </w:r>
      <w:r>
        <w:rPr>
          <w:rStyle w:val="VerbatimChar"/>
        </w:rPr>
        <w:t xml:space="preserve">    RAISE_APPLICATION_ERROR(-20011, 'No students found in CSE');</w:t>
      </w:r>
      <w:r>
        <w:br/>
      </w:r>
      <w:r>
        <w:rPr>
          <w:rStyle w:val="VerbatimChar"/>
        </w:rPr>
        <w:t xml:space="preserve">  END IF;</w:t>
      </w:r>
      <w:r>
        <w:br/>
      </w:r>
      <w:r>
        <w:rPr>
          <w:rStyle w:val="VerbatimChar"/>
        </w:rPr>
        <w:t>EXCEPTION</w:t>
      </w:r>
      <w:r>
        <w:br/>
      </w:r>
      <w:r>
        <w:rPr>
          <w:rStyle w:val="VerbatimChar"/>
        </w:rPr>
        <w:t xml:space="preserve">  WHEN e_no_data_found THEN</w:t>
      </w:r>
      <w:r>
        <w:br/>
      </w:r>
      <w:r>
        <w:rPr>
          <w:rStyle w:val="VerbatimChar"/>
        </w:rPr>
        <w:t xml:space="preserve">    DBMS_OUTPUT.PUT_LINE('Handled: ' || SQLERRM);</w:t>
      </w:r>
      <w:r>
        <w:br/>
      </w:r>
      <w:r>
        <w:rPr>
          <w:rStyle w:val="VerbatimChar"/>
        </w:rPr>
        <w:t>END;</w:t>
      </w:r>
    </w:p>
    <w:p w14:paraId="230C0B09" w14:textId="77777777" w:rsidR="009014D6" w:rsidRDefault="001009CA">
      <w:r>
        <w:pict w14:anchorId="7CB892F9">
          <v:rect id="_x0000_i1130" style="width:0;height:1.5pt" o:hralign="center" o:hrstd="t" o:hr="t"/>
        </w:pict>
      </w:r>
    </w:p>
    <w:p w14:paraId="20100AEC" w14:textId="77777777" w:rsidR="009014D6" w:rsidRDefault="00334FC1">
      <w:pPr>
        <w:pStyle w:val="Heading2"/>
      </w:pPr>
      <w:bookmarkStart w:id="34" w:name="step-8-view-and-inline-view-for-summary"/>
      <w:bookmarkEnd w:id="33"/>
      <w:r>
        <w:t>Step 8: View and Inline View for Summary</w:t>
      </w:r>
    </w:p>
    <w:p w14:paraId="227FD17C" w14:textId="6572E99D" w:rsidR="009014D6" w:rsidRDefault="00334FC1">
      <w:pPr>
        <w:pStyle w:val="SourceCode"/>
        <w:rPr>
          <w:rStyle w:val="VerbatimChar"/>
        </w:rPr>
      </w:pPr>
      <w:r>
        <w:rPr>
          <w:rStyle w:val="VerbatimChar"/>
        </w:rPr>
        <w:t>CREATE OR REPLACE VIEW dept_summary AS</w:t>
      </w:r>
      <w:r>
        <w:br/>
      </w:r>
      <w:r>
        <w:rPr>
          <w:rStyle w:val="VerbatimChar"/>
        </w:rPr>
        <w:t>SELECT dept, COUNT(*) AS total FROM students GROUP BY dept;</w:t>
      </w:r>
      <w:r>
        <w:br/>
      </w:r>
      <w:r>
        <w:br/>
      </w:r>
      <w:r>
        <w:rPr>
          <w:rStyle w:val="VerbatimChar"/>
        </w:rPr>
        <w:t>-- Inline View: Top 2 Students</w:t>
      </w:r>
      <w:r>
        <w:br/>
      </w:r>
      <w:r>
        <w:rPr>
          <w:rStyle w:val="VerbatimChar"/>
        </w:rPr>
        <w:t>SELECT * FROM (</w:t>
      </w:r>
      <w:r>
        <w:br/>
      </w:r>
      <w:r>
        <w:rPr>
          <w:rStyle w:val="VerbatimChar"/>
        </w:rPr>
        <w:t xml:space="preserve">  SELECT student_name, marks FROM students ORDER BY marks DESC</w:t>
      </w:r>
      <w:r>
        <w:br/>
      </w:r>
      <w:r>
        <w:rPr>
          <w:rStyle w:val="VerbatimChar"/>
        </w:rPr>
        <w:t>) WHERE ROWNUM &lt;= 2;</w:t>
      </w:r>
    </w:p>
    <w:p w14:paraId="047917C9" w14:textId="77777777" w:rsidR="00973232" w:rsidRDefault="00973232">
      <w:pPr>
        <w:pStyle w:val="SourceCode"/>
        <w:rPr>
          <w:rStyle w:val="VerbatimChar"/>
        </w:rPr>
      </w:pPr>
    </w:p>
    <w:p w14:paraId="2B548B5B" w14:textId="77777777" w:rsidR="00973232" w:rsidRDefault="00973232">
      <w:pPr>
        <w:pStyle w:val="SourceCode"/>
      </w:pPr>
    </w:p>
    <w:p w14:paraId="1C943C0B" w14:textId="77777777" w:rsidR="009014D6" w:rsidRDefault="001009CA">
      <w:r>
        <w:pict w14:anchorId="4FEB4587">
          <v:rect id="_x0000_i1131" style="width:0;height:1.5pt" o:hralign="center" o:hrstd="t" o:hr="t"/>
        </w:pict>
      </w:r>
    </w:p>
    <w:p w14:paraId="7DD03C19" w14:textId="77777777" w:rsidR="009014D6" w:rsidRDefault="00334FC1">
      <w:pPr>
        <w:pStyle w:val="Heading1"/>
      </w:pPr>
      <w:bookmarkStart w:id="35" w:name="real-world-concepts-mapped-case-study-2"/>
      <w:bookmarkEnd w:id="24"/>
      <w:bookmarkEnd w:id="34"/>
      <w:r>
        <w:t>✅ Real-World Concepts Mapped (Case Study 2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00"/>
        <w:gridCol w:w="6900"/>
      </w:tblGrid>
      <w:tr w:rsidR="009014D6" w14:paraId="5B461C33" w14:textId="77777777" w:rsidTr="009014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0" w:type="dxa"/>
          </w:tcPr>
          <w:p w14:paraId="389E7D93" w14:textId="77777777" w:rsidR="009014D6" w:rsidRDefault="00334FC1">
            <w:pPr>
              <w:pStyle w:val="Compact"/>
            </w:pPr>
            <w:r>
              <w:t>Topic</w:t>
            </w:r>
          </w:p>
        </w:tc>
        <w:tc>
          <w:tcPr>
            <w:tcW w:w="5520" w:type="dxa"/>
          </w:tcPr>
          <w:p w14:paraId="334438DC" w14:textId="77777777" w:rsidR="009014D6" w:rsidRDefault="00334FC1">
            <w:pPr>
              <w:pStyle w:val="Compact"/>
            </w:pPr>
            <w:r>
              <w:t>Implemented in</w:t>
            </w:r>
          </w:p>
        </w:tc>
      </w:tr>
      <w:tr w:rsidR="009014D6" w14:paraId="29F0AFB6" w14:textId="77777777">
        <w:tc>
          <w:tcPr>
            <w:tcW w:w="2400" w:type="dxa"/>
          </w:tcPr>
          <w:p w14:paraId="2BB4A6EC" w14:textId="77777777" w:rsidR="009014D6" w:rsidRDefault="00334FC1">
            <w:pPr>
              <w:pStyle w:val="Compact"/>
            </w:pPr>
            <w:r>
              <w:t>Variables &amp; Anchored</w:t>
            </w:r>
          </w:p>
        </w:tc>
        <w:tc>
          <w:tcPr>
            <w:tcW w:w="5520" w:type="dxa"/>
          </w:tcPr>
          <w:p w14:paraId="4C746FC5" w14:textId="77777777" w:rsidR="009014D6" w:rsidRDefault="00334FC1">
            <w:pPr>
              <w:pStyle w:val="Compact"/>
            </w:pPr>
            <w:r>
              <w:t>Student table inserts</w:t>
            </w:r>
          </w:p>
        </w:tc>
      </w:tr>
      <w:tr w:rsidR="009014D6" w14:paraId="283EB055" w14:textId="77777777">
        <w:tc>
          <w:tcPr>
            <w:tcW w:w="2400" w:type="dxa"/>
          </w:tcPr>
          <w:p w14:paraId="1191961D" w14:textId="77777777" w:rsidR="009014D6" w:rsidRDefault="00334FC1">
            <w:pPr>
              <w:pStyle w:val="Compact"/>
            </w:pPr>
            <w:r>
              <w:t>RECORD &amp; OBJECT</w:t>
            </w:r>
          </w:p>
        </w:tc>
        <w:tc>
          <w:tcPr>
            <w:tcW w:w="5520" w:type="dxa"/>
          </w:tcPr>
          <w:p w14:paraId="19388478" w14:textId="77777777" w:rsidR="009014D6" w:rsidRDefault="00334FC1">
            <w:pPr>
              <w:pStyle w:val="Compact"/>
            </w:pPr>
            <w:r>
              <w:t>r record, stud_obj</w:t>
            </w:r>
          </w:p>
        </w:tc>
      </w:tr>
      <w:tr w:rsidR="009014D6" w14:paraId="1665EED8" w14:textId="77777777">
        <w:tc>
          <w:tcPr>
            <w:tcW w:w="2400" w:type="dxa"/>
          </w:tcPr>
          <w:p w14:paraId="07FF8453" w14:textId="77777777" w:rsidR="009014D6" w:rsidRDefault="00334FC1">
            <w:pPr>
              <w:pStyle w:val="Compact"/>
            </w:pPr>
            <w:r>
              <w:t>Collections</w:t>
            </w:r>
          </w:p>
        </w:tc>
        <w:tc>
          <w:tcPr>
            <w:tcW w:w="5520" w:type="dxa"/>
          </w:tcPr>
          <w:p w14:paraId="708416A7" w14:textId="77777777" w:rsidR="009014D6" w:rsidRDefault="00334FC1">
            <w:pPr>
              <w:pStyle w:val="Compact"/>
            </w:pPr>
            <w:r>
              <w:t>topper_array, associative array, nested table</w:t>
            </w:r>
          </w:p>
        </w:tc>
      </w:tr>
      <w:tr w:rsidR="009014D6" w14:paraId="1668DA3C" w14:textId="77777777">
        <w:tc>
          <w:tcPr>
            <w:tcW w:w="2400" w:type="dxa"/>
          </w:tcPr>
          <w:p w14:paraId="5F8896C7" w14:textId="77777777" w:rsidR="009014D6" w:rsidRDefault="00334FC1">
            <w:pPr>
              <w:pStyle w:val="Compact"/>
            </w:pPr>
            <w:r>
              <w:t>Exception Handling</w:t>
            </w:r>
          </w:p>
        </w:tc>
        <w:tc>
          <w:tcPr>
            <w:tcW w:w="5520" w:type="dxa"/>
          </w:tcPr>
          <w:p w14:paraId="160D46FB" w14:textId="77777777" w:rsidR="009014D6" w:rsidRDefault="00334FC1">
            <w:pPr>
              <w:pStyle w:val="Compact"/>
            </w:pPr>
            <w:r>
              <w:t>PRAGMA, user-defined</w:t>
            </w:r>
          </w:p>
        </w:tc>
      </w:tr>
      <w:tr w:rsidR="009014D6" w14:paraId="6A2B4784" w14:textId="77777777">
        <w:tc>
          <w:tcPr>
            <w:tcW w:w="2400" w:type="dxa"/>
          </w:tcPr>
          <w:p w14:paraId="4F88FB79" w14:textId="77777777" w:rsidR="009014D6" w:rsidRDefault="00334FC1">
            <w:pPr>
              <w:pStyle w:val="Compact"/>
            </w:pPr>
            <w:r>
              <w:t>Control Structures</w:t>
            </w:r>
          </w:p>
        </w:tc>
        <w:tc>
          <w:tcPr>
            <w:tcW w:w="5520" w:type="dxa"/>
          </w:tcPr>
          <w:p w14:paraId="55243C54" w14:textId="77777777" w:rsidR="009014D6" w:rsidRDefault="00334FC1">
            <w:pPr>
              <w:pStyle w:val="Compact"/>
            </w:pPr>
            <w:r>
              <w:t>IF, CASE, FOR</w:t>
            </w:r>
          </w:p>
        </w:tc>
      </w:tr>
      <w:tr w:rsidR="009014D6" w14:paraId="1E982F98" w14:textId="77777777">
        <w:tc>
          <w:tcPr>
            <w:tcW w:w="2400" w:type="dxa"/>
          </w:tcPr>
          <w:p w14:paraId="19638D77" w14:textId="77777777" w:rsidR="009014D6" w:rsidRDefault="00334FC1">
            <w:pPr>
              <w:pStyle w:val="Compact"/>
            </w:pPr>
            <w:r>
              <w:t>Cursors</w:t>
            </w:r>
          </w:p>
        </w:tc>
        <w:tc>
          <w:tcPr>
            <w:tcW w:w="5520" w:type="dxa"/>
          </w:tcPr>
          <w:p w14:paraId="1B36C109" w14:textId="77777777" w:rsidR="009014D6" w:rsidRDefault="00334FC1">
            <w:pPr>
              <w:pStyle w:val="Compact"/>
            </w:pPr>
            <w:r>
              <w:t>Parameterized cursor</w:t>
            </w:r>
          </w:p>
        </w:tc>
      </w:tr>
      <w:tr w:rsidR="009014D6" w14:paraId="2D70B426" w14:textId="77777777">
        <w:tc>
          <w:tcPr>
            <w:tcW w:w="2400" w:type="dxa"/>
          </w:tcPr>
          <w:p w14:paraId="4F668BF8" w14:textId="77777777" w:rsidR="009014D6" w:rsidRDefault="00334FC1">
            <w:pPr>
              <w:pStyle w:val="Compact"/>
            </w:pPr>
            <w:r>
              <w:t>Views</w:t>
            </w:r>
          </w:p>
        </w:tc>
        <w:tc>
          <w:tcPr>
            <w:tcW w:w="5520" w:type="dxa"/>
          </w:tcPr>
          <w:p w14:paraId="2C149A50" w14:textId="77777777" w:rsidR="009014D6" w:rsidRDefault="00334FC1">
            <w:pPr>
              <w:pStyle w:val="Compact"/>
            </w:pPr>
            <w:r>
              <w:t>Summary and inline</w:t>
            </w:r>
          </w:p>
        </w:tc>
      </w:tr>
    </w:tbl>
    <w:p w14:paraId="57BBDB69" w14:textId="77777777" w:rsidR="009014D6" w:rsidRDefault="001009CA">
      <w:r>
        <w:lastRenderedPageBreak/>
        <w:pict w14:anchorId="0FD73B9D">
          <v:rect id="_x0000_i1132" style="width:0;height:1.5pt" o:hralign="center" o:hrstd="t" o:hr="t"/>
        </w:pict>
      </w:r>
    </w:p>
    <w:p w14:paraId="5CDD4188" w14:textId="237648B4" w:rsidR="009014D6" w:rsidRDefault="00334FC1">
      <w:pPr>
        <w:pStyle w:val="FirstParagraph"/>
      </w:pPr>
      <w:r>
        <w:t xml:space="preserve">Let me know if you want </w:t>
      </w:r>
      <w:r>
        <w:rPr>
          <w:rStyle w:val="VerbatimChar"/>
        </w:rPr>
        <w:t>.sql</w:t>
      </w:r>
      <w:r>
        <w:t xml:space="preserve"> versions, trainer guides, or practice questions for learners!</w:t>
      </w:r>
      <w:bookmarkEnd w:id="35"/>
    </w:p>
    <w:sectPr w:rsidR="009014D6" w:rsidSect="00A575BB">
      <w:footnotePr>
        <w:numRestart w:val="eachSect"/>
      </w:footnotePr>
      <w:pgSz w:w="12240" w:h="15840"/>
      <w:pgMar w:top="1440" w:right="90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252" style="width:0;height:1.5pt" o:hralign="center" o:bullet="t" o:hrstd="t" o:hr="t"/>
    </w:pict>
  </w:numPicBullet>
  <w:numPicBullet w:numPicBulletId="1">
    <w:pict>
      <v:rect id="_x0000_i1253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539AA0A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4AA16A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F5CC9"/>
    <w:multiLevelType w:val="multilevel"/>
    <w:tmpl w:val="A0F69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AE5B53"/>
    <w:multiLevelType w:val="multilevel"/>
    <w:tmpl w:val="9B629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D402CE"/>
    <w:multiLevelType w:val="multilevel"/>
    <w:tmpl w:val="74D22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E27D21"/>
    <w:multiLevelType w:val="multilevel"/>
    <w:tmpl w:val="747E8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86026B"/>
    <w:multiLevelType w:val="multilevel"/>
    <w:tmpl w:val="EADA5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6E0C20"/>
    <w:multiLevelType w:val="multilevel"/>
    <w:tmpl w:val="AD204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215E94"/>
    <w:multiLevelType w:val="multilevel"/>
    <w:tmpl w:val="472CC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4A117C5"/>
    <w:multiLevelType w:val="multilevel"/>
    <w:tmpl w:val="1EE22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66272DB"/>
    <w:multiLevelType w:val="multilevel"/>
    <w:tmpl w:val="16F4F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8CB6B01"/>
    <w:multiLevelType w:val="multilevel"/>
    <w:tmpl w:val="8188C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9009BB"/>
    <w:multiLevelType w:val="multilevel"/>
    <w:tmpl w:val="FB884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E264A8A"/>
    <w:multiLevelType w:val="multilevel"/>
    <w:tmpl w:val="B3BA8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FFE1B27"/>
    <w:multiLevelType w:val="multilevel"/>
    <w:tmpl w:val="D6261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21B162C"/>
    <w:multiLevelType w:val="multilevel"/>
    <w:tmpl w:val="ABC42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29B5970"/>
    <w:multiLevelType w:val="multilevel"/>
    <w:tmpl w:val="F2AE8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3146970"/>
    <w:multiLevelType w:val="multilevel"/>
    <w:tmpl w:val="64B4E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5AC6B5B"/>
    <w:multiLevelType w:val="multilevel"/>
    <w:tmpl w:val="8166B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A1F2B50"/>
    <w:multiLevelType w:val="multilevel"/>
    <w:tmpl w:val="8C122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B37269A"/>
    <w:multiLevelType w:val="multilevel"/>
    <w:tmpl w:val="28360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B3E36AC"/>
    <w:multiLevelType w:val="multilevel"/>
    <w:tmpl w:val="51826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5DA18E2"/>
    <w:multiLevelType w:val="multilevel"/>
    <w:tmpl w:val="B3A20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7062412"/>
    <w:multiLevelType w:val="multilevel"/>
    <w:tmpl w:val="DA06B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7C37832"/>
    <w:multiLevelType w:val="multilevel"/>
    <w:tmpl w:val="B63E0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DD90052"/>
    <w:multiLevelType w:val="multilevel"/>
    <w:tmpl w:val="E8E64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5994A1E"/>
    <w:multiLevelType w:val="multilevel"/>
    <w:tmpl w:val="2E0AA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5E058BC"/>
    <w:multiLevelType w:val="multilevel"/>
    <w:tmpl w:val="C3B0C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D50298F"/>
    <w:multiLevelType w:val="multilevel"/>
    <w:tmpl w:val="215C1B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F3D120C"/>
    <w:multiLevelType w:val="multilevel"/>
    <w:tmpl w:val="1876D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05D32EC"/>
    <w:multiLevelType w:val="multilevel"/>
    <w:tmpl w:val="88824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0C97EB8"/>
    <w:multiLevelType w:val="multilevel"/>
    <w:tmpl w:val="71E6E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62E73AE"/>
    <w:multiLevelType w:val="multilevel"/>
    <w:tmpl w:val="52CA6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9141592"/>
    <w:multiLevelType w:val="multilevel"/>
    <w:tmpl w:val="8AC2B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93517BE"/>
    <w:multiLevelType w:val="multilevel"/>
    <w:tmpl w:val="305CC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AAE1E30"/>
    <w:multiLevelType w:val="multilevel"/>
    <w:tmpl w:val="8670F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EE2444A"/>
    <w:multiLevelType w:val="multilevel"/>
    <w:tmpl w:val="1DD00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2F515AE"/>
    <w:multiLevelType w:val="multilevel"/>
    <w:tmpl w:val="CBC6F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34E6935"/>
    <w:multiLevelType w:val="multilevel"/>
    <w:tmpl w:val="D752E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6D2449E"/>
    <w:multiLevelType w:val="multilevel"/>
    <w:tmpl w:val="32AC6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B0D1D5E"/>
    <w:multiLevelType w:val="multilevel"/>
    <w:tmpl w:val="8A182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12B47CE"/>
    <w:multiLevelType w:val="multilevel"/>
    <w:tmpl w:val="EC5C3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53B21CD"/>
    <w:multiLevelType w:val="multilevel"/>
    <w:tmpl w:val="C85E5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86E7663"/>
    <w:multiLevelType w:val="multilevel"/>
    <w:tmpl w:val="1EA4D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9946B2A"/>
    <w:multiLevelType w:val="multilevel"/>
    <w:tmpl w:val="FDFEB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B400CF6"/>
    <w:multiLevelType w:val="multilevel"/>
    <w:tmpl w:val="DECE0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BEB2DDB"/>
    <w:multiLevelType w:val="multilevel"/>
    <w:tmpl w:val="C32AC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C7148EC"/>
    <w:multiLevelType w:val="multilevel"/>
    <w:tmpl w:val="7A906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CF40128"/>
    <w:multiLevelType w:val="multilevel"/>
    <w:tmpl w:val="25BAB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9"/>
  </w:num>
  <w:num w:numId="5">
    <w:abstractNumId w:val="22"/>
  </w:num>
  <w:num w:numId="6">
    <w:abstractNumId w:val="3"/>
  </w:num>
  <w:num w:numId="7">
    <w:abstractNumId w:val="41"/>
  </w:num>
  <w:num w:numId="8">
    <w:abstractNumId w:val="45"/>
  </w:num>
  <w:num w:numId="9">
    <w:abstractNumId w:val="26"/>
  </w:num>
  <w:num w:numId="10">
    <w:abstractNumId w:val="30"/>
  </w:num>
  <w:num w:numId="11">
    <w:abstractNumId w:val="12"/>
  </w:num>
  <w:num w:numId="12">
    <w:abstractNumId w:val="42"/>
  </w:num>
  <w:num w:numId="13">
    <w:abstractNumId w:val="43"/>
  </w:num>
  <w:num w:numId="14">
    <w:abstractNumId w:val="38"/>
  </w:num>
  <w:num w:numId="15">
    <w:abstractNumId w:val="29"/>
  </w:num>
  <w:num w:numId="16">
    <w:abstractNumId w:val="35"/>
  </w:num>
  <w:num w:numId="17">
    <w:abstractNumId w:val="23"/>
  </w:num>
  <w:num w:numId="18">
    <w:abstractNumId w:val="27"/>
  </w:num>
  <w:num w:numId="19">
    <w:abstractNumId w:val="8"/>
  </w:num>
  <w:num w:numId="20">
    <w:abstractNumId w:val="13"/>
  </w:num>
  <w:num w:numId="21">
    <w:abstractNumId w:val="28"/>
  </w:num>
  <w:num w:numId="22">
    <w:abstractNumId w:val="17"/>
  </w:num>
  <w:num w:numId="23">
    <w:abstractNumId w:val="20"/>
  </w:num>
  <w:num w:numId="24">
    <w:abstractNumId w:val="11"/>
  </w:num>
  <w:num w:numId="25">
    <w:abstractNumId w:val="10"/>
  </w:num>
  <w:num w:numId="26">
    <w:abstractNumId w:val="4"/>
  </w:num>
  <w:num w:numId="27">
    <w:abstractNumId w:val="2"/>
  </w:num>
  <w:num w:numId="28">
    <w:abstractNumId w:val="46"/>
  </w:num>
  <w:num w:numId="29">
    <w:abstractNumId w:val="24"/>
  </w:num>
  <w:num w:numId="30">
    <w:abstractNumId w:val="47"/>
  </w:num>
  <w:num w:numId="31">
    <w:abstractNumId w:val="32"/>
  </w:num>
  <w:num w:numId="32">
    <w:abstractNumId w:val="19"/>
  </w:num>
  <w:num w:numId="33">
    <w:abstractNumId w:val="6"/>
  </w:num>
  <w:num w:numId="34">
    <w:abstractNumId w:val="25"/>
  </w:num>
  <w:num w:numId="35">
    <w:abstractNumId w:val="44"/>
  </w:num>
  <w:num w:numId="36">
    <w:abstractNumId w:val="36"/>
  </w:num>
  <w:num w:numId="37">
    <w:abstractNumId w:val="18"/>
  </w:num>
  <w:num w:numId="38">
    <w:abstractNumId w:val="40"/>
  </w:num>
  <w:num w:numId="39">
    <w:abstractNumId w:val="34"/>
  </w:num>
  <w:num w:numId="40">
    <w:abstractNumId w:val="7"/>
  </w:num>
  <w:num w:numId="41">
    <w:abstractNumId w:val="21"/>
  </w:num>
  <w:num w:numId="42">
    <w:abstractNumId w:val="37"/>
  </w:num>
  <w:num w:numId="43">
    <w:abstractNumId w:val="14"/>
  </w:num>
  <w:num w:numId="44">
    <w:abstractNumId w:val="15"/>
  </w:num>
  <w:num w:numId="45">
    <w:abstractNumId w:val="33"/>
  </w:num>
  <w:num w:numId="46">
    <w:abstractNumId w:val="48"/>
  </w:num>
  <w:num w:numId="47">
    <w:abstractNumId w:val="39"/>
  </w:num>
  <w:num w:numId="48">
    <w:abstractNumId w:val="31"/>
  </w:num>
  <w:num w:numId="49">
    <w:abstractNumId w:val="5"/>
  </w:num>
  <w:num w:numId="5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14D6"/>
    <w:rsid w:val="00077258"/>
    <w:rsid w:val="000D0C33"/>
    <w:rsid w:val="000F5620"/>
    <w:rsid w:val="001009CA"/>
    <w:rsid w:val="001F538F"/>
    <w:rsid w:val="0025305F"/>
    <w:rsid w:val="00334FC1"/>
    <w:rsid w:val="004A0E4E"/>
    <w:rsid w:val="004B0E77"/>
    <w:rsid w:val="006B0585"/>
    <w:rsid w:val="008B530A"/>
    <w:rsid w:val="009014D6"/>
    <w:rsid w:val="00905EFC"/>
    <w:rsid w:val="009204FA"/>
    <w:rsid w:val="00973232"/>
    <w:rsid w:val="00A575BB"/>
    <w:rsid w:val="00B6313F"/>
    <w:rsid w:val="00CA3143"/>
    <w:rsid w:val="00D31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B199D"/>
  <w15:docId w15:val="{80B46B37-E9D7-4800-A453-19ABB32E3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A575BB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A575BB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A0E4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0E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A0E4E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ljs-keyword">
    <w:name w:val="hljs-keyword"/>
    <w:basedOn w:val="DefaultParagraphFont"/>
    <w:rsid w:val="004A0E4E"/>
  </w:style>
  <w:style w:type="character" w:customStyle="1" w:styleId="hljs-title">
    <w:name w:val="hljs-title"/>
    <w:basedOn w:val="DefaultParagraphFont"/>
    <w:rsid w:val="004A0E4E"/>
  </w:style>
  <w:style w:type="character" w:customStyle="1" w:styleId="hljs-type">
    <w:name w:val="hljs-type"/>
    <w:basedOn w:val="DefaultParagraphFont"/>
    <w:rsid w:val="004A0E4E"/>
  </w:style>
  <w:style w:type="character" w:customStyle="1" w:styleId="hljs-params">
    <w:name w:val="hljs-params"/>
    <w:basedOn w:val="DefaultParagraphFont"/>
    <w:rsid w:val="004A0E4E"/>
  </w:style>
  <w:style w:type="character" w:customStyle="1" w:styleId="hljs-builtin">
    <w:name w:val="hljs-built_in"/>
    <w:basedOn w:val="DefaultParagraphFont"/>
    <w:rsid w:val="004A0E4E"/>
  </w:style>
  <w:style w:type="character" w:customStyle="1" w:styleId="hljs-number">
    <w:name w:val="hljs-number"/>
    <w:basedOn w:val="DefaultParagraphFont"/>
    <w:rsid w:val="004A0E4E"/>
  </w:style>
  <w:style w:type="character" w:customStyle="1" w:styleId="hljs-string">
    <w:name w:val="hljs-string"/>
    <w:basedOn w:val="DefaultParagraphFont"/>
    <w:rsid w:val="004A0E4E"/>
  </w:style>
  <w:style w:type="character" w:customStyle="1" w:styleId="hljs-comment">
    <w:name w:val="hljs-comment"/>
    <w:basedOn w:val="DefaultParagraphFont"/>
    <w:rsid w:val="004A0E4E"/>
  </w:style>
  <w:style w:type="character" w:customStyle="1" w:styleId="hljs-section">
    <w:name w:val="hljs-section"/>
    <w:basedOn w:val="DefaultParagraphFont"/>
    <w:rsid w:val="00D31A39"/>
  </w:style>
  <w:style w:type="character" w:customStyle="1" w:styleId="hljs-attr">
    <w:name w:val="hljs-attr"/>
    <w:basedOn w:val="DefaultParagraphFont"/>
    <w:rsid w:val="00D31A39"/>
  </w:style>
  <w:style w:type="character" w:styleId="Emphasis">
    <w:name w:val="Emphasis"/>
    <w:basedOn w:val="DefaultParagraphFont"/>
    <w:uiPriority w:val="20"/>
    <w:qFormat/>
    <w:rsid w:val="00D31A39"/>
    <w:rPr>
      <w:i/>
      <w:iCs/>
    </w:rPr>
  </w:style>
  <w:style w:type="character" w:customStyle="1" w:styleId="hljs-operator">
    <w:name w:val="hljs-operator"/>
    <w:basedOn w:val="DefaultParagraphFont"/>
    <w:rsid w:val="00973232"/>
  </w:style>
  <w:style w:type="character" w:customStyle="1" w:styleId="sr-only">
    <w:name w:val="sr-only"/>
    <w:basedOn w:val="DefaultParagraphFont"/>
    <w:rsid w:val="00334FC1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334FC1"/>
    <w:pPr>
      <w:pBdr>
        <w:bottom w:val="single" w:sz="6" w:space="1" w:color="auto"/>
      </w:pBdr>
      <w:spacing w:after="0"/>
      <w:jc w:val="center"/>
    </w:pPr>
    <w:rPr>
      <w:rFonts w:ascii="Arial" w:eastAsia="Times New Roman" w:hAnsi="Arial" w:cs="Arial"/>
      <w:vanish/>
      <w:sz w:val="16"/>
      <w:szCs w:val="16"/>
      <w:lang w:val="en-IN"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334FC1"/>
    <w:rPr>
      <w:rFonts w:ascii="Arial" w:eastAsia="Times New Roman" w:hAnsi="Arial" w:cs="Arial"/>
      <w:vanish/>
      <w:sz w:val="16"/>
      <w:szCs w:val="16"/>
      <w:lang w:val="en-IN" w:eastAsia="en-IN"/>
    </w:rPr>
  </w:style>
  <w:style w:type="paragraph" w:customStyle="1" w:styleId="placeholder">
    <w:name w:val="placeholder"/>
    <w:basedOn w:val="Normal"/>
    <w:rsid w:val="00334FC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customStyle="1" w:styleId="ms-15">
    <w:name w:val="ms-1.5"/>
    <w:basedOn w:val="DefaultParagraphFont"/>
    <w:rsid w:val="00334FC1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334FC1"/>
    <w:pPr>
      <w:pBdr>
        <w:top w:val="single" w:sz="6" w:space="1" w:color="auto"/>
      </w:pBdr>
      <w:spacing w:after="0"/>
      <w:jc w:val="center"/>
    </w:pPr>
    <w:rPr>
      <w:rFonts w:ascii="Arial" w:eastAsia="Times New Roman" w:hAnsi="Arial" w:cs="Arial"/>
      <w:vanish/>
      <w:sz w:val="16"/>
      <w:szCs w:val="16"/>
      <w:lang w:val="en-IN"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334FC1"/>
    <w:rPr>
      <w:rFonts w:ascii="Arial" w:eastAsia="Times New Roman" w:hAnsi="Arial" w:cs="Arial"/>
      <w:vanish/>
      <w:sz w:val="16"/>
      <w:szCs w:val="16"/>
      <w:lang w:val="en-IN"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6B05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6B0585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6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94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78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362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324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462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8175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4358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0494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9018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56160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8597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48695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672854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38306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8112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30296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35443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61582313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2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30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798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352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5143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1782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5030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65614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52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3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20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46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4556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8366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5286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945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9919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890419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29848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99412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740191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8392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16335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848829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48097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08327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63634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601951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9063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394110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9856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02723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93045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621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383761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6108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45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737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009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147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2147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2319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7299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6841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8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52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276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102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9694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2849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78659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9138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1575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521319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2218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27263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78938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30827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20554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49386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0912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01534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90640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47771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596306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65913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5291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52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4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90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088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4513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2918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3978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7815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47693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06401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398345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2105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86333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477610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769584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5354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105087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55935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66356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0401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06195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71931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15803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74283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28912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11005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808143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5556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8986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246074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27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363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068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2092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9880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4358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1380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11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7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71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07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91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879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403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7300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6149826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063114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250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944746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11332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334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81960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158859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33841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28464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75512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625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87478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707032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5130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9066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69084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11806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37918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94871116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439904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24577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75212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2988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4656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958203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20544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7979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306848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0466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32072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7919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70030219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84796699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35616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33922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958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639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668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4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789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9772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0486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35596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79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2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714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091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0247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6853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386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7725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6143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128908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6064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32105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16371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32493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725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06959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26837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84524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2306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88236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2943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728485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91604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62341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61397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187549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349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538833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9913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27785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467618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9996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91070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716429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40398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04875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627945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34106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8704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7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60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8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190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740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226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640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248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5934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5824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584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8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6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467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863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2693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0585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7775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83286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07473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978671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5187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94979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363330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98962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4811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456136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16334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31665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358569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1630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53155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054310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063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93878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777226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89662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34829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730563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44765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7024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900996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29800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6945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63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26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001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58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692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01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8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78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6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1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400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699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1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49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112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93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691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85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72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1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43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833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428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1064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00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89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67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87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8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807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747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651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7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98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306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767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0333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45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38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385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04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071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5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51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614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456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90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0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806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723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736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79971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86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68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8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7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53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6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65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3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49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9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88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808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38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54036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7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5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482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036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1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4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20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8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22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4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791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143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968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249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7385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16290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3052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57766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70969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10347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2913696">
                                                          <w:blockQuote w:val="1"/>
                                                          <w:marLeft w:val="720"/>
                                                          <w:marRight w:val="720"/>
                                                          <w:marTop w:val="100"/>
                                                          <w:marBottom w:val="1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236273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50433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7269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18189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992992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989346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696753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8167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9596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61311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34657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1022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99881073">
                                                          <w:blockQuote w:val="1"/>
                                                          <w:marLeft w:val="720"/>
                                                          <w:marRight w:val="720"/>
                                                          <w:marTop w:val="100"/>
                                                          <w:marBottom w:val="1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212095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3498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53395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16012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7991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092101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935000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447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094831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06497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13045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930329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18913525">
                                                          <w:blockQuote w:val="1"/>
                                                          <w:marLeft w:val="720"/>
                                                          <w:marRight w:val="720"/>
                                                          <w:marTop w:val="100"/>
                                                          <w:marBottom w:val="1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59306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59622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7110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35810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141845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796850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29830731">
                                                          <w:blockQuote w:val="1"/>
                                                          <w:marLeft w:val="720"/>
                                                          <w:marRight w:val="720"/>
                                                          <w:marTop w:val="100"/>
                                                          <w:marBottom w:val="1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276939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88279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84439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45631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020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200934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018858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43181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31317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84538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887277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11536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10944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60908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38375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4450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21062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0412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838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1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25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109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164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5318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0840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2011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1409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1581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85921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7289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96342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4807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89277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00088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70487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11587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802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69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35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0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1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154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330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01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5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148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709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521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7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91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84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5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33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65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153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801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88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7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69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27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10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22698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11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9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72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114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7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3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3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7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0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00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73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140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9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539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7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64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916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94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46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99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34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449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74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6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71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23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963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971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24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1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6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49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97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2239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7110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889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9839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1157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99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38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454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10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967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3608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9665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4437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6003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5536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842390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7626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85260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90071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80205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99542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8501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648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513563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5953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36188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61762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115738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9059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22614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4660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70706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2869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614414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34122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72696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4675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35950822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3020988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80307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0594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45348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98072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9380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28152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83221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58869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82558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67269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72567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83058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300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28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708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5743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5148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3625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4605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3685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15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00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05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32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1718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227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1956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265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4501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718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55006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67466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50691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51497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51055691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7307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5025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30680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98463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16699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036559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85201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30273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63253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39025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12164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05407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85706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1605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38626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96294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8808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22623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037705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6164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939233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5212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76171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893995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76106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031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67246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34097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30148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15054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84566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29686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694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9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40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763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260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7185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344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7104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64970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158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89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3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770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022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4605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8012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2918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3837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49127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11561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29228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37365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95643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82283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2587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97033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707467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22216046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260739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8800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737557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27878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62521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59848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320146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9868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60006221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96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oracle.com/en/database/oracle/oracle-database/19/lnpls/plsql-collections-and-records.html" TargetMode="External"/><Relationship Id="rId5" Type="http://schemas.openxmlformats.org/officeDocument/2006/relationships/hyperlink" Target="https://app.mindmup.com/map/_free/2025/07/2905bb70577f11f095aa11fc6b2b74a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60</Pages>
  <Words>9458</Words>
  <Characters>53912</Characters>
  <Application>Microsoft Office Word</Application>
  <DocSecurity>0</DocSecurity>
  <Lines>449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ti Dwivedi</dc:creator>
  <cp:keywords/>
  <cp:lastModifiedBy>Niti Dwivedi</cp:lastModifiedBy>
  <cp:revision>10</cp:revision>
  <dcterms:created xsi:type="dcterms:W3CDTF">2025-07-02T14:58:00Z</dcterms:created>
  <dcterms:modified xsi:type="dcterms:W3CDTF">2025-07-03T12:08:00Z</dcterms:modified>
</cp:coreProperties>
</file>